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base64"/>
  <Override PartName="/word/media/rId26.png" ContentType="image/png;base64"/>
  <Override PartName="/word/media/rId29.png" ContentType="image/png;base64"/>
  <Override PartName="/word/media/rId32.png" ContentType="image/png;base64"/>
  <Override PartName="/word/media/rId35.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You’ve decided to implement self-service password reset (SSPR) in Azure Active Directory (Azure AD) for your organization. You want to start using SSPR for a group of 20 users in the marketing department as a trial deployment. If everything works well, you’ll enable SSPR for your whole organization.</w:t>
      </w:r>
    </w:p>
    <w:p>
      <w:pPr>
        <w:pStyle w:val="BodyText"/>
      </w:pPr>
      <w:r>
        <w:t xml:space="preserve">In this unit, you’ll learn how to enable SSPR in Azure AD.</w:t>
      </w:r>
    </w:p>
    <w:bookmarkStart w:id="20" w:name="prerequisites"/>
    <w:p>
      <w:pPr>
        <w:pStyle w:val="Heading2"/>
      </w:pPr>
      <w:r>
        <w:t xml:space="preserve">Prerequisites</w:t>
      </w:r>
    </w:p>
    <w:p>
      <w:pPr>
        <w:pStyle w:val="FirstParagraph"/>
      </w:pPr>
      <w:r>
        <w:t xml:space="preserve">Before you start to configure SSPR, you need these things in place:</w:t>
      </w:r>
    </w:p>
    <w:p>
      <w:pPr>
        <w:numPr>
          <w:ilvl w:val="0"/>
          <w:numId w:val="1002"/>
        </w:numPr>
        <w:pStyle w:val="Compact"/>
      </w:pPr>
      <w:r>
        <w:t xml:space="preserve">An Azure AD organization. This organization must have at least a trial license enabled.</w:t>
      </w:r>
    </w:p>
    <w:p>
      <w:pPr>
        <w:numPr>
          <w:ilvl w:val="0"/>
          <w:numId w:val="1002"/>
        </w:numPr>
        <w:pStyle w:val="Compact"/>
      </w:pPr>
      <w:r>
        <w:t xml:space="preserve">An Azure AD account with Global Administrator privileges. You’ll use this account to set up SSPR.</w:t>
      </w:r>
    </w:p>
    <w:p>
      <w:pPr>
        <w:numPr>
          <w:ilvl w:val="0"/>
          <w:numId w:val="1002"/>
        </w:numPr>
        <w:pStyle w:val="Compact"/>
      </w:pPr>
      <w:r>
        <w:t xml:space="preserve">A non-administrative user account. You’ll use this account to test SSPR. It’s important that this account isn’t an administrator, because Azure AD imposes extra requirements on administrative accounts for SSPR. This user, and all user accounts, must have a valid license to use SSPR.</w:t>
      </w:r>
    </w:p>
    <w:p>
      <w:pPr>
        <w:numPr>
          <w:ilvl w:val="0"/>
          <w:numId w:val="1002"/>
        </w:numPr>
        <w:pStyle w:val="Compact"/>
      </w:pPr>
      <w:r>
        <w:t xml:space="preserve">A security group to test the configuration with. The non-administrative user account must be a member of this group. You’ll use this security group to limit who you roll SSPR out to.</w:t>
      </w:r>
    </w:p>
    <w:p>
      <w:pPr>
        <w:pStyle w:val="FirstParagraph"/>
      </w:pPr>
      <w:r>
        <w:t xml:space="preserve">If you don’t already have an Azure AD organization that you can use for this module, we’ll set one up in the next unit.</w:t>
      </w:r>
    </w:p>
    <w:bookmarkEnd w:id="20"/>
    <w:bookmarkStart w:id="21" w:name="scope-of-sspr-rollout"/>
    <w:p>
      <w:pPr>
        <w:pStyle w:val="Heading2"/>
      </w:pPr>
      <w:r>
        <w:t xml:space="preserve">Scope of SSPR rollout</w:t>
      </w:r>
    </w:p>
    <w:p>
      <w:pPr>
        <w:pStyle w:val="FirstParagraph"/>
      </w:pPr>
      <w:r>
        <w:t xml:space="preserve">There are three settings for the</w:t>
      </w:r>
      <w:r>
        <w:t xml:space="preserve"> </w:t>
      </w:r>
      <w:r>
        <w:rPr>
          <w:bCs/>
          <w:b/>
        </w:rPr>
        <w:t xml:space="preserve">Self-service password reset enabled</w:t>
      </w:r>
      <w:r>
        <w:t xml:space="preserve"> </w:t>
      </w:r>
      <w:r>
        <w:t xml:space="preserve">property:</w:t>
      </w:r>
    </w:p>
    <w:p>
      <w:pPr>
        <w:numPr>
          <w:ilvl w:val="0"/>
          <w:numId w:val="1003"/>
        </w:numPr>
        <w:pStyle w:val="Compact"/>
      </w:pPr>
      <w:r>
        <w:rPr>
          <w:bCs/>
          <w:b/>
        </w:rPr>
        <w:t xml:space="preserve">Disabled</w:t>
      </w:r>
      <w:r>
        <w:t xml:space="preserve">: No users in the Azure AD organization can use SSPR. This value is the default.</w:t>
      </w:r>
    </w:p>
    <w:p>
      <w:pPr>
        <w:numPr>
          <w:ilvl w:val="0"/>
          <w:numId w:val="1003"/>
        </w:numPr>
        <w:pStyle w:val="Compact"/>
      </w:pPr>
      <w:r>
        <w:rPr>
          <w:bCs/>
          <w:b/>
        </w:rPr>
        <w:t xml:space="preserve">Enabled</w:t>
      </w:r>
      <w:r>
        <w:t xml:space="preserve">: All users in the Azure AD organization can use SSPR.</w:t>
      </w:r>
    </w:p>
    <w:p>
      <w:pPr>
        <w:numPr>
          <w:ilvl w:val="0"/>
          <w:numId w:val="1003"/>
        </w:numPr>
        <w:pStyle w:val="Compact"/>
      </w:pPr>
      <w:r>
        <w:rPr>
          <w:bCs/>
          <w:b/>
        </w:rPr>
        <w:t xml:space="preserve">Selected</w:t>
      </w:r>
      <w:r>
        <w:t xml:space="preserve">: Only the members of the specified security group can use SSPR. You can use this option to enable SSPR for a targeted group of users, who can test it and verify that it works as expected. When you’re ready to roll it out broadly, set the property to</w:t>
      </w:r>
      <w:r>
        <w:t xml:space="preserve"> </w:t>
      </w:r>
      <w:r>
        <w:rPr>
          <w:bCs/>
          <w:b/>
        </w:rPr>
        <w:t xml:space="preserve">Enabled</w:t>
      </w:r>
      <w:r>
        <w:t xml:space="preserve"> </w:t>
      </w:r>
      <w:r>
        <w:t xml:space="preserve">so that all users have access to SSPR.</w:t>
      </w:r>
    </w:p>
    <w:bookmarkEnd w:id="21"/>
    <w:bookmarkStart w:id="38" w:name="configure-sspr"/>
    <w:p>
      <w:pPr>
        <w:pStyle w:val="Heading2"/>
      </w:pPr>
      <w:r>
        <w:t xml:space="preserve">Configure SSPR</w:t>
      </w:r>
    </w:p>
    <w:p>
      <w:pPr>
        <w:pStyle w:val="FirstParagraph"/>
      </w:pPr>
      <w:r>
        <w:t xml:space="preserve">Here are the high-level steps to configure SSPR.</w:t>
      </w:r>
    </w:p>
    <w:p>
      <w:pPr>
        <w:numPr>
          <w:ilvl w:val="0"/>
          <w:numId w:val="1004"/>
        </w:numPr>
      </w:pPr>
      <w:r>
        <w:t xml:space="preserve">Go to the</w:t>
      </w:r>
      <w:r>
        <w:t xml:space="preserve"> </w:t>
      </w:r>
      <w:hyperlink r:id="rId22">
        <w:r>
          <w:rPr>
            <w:rStyle w:val="Hyperlink"/>
          </w:rPr>
          <w:t xml:space="preserve">Azure portal</w:t>
        </w:r>
      </w:hyperlink>
      <w:r>
        <w:t xml:space="preserve">, go to</w:t>
      </w:r>
      <w:r>
        <w:t xml:space="preserve"> </w:t>
      </w:r>
      <w:r>
        <w:rPr>
          <w:bCs/>
          <w:b/>
        </w:rPr>
        <w:t xml:space="preserve">Active Directory</w:t>
      </w:r>
      <w:r>
        <w:t xml:space="preserve"> </w:t>
      </w:r>
      <w:r>
        <w:t xml:space="preserve">&gt;</w:t>
      </w:r>
      <w:r>
        <w:t xml:space="preserve"> </w:t>
      </w:r>
      <w:r>
        <w:rPr>
          <w:bCs/>
          <w:b/>
        </w:rPr>
        <w:t xml:space="preserve">Password reset</w:t>
      </w:r>
      <w:r>
        <w:t xml:space="preserve">.</w:t>
      </w:r>
    </w:p>
    <w:p>
      <w:pPr>
        <w:numPr>
          <w:ilvl w:val="0"/>
          <w:numId w:val="1004"/>
        </w:numPr>
      </w:pPr>
      <w:r>
        <w:t xml:space="preserve">Properties:</w:t>
      </w:r>
    </w:p>
    <w:p>
      <w:pPr>
        <w:numPr>
          <w:ilvl w:val="1"/>
          <w:numId w:val="1005"/>
        </w:numPr>
        <w:pStyle w:val="Compact"/>
      </w:pPr>
      <w:r>
        <w:t xml:space="preserve">Enable SSPR.</w:t>
      </w:r>
    </w:p>
    <w:p>
      <w:pPr>
        <w:numPr>
          <w:ilvl w:val="1"/>
          <w:numId w:val="1005"/>
        </w:numPr>
        <w:pStyle w:val="Compact"/>
      </w:pPr>
      <w:r>
        <w:t xml:space="preserve">You can enable it for all users in the Azure AD organization or for selected users.</w:t>
      </w:r>
    </w:p>
    <w:p>
      <w:pPr>
        <w:numPr>
          <w:ilvl w:val="1"/>
          <w:numId w:val="1005"/>
        </w:numPr>
        <w:pStyle w:val="Compact"/>
      </w:pPr>
      <w:r>
        <w:t xml:space="preserve">To enable for selected users, you must specify the security group. Members of this group can use SSPR.</w:t>
      </w:r>
    </w:p>
    <w:p>
      <w:pPr>
        <w:numPr>
          <w:ilvl w:val="0"/>
          <w:numId w:val="1000"/>
        </w:numPr>
        <w:pStyle w:val="CaptionedFigure"/>
      </w:pPr>
      <w:r>
        <w:drawing>
          <wp:inline>
            <wp:extent cx="5334000" cy="1824895"/>
            <wp:effectExtent b="0" l="0" r="0" t="0"/>
            <wp:docPr descr="Screenshot of the Password Reset configuration panel. Properties option is selected allowing user to enable self service password resets." title="" id="24" name="Picture"/>
            <a:graphic>
              <a:graphicData uri="http://schemas.openxmlformats.org/drawingml/2006/picture">
                <pic:pic>
                  <pic:nvPicPr>
                    <pic:cNvPr descr="data:image/png;base64,iVBORw0KGgoAAAANSUhEUgAABS8AAAHGCAYAAACVTH4QAAAACXBIWXMAABYlAAAWJQFJUiTwAAAAB3RJTUUH4wsRFS8jaefq4w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e1hUZeIH8C/rJcAyFM2Z8AJoa6YljCSiuSlkKmgidFuJ0hQV6eam9SsTFbR2N81SkQRNSnArBWET1EqyVUAMBjQVzWRIZWdcRaa8gAic3x8zc5gzFxgUZNTv53nm2WHmnPe85z3v+Dx99704JCcnCyAiIiIiIiIiIiKyM+0BYPLkyXB2dm7ruhAREREREREREREBAFJSUvCntq4EERERERERERERkSUML4mIiIiIiIiIiMguMbwkIiIiIiIiIiIiu8TwkoiIiIiIiIiIiOwSw0siIiIiIiIiIiKySwwviYiIiIiIiIiIyC4xvCQiIiIiIiIiIiK7xPCSiIiIiIiIiIiI7BLDSyIiIiIiIiIiIrJLDC+JiIiIiIiIiIjILjG8JCIiIiIiIiIiIrvE8JLMaP4VCgcHBzg4OGDZ/rauDZEtNEh72RMODg4YHpuH6rauDhERERERERG1CPsLL89sRqg+ODN9yR8OQOicOGT9qm3rWhLdOPb1lnMmGykbVQCAvOhsFLVxdYiIiIiIiIioZdhfeNkIzeFspMW/gqAHBiBoZRFHV9GNq9agaNsGzHt5OFbY0ShT9nVz2mPZ2PzhKwiamQaN6Zc9/TF9rj9k8EDgP/3h3RYVJCIiIiIiIqIWZ9/h5TuZqKysRKVKid3ZmUiJCYEHAECDrL8FYt43HJVGN0azLQqKkBlYsbGNpxqzrzchD3EDAhD2VhyytJaelAyBH+2GWihF5nw/ON70+hERERERERFRa7Dv8NKpC1xcXODi7g3/0YGYsjAVR/cu0I+q0iAuPhWqNq4iUYtgXyciIiIiIiIiMmPf4aUFjo9NR9QY/R87ilBypw9Io9sW+zoRERERERER3eluufAScIKTi+G9GtpLhvdaqHZswLyXAzD8AcPGJ3I85D8Dy7aVWJ4SrFUha/UrCPXzFDdK8fQLwIy3ssxGuWn2b8aylwPwkFxftvwhBDz7CuL26xKlopUKfRmh2FxmcnJ1NuYZNmOZkwVpBqVF1hxr3+muu2JOqNE9eWL4s69gxbYSs2MB853Cq49txrxA3f15fmi8jYkWJduWYYb/Q5Abyn15BbLNFhO0je3XBaAtQVrsDAQ8LG9oy5eXIe2w5XSuqbaXqNUgW/JMde0V94P0xgz1lU9JEz97z8+h4Rmeub52aFlW+vr+ZWJbh/5LA5zPw4opuucof9lkPUitClkb5xk9Z91mQDPe2mDlWedhmaGvPrsZGgDaw5sx7ymjfvLsPGy28qwA2PwMbLsXQ32G4z3DOVvCxHtxiM2zWm8zrdnviIiIiIiIiKh1JCcnC5cvXxbsxukUIQQQAAiIybVwQKmwfoz+e7wp7K7Sfap8X6b/zPLLLyZXqDIqpapojRAos3b8UqHhymoh81U/q+WGbFbrDitaLnjrP4v6d6W0ynlLBZnhHJlx2YIgCLnCAtOy9PfZ2HUBCLLRS4Xci9JLqTeHiN8vSFgvBBqfI7ZnqZA6zcNyubIpwtKFDWUszbPtsdl2XUGoKlreSLt7CNO/LjUu1ba2N1BlClHDrJUtE/zfb+gDxvU1f4UIKadtu+8bcp19Xchb2tAGa9cLbxq35zMpgqFVGm9rS+0tCIKQKyw1Kit385SGvtvkuUKznoFt92JUH0svsd2k9TbpGa3b74iIiIiIiIioVSQnJwu33sjL4jRs+E7/ftpwKPQ7c1TXAv4Ra5BZokbVNQGCIKDq9G4snSgDAORFL0eaOJpOhZR3X0GWBoBsCtYXVaJK0J+jysX6uS7ihh/VP6zB9NW60V1+72Si9KLuOKGqEkezlovXh9dwhOouhbifSiRVLspLbRgJpklFbrHx/eQiCwAQiMBHZYarIi82DEH663o8sxyZJWr9hi65WD/XHzIAmh/eQ8hb5qM1DTZEv4fKdzKhrtLXeaGfrj4rwxC6UTe2VDZxqVi2uiQTSx/NxnuxaVZKtI216+JMGqaPn4csje66u09X6b4/p8T6cBkAFTY8O08c9Whz2wNAdRGW/TUIcfsBDItCSlGl/lg1Mt/xA6BB9rtRWLFfNwZXNnkDKisrcTQhRCxiQValro0rNyCk5w01Qcuw0teN5ca8h5Qx66E8p2+br6dABgBlm8W2hswfb36Wi9LKSlRWqnE0azlC+gG69g7DimLzcgEAJ5YjaooKoeK5pcj9LAq6p6nChtdWIOu80fHNfAa23Ysf3qysRGVlJhYYDpy8Hkcr9c9qrl/T7dia/Y6IiIiIiIiIWtctM/LyWpVQmr3UaPSUt7A0r2EMV+W5SguFCYKwd4E4YurNbw3HNz5Ky5jxCL3GRyFWCbvn68v0Wi4oxc8No+eihKhXzUdulX6hL3/MekEc+3WiYeSiLDxFMB/fViXsni8T22F5keX6Yvx683OrdgsLDG04zLieRvUdDxvvuRnXFaqE3e/o6yx7U9htMmJUOJcqTNef759QalZmU/Uo/SxQf2ygsP6E6bdKYbmXvm7zd0tG/jXnGi3uOvu68WhFi21p3Nbwk55rYNTHEJkpNPx6jEc6yox+Mw3EPmval6/nGTR5LxbqZfE3a+371u13RERERERERNR67H/kZfRwcT08hw5O8PR/TzeSDDIEfrQBbw5rGALl0s0FqNaiZH8WNq9egffmhCLgyeHwHLlMPEZ13jBGcQAGTNO/3fIeoj7MQonxCDIjsgHD9Ts+A2venYcN+zWW18+EIxQjo3Rvi7Og/FX/8Zk8ZH0HYH4I3huj+z5tr1I/WlKLkjzdKEfv8Qp46E/RFGXrR2N6Y97fpoifG1/Lf8o8fb2KkPuzymKNQv7qb37u4Txs0A8Dnf7WdPHeGnjA/68hZp82h8XrogR5G/UXjgiF/90mX3fzhv9k3dvsvUXQoDltr0HRD7oWw+Qw+Pcz/d4bwyfq327KQ4np19dFg83POjT0T+OXuA5jMzSjr0tYakvjtp42D1GWzu0XiumG30B8ruU28ZqHsDHm53pMnA59T0far4a+1wLPwOK93KjW7HdERERERERE1NrsO7y0wGN8FNbsLUHmXG8Yxyqqb+YhwKMLHvILQthr87AsPg3Z32kgG2YeowEuCIlOxXT91Nm0t4LwUHcHeAbqggoJryjEvW+Ypr0CM/zkcJI/hLAPs6Ayma/tMjJQH+pko0i/NbS2KBdpAKJGKiAb4A1/ANhWpA9vSlC0DQBkCPVriBFVxzYb7hbyblYaoptcDAjTyizvsqN4wPzeNSeU4hR2D7mL2fcA4NTeyjVtZOm6OFMCpeHCscMthH6eCNum/75aHxXZ3PYqlGzSv90WBk8LgeLwWP33GtwyQZS1vm4sZEATbe0hh+Wn7AK5eGoJVJY2KHpADrnFU7s0fP6zSt+fbvwZWLyXG9Wq/Y6IiIiIiIiIWpt9h5fvZOrXINS/LgoozVqDqMekcUx1wTKEPaXbKdvv1fXYXaJG5UUBglCK3JXTLZftHoL1JWrkbl6KKYN0a02qduiCiuGvGe827gi/d3aj5EQm1kQG6gJDTQk2vxUEzwFBWFFsFMO4KDD8Gd3buL1KVKMayr1xAEIw3NsF6KdAoBca1r0szkWqBoDsFfgPa6E2u600o+1vOhmmfK1fC9H0tdCGdRhN2djX7Y67zEo4eiuz535HREREREREdGex7/DSqQtcXFwaXlamlBb9+z3oJuq+iaX/nA7/B2UNx9ZWWS+/vQx+f12AlJ/VqFIZbe6zOggrvpEOsXLpF4iotZkoraqEcrN+0xJNFuZNi0OReJQMfmP8dW+/K0JJdS6yNwEYEwi/ngDgjeEhMgBFyC3RQFOSqzs33E8yfVvmbpi2rYLaynR2nFeLAeuUB20fseZ4d8NYusqLlkMYtcbyNPQb0tMDAwzvY3Ith36CyaYzek23vQwe+qm/eCYF6sbKFhbgOqLF1mdjX7eJcVur1FY2dNKiUq1/K1NggKUNimoBi7+eX48iW//WW95FPyrUTp9Bq/Y7IiIiIiIiImpt9h1e2kQD1THDe0c4SebXViPv2yybSnF098eCVStgiA3jiq2sjOjoAu+/rsGKhfq/i3NRYjTl1mP0FN3U8OIsKP+lW1/SeD1L72FhAIC0vZnI3Ktb7zJqpEIyLdjj4eHiepbLE9JgPim8Gtmbl+sDlED4e8vMjrDGZYA3AvXvVySmwSymvJSH1C9aI5oZAIVhjcW1qci+dB1FWG17DwwwTLvfkoLMX62cf8cYgOGR+rcbl2ODpd3Ef01FXLzurWyaX0PAZ2xbCrLN2rIaeV/E6cNL4+UO7PUZtGa/IyIiIiIiIqLWdhuElzJ4PGwI7zZgTWIRtNUALqmQt3o6QmItBXFFiJsZh6xjGlTX6j+q1qLou0zk6v+M8tLFOZpty7DsX3lQaRtGKVaXZSHzO/0fXsOlo9YMU8ORjc3/yoYG3ggb3TCu0vFRf926mHkbsGEbAEQhcKTJxFuv6VgaqbsnTXwoQl7W1VWr1UJblocNfwtC2Ie6SNPv/aUIM9scpRH9QhGlLxtbwhD22gbklWmh1Wqh2r8B854KwQaN7WGo7VwQOHOpLpTVrEDYU/OwYb8KWn27Vms1KPlhM5ZNWSGOamtO23v/dZ4+eM7CjPGhWLGjBBqxbC1UxWmImzMPaSahk/FI1NS0LKi0Wmj2pyH7lg6nXBA4c7l+dGMe5o0Pwnv/yoNKq4VWq0HJjhUIHT9DtymUbAri5vhbWVNT35Y/qHR9T1OCrA9CG35Tz6zAdKPlDq73GdjGEY5e+rdbUpFarIFWW4K0b5oK2lu33xERERERERFRK0tOThYuX758EzY3t9HpFCEEEAAIiMm17ZwT64VAwznGL9kUIeWLBeLfIZvV+hNyhaWWjte/ZOEpQqn+SPXmEKvHAX7C0rwqs+rkxsiM6rBUkN6FWkh5xqiMZ1IEtVkJgiBcPCqsn+bRyLUh+L2aKdZTLN2ovkvzrLSXKlWY3s/6ved+YUMZ13NdoUpQfhQoyBq5J6ChvZrb9qX/jhL8Gi07REg5bVKlc5lClMyG41rD9fR1QRCEvKUW+rS5ym8XCP5m92b8+wgUlheZ9l+j38Yzy4U1r1rpg/2mC6kq82s2+xnYeC+CIAjKj/zMyxPbzbjepr+p1u13RERERERERNQ6kpOThdtg5CWAftORWpKKpdP89NOzPeA3bTl2F6VgygNOFk4YAP/P3sT0MX7idG7IBsD/mSisySpFyRdTxM9dHp2O5ZEh8B/UMBrRY5g/psekIFediwXDzMeseT82vWHtPJP1LAFZw/RaAP5j/GBxnOPdAzD9M6Vu05Zn/DHAcFA/P/hPW4qUPDVyVwXiuvZndg/B+p+OIjVmOvz0ozZlgwIRtWo3ij6bAo8b3G3cOkd4z81Eyc+pWB4ZIl4bkGHAaH9Mn78emSeixPUQm9v2HhPXIFe9G+vnTzc7JyRyOVLy4jDFdMRct0As/yEFb04coH8OMgyYqIDsRtactBMuY5Zid1EuUmKmw3+YoafIMGB0CKJWZaK0JBNvelnbxxwA5AhdpUTuqigE6ttTNsgf02NScfSn9QhxNz/jup6BjbznZiH3nw19Fv38MN3dllHCrdvviIiIiIiIiKj1OCQnJwuTJ0+Gs7NzW9eFiNpcHpY5DMd7gG7jHZNNbIiIiIiIiIiIbpaUlJTbYc1LIiIiIiIiIiIiuh0xvCQiIiIiIiIiIiK7xPCSiIiIiIiIiIiI7BLDSyIiIiIiIiIiIrJLDC+JiIiIiIiIiIjILrVv6woQkT3xwwJBwIK2rgYRERERERERETjykoiIiIiIiIiIiOwUw0siIiIiIiIiIiKySwwvbwPKdRGI3q6+4XLU26MRsTATN14S0fVQIj4iAvFFd8p1iYiIiIiIiKgp9rnmpSYT0QvTG0I0WTBiYoMgv+GC1chcGI1TIYmI9L7hwmxXFI+ItUoo5li+rnp7NKIz5IhMjITiJlZLuS4C6W4xiJmga1n5hBgkTmjVKyI+Ih5K8W/FTb/n24FyXQTiz7TUb6Kl6J6telJDf2qSJhPRC08hWOwDCkQmJrZstfS/PQmzf09a4bqGa6f1trPnRERERERERHRrsbvwUhfkAcGxiQiS6T8sikd8EW5u4NjSZHKo0zKh9jYNMpRIz1ADt3u8YRTgJhqeoyYT8dvVUNgadhGgyUT6GQUUyIdSE9TwG2lj6u3pUPsogHwl1BPsLKzziUTirIaIXL09GtER+QiOjbGb9iMiIiIiIiIiy+wrvNRkIt7SCETvSEQa/alcF4H4AsNfxqP3lIiPSEfvOb7IX6sfuSkGF0aj/tZGIMJo9JX18mAyCtT0WkajCE0CEjM9feF7xjxwUm9Ph3pSMBQZp4zvUFK23Gg0m3p7NKLLfRF8Jh3pGl19JExHeVqsv24EaroGQEE0IjJ0n8u3RyO6PFh3H4ZRcXOAeP3INbnJqDpd0KzWfxcJ3/x0IMpSIKRE/Fq1NJAGAFkQIo1GehqXB8gl4ZJulGgw5BnpunbxiUTiLDS0k6T9LfQDk9F2kmdu/F1j921hJJ3p6NXWpi7IB3wjEYx4xBeoEWS4ruloZaP7wvZoxCOyoY6aTETHAZGxQZAb2mqSHOkZyoZ7tdrvLdYKynzANyoYiIu3GKpKnq0sGDEhpxCtb9/4iAj9ddW6usTGIEhtua3zhzbWr20jnxCDGEQjOkOJIPHfBv11ZSZ9Tewbxr9JuUnwafR7gq6/RCJef79KREekW/k9mvym9H3Pd5Ia6RlqKMYpoCxu2/5GRERERERE1Nbsas1LdUE+1D6+jYYQ6u3RuimziYlITExE4hwgXrJOoxrpaUBkYiISEyOhKIjXr2WnQGRiDIJl0I3+0wcCjZenRPzCfPjG6r8TAxI1Mhfqpsgm6s+LRHwT607KERSiC4gaKJGeAfj6mAQRRfnAHP01Y4OBjHhkaoy+L8gHoozro6fJRLQ+JNSNUjWpv3hvcgTFJiLSRxeemJVjVL/4A76W61EUj+h8X7HdIpEuhjdmivKhlPlC0dgot6J4/dR5w337In+h8RRzQJ1xCr5GzzUiIl/yt3TNQuN+kIjInumIXmcoTYl8ROqfXQyCkY54ybOzct/evlBo8qHUNByXX6BA8E0LkvQhoY8cch9fwBDkAoAsqKEPJ0ZCATmCo2wdAalGernufnWhmLV+Y4VGiXz4QiGTQ+ELkz6uDy6N+4ovAO9IJMYGQ66fsm0Wxllpa99G+7Xt5D6+kBfkQ2nle7GvxQZBrv+9N/wmjfumLrjM940R294X+iUY5ih0QW2i8e8xHXJDOYkx8M2PNum3DX0zMrSt+xsRERERERFR27Or8BIA5G6N/Ye5LuyThDLewQiG8X/gG4c2Cvj6AOpya7FGU+XJ0VumxinT04vSkY5gRBqFCIpJwbops43dnLcvFAXpRgFgPpQ+weYjFb0jG6bIyxTwNf3e0jliMNIwIky9PV1avrcvFJpTzQh5FIg0jGaUKeArtoUamWlKKEIa2k0+IRLBjYWTPeWNBGn68uYYhaiyIAT7KJFvFOzIJwWLayP6+pj/LX3O0vBOMSnYKKwyui/IofA1rZm1+1bA18eoPxTlQ9lE2G4L9fZoRERE6F6NhXBF6UiHPgSWKeArk7aPgXJdPNSTIpsxJVqO4EnG06qb12+UGemArwJyWAoFdYGr5FnYNK3celvfeL8GIGusPxr3LYi/92DJb1INtQb64Nb43wJFw2hYE7p6G/22IUdQiALKA8YRqnE42Tr9jYiIiIiIiOhWYl/TxmEIoBqNFSCXmfzdU418NQALYU3jYWhT5ckRFBuJ+IgIRADSDXdMwziZHHJNPhqvvQLBk9L1032BzDQ1gqN001alpNNQATmCm7gLdUY61D6RDetJGhTEI6LA+AM5emtgsa0aJ4e8J3DK6O/ezRkAdkbdRNuYlyd3k+v6g3cLjDSTySE3qr10ijogn2S9Xsb3rRiqQPwBJeCtC50UQyOtnWgzWzdKUh5QQu4brG9DXfAVoa+LqCge8YhE4o2OzrO53yiRXyCH7yT99WRBCPaJQH4RoPAGADVOaeTmAbwNGtpabvRbaW79rNCooZb1tn1tTk06oiPSpfVTA8ApqHv62lyO2b9H8t6QN/LbaI3+RkRERERERHQrsavwUu7jC3lGPpSzFI2ur6eWhBRqqM/I0dtq+NSUpsoz7ESsRHxENDJjYxAEmIdxNoYh8gnBkEekQ+kGpPcMRqJZ2NKwI3qit+Hv+CbvQrfmZDyit0vXwzNdp7Ll6EeEGbXbKQ3Q29Kh3r5QrE1vYoMZ0/J0QbZ8aAvV3ej5qA1reybqFwHYHo2mW1jPOxjBabrp2vkFCvjOapnqNU2J/AJAXRCNiAzjz9XInKTQt6sS8WuByMQbH5tnc78pyocSaigXRkAS7Z0x3pzK9DdmI29fKNbmQzmpN/Lhi0ij82+0X+tGi8bYHl5aW9O2CDYE8w3M/s8ZdRPhZ5v1NyIiIiIiIiL7YF/TxvVThSUb4QDibuOGaZTpcUZTa42n0jZbc8ozmkLu7QuFRrpOovHU2aavqUT8WiUUQy2FTLqRauIoRI0S+dbWkjSpX1BsJOQZ0eLam7p1EU3Wy2wRuqnWyrSGdlNvT7e6fqBuxCmQvjBaWhf9buNieWuNnrsmE+niGofXQ2209qIamXENz0ddrjYaAaeGMr9ZqyVC4atG/rp83UZL11u9ZjJMOU4U17XUrx/po0Z+gX6F1nXxwBzz9UvlbnKoxSUNdG3R6OqsNvcbw3T/RJN6RRqt1Wj+G1Nut3V9St1vJT/jlOS3daP9WrkuAvFnpMs+NMrb18KaqkbfSf4tUCLTytq3uin1xuXo28/ivwPiWW3S34iIiIiIiIjshV2NvAQAxaxExLhFIzoiouFD/c7Shu8j10U0TOE02UW6cfqptka7jTdenoVdv70Bw+7G8RENo+CaMxJMMSkY8jNoWENP+i0i5+QjwjCSTaZoRjCrQGRsMKIXRiOiPBKJs4IQM+dUQ1mAZASZYlIw0hca7TZu62Wgm+ocWd7QbvJJkQiWpTd6fKJbvLQusmDExMrF72Ng/Nybt4O0hSsi2C0fERH6MZU+DVOpFbMikS8+OzkUphsmNVWyjy/UGfkNU6VbnS5gVYSYt4ZiqALxa3UjeeMLABToljgA0NCXvYMRnBatf1ZyBM8JhjytkcvJGu83Io0S+RqFhX6sgK9PPOL1u3mb/cZ8IpGov06wT4TRbuPmVdHdnxrBxm1ta/0MTKaYyyfFIHFWc56d4XdloW0t/FugmJOoe2PU7rolJ4IQEwtJOZKlKKy4+f2NiIiIiIiIyH44JCcnC5MnT4azs3Nb14VuaUrER+TD94YCx5asSzp6x8Y0Y9OaZtBkIjoOiLQ5NCe6AexvREREREREdIdKSUmxs2njdMtSrou/Y3ZCVmakQx7CIIluDvY3IiIiIiIiupPZ3bRxujWY7tatm0Z7m0eXRfGIWKvUTVG+7rU4iWzE/kZERERERETEaeNERERERERERERkfzhtnIiIiIiIiIiIiOwWw0siIiIiIiIiIiKySwwviYiIiIiIiIiIyC4xvCQiIiIiIiIiIiK7xPCSiIiIiIiIiIiI7BLDSyIiIiIiIiIiIrJL7Q1vrly50pb1ICIiIiIiIiIiIpJoDwC//fZbW9eDiIiIiIiIiIiISKI9AAwYMKCt60FERABKSkrg5uaGzp07t3VViIiIiIiIiNqUUqnkmpdERERERERERERknxheEhERERERERERkV1ieElERERERERERER2ieElERERERERERER2SWGl0RERERERERERGSXGF4SERERERERERGRXWJ4SURERERERERERHaJ4SURERERERERERHZJYaXREREREREREREZJcYXhIREREREREREZFdYnhJRNRCtFotPv74Y8lnxcXFSE9Pb6MaEREREREREd3a2rd1BYiIbgdarRbBwcGS8LK4uBhvvPHGLR1eLv7+f/hRdaVFyiqrrMEoz07Y+LRbi5R3uylWV2Pudg22hfeCi2O7Gypr6pZyjPLshKlDXFqodkRERERERG2D4SUR0Q0yDi69vLwASINLF5dbN0BasvscHvfohFGezpL3ttpTegU/qi5jUUB3CAKQVKhleGnFG99o8KPqMqZtKce28N7XXc7ULeX4XKlF+tGLDC+JiIiIiOiWx/CSiOgG3M7BpcEoT2csfuI+LNl9TnxvK93IzctY/MR94nuyLP3FXhiVUIb0oxcxbWv5dYW8b2zX4HOlFvc6tsOeme4tX0kiIiIiIqKbjGteEhFdpzshuKSbx0UfOA6WOyKpUItpW8ubdX5SoRaf5FSIwaWX3LGVakpERERERHTzMLwkIrpOe/bswahRo8TgEgCSkpIQHBzM4JKuy/UGmIZjGVwSEREREdHthuElEdF1Cg4Ohru7O5KSksTPPv74YxQXF0s+I2oOQ4B5r2M7JBVq8XFORaPHM7iUKiwsxISgQKhUqrauChERERERtQCGl0REN2Dq1KkAIAkrk5KSsGfPHgaYN0ClUmFCUCCGKLzF10svvgitVtvWVbspjAPMuds1SCq0fN+G9TGvN7gsLCyUtLHxq7Cw0Ox4w3Ox9B0REREREVFrYHhJRHSDGGC2rIyMdLz6ShRWr4lDobIIhcoi5OTmwcfHp62rdlN5yR3FAHPa1nKzALNYXY1pW258xKVcLsfW1DSxrQuVRdiamoZF0QvvqMCYiIiIiIjsE8NLIqIWwACzZWi1WqSlpiFi5kx4eHiInzs6OuLV116749YStRZgFqurMTqhDNrqOqSH92rxqeIeHh7YmpqGnr164sMP/4nq6mrx8+2ZWRgyZEiLXo+IiIiIiMia9m1dASKi28XUqVPNRqklJSWhrKysbSrUCn5UXcGS3eeadXxzVFZWoqLiPHr27NXcqt22DBNqUx8AACAASURBVAHmqIQyTNtaDgcH4I1vNNBW12Hj024Y5dmpVa7r6OiIkJBQLIpeCLVaLQmTiYiIiIiIbhaGl0RELcjSyEB3d/ebX5FWsqf0MvaUXm618uVyOQZ7eSEtLRUDBw6Eo6P1EYUZGemIWbJEcu7qNXHw8PDA6lWroDmrwcKF0ZIyVCoVXn0lCktiYsXRg6blRC9ahEmTglvh7q6fcYA5dYtuB/KNT7th6pDWHYnat29fuLp2w6FDB+Hh4WGx/QoLCzEzYoZ4zqBBD+OTVavE30J1dTViY2Owc8cO8ZipU6fh1ddes/jduPHjJc8tIyMdBw4cQFjYC3hr/jwAEJ+zVqvF66+9hsOHfxavHR4e3qptQkRERERENxfDSyIisonwwcBWv4ajoyNmzIjAq69EYcRwPyQkrrc4RVmr1eLUb6eQk5snhlyrV63C4kWL8MmqVRg+YoTFEYOHDh2Eq2s39O3bVzynoKAAu7N/gIuLixjOAbC7ANO9Swd4dOmAYnUdXBzbwev+1t9V3NHRET179cSp305Z/L6wsBCLohdia2qa2M5ffvml+L0hXOzZq6f4rLRaLXbu3AkAOHLkCIYOHYply96XHJ+YkIBXX3tNLOf06dPIyEjH1tQ08XkbnlXEzJn4/IsvxPrMjJgBuVze8o1BRERERERtgmteEhGRXTGstzhu/HjMjJhhcedrFxcXvPraa5JRlRMmToQAAZWVlZIRgwbV1dU4cOAAQkJDxKBy166deO3118VRgh4eHoiYORNpqWl2tVGNtroOoxPKUKyuxqKA7pK/29KZM6cx2MtLEhY+//zzYntu+uIL9OzVUzKS0sXFBc8//zwAYMiQIZKQ2MXFBSGhIdCc1YjrbALAhYoKPP/8XyXPe/s332Ds2HGS84cMGYLoRYta52aJiIiIiKhNMLwkIiK74+joiGXL3kdObp4YYmZkpJsdV1hYiCEKbwxReOPp0BAcOXwYFy5cEEMw4xBSrVbj9OnTeOSRwQB0ozAHe3lh4EDpiNKePXuhouI8KisrW/9GbWAcVG582g2Ln7gPG592s4sAs2fPXti5YwcSExLMvtNqtSgoKMDQoUMbnf4P6EbAGp5jzJIlOHP6jCS8dHXthi5dupiVPXzECIt1IiIiIiKi2wenjRMRkc2SCrX4XGnbiMQfItxv+HqGEHPo0KFITEjAI48Mlqy96OrazeKUbwB45JHBSExIwMmTJzFkyBBs/+Yb9OrVSxwleOq3U9i5Y4dkvUUDe5l2bBxQvj7CVVzj0vC/07aWY3RCGX6Y6d7iO44DutGqZ06fQUhIqMXvhwwZgq2paXj1lSgkJW2UrHdpy+ZLhvVGp06dhkJlkfhZWmqa5LievXpKAlBD2UREREREdPvjyEsiIrJZWWUN9pRehiDA6kt1oabFN/V5/PFR4jTw6upqrF+fiLFjx+HzL76wuEkS0LD5T25OjjhSLyQkVAzBevfpjXHjxyMnNw+FyiLJa3tmVpvvrm0cXL6kcMHHE2SS76cOcWn1EZgnT54EAHGNUEs8PDywPTMLObl56NmrJ14ImwKVSoUuXbrA1bWb1fNUKhUSExKQkLhesr6lLZoqm4iIiIiIbh8ML4mIqNn2zHS3+mrNHbAbG8V36NBBqNVq8W9HR0eEhISioKAABT/9BEAawvXs2QsHi4sl59gL0+Ay6Rk3i8dNHeKClRNk4vHa6roWq4NKpcKi6IXiGqFNcXR0xPz5b8HVtRsuXLggbvaTm5Nj8zUN65Laci1rZTfnekREREREZP8YXhIR0XVJKtRidGJZi5apUqnwwQfvS9Y7rK6uxocf/hM9e/XEwIED4ejoCFkPGQoKCsT1LA2j+EwZwsq3337LLIQbOHAgBnt5YfGiRZLNeVQqFb7/7rsWva/msDW4NHhjhCteUri0aICZkZGOp0NDEDFzZqO7rn//3XdQqVTi3ydPnkRFxXl07dpV3Dl+166dWL1qVcP9abX48ssvxdGTxmHjrl07LU7jN2UIppOSNkrWQi0sLERS0sbm3i4REREREdkxrnlJRESN0lbXW/zcMIW8peXs24etW7ZIPps6dZpkanHEzJnQnNUgwH80AGDc+PH454fL8db8eZLzXFxc4OPjg4qK8+JGPQaG9TRXr1ollgNAXLexLRgHl4Pljk0GlwaG4z5XasU1MF0c29l0rlqtxtOhIZLPDNPpm9po5/KVy5Jz5XI5Vq+JE6fce3h4IDllM15/7TUMUXiLxyUkroeLiwsWL1kirpcJANGLFiF60SKzNS8tGTJkCBIS12NmxAzELFkCQNdPEhLXY1H0QpvunYiIiIiI7J9DcnKyEBYW1tb1ICIiACUlJXBzc0Pnzp3buioAgKlbyvG5UouNT7th6hAXLP7+f1iy+xyEDwZK3htr7ufUYFRCGX5UXcZguSP2NCOANDA8Ly+5Y7MCTCIiIiIiInuUkpLCkZdERGRd0jO6DWGmbS3HQXW1uCnMkt3n8KPqivjeWFOfk2VTt5TfUHAJNDyvjKMXMTqhDEWvWd9oh4iIiIiI6FbA8JKIiBqV9IwbRiWU4eOcCvGzxd//z+J7Y9Y+J8tGeXZCsbr6uoNLA8Pzen2EawvWjoiIiIiIqG0wvCQioka5OLZDMUfwtbqpQ1xaZKd2Pi8iIiIiIrqdcLdxIiIiIiIiIiIisksML4mIiIiIiIiIiMguMbwkIiIiIiIiIiIiu8TwkoiIiIiIiIiIiOwSw0siIiIiIiIiIiKySwwviYiIiIiIiIiIyC4xvCQiIiIiIiIiIiK7xPCSiIiIiIiIiIiI7BLDSyIiIiIiIiIiIrJLdhle/veagAhVNVZoanC8ut7m81bk/IKdJzStWDMiIiIiIiIiIiK6WewyvLy/gwOecmmPzeevYcqvVfimsrbR40//fgVjkv6DhIJSDO/tepNqSURERERERERERK2pfVtXwJqJXdrjYp2A5eqrWK6+ilGd2+Gedg5mx/1+9RpC/5WH079fwceBXuh8V4c2qC0RUcu6du1aW1eB6I5VVVXV1lUgIiIiIiI9uwkv/1tTj3vaOUgCynvaARAEXKoV8E3lNUzp1tHsvJ2/aHD69yt4dlBPPPdwr5tYY7qZqqqqMHfuXLi5uWHhwoWteq3jx4/jueeeQ1xcHEaMGNGq17qZYmNjAaDJ9ktJScGmTZuQkpICV1eOZG4rv/76a1tXgYiIiIiIiKjN2VV4ueK/V5HQ11kMMAsu1QKCAAHAH7WC2Tlf/XwaC78/jO+m/gWDetzbIvWoqKhAWFgYdu3aZfZdTEyMWfBjOD48PBxhYWEtUgciogEDBrR1FYiIiIiIiIjalFKptJ81L+9p54Bjl64h4pdL2Py/q4j45RL+fe4qhLo6CHX1gCANL786pAsu06YMb7Hg0lhycjIEQRBfV65cQXl5ORwcHJCTk9Pi1yMiIiIiIiIiIiIpuxl52d+pHRTOf0LBxRocu1QDAQIc4AABgAOAZPUVjL63Pfo7t8eXh07hvW8PIz18RKsEl5Y4OTnh008/xciRIxEVFYWvvvoK/fv3h6urK3bu3HlT6kBERERERERERHQnsZuRlwAQ69EJf77LAUJdvdFLN/Lyj5paTD1ciU+KzuC9nYeR/sLNCy6NjRs3DjKZDAUFBTf92kRERERERERERHcSuwov77+rHT57yAUxnndj9v3OmHW/EzpBQH1dHYS6Oly+VofEP4BPnvPDINnNDy4BwNXVFSNGjMDevXtRVVWFiooKjBs3DikpKeIxhs8cHBzEl2GzFGPHjx+Hl5eXeMzs2bORkJCAcePGoaKiAoBu85TZs2fjzJkzkjItlVdVVYXZs2c3ed2UlBTJMbNnz5bsrGqpXk3tvJqTkyMp03R6vaFNcnJyJNf38vLC8ePHm6zjpk2bGr2+tXoYt2Vz2si0LSwtFRAbGytpG9PnbnptS6w9X9Nzjx8/jrFjx6K4uFisv3GfM22vxq59Pc/XcL/Wnq+l+hm3bVPPvKnnRkRERERERER3JrsKLwHgnvZ/wqT7nDCn992Y0/tubBzUFR1qayHU1qG+tg4AEHP6Co5dutZmdfT09ERZWRmuXLli8fudO3di4cKF4nqZx44dQ2pqqiRsysnJwYMPPoi4uDjxuJEjR2LWrFlm5a1btw4zZsxASkqK1fKOHz8OPz8/uLm5ieWdP38eOTk5knDKsJP0+fPnxbU8FQqF1XoZ7nHu3LlWA66qqipkZ2eLZQqCgOTkZERFRZmFVI899hgAiMeFhobi9ddflwRVsbGxZnVUKpVYt25do88lJycHUVFROHbsmKT85raRsd69e2PYsGHIzs6WfF5RUYGcnByMHDkSTk5OOH78OAICAhAeHi6WPWLECISFhTUZwqlUKsyfP198vleuXIG7u7vFc//+979j7ty5EAQBYWFhYhhr3F6GawcEBJi1/759+7Bhwwbk5eWJ919WVtbk8509ezbKy8tx5coVCIKAffv24bHHHpMEmGfPnsXUqVPF+u3btw/R0dF4/vnnUVpaavWZN/XciIiIiIiIiOjOZXfhpbGf1b8j48CvOPtzKeqv1aK+9hrqr9XiYvU1vFSgxrGLNW1dRYvCwsIwYsQI8e/+/fsjNDQUpaWlAHRh0KZNm5CcnCw5LiwsDDExMWblDR48GJ988glcXV0l5RlGfwLA119/jdDQUMlu6K6urvjkk0+wf/9+KJVKAEBpaSlGjBghluXk5ISZM2fCyclJrFdMTIxYLycnJ8ydO1dShiknJycsXLhQLBNomF5//vx5ybExMTGSXdmfffZZaDQaHDt2DIAuYNy3b5/kfp2cnLBs2TKMHTvWeqMDKCsrw7Bhw9C7d2/xs4iICLEcW9vI9N5GjhyJnJwcSZBoqO+4cePEsocNG4aQkBDxmDlz5gBAk2uinj17FosXLza7X9Nzz549i4kTJ6J///7iZ0qlEmVlZUhJSZG0/7x58zBs2DB8/fXXkms5ODjg7bffhpOTk033b7jG/v37MXfuXPG8ESNGICYmBps2bZKEnvPnzxfrp1AoMGvWLGi1WrEtAPNn3tRzIyIiIiIiIqI7l92Gl/tKz+Evq3bjg+9KcKX8PCqPqCBcq4NQWwuhthZ/VNfgpQPlKPnjaltX1SLT6cnR0dEoLy9HVVUVTp06hf3798Pd3d3sPE9PT7PPTIMdw3GG0Z+GUYD+/v5m55qOHPT09ER0dLRk1KbBqVOnoFKp8Oyzz0o+79atG2QyGcrKyhq9Z+PpyN26dcOuXbvMzjGto2nZBQUF8PDwMLtfZ2dni+1lzN3dHevWrcPy5cvNvmtOG5kyBJTGQWJ2drYYAhvKDg8PF8M94zobQmtrLD1fa+eatoFxPYxZC10tHdvU883OzkZoaKgkNAXMRyD36NEDPj4+kjq4ubnB3d0dzs7OVu+/sedGRERERERERHc2uwwvf/6vFn9NykV9XT3qa+tRV1uPSbK7sWxgN90ITP1LW3UV7xT/F39cq7+p9TMdvWgqNjYWzs7OGDlypDgN1nhEpWE0Yrdu3VqkPufPn4dGo7Hp2LCwMOzbtw8vvPCC2XqH58+fx7fffosHH3xQsv6gIYi0xrDW43PPPYevvvpKnI7c1EhJS5oK+hozYsQIcUq96bqJzWkjU6brnB4/fhypqaliEGoo+7HHHpO0m7Ozc5NT3ZujR48ekj5TVVWF8vLyFivfEsM1oqOjzdY0feGFF1rkGo09NyIiIiIiIiK6s9ldeHmoXIvxcXtQefEq6msF1NcJEOoEhA1xR0ive/HBIz0g1Nai/to1CNdqceT8JYTvLcUf1+puSv0aG8EH6NbvS01NxbFjxyTTo1uTYeScrUaMGCFZ73Dy5MmoqKhAt27d8OSTT0rWHjR+WbuftWvXwt3dHXl5eWaj85rL0sjT5ujfvz+Ki4vFdSMN6z42t41M+fv7Y//+/Th16hQKCgowbNgwca1QQ9n79u2z2G7G09Sbq7H2MIxsbCmWRrYarhETE2Px3nbu3Nki07utPTciIiIiIiIiurPZVXh5qFyLcauydcFlnYD6Wt3Iy9mP9cPIft0BACF9uuADLznqr9boXjU1OPK/PxC2+xf8UdO6AWZVVRUWLFgAd3d3ySY3TTEEngYPPvggZDIZCgoKzMrfu3dvs+tlmGJsadqzYYq6pbDVsN6hIcjs1q0bHBwczOp1PY4dO9boaE1r3N3dxZDQmOE+bGVYN9Kw7ub1tpGBQqHAsGHD8OOPP2Lv3r3iRj1A4+1vi8but6mp8p6enmZTw4GGvmQ6QtjSsceOHYNGo7E6EtjaNVqD6XMjIiIiIiIiojub3YSXB89U4smV2bhwqUYfXOpGXYb5uOPDEG/JsaEernipryvqa2pQf/Ua6mtqcPjs75jy7dFWq59hp2oAWLlypWRtQ2OGAMg4AFy7dq0kyHN1dUV4eDheeOEFSaiZlpZ2XdOMDZvqpKamIjY2Vvy8oqICr7/+OkJDQ8UNeBITEyUhVEFBgTg13Fq9qqqqkJCQYHU3ak9PT0kAV1FRIalHcxhCQuPdqKuqqrBy5UocPHiw0XMzMjIko/WMQ7nmtJElhjUkZ82ahbKyMnEdTMN34eHhFtcSNW1vSw4ePIiVK1eK7Wuok/HoTmtCQkIs7ky+fPlylJWVSTbKAYBdu3Zh7dq14t/Hjx9HVFSUxTUtDQz3umDBAkkfyMnJkfST69XYcyMiIiIiIiKiO5vdhJcQgDr9SMv62nrU19Uj7FF3JL7oa/Hw6KHumNyniz7A1L0OqyuxX61tkeoY1oQ0vAzrOX766adWg0tAN/01Li5Ocr6/v7/ZLuJhYWFITk6WrJMIAMnJyddV3/79+2P37t3IycmRrFUZHh4umbZsCIUMx2zatEmyU7VhTUzjejk7O2PgwIFW7zssLAyhoaHiWplhYWFYtWrVda156eTkhJUrV8Ld3V2sp5+fH2bPno1Zs2Y1eu6lS5ck63VGRUXhq6++EkM5W9vIGh8fHwwePNjieqeGdRs//PBDs3Uvm5pWPWvWLISGhsLZ2Vms04gRI5rsa4b2+vTTTzFixAjJcy0vL8e2bdvMrh0TEwNPT0/xuAcffBDz589v9P5dXV2xbds2ABDraOg7zRmBbE1Tz42IiIiIiIiI7lwOycnJws1am7EpB09Vwv+f3+GPqmsIH+6Jz6b7NXnO374/gq3H1RAEwMHBATueG4qB3e65CbVtHSkpKdi7d2+jozvp9sHnTaZKSkrg5uaGzp07t3VViIiIiIiIiNpUSkqKHY28BDC4dxfsnv8Eokb/2abgEgA+emIgpj10P+quXsW0h+S3dHBpWKfQzc2NQRYREREREREREd3x2rd1BUx59emKj/t0bdY5S0Y/hCWjH2qlGrWOlStXIjAwUDI11rBO4bJly9qwZkRERERERERERPbBrkZe3knuu+8+yTp/ja1TSEREREREREREdCeyqzUviYjudFzzkoiIiIiIiEgnJSXF/qaNExEREREZlJWVISMjA1qtFmVlZXB3d4eLiwsmTZoEd3f3tq4eEREREbUyThsnIqKbQqVSYUJQIBYseBfV1dXi5zU1Ndi6ZQsCx4+H79BHsXPHjjasZeO0Wi1Onz4NQRDauip3LK1Wi5defBEvvfgitFptW1fnllVYWIghCm+sXrWq0eOqq6uxYMG7mBAUCJVK1SLXXr1qFYYovFFYWNjocWVlZZg2bRo8PDywbds2CIKAPn36QBAEbNu2DR4eHpg2bRrKyspapF5EREREZJ848pKIiBpVU1OD7OxsbN2yBUeOHEFNzVW4urpi3LjxmD17Npw7dbrusgVBwOaUFKxevQr9+j2AgIAAdOjYsQVr33IuXryId999B4UFBViXkAAvL++2rhLRbSs9PR3Tpk3DSy+9hMrKSri4uJgdU1ZWhsWLF8Pb2xsrV67E1KlTb35FiYiIiKjVMbwkIiKrrly5ghXLP0R6ejo6drwLHp4eaN++PTRqNQ4ePIiaa9fgfAPlX/zjD/xn738gl8vx93/8Ax4eHi1W95bWoUMHyOVy9OnTB126dG3r6tAt4Oeff0ZaaioeHfooAgOD2ro6t4zi4mJMnjwZGzdubDSQdHd3R1JSEpKSkjBt2jS4u7tj1KhRN62eRERERHRzMLwkIiKriouLsX37dgz28sIHH3yAHj1kAHSjMffu3Ys/OTjcUPn1goC62jq4unZDly5dWqLKrcbR0RELF0a3dTXoFrLnhx/w739nwMvbq62rcksJDg7GokWLLAaXe/bsMQsop06dirKyMsydOxdFRUU3p5JEREREdNNwzUsiIrLq3Ln/oba2Fo888gjuu6+H+HnHjh0REBCAzvfe24a1I6LbTVJSEgBg8eLFFr9v7PPKykrxfCIiIiK6fTC8JCIiq3r27IX27dvjPz/+iF9//bXRY9VqNZYujcXoUY/Dd+ijmDb1JeTk5KC+vt7i8RkZ6QjwH43Dh3/G4cM/I8B/dKObgpSXnxHLH6LwRsjkYOTl5Yrf19XVYdeuXXghbAqGKLzx5JgnsPKjj3ChogKAdOORkpISxK9dC79hw5Cfn4+lS2MxROGN77//XnLN48eOYcwTAZg/bx4uXLhgceOS+vp67M/LQ1TUHPgNG4YhCm88/9yzOHaspKGc48fx1vx58Bs2DH7DhuH111/DkSNHrG78Y1zXEydOYPv27eKGRlFRc1BS0lB2TU0Nvv12l+T6L4RNQV5erlh+TU0Ndu7cKbaN37BhiI1ZgiuXLwMALlRUID5+LZ4c84TYdhkZ6eImS3PmROLixYviNf+1eTOGKLzx2YYNRs+nHE+HhmDp0lhcu3YNAFBaWooF774jPrOnJk5A0saNqKqqEs8zbN5y4MABpKWlYvSox5GRkQ4AqKqqQtLGjXhyzBPivatUpRbbzFr7GT9rwwYxV69exebNKQiZHGyxXoZnOmvWTPgOfRS+Qx/FG6+/jrNnz4rXaKy/G9otKWkjACBmyZImN8dpTv89fvw4Nm9OwZNjnoDfsGF4770FuHDhgljWhYoKrF+fiOefe1Z83u++839Qq9UWr61Wq/HW/HnwHfoonhzzBJKSNuLq1auNtnFT9TW0Y05OjnhMyORgfPfdt41ueJWeno433njD6vfWwksAeOONN5Cent5ovYmIiIjo1sNp40REZNXAgQMxYeJEpG/bhhfDwxEcHIzwF1/E/fffLznu5MmTmD/vTdTX1yMkJBTt2rVDfn4+/jb3DSxb9j6eGDPGrOw+ffog/MUXxd3Fx40fj3s734u7777b7NgzZ87gb3PfwOnTZzBhwgS4dnNFSUkJzp87D0AXpCQmJmDjZ5/B3z8Aj40ciYrzFfj666/x68lf8cH7H6DjXXeJ5aWnb8PWLVsAAO3bt4e/fwC++fe/sX9/Hh5//HF06NABAKBUKnHhwgU8MWYMnJ3NV/esq6vDZxs2YP36RPzpT+3gH+APt/vdcOToEXFH9QMHDuDtt+ajd+8+CA8PR11dHXbv/h6vRM3BqtVr8PDDD1tt//p6AZ9/noQTv5zAk2OfxOGfD2N/Xh7U//0vPly+An379kV5eTnWxsVh4KBBeGnqS7h48SK++/ZbvPvOO1i1eg0GDRokboo0aNDDmD59BqqqqlBWpkLNtWuo/f13LIxeiIKffoK/fwD6uPfB6dOncebMGYx5Ygz69++P48eP4/z587jnnntw5coVKJVK3XMvPYnq6mo4OjpCVVoKlUqF8BdfRIcOHcT7rq6+Cv8Af8h6yLBv3z6sXr0KxcXFiImJkYzczdm3D2nb0sRAtbq6Gv/4x9/xzb//jR49ZHj22edwofIClixejN9//x29e/ex2m7GjJ81oFvH9R9//wDffvsdJkyYgCfHjsVvZb8hPn4t/vvf/2Le/Pn4z48/YsGCdyGXy/HCC+EAgMNHDuPKlSu6+26ivw/28kJo6NPYu/c/OHjwIP7yl8fR/8H+6N+/v8U6Nqf/Xr16FR+v/Ah/atcOEyc+hd27v8eOrCw4Ozlj3vz56NixI/bu24u01DQEBARg1OjR+K3sN+zevRu///EHPnj/A0m7nzx5Em+//RZ69eqF4OBgfPvtt1i9ahWqq6sRETHzuuvb+d57kZWVhdiYJfjTn9ph3Pjx6NqlK9Z9+qn427AkIyOj0fBy9OjRVsNPLy8vLFmyxOq5RERERHRrYnhJRERWOTo64u23/w+DBw/GmtWr8fXXXyE9PR0REREIe+EF3HXXXaiursZnn22AS5cu+Mc//onu3bsDAJ6aNAmvvfoKduzIwvDhw83K9vLyhru7B4qUujXqpk6dZnFHYQA4e/YsTp48ifAXX8Trr78BBwcH1NfXi2FSYWEhUlJS8M67CzBp0iQ4ODhAEATI5DKsjYvDoUOH4PPoowCAc+fOQVVaim3pGejdu7f42Z///GccPXIElZWVuO+++3Dl8mUUFPwEDw8PDBo0yGK9jh49is2bU9C3Xz+8//4HcHd3l3xfUVGBxIR18PPzw3sLo8UA9C+PP45XXonCzh1ZeOihh9CuXTsr963BvZ07Y1NyMjp27CiGRokJCdixIwtRUa+gS5cuSEhcj/vuu088r1/ffli6NBY/HTiABx54ACd+PYEePWSIXrQIffv2BQBcuXwZdzk64tSpU/itrAz+/gGIXrQITk5OEAQBly5dgnOnTvDxeRR79uzByZMn4eHhgbNnz+KXX45j8ODBOH7sGCoqKuDm5oZffvkF3bt3x0MPDcS5c+ewetUnAIBPVq3C0KFDAQDTZ8zAP/7+AbZv3468/fsxduxYsc779+9HXNxaPPzww3BwcEBubi52ZGVhxGOPYfHiJejatSsEQUBubi7+7//etthepiw964yMdGT/8AM+WvkR/Px0/bKmpgZOTk744YdshIaGoqSkBLW1tXh3wXti3WtqaiAImIgboAAAIABJREFUgs39fdrLL+PSpUs4ePAgRo0ehUmTgq3Wszn998KFCxg4aBAiI+egXbt2mBwSgtdefQVKZSHOnTsHNzc3KBRDkJqWBicnJwAQR5Tuy9mHU6dPYdC9DYH5sWMlWPHRSgwcOBAA8Oxzz2P+vDex/ZtvMHbsOMjl8uuqb/8HH8RXX/4LXbp0wQd//zu8vRUAdH36nXfesToK9EZptdpWKZeIiIiI2g7DSyIialTHjh3x1FOT8Je/PI6tW7cgJTkZcXFr8NtvZXj7/97BuXPncPjnn3HmzBmMG/uk2fn33NMZNfppxNerc+fO6N69O7IyM9GlSxdMmDARrq6u4ijNwoICXLl8GbExSxAbYz7yquJCw1TW2tpahD79jBhmAUC3bt0wavRorI2Lwy/Hj+O+++7D6dOncejQIQQGBkEmk4lToY39dOAA/vjjD/zfO++aBZcAcPr0KRw6dAi1tbXYtWuX2ffa33/HtWvXrIaXzp06YXxgIDp27AgAaNeuHUaPGo3UrVuhVqtx9epVuLi44OxZDb7++iscOXwYx44dR1mZblr75cuX0aFDB3Rz7YazZzVYteoTvPjiS/Dy8oJzp04AgLvvvhtdunTBnj17IJfLEfp0KO6/3w333HMPAODhRx6Gc6dOOHasBAEBATh58iS6du2K557/K2KWLIZGo0HXrl1x4sQJDBw4EG73349fTvyCX375BROfegre3t4N9+PsjKAJE7F9+3b89NMB+Pv7i989OfZJMbgEgIPFxaitrcVTT01C16663d0dHBwwcOBAeHp4WmwvU6bPuqamBsrCQly5fBmvREVZPOfS5cuQyXQbU8WtWYMrL78MPz8/3KUf+fjbb7/Z1N/Nx+la15z+27VrV4x5YozYZ1xdXdG//4P4+edDqKmpAQC4ubnh6NEj2L9/Pw4dOoQylQrl5eUAgKtXayRlPzZyJP785z+Lf7u7u8PPzw9ffvklLly4YDm8tKG+5eVnxD4waFBDWNqjhwzeXt44WFxssS3uvcF1dG/0fCIiIiKyPwwviYjIJi4uLpgxIwLjxo3Hgnffxc6dOzF23HjI5XLU1dXB59FHEf5CODrogzaDu+7qCGdnZ1RWVl73tfv164dFixfj45UfY9Unn2BtXBwCAgIw929vonv37qitrQUA/O3NN9Gv3wNm5/fs2VN836OHDP369ZN87+DgAB+fR+HcqRPy8nLhN3w4lEolqq9ehX9AANq1a2cxvLysn+LcrVs3i/Wuq6tHbW0txo4di0nBk82+v+eee8Qp6pbc27kzOnWSTqPveNddYpAGNExL79ChA0b7+yPshTCUlpZi0xdfANAFni9Pn466+jqkbk3Fvr170aOHDK+/8QbGjBmD7t27490F7+GTjz/G558n4fPPk/Doo0Mx/6230LdvX7i59US/vn1x9OhR/P777yhSFuKhhx7CI488gj59+uBgcTFkMhlOnPgFgYFBcO7USbzvezvfa3Z/3bt3h1wuR1VVFerq6sTPH374ETG4BCA+0xvZhd70WdfX16O2rg5du3bFK6++CpnMPJjz9PTEoEGDcPnyZXz+eRLe/NtcdO7cGTMiIvDMM8+ivr7epv7eHM3pv3fddZdkCQQHBwf8qV3DEubGo3MHDBiA4cNHIChoAtLSUlHw009mZZs+o3bt2sHR0emG66vRaKz2gcaMGjUKxcXFZjuK2+J6z6P/Z+/O46Iq9z+Af4ZFGVQUGBdAEEgFtRTcgMAl1LRcMinN1NTKm9ot86Z1rfCqZLZYLv1MrW7ZVSpRskxTNJcUQpTEHRBDFkFQBlxwGBA4vz/oHGdnQHCG/LxfL+7NmTPP+Z7nPDPnzHeehYiIiMi6MXlJRER10rFjR/Tt2xdnzpzG1atXpJ5ZMsjQs2fPRlmBXCaTISTkYQQFBeNiZia++/47bPvhB8hsbBAZuVDaTqFoi6CgIINliPPs2djIYGOjv15dl86d0b9fP5w6dQq5ublITj6GHt17wMdAj0pdtSVmHRzkCAwMlHpQmqu6WtBb8Ki4uBhXr16Fna0t1Go1Nn//Hezs7LBi5Spp6K+44I2odevWmDdvPmbOnIWEhAR8unoV3n03Cs7Ozujfvz+6deuGtevWoaCgAD/8EIv/ffMN3l/2Ht7/4EO0adMGPXv2wt69e5GRcR7nzp3DpMlToFAo0L1HD/yZ+ScuXLiA3Nxc9AoI0Nrv9Rs1PUs1k1dXr17F5cuXteYWBWC092nZX1MDiCoqKnD7dgXs7WuvS2PnWl1eDm9vH/Tq1cvoa6dNn46Jzz6LP/74A+vWrcUnH3+Mli1bomfPmtc0Rns3p/3W5kJGBmK3bsWAAQMR9e67aNWqFdRqNQ4d+s1IuTVJZLH+1Wo1CgoLYGdnB1tb0+s6moq3oKDAYPlVVVVQq8sMvgYAxo4di8WLF5uc99KYlStXmlzQh4iIiIiaJq42TkRERsUfPozTp09rJdCKiopw+vQpAECLFi2hUCjg1akTUlKO4+BvB7UW0/jzzz+Nrh5eFwUFBaioqICNjQ0e6NwZs2bNRrdu3XAp9xLUajW6de8OAIjdugVFRUXS6yoqKnAkMVEaTmuKY4sWCA4Owfnz53HwwAGcOnUKQ4YMMZmc6tO3L+zs7BCz+XsUFhboPd+hQwf4+PjgwIH9OKExTFYQBJw9e7bWef8KCwuwd+8eqYeiSqXC9p9+RGVlpTQUt6hICXv7ZnBwcJC2Of7XqtpATTLq6tWrAGqGiA8fPhzTpk2H6tYtXL6cj+LiYty6dQsymQxubm6YPv15DBo0CJcvX8aNGzdga2uLfv36obCwAHvi9uDGjRt44IEHYG9vj4ceegjpaWnYvWsXunfvDl/fmuHcXl5e6N69O/b9+itSUlKkWFQqFXbu+Bl2dnYIDOxtNGEJAF6daoZ6//LLTmluU0EQcORIIv7880+T9WaMg4MDHvB9AKpbt/BD7FapXKCmF21i4u+4ffs2CgsLIAgCmjdvjocffhizZ80GAORk59SrvVdXVes9pqkh2q+o9NYtFBcXQy6Xw86u5jfqvLw8pJ47Z3D7xMREZGVlSf8+deoUfk9IQNeuXeHh0dHga8yJ18XFBW5ubvjtt9+QpVEnWVlZSExMNBr/tGnT0Lp1a6NJyAMHDhh8XNx+2rRpRssmIiIioqaJPS+JiMgoZbESc+a8CldXV3Rwc4NQXY1Lly7hxo0bePjhh9G7d2+0atUK06ZNR+q5c1j67rvYt28funXrhtzcXOzftx//t2YNfHx87iqOpKQj+Db6W4SFhcG+mT1Onz6N1NRUTHz2WbRq1QoPP/wwRo0ahR07duC5KVMwZMgQNGvWDPHx8ejcpTMCNOZdNCUgMBDOzs744YdYtGrVCiEGFhrS2j4gAKNGjcKPP/6IZyZMQFjYALi5ueHsubOYMWMGevUKwHNTp2Lpu+9izquvInxIODw9PZGamoqsixexctVqk+W7uLjg0KFDSE1NhV9XPxw/fhwpKcfRr19/DBk6FC1atEC37t1wJuY0lixejKCgIKSmnkN+fr5UhlqtxptvvgE3Nzd4enpKq5G3bdsWfn5+uHjxIiLfeQdDhgxBi5YtkJ2Vjd9++w1hAwZIi9H4+PrCx8cHu+N2Y+DAgVJvW38/f5SWluLQod8wduxYODk5AagZGj7x2WcRtSRKOm5xtfELFzIwduxYPBwaavLYBwwYiH79+iMuLg5//pmJsLAwXPjzAspUKimu+hjzxBM4ciQRO3bsQFpaOsLCwlBRUYF9+/bhscceQ2Bgb3z66ae4efMmunXrhtsVt7Fv369/JVwD69TexQTs2rWf4fz58+jk7Y1nnnlGL6aGar8A4Obmhi5dumD//n0AAHd3dyQeSZQW7dFlb98Mr/9rLoKCglB66xb279uP6uoqTHhmItq2bWuwx6c58Xp5eeGJJ8Zi3bq1ePHFF/DoozXzg54+fbrWeSk3bNiAwMBAeHt76yUjDQ0L37BhAxYvXmw0sUlERERETZvtuHHjFvXs2dPScRAREWp6NTo5OWnNaWhJYu+twsJCZJw/j5KSEnTp0gXTpk/HP//5ipSscnd3R7/+/VF4pRBHk47i2NGjkMlkmPLcFAwcWDM8+Nq1a9j1yy/o0KEDBg0aBDs7O6jVauzetQsA8Nhjj0m9B3VVVVXh7Lmz2LNnD44dPQq5XI7pzz+PadOmw97eHvb29ggODkGLFi2Qnp6G339PQGZmJh588CFMnToV7dt3QFVVFQ4d+g2FBQV4/PGRBudSbNWqFbKzs3Hs2DEMHvwIho8YIfUOrKys1Hu9vb09QkIehmdHT2RmZiIp6QjOnj0LN3c3hIcPgbOzM7p06YoePR5ETk42kpKScCIlBU5OTpg2/Xn06tXLYO9DcV9FRUVYtHgJipXF+O6773Dz5g1ERDyFefPmwcXVFba2tujevQeKioqQfCwZubm5mPjss+jevTsOHz6MgIBABAUFoaSkBIcPHcLBgweRk5ODfv36Y8Fbb8Pf3x+CICA7KwsHDuxH4u+/Q61W4+nx47XOb7NmzXD23FmknjuHsWOflBbhsbW1xe8JCcjLy8OU56ZqzS/ZuXMXhA0IQ7FSid8O/oY//khG+/btMfdfr2PKlOekc300KQknTpzA6DFj4O7urtX2+vTtC6WyCCdPnkRGxnn069cfL82ciaSkJJNtxtC5Ejk6OiI0NBSCIOD06VNITPwd+fn5GDBgICY+OxGtW7fGjRvXcTQpCXv37sW5c6nw8/fDgrfeRnBICGQymVntHajpgVpZWYnjx1OQlpaGXj17ai1gJLqb9qt7rF5eXujcpTPS09KQlHQE9vbN8Mqrr+LatWu4cOGCVM+XL1/Gzz9vx+jRYzB+wgT8+ONPOHo0CV27dsU7kQsRHh4OmUxmtN3XFq+NjQ0efPBBOLZwxLmzZ3Hy5Em0bNUK8+e/gbKyMoPnXNShQwd4e3vjtddeQ3p6OgICAtCmTRu97bKysjB37lysXLkS69atw9ixxld0JyIiIqKm6fTp05Bt2rRJmDRpkqVjISIiAKmpqfDw8JCSRnR/UqvViIpagpMnTuDT/7v7nqtETVFWVhYWLVqEb775BoMHD9bqdXnw4EEcPHgQU6dOxaJFi+Btxty0RERERNT0REdHc85LIiIiIrI+3t7e2LBhAy5evIgnnngCgiDg4sWLEAQBU6dORUlJCTZs2MDEJREREdHfHOe8JCIiIiKrJQ4hJyIiIqL7E3teEhERERERERERkVViz0siIiIr4+DggKVL37N0GERERERERBbHnpdERERERERERERklZi8JCIiIiIiIiIiIqvE5CURERERERERERFZJSYviYiIiIiIiIiIyCoxeUlERERERERERERWiauNExHRXUtNTUVmZiby8/NRUlKCsrIyCIJg6bCIqBYymQxyuRzOzs5wd3eHr68vunXrZumwiIiIiIgkTF4SEVG9lJeXIyEhAcnJyXBzc0Pnzp3Rs2dPuLi4wNHRETKZzNIhElEtBEGASqVCcXExLl26hOTkZPz888/o27cvQkND0bx5c0uHSERERET3OSYviYiozlJSUrB371706NEDzz//PBQKhaVDIqJ6kMlkaNGiBVq0aAFPT0+EhISgqKgISUlJWLVqFYYNG4bAwEBLh0lERERE9zHOeUlERHWyc+dOHDt2DBMnTsTIkSOZuKQmac2l2xiWooJ7fCl+K6mCbN9N6U9k7mODj6ukxw6WVDXKY4syy6XHFmWWN9hjdvtvYnl2BQDgVGk1zquqoVAoMHLkSEycOBHHjh3Dzp07G7j2iYiIiIjMJ9u0aZMwadIkS8dBRESomTvSw8MDTk5Olg7FoNjYWAiCgIiICA4LpybnvKoaVQLgdVuNj+Mu4lpKFoSk86i4VIzqqmpLh2cRMjtbtGznhE5+7XBxRH9saOeB4Qp7rO7aHK72MgiCgNjYWMhkMkRERFg6XCIiIiK6z0RHR3PYOBERmWfnzp0QBAFPPfWUpUMhqrMv8m5jVroas3IyUb10632brNQlVFbhZn4JzuSXAAfSMd7OFrZvRcDWryeAmmHlTz31FLZu3YqdO3di5MiRFo6YiIiIiO43HDZORES1SklJQV5eHnteUZOkrga25dzCqxt+QuWSGCYuTRAqq1C5JAZrx63F16eUeC+rZkh5REQE8vLykJKSYuEIiYiIiOh+w+QlERGZVF5ejr179+Kxxx7jUHFqcpS3BZT8eQU9X/8cZfGplg6nycg5k4dTr23ENzlqfJF3GzKZDI899hj27t2L8vJyS4dHRERERPcRJi+JiMikhIQE9OjRA56enpYOhahOzquq4Zd4C+ve2o7rBdctHU6To866ipFfbscuZSWqBcDT0xM9evRAQkKCpUMjIiIiovsIk5dERGRScnIygoKCLB0GUZ0tvliBMVlZuPLHRUuH0mSVxadi6p542PzV6TooKAjJycmWDYqIiIiI7itMXhIRkVGpqalwc3ODQqGwdCjUwCrKbuOr12Lw+5Y/LB2KQds+jMO2D+Pq/fryaqBlVSUc3o1pwKga1+i5Q7Hi9EKMnjvU4L8tZc/6Q5h5uhTnVdVQKBRwc3NDaiqH4BMRERHRvcHkJRERGZWZmYnOnTvfk31t+zAOs3zfRkaSfi+50hIVPhy3zuBz9yuxTmb5vi393U2y7++muQ3wzPHTECqrLB2KloVxc7Di9EIEPRlo6VDMVl1VjauZRdh6pRIA0LlzZ2RmZlo4KiIiIiK6X1hN8jI9PR0BAQGQyWSYM2eOwcngy8vLMWfOHMhkMowYMQJKpdICkRIR3T/y8/PRsWPHe7rPbR/EobREdU/32dQUXLiKZWPW4Mk3h2Nt5lKszVyKj/54G23aO1ksJmvrybn20m0cS8qydBhaRs8dCmf31gCALkHelg2mjjolnsWBkprkZceOHZGfn2/hiIiIiIjofmE1yUtNe/fuxYULF/Qev3DhAvbu3WuBiIiI7k8lJSVwcXG5Z/sbOCkICi8X7P3i8D3bZ1OUmZKDvqN7okuQj/RYS2dHPDI1xIJRWZeorHJcTiuwdBhafPt4oST/OrJOXkKPgV3hF+Jr6ZDMZnf4HFZ2cQAAuLi4oKSkxMIREREREdH9ws7SAeh69NFHUVhYiPj4ePTo0UPruT179sDR0RFDh1p27iciovtFWVkZHB0d79n+HFo1xyNTQ/Dp9A14cFBXreScIRlJF/HJxC+lf/cb0wuTlz2JZnJ7ADU9FL+ZvxXj/j0C2z6Iw8UTuQCAKR+Mw8NP95FeV1qiwmcv/E96Xrcca5Rx5CJKS1Ro6Wz8/BRcuIpPp29Acd41AMCjMwfiyTeGG93enHowVOfDZoRh3cxoFOddw7HtJ7HxzR+06vj3LX9g45s/SK/513cvap1b3f0+OnNgXarCoCsVAsrzrCfB5hfiiw6+bXH20HlkJGXhqXceR9dgX6QnNo3h17eu3ECPljW/eTs6OqKsrMzCERERERHR/cLqel726dMHgwYNQlxcnNav+iUlJTh8+DBGjx4NHx/tL7Pl5eX4/vvvMXToUMhkMnh7e+Odd95BcXExgJov3zNnzsSIESNw4sQJPP/883BycsLAgQNx5MgRqZybN29izZo1CA4Ohkwmg7+/P1avXq11g37z5k0sWrQI3t7e8Pb2xvvvv48vvvgCMpkMCQkJ0nZXr17FO++8A29vb7i6uuIf//gHcnNzG6vaiIgahSAIkMlk93SfHTq3xchXw2sdPv77lj+wYd5W/GfPa9LQaWf31lg56b9ar7tRVIptH8Rh9n+fw9rMpfjXdy9i5+r9KLhwFcCdxJnmEGxn99bYtGAbKspuN/rx1kffUT2h8HLBsjFrpOPQJSZuX/l6GtZmLsWqs4tQkn/d6LyY5tSDbp2vOrsIPgGeaO/bFv/Z8xr6jemFKR+Mw9rMpVqJy7SEP7Hq7CKszVyK/+x5DRvmbZXmLxX3Gzaxn7Tf9j4K7Fl36K7q6NdAR6ua77LfE73g0Ko5MpKykLQtBTeLShE4okftL7QS1VXVkO27CQCQyWQQBMHCERERERHR/cLqkpdyuRxjxoxBQkICjh8/Lj1+/PhxXLhwAY8//jhsbLTDLi0txcGDBzF16lQcOHAAM2bMwOrVq7Fy5UpUVd354pKWloYFCxZg+PDhWLx4MXJychAZGYnLly8DqJnb7eTJk3jzzTfx66+/4vHHH8ecOXPw7bffAqhJki5evBiffPIJRo8ejTVr1iAvLw9Lly7ViqewsBAzZszAyZMnsXr1anz99dfIzs7GnDlzcPWq4S+ZRETWyFJJCjE5Z2z4eGmJCvHfHcO05U+hQ+e20uPDZgwAAFw+X6i1/ZNvDpd6KHbq2REP9OmEzJQcAMCpX1PRJdhHqydgyLjeuJqtlHosWptmcns8v3I8Rr4ajsWPrsTbAz7SS2Im/nAcA57tL9VPM7k9BkzsJ/XY1FVbPRiq82ZyezwyLcRoD9XSEhVSdp3F4/98RNqmQ+e26Du6J878dl7ar8LLBX1H9ZRe9/DTfe669+VgZ1vY2FrPbY5vYM2Q8aRtKQBqhv47u7duMgv3yOxsYfvX7xiW+FGDiIiIiO5fVjdsHAB69+6N0NBQbN++HWFhYQCA7du345FHHjG46q2Liws+++wzKanZp08fpKenIzU1FaWlpWjWrBmAmmFOH3zwAXr27AlBEHDr1i189tlnyM/Ph5ubG7p06YL169dLN+TdunVDSkoKzp49i4qKCqSnp2P79u1444038O9//xt2dnYYPnw4nJyc8N5770nx7NixAwUFBfjuu++kXqJyuRyPPvooZs2ahWHDhjVq/RERNRS5XA6VSoUWLVrc0/02k9vj8X8+Ig0fd+vaXuv5UuUttGjjqPd4S2dHdAn2wdWcYikJ56RoiVauLY3uq/BiEfasO6TX08/Fo00DHU3jefjpPnj46T74fcsfWPzoSmmodkXZbZTkX8eedYe0hmsDgE+Ap8GyaqsHY3VuSqnyFvIzCrH40ZV6z4nJycKLRfAPfaDBh+g/dboM3u7OuJVr+cX9gp4MRCtFSxzalCQ9lpGUhT4jH0KXIG8poWnNHDu0RrtmNfdHKpUKcrncwhERERER0f3CKpOXzs7OGDlyJD7++GNp4Z4DBw5gxYoVcHBw0NteEAQkJSUhLi4OycnJuHDhAtLT0zF8+HBUVlZKyUsvLy94eHgAqOlN5OPjg8uXL0OtVgMAbt++jUOHDmHv3r1ISUlBRkYGsrOz4efnh6qqKmRlZSEjIwMDBw6EnV1N1dnZ2aF79+5SLGq1GsePH0dSUhJ8ffUn4r9y5UrDVhYRUSNydnZGcXHxPU9eAtrDx5/7KKJR96U7B2ZT8/DTfdDWywXbPohDz6Hd0MyhJhGoO7ekJkND4k3Vg7Hh6bVx79IeC7a/bHJuzsZwvVJAdYgfkPv7Pd2vIcERgWjp7IjHX3kEj7/yiNZz4sI91j73pU+XtsgPq/kRoLi4GM7OzhaOiIiIiIjuF9YznkpHeHg4nJycEB8fj7i4OHTu3Bm9e/c2uG1MTAzGjh2L6upqzJs3Dz///DOmT59ep/1VVVVh9erVmDFjBtzc3LBo0SLs2rULQ4YMkba5ebNmridbW1u914oEQUBVVRWGDBmCjIwMFBUVaf2NGzeuTnEREVmSu7s7Ll26ZLH9i8PHD2xIhMLrzqrnLV1b4NY1ld7w8NISFTKOXERbL/NXSG/vo0Bawp9WO7+luVq5toQgCChV3kIzuT2c3VtLQ7PNUVs9GKtzU8x9je5+xZ6jd+MRZztkh1h+TklxoZ603//ELN+3tf4SYpLR0rUFugZb/6rj7R6580PtpUuX4O7ubsFoiIiIiOh+YrXJSy8vLzz66KP49NNPsW7dOowcOdLgr/xlZWU4ePAgAgMDMWfOHAwePBjOzs7SPJbmunbtGvbt24cRI0Zg5syZCA0NhY2NDYqKiqRtvL290apVKyQlJUlzwN26dQvx8fHSNnK5HH5+fjh37hxycnLg6uqq9cdhVkTUlPj6+ko94C1BHD5+5mA6jm0/KT3e0tkRYRP7YcO8rVo9Avd+cRgKLxd06tnR7H34Bnrhzz+ykbzjlPRYaYkKB75JbJiDaATHfzljcI7Ltp1cpWHeDw7qij3rDkkL4wA1vSeP/3LGYJm11YOhOq8ou40DGxJRUXZbSpgWXrxz3RSH8esuvqQZf8i43nr7Td5xSut818esjvb4v7C2Fp/3smuwLxxaNUfmHzl6zx376SRKlbfg28fLApGZT2Zni1mefsgsqwYAXLhwweDoEiIiIiKixmCVw8aBmt6No0aNwpdffok2bdogODjY6HaOjo44duwYoqOj0a1bN8TGxiI3NxcdO5r/5dXOzg6tWrXCwYMHsXXrVrRu3RpbtmzBtWt3Fmvo3r07RowYgUWLFuHatWvo27cvtmzZIq1qLho1ahQ2b96M2bNn46WXXkJgYCByc3Nx6dIlvPbaa0xgElGT0a1bN/z8888oKiqCQqGwSAzi8HHduRvF4c2a8yk+OnMgnl85vs7lv/L1NHw6fYO0DxePNnjl62l3F3gjUt8q15tHUvfYuwT54F/fvYhPJn4pPeYT4InZ/33OYJnm1IOhOp/ywThpvsqQcb3x6fQN2LPukDQE/ck3hmPbh3GY3+fO4naPzhyI3o8/aHS/Uz4Yd9cL9jjbyQDXFnhwznCc+mTXXZV1NwJH9ID6ZjnOH9EfFp6emImCzKvw7tXRqhfuUb89HsMV9vCV1/yoe/nyZXTr1s3SYRERERHRfUK2adMmYdKkSZaOA+np6ZgwYQIiIiIQGRkJoKZX4z//+U84OTnhww8/RPPmzVFWVoa5c+ciKysL0dHRcHV1RXZ2NhYsWIAdO3YgICAAixYtQkxMjLSNo6Oj3msAIDo6GpM8gpUBAAAgAElEQVQnT0Z8fDxCQ0Nx/PhxvP3229i9ezeefPJJzJ8/H4sXL4a3tzdWrFgBuVyO3Nxc/Oc//8HWrVvh7e2Nt956C+Xl5Zg2bZpUDgBkZGRg2bJl+Omnn1BcXIxBgwZh+vTpmDx5st6wcyIiUWpqKjw8PODk5GTpUCT79+9HWVkZRo4caelQiOokV10Nn99vYc6Gn6CKT7V0OE2S14MecFzzIh5ztUNXRxvs3LkTcrkc4eHhlg6NiIiIiO4D0dHR1pO8bMqWLVuGzZs3Y/PmzfDz87N0OETUhFlj8rK8vByrVq3CxIkT4elpeKVqImv1Rd5tLP+zDCMWf42Ki1w0ry5adHTB6/+dArcu7QAAubm5+O677zBnzhw0b97cwtERERER0f0gOjraeue8bCry8vKwd+9e+Pr6ol27dpYOh4iowTVv3hzDhg3Drl27pPl+iZqKGR72eM3XAf9eNxEdHzJ/Opn7nWNYN/z87gz84Vyz+JUgCNi1axeGDRvGxCURERER3VNWO+elNSorK8OHH36I1q1b46GHHsL58+fx9ddfIy0tDZ9//rnBBYWIiP4OAgMDkZ+fj9jYWDz11FOWDoeoTmZ1bAagHZQfPY/yxAw4LI2BUFll6bCsko2tDQL/ORQzH+qNtQ84YJSi5lYxNjYWHh4eCAy03rk5iYiIiOjvicnLOrC1tUXbtm3x5ZdfIiUlBS4uLhgyZAg++OADDBo0yNLhERE1qpEjRyI2NhZbt25FREQEZDKZpUMiqpOZHe2xuG9nbP9iPr7KTkXub2nI/FOJsvyS+zaZaWNrA7m7M6pD/JAd0gPvhbSDXztHjKoQ0KGZDIIgIDY2FjKZjPPeEhEREZFFcM5LIiIrYo1zXurauXMn8vLy8Nhjj3EOTGqSctXV8HSwQWmVgK6Jt3ClQkBYG1sc7O2IgyVVeOS4CgAwyLnmMQCQ7bspvV4Y0qpRHht8XIXfSmqSqAd6O2Kws+1dPbYosxyLL1YAAP7j0wyLfJsbfOy18+U4e6sKjzjb4UV3e7RrVvPDRG5uLnbt2gUPDw8mLomIiIjIIrhgDxGRlWkKyUsASElJwd69e9GjRw8EBQVBoVBYOiQiaiBFRUVISkrC2bNnMWzYMA4VJyIiIiKLiY6O5rBxIiKqu8DAQHTv3h0JCQn46quv4Obmhs6dO6Njx45wcXGBo6Mjh5UTNQGCIEClUqG4uBiXLl3ChQsXcPnyZfTt25erihMRERGRVWDykoiI6qV58+YIDw9HeHg4UlNTkZmZiTNnzqCkpARlZWVcmZyoCZDJZJDL5XB2doa7uzv69u2Lbt26WTosIiIiIiIJk5dERHTXunXrxoQHERERERERNTgbSwdAREREREREREREZAiTl0RERERERERERGSVmLwkIiIiIiIiIiIiq8TkJREREREREREREVklJi+JiIiIiIiIiIjIKjF5SURERERERERERFbJztIBAMAff/xh6RCIiAAAffr0sXQIRERERERERPQXOwAoLrpi0SB8OnladP9ERCJLfx4SERERERER0R0cNk5ERERERERERERWiclLIiIiIiIiIiIiskpMXhIREREREREREZFVYvKSiIiIiIiIiIiIrBKTl0RERERERERERGSVmLwkIiIiIiIiIiIiq8TkJREREREREREREVklJi+JiIiIiIiIiIjIKjF5SURERERERERERFaJyUsiIiIiIiIiIiKySkxeEhERERERERERkVWys3QAoqpqARdv3Jb+7eFoA3mzmvBuV1Yju7RSeq5TSzvY29XkXW+WV6KwrFp6zsfJHrY2snsUNRERERERERERETUWq0leAkD6jUrsulwBAPgosKXWcz/lleNiaRW6tLLF7K7aYa9MVwEARnk0h4+T/b0JloiIiIiIiIiIiBoVh40TERERERERERGRVWLykoiIiIiIiIiIiKwSk5c6iotL8PT4Z+Datr3W3+vz5kOtVls6vAazZWssnh7/DIqLSywdChERERERERERkUFMXhqxbu1nUF4thPJqIfJyswEAU56b1uSSfWIyNunoUUuHQkREREREREREVCdMXprBwcEBs2a+hCtXriDjQoalw2kQTz8VgS0x38PFxdnSoRARERERERERERlkNauNFxZeQVDrFuhUVQpFmza4VlICefu2tb4uLycbU50EAIDDLRny8+Xw7Oje4PF17NgRffv2QU5OLoL692/w8omIiIiIiIiIiEib1fS8vH79OjZvjcVvBw4gdts27PzlF7NeF384HkcTE3E0MRGH4+NRWlrayJHW2LI1Fq/Pm4/TZ85g0OBwDBocjgsXLgAA1Go1Xp83X2vOzOUff6L1es3h3Fu2xmptu2VrrN7+Lly4gEGDw43Owbn840+w/ONPkHT0KFzbtsfT459B1LtL0cXPH/sPHMDjI0drxWFszsvlH3+iFYvucHPdWP9uc4ESEREREREREZH1sJqelz4+3uhh7wzYNwcAdLYvM+t1Q0eMQFalHABgU1UBH3enRonv0qVLSE7+A+PHPy09lp2Tg9jYHxC3+xc4ODgAqEkyvvDiPzB69CgorxYCqElUvjRzFl6fNx9L342StgWAL774L4YPf1TaNunoUTw+cjSAmqHdmo/9svNnBPXvD7VajbfficTb70RqlXckKQktWrSQygKAl2fPxkszZ2HevH+Z7DEqlgkAebnZcHBw0Nvvlq2xiInZgoz0NLi4OEOtVmNzzJa7rlsiIiIiIiIiIiJDrKbnpb29Pdq4KtBG0RZtFG2hUCjMep1Ccec1bVwVsLe3b/DYiotLsOCtdzB69CitBODVK1cxedKzWsnIH3/ajtGjR2He6/+SHnNxccay995FcvIfOHnqlFbZ/v5+UpISAIL698e6tZ8hJmYLiotLoFarEROzBQv+/aa0b3EOTt3yZJBhwvjx9TrGk6dOITn5D8ya+ZJ0PEH9+2PBv99ETMwWqNVqZGdnIyiovzRPpoODA6Y+N0Xr+ImIiIiIiIiIiBqK1SQvrc3MWbOlodFd/PwxfvzTWglJAGjXrh1cXFylfxcXlyAp6SgGDAjTK0+cM/Pw4Xitxw1t6+XliStXrqC4WIlLly4hOycHY58Yo7WNi4sr2rVrh5ycXK3XOTrK63W8hw/HY/ToUejcubPW4506dUJOTi5UqjJ06tQJy97/wOCwdiIiIiIiIiIiooZmNcPGrc26tZ9p9Yg0RDdZWFysxJUrVxo0DmVxMQ4cOIigkFCDz2sOY3dzc6tXL0i1Wo3Lly9jwzf/w7L3P9B7PvyRRwDUDGP38vLE4yNHY+as2Zg29Tm9YfBEREREREREREQNpUkkL/Py8+FTUQEXmYA2FTLk5V+Ht1dHS4elR+wN2RA0e3U+8shgvP/eUr1ekQ3FwcEBbm5uWPDvN/V6l+oK6t8fyquF0jyeU56bhvXr1kpDyYmIiIiIiIiIiBpKkxg2XlJcDGSfQev8sxCyzqCkpKT2F1mAo6McXl6eekPDgTsL/ugOEze07eHD8VKvThcXV8ggQ8qJk40WN1AzPDwp6aje6uPGiPN4ChBQXKxs1NiIiIiIiIiIiOj+1CSSlw5yOSoUnSC090WlopPVDlMWF9L5+ecdWP7xJ9Ljxhb8AYBl73+ApKNHpX9v2RqLZe9/gPHjn4aDgwNcXJwxfvzTmDlrttZ2arUa3/xvI9RqtcmYTCVUNQ0JDwcALH3vPa0yk44elfb7v42btJKbKSdOQgaZ1ryfREREREREREREDaVJJC87P/AAfHr2xgO9+sC3Z290fuABS4dkVOfOnbHth1gkJR2tdcEfAIjdEoOYmC3Stv/3f2uQlJigleR8+qkI/LLzZzw+crS0nYdnJ/j7+9WayHVwcMD48U9j2fsfwLVte62kqiYXF2ds/N8GAICHZydpPzExW9CrZ08AwJUrV9DFz1/rOQ4ZJyIiIiIiIiKixiLbtGmT8NjwYZaOA1XVAk7fANCsJhnnb6+Cg70tAOB2ZTWOq+zR3M4OlZWV6OV4G/Z2NXnX0ooqXKh0BADYVJajR0sBtjYyixxDXYhzRs6b9y+93phEdP8qvKqEh4cHnJycLB0KERERERERkUVFR0c3jZ6XREREREREREREdP+xqtXGXeyqgWqVwefcbCqA6oq/Brpr96x0EV9jI/0PERERERERERERNXFWk7y0tZHBq6Wtwefs7Wzg1dLw61o2s0XLZo0YGBEREREREREREVmE1SQv7zcuLs7YEvO9pcMgIiIiIiIiIiKyWhxjTURERERERERERFaJyUsiIiIiIiIiIiKySkxeEhERERERERERkVVi8pKIiIiIiIiIiIisEpOXREREREREREREZJW42jgRERklCEDZbeB2laUjISIiIiIiovuBvS0gtwdkspp/s+clEREZVXYbqKq2dBRERERERER0v6iqrvkuKmLPSyIiMoo9LomIiIiIiOheqhaAao3voux5SURERERERERERFbJDgBcFO0sHQcREQEovKq0dAhEREREREREVoM9L4mIiIiIiIiIiMgqMXlJREREREREREREVonJSyIiIiIiIiIiIrJKTF4SERERERERERGRVWLykoiIiIiIiIiIiKwSk5dERERERERERERklZi8JCIiIiIiIiIiIqvE5CURERERERERERFZJSYviYiIiIiIiIiIyCoxeUlERERERERERERWiclLIiIiIiIiIiIiskp2lg7AHFklt/HbxVvIKrkNb2d7DPJpAW9ne0uHRURERERERERERI3IqpOX19RVmLujAPvOq+Hc3B4dHJvjB9UNRO5SYoifA1aM6oA2DraWDpOIiIiIiIiIiIgagVUlL7NKbiP7WgWySm7jYOYtHP6zHL6tWmCQhysgCIBMhnbyZoBMhrwr5ei7KhsDHmiOwb41PTE7tWnGHplERERERERERER/E1aVvJy2JQ9CeTPY29rAubkDgto7AoKAakGAIAiQATVJTAAKuT3aOjqj9Ho1Nh5Ro6JKBZvmFTj4D29LHgIRERERERERERE1EKtbsMe9pQPaypvBzkaGakFANQBP+9NY5vYIor0UeM/tEXjan4YAoFoQYGcjQ1t5M3i0dLB06HWWnp6O4cOHIz093dKhUCOKjo7GzJkzUVZW1qj7USqVGDFiBKKjoxt1P0RERERERERE94rVJS9vVwuorBZwu7oaldUCmuEaXm/7HAQIWHR5GwQIeL3tc2iGkr+2u7N9QysrK8PMmTMREBDwt08wpqenIyAgAAkJCY2+LybZiIiIiIiIiIjIHFaXvKyqFlApCKiqBioFAV72Z9DWLhfv5G3DybKH8U7eNrS1y4WX/dm/truzfUPLycnBxYsX0b59eyQnJ99VWfeq9521xWJNx93YxKTsvUgAExERERERERHdD6xqzksAqKwWAJm0Pg+qqmvmuLxW6QSZTMB1wUnarrJaAARI29dMitlwkpOTERYWBl9fXxw+fBjjxo2DXC5v2J1YCT8/P5w4ceKe7MvV1RW7d+++J/sioqYlV1mJH/+4iYOpKpzJLceVG1UAgHZOtnjQszkGd3PE2D6t4OlqdZcvIiIiIiIiagRW9+2vUqhJSAoAHmx1Bi/7fQrYe2FVq+l3NmruhdmtVmHZuda4WNZd2r4hk5dKpRIbN25EZGQkFAoF/ve//yEnJwd+fn4NtxMiIgIAlNyqwns/KfHlwesGn79yowr7z6qw/6wKC7cW4cXBrfHWE65wbmF7jyMlIiIiIiKie8nqho2XV1Wj4q8/3xbn4dGhJdDaAw+4ZEp/sFXDE4fhbp+utX1DSktLAwD4+/vDy8sLPj4+iImJ0domISHB4HyYmvNHiv89efJkrF+/Ho6OjgZfExUVBZlMBplMhhEjRkCpVOrFpLmNTCbTGp6sOWQ5Ojpa2kZzX6ZiMTbnZUJCgtY+NcsT96n5fFRUVK37MjbnpaHydLcRh6FfunRJa1txv6ZERUUhKipK65h0YzJVnu42mucpKioKCoUCcXFxCAsLM1iGOfsQ51k1VKeGjkdzu/j4eL1tdM+fsbZFZEm/pakQtiTHaOLSkC8PXkfYkhz8lqZqxMiIiIiIiIjI0qwqeRng7oCyyipUVAuoqK5GlSAAsAXs2gPNOtV0r7yRA9wqBIQqVAo1C/VUVAsoq6xCgHvDrTi+f/9+hIaGwtXVFXK5HAMGDEBCQkKdEz/icOxNmzbhpZdegkqlwokTJ6QenIWFhfD390d4eDgEQYBKpYK3tzfefvttaZ5IMaGVl5cHlUoFQRAQHx+PsLAwvWRjWFgYAEAQBAiCgIiICMyZMwdKpbLWWHRFR0cjLCwM8fHxUnmLFy+Wnt+9ezciIyOl59LS0hAbG4vo6Og67yshIQEKhQJTpkzRKu+jjz7SS96tX78eL774IqKjo/X2W5uFCxdi//79Ul0HBwfj1VdfxbPPPotVq1YZLS89PR1DhgzRii80NBSTJk2CUqlEZGQkioqKMHz4cKm+IiMj6xRzeno6QkJC4OHhIe2jqKgICQkJWvOGGmoPRUVFWLt2LeLi4rTq9OWXX0ZaWppWeyCyJvvOqjD2kzzkl1TqPdfG0QavjWiD10a0QRtH/ctVfkklxn6Sh31nmcAkIiIiIiL6u7Ku5KWbAwpV5aioqkJFVc1q45Lrl4G8TEB150tqZbXwV8/LKhSqyhHg1jDJS6VSiYSEBISHh0uP9e3bFwUFBVKPzIa0adMmhIaGAgDkcjmmTJmCI0eOICcnBwBw/PhxHDlyBHPnzpXm3AwNDcWSJUuwceNGrcVwlixZgkmTJkn/Hj9+fL3iTk9Px0cffYT4+HgpNgB44oknpATkpEmTtJ7z8/NDREQEMjMz67SvsrIybNy4EZs2bdKK3c/PD2vWrEFsbKxWT9VevXph1apVcHV11drv4cOHa10YaPjw4Zg9ezaAO3W9Z88ePPfcc9JxGSovJiYGwcHBGDdunFSWWI4583eaE3NMTAwiIiK0kp6urq5YtWoVjhw5guPHjwOoaQ9ZWVlYunSp1B7E7Xr16iW9NisrC8HBwfDy8pIemzFjhhQDkaXlKisx48sCo89vfsUNn0xqi08mtcXmV9yMbjfjywLkKvWTnw3hSGICIsaMQHHx/dlj+cNlUZj7ykyo/yaLrqnLyjD3lZmI+b72H7uswYfLovDhstpHFjR1Te28GCMex/1wzqzRvaj/pnyOG+p6diQxAWFBAcg4n177xk3c3+WzqSFlnE/HuDHDaz3/DXX9Mqcc8Ty1cZRZ3XvT0PvOmuPNOJ+OsKAAHEnkArSNwdz3DxlmVcnLaX3awMa2pidlRdVfPS/LrwNZB4Arp4Gq20C5DCiTAdU1yUux56WNbTWm9WnTIHGIySh/f3/pMS8vLwQHB2P//v0Nsg9R+/bt0bdvX63HFAoFAKCoqAhATS/QiIgIvV6Lvr6+yMrKgkojoauZcBXL6tChA7KysuoUV3JyMjp06KBVB4boDnNeuHAh8vLy6rS6uLiqu249ADXnoEOHDlqrvesm5ADDdWGI2JtWpFAo0KtXL3h7ext9jZjMnjJlitaCTY6OjvD29jYrWVtbzIYS5iLdtqfZK1iTeK5F3t7eWL9+PZYvX15rfESWsHhbEUpuVRl9ftiDjgb/W1fJrSos3lZU5/1/uCwKbRxlBv/uly9mRETU9BxJTEAbRxkTDEQAVq9cDjd3D1xTCXhjQWTtL7CwphYvkbWwquQlACwf1R6Xb5WjvKoau/P7Y2rcDEw7vRZT07/FtPPf1vx/6reYmvIdEkr6Q11Zjcu3yrF8VPsG2X9ZWRkOHz6MuLg4KBQKKSnn6OiI9evX6/UCbGxlZWXIy8vDwoULteYulMlkmDx5cqPtNzMzE97e3nB0NJ4wiIqKgqOjIwYMGCANS16yZEmd91VUVITCwsK7CbdRFRUVoaCgQJrLUrdNNOQ+aiO2B3OEhoZKw9M53yVZmxPZ5Yg9etPkNl8cuG7wvw2JPXoTJ7LL6xTDGwsicU0l4JpKwOdfbcL0F15CgVKFayoB8Ukn0KXr33OBNlO9AHR7l7yxIBIrPl0HB40fbqjpKC5WImLMCCY47hEHuRwrPl3HL6MW0tD1b+j9Yw3nWF1Whs3fbsS4pybg0MGG7VRhjuCQ0L/1NZKaFnVZGS7n58Hbx9fSoZjF2uPt0tUP8UknEBwSWvvG9LfRVHqZW13ycmz3VhjaVY6bt6tw8ZYCh6/1w6Fr/XH4Wj8c/uv/xX/nq11x83YVhnaVY2z3Vg2y/5ycHBw5ckRrnkfNORgBSL0AFQoF2rdvmKSpMXK5HB4eHliyZIlePIIgYPfu3Y0yDNjX1/QHakJCAmJjY5GWlqY11Ls+7kU93g2xR6OhNqE7t+Xd7qM2Ynswlzj3qDiX6pAhQ+5p8p3ImG3JphOXAPDSV1cw7P08DHs/Dy99daVByiQiImrKcnNzcOPGdfxj1is4khjPUQJERHRfsLrkJQBsmuABX4UtblZUQl1VjfLKKqirqqGurNb6982KSgR2tMemCeYnc2pjari0oXkKCwsLpeHdmmWcPHmywWLy9fWt12JBd8Pb21tr3k1ziEOf60rs4ao5NFyUlpaGgoICg0PK7xVxeHhDTxlg7j7EhLo4pNxYe0hLS9NasEeTXC7H0qVL0aFDB732SmQJh9PMm1pi31mV2QvymFtmfZxPT0NYUIA0rFy3J5vYQ0d8XneeSHEOIWPPaw5hN2fIujhkUPzTnTPJWHkfLovCiCFh2PdrHHw7KhAxZgSSjyVh6OAQfP3f9fjH85PRxlEm/fKqO9eU+O+Y76Ol8g3NoaZ7vBu++lzvF93ajqG2YzZUx+PGDJd6lorbGfsV2di8Q7XNC2fOufxwWZRWvLrnVNz36VMnpHmvaqsDQ/N+mfql/EhiAnw7KrDv1ziMGBKm1241z2Fd5t0y1VbFuhPnxDP2ftGtw++/21jrfmO+j9aL0dA51J0OQnPfuvvVLE+sS7Gtar7WVJmadM+H5r81yzA1j6yx9hfzfbTW62p7PxxJTNB7TLcnoaljNqS2NiPG/suOn/Ri0nxtWFAAftnxk9650y1fs12bU5e69a9bnm7cup/bmvVu7P1j7D1nbt3U9t4wR8rxZPj5d0dwSCiCQ8KQclz//hnQbrcRY0agWKl9/6d7vjTrU/N4DLUt3bqq7dg05/gz5zpn6nPWVLut7VpsiKl2pxuTbps1NP+n7meVsc8Pc65Bda033f3pbm/uNdyczzy1uszs65dm3ZgqV/f81VZmxvl0vfsX3c83U/sT60M8XlPnviHu4UzFa0x97/cMHV/0/742+PmleW0w1C5rq8vazqsmzc/Qu22Hpp439Jyh62vM99F6j4nvEWPnwNj95y87fkJYUIBWebrXvozzta9DYqpdmjrftX1eGDtPhtqltfbAtMrkJQBsn+qJYV3lKK2oQnmVgPLKapRXiX8CblZUYVhXOX6e6lV7YWZSKpXYuHGjwfkEReHh4VJST5yLMCoqSkokiQvd6KpPMlA0YsQIANBagRyo6f1Yn2ShObGEhoYiIiICEyZM0Oqp99NPPyE9PV2al1Mz4fjZZ5/pJc/M2ZerqysiIyMxefJkvdW3X375ZcyfP9/oKuX3griwz8KFC/VWNP/iiy+kc383SU65XI65c+ciNjZWa3V1pVKJOXPmICIiQlocyVB7UCqVequyi+dKJCaCxXNHZEnpBRW1brPwSRecWtYJp5Z1wpKI2nuYm1Nmfez7NQ6bv92IXw8mSkPMP1oWJd2YFBcrMWPaJMzXGIbu5u6BBW/MhbqsDMXFSvx73hwsX7kG11QCCpQq9ArsLZUv3oiKr12+cg2mT5lg8ub3w2VLcOxEGq6pBGReKkJ7jZ7bpsp7Y0Ekdu+Lx5Chw5F5qQix23ejb78g/HowEdNfeAmff7UJ11QCxj9jvEf9e1ELpfILlCp4dfLGl+s/04pv+pQJ0vFeUwm4UliIr/+7XmsbU8egK+b7aMx77WVpe7GOJ014UuuG80phIT5aFoUvNkTjmkrA7n3xWL3iI4N16enphU6dfPS++B86uB9BIaFwcTHc5n5POITtu/ZJxw/UzF+lW0eHDu6XYn117ny9c3qlsBCzZkzD7FfmSnWQlJhg9MvawMHhSEpM0Dre3NwcZGdfRGBv/R/4gkNCkXmpCEOGDsfuffG4phKkYWAfLovC5m83IvNSkXQcl/Pzav2ib05bre39Yk77qK+Y76NxOT9Pmv5h97546bmM8+l4c96r+HrjZq1j1q3vL9d/Jp2T4JBQk2Wa6x/PT8bAweHSec7JzsL2n34wuG1Xv5ofz8+n3/mCoy4rQ2LCYYSEDoCDXG72+8FcusdsiLltZt+vcThz+hSuqQRpyomY76O1Xrt91z789/O1uKIxZVBxsRJlZSrpeI6dSMPqFR/pfVmtS12Of2aSVJ7m9CCvvjYPAHDk93i8v3yV9HxQSCii/vM21GVlJt8/d1M3pt4b5iguVmLztxsxcHDND9oDB4dj87cbDX7p12y37y9fhfei/qNXnub5Euuzg6sjsi5mmlXH5h6b5hx/11QC3opcbLI8cz5nddttbddiY/VpTrsDDF8zDh3cjzOnT0qPie9VcUhwxvl0PPhQT6n83fviMe+1l5FxPt2sa1Bd682cz2hzruHGYhbV9foF1Hw+JyYcltrksRNpmPfay1qJ5xnTJmHCs1OkfXv7+ErxGtKlq5/e/YvYFiZNeFKr7sT96SZl3otaKH2mGLr3ach7OGPxGnM393uGjm/Sc9MREjoAiQmHtd4Tv+7ZDa9O3ggIuHNcmsevW5ea18Hazqsx/3h+slbsQSGhmDFtkta9gql2aOrabOw53eur+H7d92uc9FhxsRJJiQnw6uQtlWXu/efeuF349WAiYrfvhouLq1nXPmMMtcvazrepzwtT53acaYsAACAASURBVMlQuzT1PcCSrDZ52cbBFtHPdMS/BjrjRsXtmp6XVVVQV1bjRsVtvD7QGdHPdGzQfYo91wwtmiISF5CJiYmRerMBd3oPrlixAhs2bNBa9RkAevfujeDgYPj7+yMgIKBOQ3ddXV2xbds2ADUJMnHOxY0bN6J3b/0PmdqYG0tkZCTmz58Pf39/aZ+7du2Cl5eXtBL45MmTpefCw8P15rw0d1/i/IwfffSRVJ6/vz/WrFlz18PSG4Kh+MR5L8VEt2aSUyaT6SUTa+Pn54d9+/YhISFBKl+hUGDKlCl6K5BHR0cjKytLag+TJk3C6tWrMXz4cGm70tJSrXP38ssvY/PmzRZNBBMBQFU1oCqvrnU7GYAHOzbDgx2bmVWuOWXWx4MP9cLsV+ZK8z4OfbTmBwTxRufXPbsRFBKqdQP6ZMR4ZGdfRG5uDpRFRRAgwNW15ocDB7kc057/BxzkcmScT0d62jm8+NJs6bUBAb3Rr3+w0d40SmURZJDB9a8fIlxcXDF1+gwAqFd5dTX9hZcw5olx0rFMeHaKVlJtW2wMxoyN0KqPV1+bh+kvvGTWMegSv6wvX7lGa4418Rg1kzwAMH9BpJR4NHXsYuyaN/HFxUqkp53DkxHjjR7/1OkzpPId5HKEhA7A5fw8rS8CmgkSABjzxDiDcWgek4uLK+YviNRLUIoCAnrDq5O31vGmHE9GcEhYneaeyzifjiOJNUkbzeOY/cpcqc0ae505bau294s57aO+si5mws3dQ9p3sMb7cltsDJ559jmprgy1XQAYMzZCqz5NlWmutyKXSK9xcXHVa3eaxOc15zIUhwkPfXREnd8P5tA9Zl11aTMPPtRL6/0jxqv5vnRxccX7y1ehncaUQbqfAZ6eXujXPxg52VlasdSlLjUdSUzA6hUfabXNx0c9oXXcAweHIyc7C6oy83r716duTL03zCFuK34JN5TsFmPS3FeXrn5YvnKNXnlDhg6X2o5Yn4Yeq62OTR2boTn+dOtelzmfs7rttrZrsSHmtjvNOLIu1izUKV4vXp07X3pMVabCjRvXpR+UunT1w+OjnpDK6Ornj/btO0CpLKr1GlTXejP3M7q2a7ipmDXV5fpVXKxE3K4dem1yzNgI6bNOTKCJsQE1P0C8FVn39RTEsjSvw126+uHVufP12vL0F14ymLQTNfQ9XF00xP2e7vEF9u6r9Z7Q/XFMl6G6FK+D5pxXY96KXKKVINO9htXWDk1dm4095+LiiqCQUOn9LV5bp7/wkvSYsqgIbZyd0dXPv87X2wnPTpH2ae61zxjd81bb+Tb1eXE358naWG3yUrRoaDvseaETnB1lUFVWw9lRhj0vdMKioe0afF+hoaEQBEHq4WaIq6srdu/eLSWTxH+L8x+uW7cOAQEBOHHihFY5crkc69atgyAIOHHiBPz8/ODn54e4uDi9ZJI4T6Gx12vuS1z9WoxDN3bxcc0EoLFYdPcJAJMmTTK6T7G+xL/Q0FBERkZqbWNoX4Zi0jxu3TJ149EsX/Px2ub/jIyM1Juf0thx6x6Hsfh0j0GzTsR91SVm3fZkaB+Gttu9eze6du2qVa+6506sfyJLs7UBHJubcfmRyepUrlll1kP79h2kG0dDsi5m4r2ohVpDMfoF+Eu/rHbp6ofgkDD0C/DX65WgVBYhdsv38O2okF7bwdXRZC80MYnl21Gh14OgPuXVleYNoS7x5knsFVSfY9CleSOpSfcmFADatW8vfcEwR1c/f9y4cV26iT+fngYnp9bw9DQ9qkNz2I7Ye0CTbh05yOVwc/eQvuAai9XVVQEBApQGpvcQvziLN5riF47a6lqXUlmETp189I5R7AWk+wVV83XmtC1T7xdz20d9PRkxHtt/jDU4lOpyfp40HEr8GzEkTK8M3UUUjJVZF3VdmCGwd1+kp52TkgDiMGEXF9c6vR8aKr66tBnd828sXkM0h4wa+9yqzyIXxcVKfLQsCq/Ona+X+NEcRmeoPdTmbuqmPg4d3I8Jz07R+jIcFBKq9QXUWEzm8urkDUe58QU7DTF1bGKC7B/PTzY5JYeu2j5nddtCbddiY8xpdyKvTt5Sgk5ZVASPjp54esKz0vvV0DVEc8ixOBWByNQ1qK71Zu5ntKlruDkxA3W/fimLipCelop+Af5a50ezV2XWxUyjCbS6MlZWYO++uHHjutYPFLXVR0PfwxlibNqJhrjf0z0+8XjEBKfmj2OGmDov5pxXY3Tfv45yR3h18ta6hplqh6auzaae8/bxlRLYSmUR/Py7a/2IUN/rre57oi7XPkN0z1tt59vU58XdnCdrY/XJSwAY7NsCZ+Z2xlcR7jgztzMG+7awdEhERHQX/DqY15vS0mWaSxxmofmnuRrrGwsipaGEunMWaa5yrvlnbMiGuNpt5qUibP52o97cNHUtzxJqO4Z7xcXFFX7+3aWbeDExYOyLjHgjDdwZtvP5V5vuWbyaSa3c3By0cnIy2WOkoVl72xJXSV2+cg36BfjrfXERh/9q/onDu+pbZmPw9PSCk1NrqdfamdMnTfYG/juI+T4avh0V0pDfAqWqQXrjAjXDi4NCQrXaqZiw0hxGV58pAe6ljPPp2P5jrF4S/r2ohdj+Y6xVL9wTHBKKayoBE56dIs23XNu8wkDdP2druxbrqmu70+zpmnI8GQ8+1AtduvhJ79dDB/drJXo+XBaF6VMmSNNViFMRiGq7BtWl3oCG+YyuLeb68vPvJg2f1fx7Y8HdL3za2BryHs4Q3SkuxDpprPu9gYPDDSbr6qOxzmtt7dDUtdnUc5o9Tw8d3I+Bg8OlHxEyMtLr9aPwvVLb+Tb1edGU33+amkTyEqgZRj6tTxu0cbC1dChERHSXBvjX/st63fpdmldmY9D8FdcU8SZ09754qeeGq6vC5JA2U1xcXBG7fTc+/2qTtP+7Ka8h6Q5DUZWpDPYIM3QMulwVClwrKdEbnqM7L1F9PRkxHmdOn0R+3iVczs8z+St5yvFk9OsfrDV8yhxirLXdEKccTzbZY6pLVz/4+XfX+uJc114qxtqIOH+msZ6rDdm2zG0funSHjSqVRQZ7VQWHhKJAqZKGU4k9X+9meJRumY1J7EFx6OB+qb7FNlGX94PuEGhlUREKCwvqHE9924woPS1VL17Ncyf2Iv78q011HpJfmyOJCUhKTNAaagfcGe4XuXjpXfX0utu6qQvx80f3y2vmpSK0b99Bq10eO3pEL6b69MptaOOfmYTMSzU984wNl6/v56y512JRfdqd2OMqLfUszpw+icDefaVe8WmpZ1FaelMaMi6+J3WHnOoy5xpkTr01xGe0uTEbYur6ZexzS5fu+RN7zdeVsbaQcjwZTk6t69yzGGj4e7i6aOj7vbok60y9r8w9r+bQnMO7Lu3Q1LXZ0HNir/iM82nS+038ESE3JxvAnR8p7vb+s7ZrX13U5Xzrfl405HmytCaTvCQior+PJ/u2ahJlmiOwd18cO3pEa0GD4mIlvvn6CwA1vUh+2fGTwdeKN1GffbpC68bwm6+/MNq7Qlwxsb7lGRraZWhYc32ISZf3ohZqxfjl+s+0hvuYOgZd4pxrugsGfLn+M6MTzNeF+EVrT9wvcHP3MNn7QBzSJCaEMs6nY/UK/UX63otaqNU7QlwMQfNL6ZXCQvx73hytyelXr/io1mFzAweH45cdP0lfnE0xNAxLHDKmuW91WRk++3SFyfkz69NWdZnbPgwR32cnThwHcGcosCZTsQwcHK63X1PvTXPKbExd/fxxOT8Pe+N+0UpSm/t+ENvar3t2A/j/9u4/Pqryzvv/e6q1TKpUM6lEU2DM3jCp1RJZ1KQTrF+wEvtt8UfuBW+S2KKVUFjRdMFd9Q5dM6v0FvYR0YUlUH/sJuMKu8Hq9tGClSwrmSa2LMXaLRn43jgGo4mdiWjbGbZbme8f8RzmzO9JAhng9Xw85gFzzpnrXOc6Z87MfHJdn+vEOf7VG6/nXJeRXjPGa+ffUpMwyVnsuUt2/3npxe2jTndx6KBfK+9bbsk5Zoi/Dya7npK9f5Id30jbJt5jazwpJ81Kl5cuPi+lkQct9r2a6l51KhyLRPTs05uzDipme5+Nl+mzON5Ir7vrrp+j+/68Qb/98EPz82PKVKfu+/MG/ecbvzSHzye7fpLd61J9BuXabmNxj862zrl+fhlB3/gJqn70wxfN+9itNQsSzt9I7wM33FitvrcClkmejDqmG12RzFh/h8vFaL/vpVJY6NC8m76mf976XMYRHMna0qhXNuc1lSV31llmht/4ZIsZ/M7mOkx3nOnWGX9sWLTgFsv7zXlZqRYtuEWSzOD2aL5/ZvPZl4tM5zvd/SKb8zRWvwNONoKXAIBTrnzqp1RzTfpgYy4pL2uuuUDlUz81ylqNzLTpLj3TtlVPtKw1h/HNv2muvuS+ztzmUc93zXXGbNiFhQ5NsNu15rEWSVKxo8Dcxm4vSBtEq55bZW7b7dujNY+1aILdnlV5sfmbYoeUGDmCRjuEu6LSrR27uix1vPqaioSheKmOIZkFt9dqReMqS74eSeZsxqMxwW7XFVfO0PdbN2YcmltR6da1lW4z59DGJ1sSenRJw4noA28eNuv6WrfPPOeGiydN0l1Lvq35N801c7OtaFyVcbjXdFeZ/vONX+r88y/IGBiJzYF0YYHN/KFw/wNNluModhSo0j077fChkV6r8bK9PuIZky0YrzNmFY5NfD84MJBwTLHDqeL3+1cr71XFl9LnOUxX5slUWOjQJZeWaNdPdibkIsvm/WBMoGGc+xuurzQnYxmJkVwzqV6b7Nx9q2GZXuv2mccTDv9+VMPGY4O1sefcGPI5bbpLty+6w2zDu79Zq7uWfNtSRqr3z1i2Tbb279+nn/+sJ+UfLGKD+8neqxufbJHn0fEJXkrS67/YZ9bFGKadqrdjtvfZeNl8FscbyXU33VWmuTfMswTqjGXGLOHSiYmbYutzxZVfTHgPpvsMyqXdxuIenW2dR/L5Ff8+ubDApl+98UvzcyzZ+ZM0ogl7Cgsd2vKs13JujSHII+ndPdbf4XIxmu976Vw1c5Y6X3k54wiOZG25do3H/ANZpvOayuN/12oOhS92DAcLY48t03WY7rM50+f2VTNn6YorZ1h6nBrL4gPwo/n+mc1nX7ayOd/p7hfZnKex+h1wMtna29uj+TCbMwBAOnDggEpKSjRx4sTxrook6YPs/uA/IkdCf9SX/6ZP7//+o6TrH65xqOmWQknS3/xgSKs7kv8V9aJPn6N//99TNNlx7kmrK0bnWCSiB+5vPGWBn1xte96bMYCaLSMXVrrAxaGDfv3lyhX6P+ueyHlo3tBQyPwCPNZDbJFfsrmWTlejeQ8AZ5qx/AwC8lm+fx9EfvqMXfJ6vfS8BACMj8mOc7XlW8Up12fb8XLLt4oJXOa52FxG+SbdcMx8ZOQsGukMljg9ZJsn9XSVKb8rcLY43T6DAGC8ELwEAIybuV8o0A++U6JLL0oMPvoH/qD6TQOq3zQg/8AfEtZfetG5+sF3SjT3C7knXsfJ09Ptsww3GRoKDQ/PzTH/26myf/8+9b0VSBiam4+ORSLa+lybFi6qH7MhachPr7y8Y0xyuuaDjU+2WPKF9XT7tOTOupxzzwFnotPpMwgAxhNdVQAA4+rLZQXqWj1Fj74Y0vd3f2Au9/p+m/I137r+M3rwZocu+vQ5p6KKyIHDUaSV9y3XkjvrzGUPNjXn3dBXY/j14OCAnmnbmvfBwG3Pe7Xkzjo92NTMUKsz2KGDfi2uX6hJk4q15VnvGRHcK/rsxbq63NpTeMeuLtIe4Kx2un0GAcB4I+clAOSRsynnZTJHQn/UD/7jt9p9IKxfHfkvvffhcD7Miyeeoysmf0rXf75At/zpBQwTBwAAAIAznJHzkl9/AIC8Mdlxru658SLdc+NF410VAAAAAEAeIOclAAAAAAAAgLxE8BIAAAAAAABAXiJ4CQDAGDsWiajxnqWWWbfPZkZ7PLbGc1LK7+n2qWZ+tYaGQielfJw8j63xnLTrIhuHDvpVdW25erp9p/U+xsuhg37dNn+eZTbx06n8M91Y3BtP9v37THWyrt34cnO9v+R6zz3T34Pj/Rl0tqCdMRYIXgIAAAAAkAe2Pe/VhQU2y4M/hgI42xG8BAAAJ9UEu10tT27S/Q80jVsdtj3vVeM9S3UsEhm3OozG0FBINfOrT+vee+N9DpL1Qps23aWu1/arotJ92uxjvJyOPZxPxzrHy/Z9c7LeX/lw/z5bGPf5wJuHdTQcNR8/39+r4G/eS/qaM+X+ki1GtiAbZ8J3JiRitnEAAAAAAMbJsUhEnu8+pIWL6rXg9lrLumnTXZo23TVONQOA/EDPSwDAWcv4y6wxLCu+h46Royd2CFeyXjxGziljm+f/qS2r/T+2xmMZFhb7F2Ijz9SPfviiqq4tt+w3fkhZpr8sG8dh7C+2x0JsHaquLU/IaxW7r6pry/WjH75oyX81NBTSXd/4Xwmvi81vFN9Twnj+7NOb1XjPUssxxLdlshxJsXWumV+toVAw5bEb+1pyZ52eeapVxY4CS++k+GsgWRvE2/a8N6Fe8XnBjP2mKjeb4zT0dPtU+rki7Xplp6rnVunCApv+Zds/JeQh6+n2Jewnvq4jOV4p/bXa0+1L6PEV2+sh0zkw6pnLeyz2mGKvr9h6xu7jsTUeVc+t0q5Xdqr0c0XmPpLlc0vXRvH1GOk+4q+PZO/jbO8/8e0Ue9+IfU1Pty9tOfHHnc2xGUKhoOW18b2isjne+OtguN17E7ZJdy3Gb5eqztnWJ5bRi/NHP3wxoX0y3ZMz3euTXdvZvG+y3e6gv9eyj/j6Zfv+in2e7P6drF7bnvdmvIYzndN065OtS9bjdtvz3qSf8bHXaux7JP4cG+2Uzedyqms3nf3796nvrYBuuLE6p9eN9P5iMOqdqSdjpvd4uvuHNLrvIbHHesP1lXrmqVYtubMuoZxM5y9bmeozku9uxjVpfE5nc99J9l4zXhPf3pnup8m+Z6S7p2V7TmKPO9VnY/w+05Wb6do11scfb2zP82TfmeiBeWYgeAkAOGv1/LRL31u33hyadW2lW57vPmT5wvWoZ7Uk6Wg4qoFQWFOmOvX91o3m+kMH/Vpcv1DrHt9glvPe4KCeeao17b4PHfTriiu/aL5mx64urbxvueWL3HuDg/rJzh/rld3d6nhphwoLHdr2vFfdvj0aCIXN4WQr71ue8YvZo57Vuu76OToajpq9OowvskYd1j2+QYvrF5p12Pa8V1ufa9Pht4M6Go7qpR/v0lOb/17vDQ7m0Mqpfb91o5bd06ij4agqKt06dNCvv1y5Qs+0bTXb+913+i1fuB9b49G77/Sbx/+9dev1qOe7KfdhDHnc/HS7Ft/VoIFQWC1PbtIEu12HDvo1/6a5Wrio3tIGV5eXjfqL7hOPr9Mll5aY5T7Y9LC5LpvjjFVR6dbht4Oae8M87djVpaPhqL729Vs0depl+sW+veZ2r+7u1K/eeN1cdiwSUbdvj5yXlZr7HcnxZnOtppPuHEjZvceyaa8ld9aZ1/jht4Pqeyugl17cLkm6/4Em7djVpbk3zNPht4Pm+ynZsca3Uey5+6nvVb30411mPaThc53LPoaGQqpdeKvl+jDex/EBgUxtk0zsfcN4TennirT1uTYNhMJJyxkaCunub9Zq1QNNZp0uubRED9zfqGORSNpje29wUGvXeLTlWa95fTzRstbyB45sjjeb+822572W9/+OXV0p2yFVnXNp/3i7XtmpX73xSx0NR81rONM9OV2d013bmd43hkzb7Xplp7Y+16ZXdnfraDiqzU+3a+0ajxl0y/V+ZIi/f6ey5M46SSc+Z66tdOvub9Za9p/u/pKu/VKtm+4qkzQctJVO3At3vbLTXDY0FNJr3T5Nmeo0y1p533L9fH+v5T1Qu/BWS8Az1efyaD8rX93dqWsr3UnvGblIdn2nep/0dPv0RMta/Xx/b0Jvz1jZvMfT3T8MI/keEmvadJde2d2txXc1aPPT7ZZysj1/mWSqz0i/u0mZ34upxL7XNj/druq5VZp/01zz+2uych5b47Fck8b7Oj6omOyelss5MaT7bDQ86lmtV3d3muWuaFxlKXc09+ZYyb4znS1pFc50BC8BAGetr37tZstQrOuun6O+twIKR8LmssV3NWj+zbdJGv6RuHBRvV77+K/ekvRCxzbNv6XG8sVoxX0rtfiuhrT7njbdpa9+7Wbz+XRXmSZNKlYorhfhwkX15o/QoaGQdv74h1p2T6O5bNp0l+bfUqNXd3em3d/iuxpUXj7TfH7ooF/+3l/rWw3LzGXl5TN19TUV+sW+vRoaCmnrc21a9UCT+cW7sNCh761br4snTUq7r2zNv6XG0v4vdGzT7YvuMJfFt/ehg371dHclHP+6xzeMaP/GuYv90VZR6daDTc0Z2zOdY5GI3n2n3wwaStZrLdNxZmOC3a5K92wF3jwsafja8Pf+WisaV5nLwpGwPvzwA101c9aojjfba3WksnmPZdNeDzY1m+/DwkKHFi6qV7dvT049b5K1Uey5+8biu833g3EO3n2nP6d9vPLyDk2Z6tSK+1aay6ZNd2lF46qE+mZqm2QunjTJfI8Yr7niyhkJy2LLeeXlHbq20m25j91as0BvvfWmjhzpy3hMsfeJ2PtItseb7f0m8OZhXXJpifn+r4irczZyaf94V1w5Q7fWLDCfZ3NPTlfnsbgXZBJ77iWZPfuMIN5I6xB//07lwaZmy/vJ+Mwx9p/p/pKu/VKtKyx06NpKt/reCkiSjhzp04cffqDFdzWYy0LBoC686CJNd5WZ19+6xzdYjim+rob4z+Wx+qyM/cwYqWTXd7L3SU+3T9VzqxKOOZVM7/Fs7h+5fg/JVq7nL5Vs6jOS726GTO/FVFY0rjKP64YbqzX3hnkJy2LLMb4rfW/desvn1bJ7GhPOSfw9baTnJJvPxsV3NViuy/k335bzZwXObgQvAQBntdhhNdVzqxLWx/4wimcEqa67fs6I9h07zMYY4hLr4kmT5HAUmc9DwaD8vQd0dXmZZUiN0TsrnfjjCIWC6vjn51X6uSKznGJHgdljNPaH3ckS+0PNaEtjKFiycxIKBTV16mWaPHnKqPed7txdd/2cnANSsYwf/0vurEsYppjNcWZrylSnGWAIBYMq+dxk/dnCRfL3/lpDQyEd9Pdq4sTPaPLkKaM+3kzX6mhk8x7Lpr1G+8M/2/dz7HA6o1dZLgJvHlale3bCMV81c5Y+/PADyx9P0rVNLiZNKpajqCjl+sCbh/WoZ7Wlja8uL8uq51j8fSpZ2ZmON9v7za01C/TSDzqyTncw0vqkEt+O2dyTU9V5LO8F6aQ796OpQ7bvt/jtCuwFmjLVaQYRpfT3l3TnPN0652WlZsAjFArKVXa55Q8av9i3V66yy1VY6Eh5/cUHQaXkn8tj9Vlp/OFptGUku75j9XQP9xbcsasrq+B/Nu/xbO4fuX4PyVYu5y9tOVnWJ9fvboZM9+FcGD2GUx1Hsu9KkydP0dSpl1kCrQn3tFGck0yfjfHnf4LdrksuLTGv+9Hcm3F2IHgJADgrGfmCYof7pRuCONYeW+PR4vqF5lA9Y4hLJq6yz5vDgGIfI5kJ1hhiGF9WuuFjJ5sxxCf2kWr4bT6rqHTraDiqhYvqk+YIHIvjjB0a+Yt9e3XFlTM0bZpLEyd+Rgf9vXp1d2fGH7HZGOm1Opby4bowfrBKJ4bTbX66/ZTt/2QzhmHGPrpe259XE4UYMysb6Q5GE8QcK5nuyZnqnA/X9njWIdP9JV37pVt31cxZZi+zV3d36rrr52i6q0wffviBDh3yq9u3Z8R/eDwZnJeVjuqPZiORbVAvGyO9f+Tb95BM9cmHz8OTLddzcqZ/NiJ/ELwEAJyVjOE1TQ8/MurgTvyQ23AknPZHgZFrK9vhWgZHUZGOvv9+1kOg0pblKMo4JNTfeyBhX6FQMKE3xdH337f8Jd/ozZML4y/wmYZr//xnPQl1HskPsHT7e3V3Z8Yeb/E/MpO1iyQtuL1Wh98ebpuD/t6sjzMbRq+S3gP/qV+98bqumjnLHK7Ve+A/9bvf/dYcMj7S4832Wo1PtxAKBjU4ODDqYxzL9hrtvn6xb6+uvqbCMqRtJGJ7hMWXP3HiZ1RgLxhV+WNZp5NZdvzxZnu/kYb/ODAQCuc8vDSX+mQjl3tyfJ1P5bWdynjU4ciRPr311pu6auasnD4L053zZOuMXmaHDvbq3Xf6Nd1VpsJCh1xll+tI31uSTvwBKNV5jM+LmUou124qV82cpZ//rEf79+/L+jXJZPNerqis0jNtW/VEy9qccgmOZp/JZPM9JKtyRnn+sq3PSL+7nWqpjsN476XrRTuSczLSz0ajPY0/IuRyb47/3jcWvZaR/wheAgDOSg5HkaKKKhQcDiwNDYW0NsMEBfGM4cGPelZbJjz5fuvGtMNqkw2by/Qa6USwKj4x+49++GLOvY+MH3Ybn2yxfFH8h2e2aGgoZOZti91XsjYy6rT1uTaznJde3J7zsC9pePhyfFseOujXj374oqQTeZdi63zooF9PtKzNWLbR3rEBNmPIYfxspS/9oMOSAype/I/M+HY5Fono2ac3p/whl+k4k0l2zRhl3ffnDfrthx+aQ8SmTHXqvj9v0H++8UvLcLCRHG8216oRAHjl5R3m8W98skW/euN1S1nJzkE2RtJeycS/55NJ1kbG+yu+/smuvWz2ccON1ep7K2CZzMAoK1metFPBuKaNCY6k4ev6H57ZYj7P5tiSyeZ4s73fGPenbCWr81i2fzb35HR1zubazvZ9M97vr1SW3Flnlm3cG4whrdncX9K1X7p1xh9yFi24RZdcWmL2InVeVqpFC26RJDMYYuTIjZ945futGzVlqtOSpzFettdustnO94oUSwAAIABJREFU48tZ9/gGVc+tSggoHjro18YnW1LWIVay69uYgT1+f2MVwMzm/pFMpu8hycQPNZZGd/5yqc9Iv7udatOmu1RRWaW/Wnmv2Y7Ge6+isipt4HUk5ySbz0ZpeMKe2GvNmDTO+A6Rzb3ZeF9vfa7NrE9Pty8hfVKq70w4vRG8BACclaZNd+n2RXeYucru/mat7lry7ZzLqah0a8euLlXPrTqR6+mairQT9hiJ059oWWu+5oorv5jV0KP7H2jStZVuSz6iX73xy5x7AUyw27XmseEfQ8WOArMsu73A/JEXvy9jNtH4SQi+1bBMfW8FzHKk4UkacpWsLf9q5b2q+FJVyjpvfLJFnkczBy/Ly2easy4bs23G/ngz9rd2jUcv/XhX2vY0Esgb9UzWLq//Yp9Zx9LPFWnVA01mbrFMx5lMbB7NCwts5g/R6a4yzb1hnmV4uLEsfubakRxvNtdqYaFDqx5oMut2w/WVWrioPuF6TnYOsjGS9krG+EF3dXlZyiBCsjb6yc4fa/LkKaqodFveDxufbLFMapDtPgoLHdryrFevdfvMfRjDEMdrRtRkxz3/prn6kvs6yzaZji2ZbI83m/vN4MCAub7YUaBK9+y0w0uT1Xms2z/TPTldnbO5trN934z3+yuVx/+uVVufazOPX5LWPNZiBiIy3V/StV+m6+GqmbN0xZUzLMPDjWXxKTUW3F6rFY2rLPlLJSWd4T1etp+VmRizJBvtFXt9fmXeV7MqI9n1vXaNJ2lOTiNguuTOupyumWTlZLp/JJPN95BkjD8yXVhgM4Nhozl/2dZnNN/dTrX4a9J4f2RKMTSSc5LNZ6M0/L0w8OZhs8zXun3a8qzXMtFVNvfm+TffZt7rLiyw6dXdnQnD1FN9Z8Lpzdbe3h6trR2/3FYAgBMOHDigkpISTZw4cbyrIkn6gIn9EOfQQb/+cuUK/Z91T+T1sCkAwPg5FonogfsbMwaYAQBI5zN2yev10vMSAAAAAAAAQH7Ky+Bl/9F/1asHvzbe1QAAAAAAAAAwjs4d7wpIw8HKiROm64IJLvUf/Vf1DqzTNc7N6jtyRO8PvZ9zeeedd54+//nEvB4AAAAAAAAATh95EbycOGG6ftH3Fyq5aL4CIa+ucW7WBRNcOjDwcx040Jtzeeed90mClwAAnATTpru0/aX8mlkTAJBfJtjtanly03hXAwBwhsiL4OUFE1y6asrfqnfgb83ApSRdc/XVuubqq09pXUKhkGpra7Vzp/WH2bx58+T1euVwpJ75bDQ8Ho/6+/vV0tIie5Yzop0Kfr9fCxcu1IYNG+R2j88MmAAAAAAAADg75U3OywsmuHR1TOByvLW3tysajZoPt9utuXPnyu/3j3fVJA0HOz0eT96XCQAAAAAAAIxUXvS8PB0sW7ZMPp9Pe/fulcs19gHWpqamMS9zLLhcLu3fv3+8qwEAAAAAAICzUN70vIz122N+/TywZLyrYVFQUCCn0zne1QAAjLNDB/26bf48HTo4up74hw76VXVtuXq6fVm/5lgkosZ7luqxNfSSP9MY53bb895Tsr+ebp9q5ldraCgkSXpsjUeN9yzVsUgk42tHcu0CAAAAI5UXwcvfHvPrjx/91vz/zwINuvTCr+t3v/udBgcHR/QYa+FwWIFAICGA6fF4ZLPZzIfPl/hFPn6bF198UdXV1fJ6vZZtli5dqsjHPxoikYiWLl1qeZ3X65XP55PNZtPq1au1evVq2Ww2VVdXKxQKye/3a968edq/f7/5WmMfxuuS1TVTmeXl5QnHFV9eeXl5wpB6Yxi6UUbscQAAAAAAAACZ5MWw8Q+PHdQb/X+t/3Fxg97o/2uVFf+FSi78ujr/bbeOHDkyojK/cUf9mNUvEonooYcektPp1MyZM81ljY2NkoYDm3a7XT6fT1VVVerq6pLb7U66TeyEQPX1yetovK6kpETRaFTS8MQ5vb29crvdikajZm7K2OHmwWBQkvS9731PDz/8sDZt2mSW19nZqWAwaE445PV6tXz5cm3dujWrMmN5PB51dHSot7fXHELv9XpVVlZmHrth9erV6u/vV3d3t6WNnE4nEwABOKtNm+5S12u5peXIZfbWY5GIHri/UZXu2Vpwe+1Iqmix7Xmvun17tOaxFk3Io4nlMDbufyD79DUjuXYBAACAkcqL4GXJhV+XJL3R/11dWfKwLr7geklSlftLGhp6P+fyzjvvk6OuU11dnerq6iRJM2bM0NatWy25Lvft26eenh5t3brVnB3c7XarublZbW1tmjlzpvbt26dAICCv12tu43A4tH79ei1cuDDlvo1enrHBTZfLlVWuzcHBQd1xxx2Wbe12e0JOzerqarW1tSkYDOaUw9Pv96urqyuhPWpra3X48GHz2I3jnTdvnh555BHz+cyZM9XQ0KDOzk6ClwAAAAAAAEgrL4aNS8MBzC9P+6EZuJSk8847T8XFk3J+FBYWjro+xmzjwWBQxcXFamlpMYd0S1JnZ6dqamoSAn+lpaUKBAIKh8Pq7OyU0+lUQUGBZZuioiIVFxen3LeRX3P58uUjmt08VW7O2OHbRUVF2rlzpwKBQE5l7927V5dddpmmTJmSsG7OnDnq6elRX1+fucztdpu9PaXhQGpJSYn6+/st7QkA42FoKKSa+dW6sMCmCwtslhyAhm3Pe831VdeW69DBXst6I1fhs09vVuM9S81te7p9CeXH5giMz51pPDdyERqvic2BmCwv4mNrPOa2xj4OHfTrhusr9cxTrVpyZ52lnMfWeMxH7PLY44xdbuxzyZ11euapVhU7Ciy5EeOPcbiN/Al1jm2fZLkSY48tti7JzkmyY852fbJ18fkfjfaIX/bYGo+l7Xu6fZay4nNGGuf0Rz98UVXXllvKM/JGGq99/p/aEtoknlHP/+/QwZTXSGz9Y+uWKU+qcU3E7y/Z8SXL+xp/HcS3RXxZ5G0FAABAtvImeClJ555zwXhXIYHRU7Knp0fbt2+XNDwMu7+/38wPGfswemseO3ZM/f39KikpMXsdZstut2vTpk2qqalRWVlZTnkiJ02apKKiIsuyUCik6upqLVy4UFu3bjWDsvPmzcupXpJ0+PDhnF8DAPmq56dd+t669ToajupoOKprK93yfPchM+iy7Xmvtj7XpsNvB3U0HNVLP96lpzb/vd5Lklv5+60bteyeRh0NR7X56XZVz63S/JvmmuVvfrpda9d4EgJxsd4bHNTaNR5tedaro+Goduzq0hMta1NODrTtea/efadfA6Gwub00PKz3ld3dWnxXgzY/3a6j4ahl6PijntW67vo55vKhoZAikbDZDj/f36snWtaqp9tnDlXf/HS7Ft/VoIFQWC1PbtIEu12HDvo1/6a5Wrio3nztusc36OrysoSAYmz7VFSm7nm/5M7hz9HYc3L3N2stQb8rrvyiuX7Hri6tvG+52Uap2iTduumuMknSQf9wYPpYJKJu3x7temWnuWxoKKTXun2aMtVplrXyvuX6+f5esy6XXFqi2oW3Ws7xe4OD+snOH+uV3d3qeGmHCgsdOnTQr8X1C7Xu8Q3ma98bHNQzT7WmbBfDrld26i//YoV5jRjnKj6gHXvdDoTCeved/qwn5El2fAOhsGZcNTPptkNDId39zVqteqDJ0hYP3N9oBjsfW9NslnX47aAmpfkjLgAAABArr4KXhj9+9Fv9399sHu9qmFwul2pqatTW1qZQKGT2HmxublY0Gk147NixY0x6fzY1NSkajaqrq0t1dXVmTspcbdy4UU6nU93d3TkNEU+mtLR0VK8HgHzy1a/drGnTT9wXr7t+jvreCigcCWtoKKStz7Vp1QNNKiwc7kFeWOjQ99at18WTJiWUtaJxlVnWDTdWa+4N8xKWSScCZKnE7q+8fKauvqZCv9i3N+m2gTcP65JLS8wclBWV7rSBQcPiuxpUXn4iEFVY6NA3Ft9tPp88eYquvqZCfW8F0pbzQsc2zb+lxhIYrah068GmZr26u9Oy7fxbaixtncqDTc2W8r7VsEzSiXabNt2lr37tZnP9dFeZJk0qVig0nKM5XZukWldY6NC1lW7zeI8c6dOHH36gxXc1mMtCwaAuvOgiTXeVmdfGusc3WI4pvq6GhYvqLXlCjXaLPVcr7lupxXc1ZGyfK66coe+tW29eI9Omu7SicZW6fXvMQGFPd5dlmwl2u5bd06i33npTR470pStekpIe3wS7Xd+8c0nSfKevvLxD18Zde7fWLDD3FwoFZZNNjo//uBp/vQEAAADp5EXw0php3Pj/zwINCv+hfxxrlGjZsuEfJBs3bpQ0HMTz+XwKhZL3oLHb7Zo9e3bSbXp7e7Vz586s9+12u9Xe3j6mQ61zrYPB6XQmDA03dHZ2qqKiIumQcgDIV7HDa6vnVpnLY4NVI2X00svWxZMmyeEoyrzhx26tWaCXftCRMFQ7k9gAniF22G+xoyBjL8BjkYjefadf110/J2HdddfP0bvv9Ft6+Tkvy+6PX/HbFdgLNGWq0xJIjR1yXfq5Iu165cTnWbo2SbfOeVmpGQAMhYJylV2uhYvqzWW/2LdXrrLLVVjoSHltxAdBpcRzmq7dsjFpUrEZBDQY7ROOhBUKBTV16mWaPNn6WTx58hRNnXqZGeRNJ9drP/DmYT3qWW0ZFn51eZnZQ7m8fKamTHWq9HNFSYe4AwAAAOnkRfAyEHpOv+r/a0X++x39LNCgCyZM05UlD6vL91P9wz+2jegx1hwOh+rr69XR0SG/36/q6uEeNA899JAloOjz+eTzDQ+VS7ZNKBTK2IMyFAppy5Yt5vNIJKI9e/ZYhqBnCp7GKi0ttQQcU9UhmzLdbrdqamq0cOFCSz5Or9erjo4ONTY25jxMHgDGgxGs6/btSTrE+HRgzPpsDNXONYhp2Pa8V6WfKzKH/Q6Ewln1AhwPj63xaHH9Qj3TttUcgjz3hhNpUNK1Sbp1V82cZfYUfHV3p667fo6mu8r04Ycf6NAhv7p9e0YccDwbGOkJYh9dr+3XtOkuM/XA4beD2vpcW8o8nQAAAEAyeRG8/B8XNyiqqF49+HVdfMGXdWXJw5Kkyz9fphkzvpjz4+qrZ52UelZXV5uT9xQUFOiFF16QNDzBjpHz0phtWxoOeHq9XgUCAXOb2tpaPfHEExnzTXZ0dJhlFhQUqKSkxDJjuBEYLSoqUnV1ddqAY21trSV/Zqo6ZFtmU1OTVq1aZZZnHPeuXbtGPSwdAE4VY2hv08OPJB0KK0n+3gMJQ4BDoWDSnJfjqaLSrYFQOO0Q81SM/I6bn27Pasi5YYLdrksuLUkYHi5Jr+7uTNq7cySOHOnTW2+9qatmzjLzTsYP104mXZskW2f0TDx0sFfvvtOv6a4yFRY65Cq7XEf63pJ0Ijemo6hIR99/P+HaiM+LmU58u4Uj4YzD9NOVde3Hw98djqKkw8ONdsymZ2+q40slttdqOoWFDnW8tEObn27PansAAABAks4d7woYrix5WCUXzlfhp//UXFZYWDgmuSNz4XA4tGPHjqzXbdq0SZs2bcqpPCMoGDsreGxg0m63p6xDunIdDkfKoeBNTU2WfUhK+vpky/bv359QXm1trWpraxOWx+8zl+UAcCo5HEWKKqpQMKjCQoeGhkJaGzMD8rTpLs2/pcacQCfZNuPtH57Zoq/ffJuZ2zCWEVwMvJl+orVk27304nY981SrKt2zzWVTpjq19bk2hSNhMyh5a80CLa5fKOdlpWaeyp5un176QYeeads6omNacmedpkx1qqLSrWORiDY+2WIZBm0MkTYCrd9v3ahdr+zUqgeaMrZJpvaqdM/WogW36MGmZnMb52WlWrTgFi2+q0EF9gJJw0G4hYvqtfK+5XqmbasZSP1+60ZNmeq05BNNtp+Fi+pVPbdK110/J+E4Fi6qT9s+u17ZKc93H9Kax1o0wW5XT7dPj3pWWyZrqqis0l+tvNe8bo12rKisyirvaLLjOxaJ6Pl/atPt/yuxflfNnKUnWtbqpRe3m9fB0FBI//ridn1j8d3m5E3JguOxkxflEjwHAADA2SMvel4aYgOXZ7Le3l4NDAwkzAoOADh1pk136fZFd+jq8jJdWGDT3d+s1V1Lvm3Z5v4HmnRtpVulnysyt1n1QFPSCXvGw+DAgFm3YkeBKt2zLZPdGDkeMw3T/VbDMr3W7TPzFYbDv08YNh6bt9CYtXradJeeaduqJ1rWmq9du8ajl368K6sgWTKP/12rObS42DEcLDQCdcbEM7H7u+LKL1qGjadrk0ztddXMWbriyhmW4eHGskr3bEtP0gW312pF4yrz+rmwwCZJ5kzs6VRUurVjV5eq51adyBF5TUVWQ/Xn3jBPX5l3k4odBWae1h27uiyBv/jr1jjW+x/I/o+H8cdX7ChQQcGnkx5bsutg/k1z9SX3deY2scfa7dtjnlMAAAAgE1t7e3s0Uw86jIzf79ePfvQjNTY2WpYtXLhQq1atythzEcDZ58CBAyopKdHEiRPHuyqSpA8Y1YlT5Fgkogfub0wIKOKEnm6fpScwAAAAcCb7jH14jpW8GTZ+JioqKtLOnTv1ne98x7K8q6tLbjdDowAAAAAAAIB0CF6eROnyZwIAAAAAAABIL69yXgIAAAAAAACAgZ6XAABg3E2w29Xy5KbxrkZeq6h0q+MlRnQAAADg7ELPSwAAAAAAAAB5ieAlAAAAAAAAgLxE8BIAAAAAAABAXiJ4CQAAAAAAACAvEbwEAAAAAAAAkJcIXgIAAAAAAADISwQvAQAAAAAAAOQlgpcAAAAAAAAA8hLBSwAAAAAAAAB5ieAlAAAAAAAAgLxE8BIAAAAAAABAXiJ4CQAAAAAAACAvEbwEAAAAAAAAkJcIXgIAAAAAAADISwQvAQAAAAAAAOQlgpcAAAAAAAAA8hLBSwAAAAAAAAB5ieAlAAAAAAAAgLxE8BIAAAAAAABAXiJ4CQAAAAAAACAvnTveFZCkwG/3avc7rbLZpGhUo/73+ksb5Lxg1ngfFgCc9j55jvTRcel4dLxrAgAAAAA4G3zCJp0T090yL4KXb36wV//3/Z/LJikqJf23/LPzddGnLtX7//WO9v/mpZTbRSVN/fSfErwEgDFg/6QU+W/p+EfjXRMAAAAAwNngnE8M/xY15EXw8vjxqI7/MSqbzaZo9EQYMvb5V6ferwnnnq+j//Wu/uPdlxLWxz4/foZ0EYpEImpsbFRra6saGhrU0tIiu90+3tUCcBax2aSC88a7FgAAAACAs1Ve5LyMHpc++mNUH/13VB/9cTiQGf/8nd/1SpKGIv1J18c+jx4feV1CoZCqq6tVXl4uv9+fdBufz5d2/Uj36fV6zWVG4LKkpETRaFSbNm1SX1+fysvL5fP5xmS/udYJAAAAAAAAOJXyJnhpBCCP/1GWgKTxXEZnymjy9bHPRxO8NLz++utqaWlRJBIZfWExvF6vli5dmrHcvr4+9fT0aM6cOWO6/9HUCQAAAAAAADiV8mbY+Ef/Hf149HfsDDwnnkc/Dl5Go0YwM/X2YzFsfNWqVXr55Ze1fft21dbWjrq8dBwOh3bs2JFxO5fLpf3795/UuhiyrRMAAAAAAABwsuRF8HK456Uk28c9LFP9K0nR4V6a6bYbi56XM2bM0AUXXKC2tjZVV1fL4XCMvlAAAAAAAAAAWcuTYePWnJXJ/o1+3PXy4G9+lna74ZyXYzNhz7JlyyRJGzduzGp7r9crm81mPqqrqxUKhSRJfr9f5eXlqqurU2trqwoKCsy8mfH5JT0ej8rKyvT666+rqqpKNptNPp/PLCM+56XP57PsNzYfZ/w6o6xc62QwlseWF7+NMQz97bfftmzr8Xgs20UiES1dujRtWQAAAAAAADh75UnwUjr+UTTtv+aw8ePptzP+HQsOh0NNTU1avXp12klyjCBcW1ubgsGgotHhYKvb7dbcuXPl9/vNId/t7e1qaGhQOBzW/v375XK5EsprampSb2+vZsyYoa6uLrOsZLxer6qqqsztotGoHn74YbNenZ2dljq1t7dr+fLlOddJGg6EFhUVqb6+3iyvt7dXa9euTQhMtra26lvf+pa8Xq+5XUdHhxmcjJ+QyNjm/PPPz+rcAAAAAAAA4MyXH8HLaFTHP4p5/PF4wvN/fO0BPb77m+o+/ELS9bHPjV6aY8Htdqu5uVkej8fsRRlv3759CgQC8nq9luHlK1euVEVFhbZt2zZm9Ynl9/u1du1adXV1WYKbN998s1wul+x2u5qamix1qq6uVnFxsYLBYE77ikQiamtrU3t7uyUHqMvl0oYNG9TR0WGZfX3GjBlav369uW+Xy6Wamhrt2bNHkUhE4XBYgUDAMiGRy+XSzTffnHM7AAAAAAAA4MyUH8HL41LUCDx+JB1P8rz4/D/R1ZO/posmXJp0fezzsep5aViwYIEGBgZSTmDT2dkpt9udkBfTbrdr9uzZ8vl8KQOfo7F3714VFxerrKws7XbG8HCbzaaioiLt3LlTgUAgp3319fXpzTff1KxZsxLWlZWVqbi4WHv37jWXVVRUaMqUKZbtSktLFQgEFA6HVVBQIKfTafYCBQAAAAAAAOLlR/AyKmtPyiSPyxzlcv/J/9TUwiszbjuGHS8lDfcIXLVqldauXZsQaItEIurv7x/bHWbp8OHDcjqdKigoSLreyE+5cOFCbd26VdFoVMFgUPPmzct5X8FgUIODg6Otsslut2vTpk2qqalRWVkZ+S4BAAAAAACQID+Cl8ejOv7Rx70nj0c/7kVpff7vvVv19J771XXwX5Kutzwfowl7Yt12222qqKhQS0uLwuGwudxut6ukpGTM95eN0tLStOs3btwop9Op7u7ulHkss1VUVKRJkyaNqoxkmpqaFI1G1dXVpbq6uoTcmQAAAAAAADh75UXw0v7JC2LyV8bnvxz+N/jhO/rpoR/ow9+/n3R97HP7Jy8Y+zra7WpsbFRPT4+eeuopy7rS0tKkQ8MjkYj27NmTdEj5WHA6nerp6VFfX1/Wr+nt7dXOnTtz3ldRUZFsNptlaHhsmQMDA0mHlGfL7Xarvb193HqxAgAAAAAAIP+cO94VkCT3tNs0ufDzskmKSin/jfzht3qu+2809Lt3FJV0+7UParIj8XVll1x7UuppDB+vq6vTjBkzzOW33Xab9uzZo9raWsukPevWrVMgENAjjzxibut0OrV27Vr19fWNujek2+1WTU2NOSzcKO/FF19UWVmZSktL1dHRYe4rFAol7dmYTZ2MmderqqokyZy0x+/3a/ny5Vq1alVOxxMKhbR9+3bdfffdkk4EeserFysAAAAAAADyT14ELwvOm5h1wNF1yTV68uVl6n3nNU12fP6kBSpTqa6u1rx58zQwMGAuM/I3ejweFRUVmcsbGhr0wgsvyG63m8tmzpypiooKlZWVacaMGdq6davlNblqampSaWmpZdKehoYG3XjjjXK5XDp8+LC5bt68eXriiSe0YsUKSxnZ1sntdqu3t1cLFy5UXV2duTx+tvNsdXR0aMmSJebz5uZmNTU15VwOAAAAAAAAzky29vb2qNGL7nTyg71PaOZlX9EUx+fHuyoAMGYOHDigkpISTZw4cbyrAgAAAADAuPJ6vfnR83Ikbpm1IvNGAAAAAAAAAE5beTFhDwAAAAAAAADEI3gJAAAAAAAAIC8RvAQAAAAAAACQlwheAgAAAAAAAMhLBC8BAAAAAAAA5CWClwAAAAAAAADyEsFLAAAAAAAAAHmJ4CUAAAAAAACAvETwEgAAAAAAAEBeIngJAAAAAAAAIC8RvAQAAAAAAACQlwheAgAAAAAAAMhLBC8BAAAAAAAA5CWClwAAAAAAAADyEsFLAAAAAAAAAHmJ4CUAAAAAAACAvETwEgAAAAAAAEBeIngJAAAAAAAAIC8RvAQAAAAAAACQlwheAgAAAAAAAMhLBC8BAAAAAAAA5CWClwAAAAAAAADyEsFLAAAAAAAAAHnp3PGugCTp/Z8q+vINicsdn9dzF12ufz3QnrDq65+v0z8f+o7e+/BYwrrHv/YFXXPpxJNRUwAAAAAAAACnCD0vAQAAAAAAAOQlgpcAAAAAAAAA8lJ+DBuXFL3okwnLbJ+aIEm6/LOfTfqa8z/1SR07/6RWCwAAAAAAAMA4yY/gZcFnFS2ekLj8gimqmniTiib8OmFVWfFNevuji/T6b36fsK5kYpKyAAAAAAAAAJxWGDaeRigUUnV1tWw2m+Xh8XjGu2pjxuPxaOnSpYpEImfUvgAAAAAAAHD6I3iZgsfjUVFRkZqamhSNRs1Hb2+vzj9/bMeqe73eMyqo5/f7NW/ePPn9/vGuCgAAAAAAAE5j+TFsPM94vV75fD4Fg0E5HA7LOpfLJZfLNU41G3tNTU1n5L4AAAAAAABw+iN4Gcfv92vt2rXasGFDQuASAAAAAAAAwKnDsPE4e/fuVUVFhWbOnJl2u0gkoqVLlybNfxmf29HYNjZvptfrld/vV3l5uerq6tTa2qqCggKVl5dbhlt7vV7L66qrqxUKhRL25/F45PP5zO2McuLzdsbXN7auRn3ic3zGvi7ZsRivN9aVlZXp5ZdfVllZmXmsydolVXnxdYwdhu7xeNK2BQAAAAAAAM4cBC9jRCIR7dmzRyUlJbLb7WNWZmNjo0pKShLyZrpcLu3fv1/t7e1qaGhQOBzW/v375XK5zKBeW1ubgsGg+Vq32625c+cm5JNcvXq1Ojs7FY1GFQ6HVVFRoRUrVmjRokVav369ud+Ojg4zmBjPqE9sjs/m5mbNmzdPy5YtkyTt27dPs2fPNtcHg0EFAgGtW7dOdrtdmzZtUm9vr2688Ub19vYqGo2qtrY26f78fr8qKystbRMMBuXz+RKCnIODgyorK9OcOXPMY3Q6nXrooYfOmFyhAAAAAAAAsCJ4eZKFw2EFAgHNmTPHXOZyuXTzzTewdQgIAAAP6UlEQVSnfd2+ffsUCATk9Xotw9dXrlypiooKbdu2zbJ9bIDRbrervr5eL7/8su644w4zR6fL5VJNTY327NmTVcDP5/Opo6ND69evN+vgdrstwUiHw6H6+nr19/fnHETctm2bampqLLkwHQ6H1q9fr56eHu3bt8+yfXt7u9xut+UYe3p61NfXl9N+AQAAAAAAcHogeHmSFRQUyOl0avny5TnNvt3Z2Sm3252Qd9Nut2v27Nny+XyWIdPx2xYVFWnGjBlyOp0jqrff79fy5cu1atWqpBMUxQ7frqurUyAQUDgczrr8UCgkn89nCeoapkyZooqKCnV2dprLJk2apFmzZlm2KyoqkiQFg8Gs9wsAAAAAAIDTB8HLGHa7XSUlJSPqRZiuzE2bNqmmpiYhB2QqkUhE/f39Y7L/kYhEImppaVFFRYVuu+02yzojB6ckc6h3e3t7zvsIBoMaGBgYk/oCAAAAAADgzETwMs6cOXOyGopsBDqz1dTUpGg0qq6uLtXV1SWd6GekZY+17du3q6enR42NjZbcn8ZM7F1dXZah3iNRVFSk4uLi0VYVAAAAAAAAZzCCl3FmzpypiooKtbS0ZNX7Mr6XpjEcOhW326329vaMvTtLS0sThoZLJyYVSjakfCwYAcpUw8XjGfXJlTGcPnZouKGvr089PT1Jh5QDAAAAAADg7EHwMo7dbtcjjzyiQCCgW2+9NSF46PP5zF6Tc+bMUWtrq7Zv326u37hxo3bu3Gk+D4VC2rJli/k82YzmTqczobfnbbfdJqfTqdraWksd1q1bp0AgYE7OM5bSDReXTvSWjA04bt++Xa2trQnb2Ww27d27N+W+7Ha7Ghsb1dHRYemFGgqFdO+996qmpsacnAcAAAAAAABnJ4KXSTgcDu3YsUP19fVmIM54VFVVmT0CjV6UdXV15vo5c+aoubnZUl5HR4e5vqCgQCUlJZZh10Zvz7KyMpWXl8vv95u5Mt1ut6UO/f39euGFF05Kr8t169aptbVVra2tKigosBy3x+MxZwKPPR5JCTkvjRnIjXZJlePT5XJp165d8vl8ZnlFRUWqr68f9bB0AAAAAAAAnP5s7e3t0dra2vGtxX8d0kf+qoTFtgvm6MjEr6t34G8T1pUV/4We/79f1uu/+X3CurVfdqrk/PNOSlUB4GQ6cOCASkpKNHHixPGuCgAAAAAA48rr9dLzEgAAAAAAAEB+IngJAAAAAAAAIC+dO94VkCR9aprO+eJg0lVTJU11LEq67i/HPu0jAAAAAAAAgDxBz0sAAAAAAAAAeYngJQAAAAAAAIC8RPASAAAAAAAAQF4ieAkAAAAAAAAgLxG8BAAAAAAAAJCXCF4CAAAAAAAAyEsELwEAAAAAAADkJYKXAAAAAAAAAPISwUsAAAAAAAAAeYngJQAAAAAAAIC8RPASAAAAAAAAQF4ieAkAAAAAAAAgLxG8BAAAAAAAAJCXCF4CAAAAAAAAyEsELwEAAAAAAADkJYKXAAAAAAAAAPISwUsAAAAAAAAAeYngJQAAAAAAAIC8RPASAAAAAAAAQF4ieAkAAAAAAAAgLxG8BAAAAAAAAJCXCF4CAAAAAAAAyEsELwEAAAAAAADkJYKXAAAAAAAAAPISwUsAAAAAAAAAeSnvgpe//8NR/X33Yv3gV2uy2j4a3KzjgW8qGvnVSa4ZAAAAAAAAgFMpr4KXgff3a/XOL6n3vT0qL7kp4/bHj6xQ9IMfS/Yv6PjhW8c8gOn1emWz2SwPj8czpvs4nXi9XlVXVysUCo1bHfx+v8rLy+Xz+catDqeax+PR0qVLFYlExrsqAAAAAAAAp1TeBC8PvLdHj/3b1/XH439Qtesehf/wgX49+O+Wx29+FzC3P35khaLvb5XsX9AnJq2Szpmo44dvG5MAZigUUnV1tdra2hQMBhWNRhWNRhUOh9Xf36/y8nL5/f5R7wenlsfjyevgs9/v17x587i2AAAAAAAAPnbueFdAGh4qvv7VP9PRY4OSpH/Ye1/S7b5c+g19+0vP6vg7/3s4cCkpGtyij4JbzG2OH75NnyjdLpv9ihHVJRKJ6KGHHpLT6VRLS4vsdru5zm63a9OmTfJ4PLr33nvl9XrlcDhGtJ/TUW1trWpra8e1Di6XS/v37x/XOpxqTU1N410FAAAAAACAcZEXwctPn3eh/mruDj3ZtUgfRAb1tctXavpnKxO2++ynnZKk6PtbFXjnI/3ji8cs66deeo6+cbMUff952ex/M6K67Nu3Tz09Pdq6daslcBlr2bJl8vl82rFjx7gH8wAAAAAAAIAzVd4MG3deVK6/+n9+pE9/6iL98NfrZLOdo8snXW95fPZ8pyTpE5d69MFvo9q99w+Wx+v+P0rnTNQnihpGXI/Ozk5VVFRoypQpKbdxOBxyu93as2ePIpGIOczc5/NZ8mTmMrw8dsiwx+Ox5NmMz+9oDH/2+Xyy2WyWPJRGTkjjtfG5Er1er5YuXar9+/dbtvP5fIpEIlq6dGna18bnvIzPCxr/mkz1id+nzWaT1+tN206xOS+zaXujnVavXq3Vq1cntJnRpunaPNmxbt68WUuXLrUMRU91box6JsufarRBWVmZXn75ZZWVlVnaIVnOy2TtFj8kPtU1Nd55SwEAAAAAALKVN8FLSfrs+U49etNe/ennvq433v1Jyu1sF92uq27YoM6nLrI8WlZfq3OmdUrnTR7R/iORiPr7+1VSUpKy16WhtLRUgUBA4XDYXFZVVSVJZo7Mmpoa3XvvvTkFilasWKE5c+aYZbS3t6uqqiohmNbV1aWf/exnikaj2rFjhxwOh3w+n8rKyrRhwwYzR6ckNTY2WgJfra2t2rRpk7q7uxWNRtXc3Kzly5frlltuUX19vaLRqILBoAKBgNatW5eyrl6v15IXNBwOa+bMmeb6TPWJRCJqbGxUSUmJeby9vb06//zzs24vQ7q2d7vd5nE2Nzdb2swIAvb39yscDisajaqrqyuhzT0eT8Kx7tu3T62trQl1SXZuduzYoaamJstxdnR0yOv1mukIent7deONN6q3t1fRaDRlr16/36/KykpLuwWDQfl8voQg5+DgoMrKysxrKhwOy+l06qGHHmICIAAAAAAAkPfyKngpDQ8h//aXnpUk/X33Yv3+D0eTbme76HZ94tITPc1sE76gT/zJCyMOXI6F5uZmS8BpwYIFGhgYUG9vb1avHxwc1B133CG3220uq62tVXNzs9ra2izBJpvNpjvuuMN8HolE1NbWpubmZvP1drtdjY2N6unp0b59+8xtZ8yYocbGRjNAu2DBAknDAUDjtQ6HQ/X19fL5fCmDr4cPH5bb7Tbzftrtdi1ZskR2uz2r+oTDYQUCAc2ZM8cs0+Vy6eabb86qvWKNtO2NNAGx7eF2uy1t7vf71dXVpfXr11uO9ZFHHtG8efMSyow/N9LweYw9ry6XSzU1NTp8+HDOx7pt2zbV1NRYcmE6HA6tX78+4VxLUnt7u+Uc1NfXq6enR319fTnvGwAAAAAA4FTKu+Cl4cpLvqL/OPKSHvzx1ZZZxi0mXKHmv//98P9ttlNWN4PT6VRBQYH5PDYIJ0lFRUUqLi5WIBCQlDjsOH548qRJkzRr1qyE/STr5Rm/776+Pr355ptmIDJVHSQlDIs3tiktLc3p+EtLS7V69eqkw7yzqU9BQYGcTqeWL18+6hm2M7V9Kp2dnaqpqZHL5bIsj23zvXv3ymazqaioyLKNUf948efGED/Ue/Xq1erv78+pB2QoFJLP50s4XkmaMmWKKioq1NnZaS5Ldk0ZxxEMBrPeLwAAAAAAwHjIi+Dlb34X0K8H/93yiEaP6+tfWKXf/9eQvvdv/68C76efYTr60QfSOZ8ZVT3sdrtKSkqyCigdPnw4q+HlsWpra81hvsYjtjdeLuL3HQwGLfkSjUdRUZF27tw5on1kUltbq66uLtXV1SXks8ymPsZw6ZqamoQ8j6eCkSbAyIMZ+6irqzO3O3z4cMqAZDLJrguPx6OCggLNnj3bPPfNzc051zkYDGpgYCDn1wEAAAAAAJyO8iJ4+S+//Gs1/+T6hMc//eIB/e4PQ+r/4Nf62923pC3D9omJ0kcfjLouc+bMyTikNl3vt5MlU/CsqKjIki8x/nGyZkU38kkaOTJvvfVWhUKhnOpj5II0AqHxE8+cLEaw2siDGf8w8lWOls/nU0dHh3p7e0d9HowepQAAAAAAAGeDvAhe/s8v/rVWf+XfEh63lz+qgk9+RpMu+BOt/srutGVE//vtManLzJkzVVFRoZaWlpS9Lzdu3Cin02mZnGYsDA4Oau/evZZlkUhEe/bsydjLs6ioSDabLeH1p4qRc9EIZI6kPm63W+3t7TkPpR6N0tLStHk9pdQB7b6+PvX09Ixov0YAPFfGUPXYoeHx9TmVQXUAAAAAAICTKS+Cl58936nLJ11vedhs5+iHv16nSyZO16M37dVnz3cmvM52/pd0758P92T7xKXNox42Lp2YiCW2F6HByFno8/n0yCOP5DRkPFtr16615H9ct26denp6EnJHxjMm2Kmrq7MExSKRiDZv3nxSgoFbtmyxtE9sbshs6hMKhbRlyxbLumwCtSOVLFBZXV0tSQmzb/t8PrPeRkA7dub4SCSilpYWvf766xn3a+SYjA3kbty4MWE4fzYBX2PSo46ODksP1VAopHvvvVc1NTUjTkUAAAAAAACQb/IieJnMG+/+RBVT/0wPzn1Znz7vwpTbFX6hVeeU7ZXtotvHbN8Oh0M7duxQfX29GVCy2WxmzsKxGk4cb9KkSdqwYYPuvfdey4Q+u3btSphQJhkjB2VVVZWlzl/4whdOSjBwYGDA0j5tbW3yer1m22RTn46ODsu6kpISyyzaY8kIVBYVFam6ulqhUEgOh0MvvPCCpOFejbHHYvSstdvtamlpkdPpNI+3srJSS5cuVUNDQ8b9ulwubdiwwcwNarPZNGfOnIScl7EB33T5P10ul3bt2iWfz2fJJVpfX3/S2g4AAAAAAGA82Nrb26MnKx8isuf3+7VixQo98cQTWQUqMf4ikYgaGxs1e/bsk5ZTFGefAwcOqKSkRBMnThzvqgAAAAAAMK68Xm/+9rwE8p2RY9LpdI53VQAAAAAAAM5IBC+BDEKhkDwejyUnJjkmAQAAAAAATr5zx7sCQL4rKChQf3+/CgoKLMvb29sZLg4AAAAAAHASEbzMEy6XK2H2aeQHu92uTZs2adOmTeNdFQAAAAAAgLMKw8YBAAAAAAAA5CWClwAAAAAAAADyEsFLAAAAAAAAAHmJ4CUAAAAAAACAvETwEgAAAAAAAEBeIngJAAAAAAAAIC8RvAQAAAAAAACQlwheAgAAAAAAAMhLBC8BAAAAAAAA5CWClwAAAAAAAADyEsFLAAAAAAAAAHnJ1t7eHh3vSgAAAAAAAABAvP8flIRPCvNs/u8AAAAASUVORK5CYII=" id="25" name="Picture"/>
                    <pic:cNvPicPr>
                      <a:picLocks noChangeArrowheads="1" noChangeAspect="1"/>
                    </pic:cNvPicPr>
                  </pic:nvPicPr>
                  <pic:blipFill>
                    <a:blip r:embed="rId23"/>
                    <a:stretch>
                      <a:fillRect/>
                    </a:stretch>
                  </pic:blipFill>
                  <pic:spPr bwMode="auto">
                    <a:xfrm>
                      <a:off x="0" y="0"/>
                      <a:ext cx="5334000" cy="1824895"/>
                    </a:xfrm>
                    <a:prstGeom prst="rect">
                      <a:avLst/>
                    </a:prstGeom>
                    <a:noFill/>
                    <a:ln w="9525">
                      <a:noFill/>
                      <a:headEnd/>
                      <a:tailEnd/>
                    </a:ln>
                  </pic:spPr>
                </pic:pic>
              </a:graphicData>
            </a:graphic>
          </wp:inline>
        </w:drawing>
      </w:r>
    </w:p>
    <w:p>
      <w:pPr>
        <w:numPr>
          <w:ilvl w:val="0"/>
          <w:numId w:val="1000"/>
        </w:numPr>
        <w:pStyle w:val="ImageCaption"/>
      </w:pPr>
      <w:r>
        <w:t xml:space="preserve">Screenshot of the Password Reset configuration panel. Properties option is selected allowing user to enable self service password resets.</w:t>
      </w:r>
    </w:p>
    <w:p>
      <w:pPr>
        <w:numPr>
          <w:ilvl w:val="0"/>
          <w:numId w:val="1004"/>
        </w:numPr>
      </w:pPr>
      <w:r>
        <w:t xml:space="preserve">Authentication methods:</w:t>
      </w:r>
    </w:p>
    <w:p>
      <w:pPr>
        <w:numPr>
          <w:ilvl w:val="1"/>
          <w:numId w:val="1006"/>
        </w:numPr>
        <w:pStyle w:val="Compact"/>
      </w:pPr>
      <w:r>
        <w:t xml:space="preserve">Choose whether to require one or two authentication methods.</w:t>
      </w:r>
    </w:p>
    <w:p>
      <w:pPr>
        <w:numPr>
          <w:ilvl w:val="1"/>
          <w:numId w:val="1006"/>
        </w:numPr>
        <w:pStyle w:val="Compact"/>
      </w:pPr>
      <w:r>
        <w:t xml:space="preserve">Choose the authentication methods that the users can use.</w:t>
      </w:r>
    </w:p>
    <w:p>
      <w:pPr>
        <w:numPr>
          <w:ilvl w:val="0"/>
          <w:numId w:val="1000"/>
        </w:numPr>
        <w:pStyle w:val="CaptionedFigure"/>
      </w:pPr>
      <w:r>
        <w:drawing>
          <wp:inline>
            <wp:extent cx="5334000" cy="2951668"/>
            <wp:effectExtent b="0" l="0" r="0" t="0"/>
            <wp:docPr descr="Screenshot of the Password Reset panel’s Authentication methods option selected displaying panel with authentication options." title="" id="27" name="Picture"/>
            <a:graphic>
              <a:graphicData uri="http://schemas.openxmlformats.org/drawingml/2006/picture">
                <pic:pic>
                  <pic:nvPicPr>
                    <pic:cNvPr descr="data:image/png;base64,iVBORw0KGgoAAAANSUhEUgAABSkAAALbCAYAAAAW8gWPAAAACXBIWXMAABYlAAAWJQFJUiTwAAAAB3RJTUUH4wsRFTIMPVq7pg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fVxUZd4/8A+/TMXU8OHOGfFWME2xuldGE/Bhb8WsRE2CVTfJVkNSxN1y1XbLZFvAdrc0y0LWUPNOoK0WxE3woQXdRUCUZqhMNBXIxBk3BVJzFNHz+2PmnDln5swwIDCon/frNa/gzDnXuZ7O2Hy5HrzS0tIEEBEREREREREREXlIBwCIiorydD6IiIiIiIiIiIjoDpSenm4JUl64cMHTeSEiIiIiIiIiIqI7VAcAqK6u9nQ+iIiIiIiIiIiI6A7VAQACAgI8nQ8iIiIiIiIiIiK6A+n1evw/T2eCiIiIiIiIiIiI7mwMUhIREREREREREZFHMUhJREREREREREREHsUgJREREREREREREXkUg5RERERERERERETkUQxSEhERERERERERkUcxSElEREREREREREQexSAlEREREREREREReRSDlERERERERERERORRDFISERERERERERGRRzFISURERERERERERB7FICUpmD6KhJeXF7y8vLDqgKdzQx5xYJXUByI/Mnk6N813OgvzB3vBy2s0Vh244unc2DEh67mB8PLywujEYrS33N2airHK2m+9ZmagffTc9pgnIiIiIiKi9ql9BSlPZyBS/EJn99I+PBGRi5KRe6LO07kkagWV2BRm6++6Nw2eztAtz1SQjk0nAKAYr37ezurzdD7SP6gEABTH56Od5Y6IiIiIiIiozbWvIKULpsP5yEpZjCmDAzBlrYEjj+jmXTHBsG0Tlj03Gms8PWr0RD4ydtp+NbyVifxW6+RXYCrLwqaX5mP0m8WtdZM24LocmnHRWDpBAwwKw+pJgW2eu7qj+ch4czGmPJ/lOIKuXyiil4RCA3+EvRGKts/drcllnRIREREREdEtrYOnM+DUyzmofWk0UFcJfaURpv2b8Gp8FiphQu5vw7BsUDnem+bj6VzSLcy0LQ662VkAgKTnPZsXw7Zk5MsPmDYhv/hVhE7o3PI3O52FuMAoZAFAQnTLp99WGitHvzCszjdidVvnCwBQjOSAiXgVAGaMVnlfg7C38mB8q42zdUtrrE6JiIiIiIjoVtZ+R1J694CPjw98/AIROiEMs1dm4kjBCuuIIxOSUzJR6eEsErUMA/IzrBN+fx2HOACACat2FnHEMBERERERERHdEdpvkFJF57HRiJtk/WWnAeVcnpJuA1f2ZmJ1GQBosOKppQidZ33jzQzknvNgxoiIiIiIiIiI2sgtFaQEvOEtzfA2ou6S+HMdKnduwrLnJmL0YHHzES2Ghc7Hqm3l6qPR6iqR++5iRIYMlDYrGRgyEfNfynUYoWk6kIFVz03EMK01be0wTJy5GMkHLFFSw1qdNY1IZFTZXXwlH8vEDYAW5UIZV61D7iJn71nuu2ZRpKxMAzF65mKs2VbucC7guDP3laMZWBZmKd9AxUYsdSjftgrzQ4dBK6b73BrkN3ORN/fvC6CuHFmJ8zHxYa2tLp9bhazD6hHnxupeocGEfEWbWuorea+yYGJ+tdap3gDwaoiXrQ1PN68emucKij7fZFlfb/gyRE7wR9icFdAAADYht8BJJF6+yVSiyrqSau+Lx/7bOkUaAOJHN76Tt7Vep1jbTPvwFCx+t1i1D4pMe5OxeOZoDJSerUgsfjcfpgb7Mx13PzbtTcbiJ619UzsMU17KUP5Bwt1yuLNLuakYGYnzMVHxORCJxR/YrXtbV4ncD5Zh/mO2Mkl996j8TLE8oy3TkgHg0yjrcyZvKzd2fRbvKT2nlg3E5r+0ycmz2oy6bIx9HV6yPL+WzyQthj25DBmyZ9fhfos2weDifnWHsxTPt/bhiZifmGWXR3fr1JFjfpJR7CLwX3ciF5tekn0+Wf8dWfaBWt+V3ygfybLPau3DU7DsI/XPacVlTfl8IyIiIiIiut2lpaUJ7cb36UIEIAAQkFCkckKFsHGS9X0sFfLMlqP61zXWY+qvkIQiwSxLxWx4TwjTODs/SbDd2Sjk/DrEaboRGUbLaYbVQqD1WNw/apVZLk4SNOI1GnnagiAIRcIK+7Ss5XR1XwCCZkKSUHRReStjRoT0/or3Nwph8muk+qwQMuf5q6ermS0krbSlkVTsXrO5d19BMBtWu6h3fyH6kwp5qu7VvagyR4gLdpa2Rgh93dYH5Pl1fEUI6d+7V+4WUZsjxFnvHfiG3npQL6webs3P5I1Chdp1jT0rau/Lj7mq0+Ik27EPi4T0OerPl/1zZeG67zr22yIhSXx/RrpQlDHb9rzIX8FJgl68WXPKYd9fBEGo+CRa8HeWzox0wXaFXkhy2m8hACFCUrGYOVl51F5SWynLbZ8718+K2vPSzLpsjLwO16cLSarPWIiQdMgsVDTpfmZB/1aY+vmAgEHRQmalSrmaUKeuym//2dlofhzyJLuyOEkIddJWIQlJ0vOtbOcmfr4RERERERHd5tLS0oRbK0hpWC2EiO/PyxTEcGBRgkYIjXlPyCk3CuZrlmPm7/OEpGlicEUeeKoQNk62pqGZLWw01EqBFnNlkbBxyXuCGCoy56+QvrSGvJwjVIhfbM21wpHc1UJSlvhFssgWxFipzLf+rUDZl89AYbVBWR5LcDNM2HhcPGgWihJsX179Z6wWcsqNQm1trVBbWSRsXBIq5UkTmyPIQ6Ly4JtGoxFCXs4RjHbBAf1btrQ105KktI3lObL6sryaE6R0dl/h+0xhtsZ237zvrSf8oBc2znFsJ/frXhAEs94WPAmOE9IN1loxG4Wcl0OkupcCSeZaoba2Vjjyviy4mms5VltbqxJ4az21WdHWPMj7gLzfKI9LmhOkFMyWMn690fbeyzlSuWvFgssCUxqNRtBMWCFklhuF2lqjcCRrhe0ZdMibWdC/LtZ3iBCXoRdqr1mOG3Nt1wUqgpuywJJGI2g0YUJS7hHBWFsr1FbmCCsm2PpkdFZts8thH/Qx71kq++NBmLAio0iosF5fYcgUVidkygJKRUKSJlSIXpcjHJE6tlkw5ifZAomyAJS5tlaorc2R/gCBpzYKR8S8XZSl6SxIWZkuPSvQhApLN4t5MwpHclcLEYNswUHF50mz6rIRdn3Bf957QlFlrVBrPCJkviwLsgWHCCHQCLPXWfJqLM8UVsgCmvZ/vDF+IgYQNULY63nS50WtYaOt7DdTpxqNoNGECiuyLOW3z0/YZmWAVx5g1UxYKmwsrrCkbTwi5LwRYQtmB6+W/n0QBEEQfsgR4jS29oiT2qpCKNocJ3tW7MrTlM83IiIiIiKiO8CtE6S8ZhYq5AEBecBJEITaH5x84S5YIX1BXLpHZaSTyggmOXnwzXXAzizkLbemOVz+JVYc+RknxP3aMVhS8aE1/Umy0XLHbSMRNXPSVUbRmYW85RqpHuRBCsUIQbUReOY8YYXGyZdtMb+T4WaZm3BfwSzkvWzNs2apkGc/iumHTCHaen3o+xUOaTaWj4rNYS4CerJRicvzFAHIptyjdRiF9BlO+qKsHwS+5dhSzQtSunmtLDCl1l76N2yBd9tzpcxz2PuOvcB2nW0UtHKUXKCwosAuRFz+nhAK9fZrSjmUQUpZn9DMFtIrHS9VqhVqf1B/p2glVMpkVy7Vzxln78ueFcUITRlZPUPxh4qbqEtn5H1heJJQpLhIVo+AELjSbmStbIS5on1kn0MalXzYAvehds9zE+oUGmXftM+P/L6Kz0W1UZaCUPF+mFROecDV9tmjcRxFL9gFw2V59vxnDxERERERUfuSlpYmtN81KWVrzHnd7Y2Boa8i1wQAGoS9tQlLgztLp/r09gGu1KH8QC4y3l2DVxdFYuJjozFw3CrpnMpz4hpfAQgQNyb59FXEvZmLcidrlGkCRlt3Ewfee2UZNh0wOdltuTN04yx7MqMsF/oT1sOni5H7OYDlEXh1kuX9rAK9dZ2yOpQXW1bUC5ysg7/1EpMhH7mWo1j229nScfm9Qmcvs+bLgKKvK1VzFPF0qOO1h4uxybqWXfRL0VLZbPwR+nSEanruUr0vylH8gfXGMZEI7Wr3du9AhD5l+TG/wAATmlL3Jhj2WmoMT0UhdJD9+4EYPc3649ZilDetOE6YkDHTy9Y/5S8X6+M5OJGD9E8tP0Y/HWZdh9JqUCSirf3U8GE+DPbXthHNIsf2ChwXKf1se67kfTcCUZMce0FgSJj1p3QUH1a52fAoRI7trDw2VIdQ8ecqU6Nr/LmlNNe6UREQ9noSZvs1doEPfHoDV86Vo3hnBpLffBWLZ07ExJCBGJ0onlMJU4tsciR7VuYtQ1xwZ8dTZH0DKUXqfboV6jLw2TCEKJKUPVsIRFRECBRvDw203e+a7Lj8c+jJUNiX0CcwFJZPoXzkG5q5UK5mMSIn2aU8fDSknisvv+JzMQ4h9p9PAPyfika09efkQ2KNyz57hi9D9DQfh+s6T4qUrlNkz+3PNyIiIiIiojtH+w1SqvCfHIf3CsqRsyRQ8cW28rNlmOjfA8NCpiDqN8uwKiUL+Z+boAl2DJQAPoiIz0T0IACoRNZLUzDsv7wwMMzyRVFheBySXw+FBoBp7xrMD9HCWzsMUW/motLuG77PuDBYwpD5MFh3fagzFCELQNw4HTQB1i/s2wzWoEI5DNsAQIPIEFu4sPJohlhaaHs7qYjeWikQmFWl/iVeN9ix7KbjemmDDn+t4xdqAPDu4OSeblK7L06XQy/eOHG0SnBvIKK2Wd+/Yv2q7nbdV6J8q/XHbVG2TU1kLymQZEK7CgRU7s2wBvWATRE97PLdA5EfWN8sS0d+mWfyOHqQ2jOkztZ3sxDlrxLAlf5oYALUNiEZrIX2ZjPsBvlzMDrAnfJVIve3E+H/X8MwOiwKi19aheRP85F/ToMQh6D4TZI/K/5aqD+lPtBK2S5HpdpGT61Ql/4alRTvlt51/Lzq7I0e4s9HK6U6l9f/qnEq/cTftiHSFVeb1bgyzl/ljyXq3PlclH/m2soi++xxUd/eageb8G8LERERERHRnaL9BilfzkFtba3tdVFARe57iBur/BJ5pXQVop607Ewd8uuNyCs3ovaiAEGoQNFatTEsAPwisLHciKKMJMx+yDJ+rXKn5Yvi6N/Id/fujJCX81B+PAfvxYZZvqSaypHx0hQMDJiCNWWykJePDqNnWH5MLtDjCq5AX5AMIAKjA32AQTqEDQdgykRRGYCyImSaAGgWIzS4hersttKEum9zGsz+RIAgqLxWhriZhgFZ6/PdPnf1J/ntKsB657gCw5+iMGVtPkwIQdzmPBwx1sJ8TYBwvAhrnvV0/ujW1J4/34iIiIiIiDyj/QYpvXvAx8fH9lKZggcAhn+8CssE26VIeiMaoUM1tnMbzM7T76BByNMrkP61EebKPCRNswQri9+dgjWfKYey+AwKQ9z6HFSYa6HPiEMIAJhysWxesmwargYhk6yTGz83oPxKEfK3ApgUhpB+ABCI0REaAAYUlZtgKi+yXDsnRDHtWuMnTreuhNHZ9NFzRimQOnuo+yPdOne1jfWpvaj+JdhoUp8+flP6+SNA/DmhSD24J74+ma2Y9tx43Wvgb50qjhnpMLpKW1gBd0OIra4sH+nW0ZHRGRXKgLz0qkC6dVqv6YN8FMmbrKuPbeSWfCqt6Iq5ZaZGN4Gt70Yg/XtX7SBghQcD8z69bc9MpbGxWjIg8xXrFP7lSVg9LxQBGh90Fkccq9X9zZA/K5VGJ21Yh1qj9UeNDgH9WjgPrUzz31IJkVTsup9kPq1xkVLL58dpf6irhVTlgQHWz6jO6DxcfN8M1X9tZNepce/fFiIiIiIiojtD+w1SusWEyqPiz53hrViC7AqK9+Q6XqKis18oVqxbAzHEklzmZOXCzj4IfPo9rFlp/b2sCOWyqZb+E2ZbpnSX5UL/kWWdM/l6k4HBUQCArIIc5BRYJjTGjdMppq77PzxaWm9y9ftZcJzMfQX5GautX2DDEBro/pd4n4BAiKsCrknNgkM48lIxMj9sja/GAdCJa+itz0T+pWYk4bTu/REgTpf/NB05J5xc365cQf4nYhtGIHScvzIgL738ETbNOhrYtApZn8sCKD5aaMWm/6zIIaBh+GwT3B2n2VJsfTcL6TtbIdjdQjoHjpbWCdz0RjKKXfXH05W2NR87eyvXT7xUjJzPWjp3ARgda/3xg9XYpDbN/0QmklMsP2rmhdiCmreKoTqp/t/LagcjhB8abV2qA9j0xiYYVKaYV36ajGQAgAbRwWKNByBwsvUh/DwZm/Y7lqTys03W6xrRyL8tREREREREd4JbPEipgf/DYqRmE95LNaDuCoBLlSh+NxoRiWoBNwOSn09G7lGTbb2zK3UwfJ6DIuuvccMtX0JN21Zh1UfFqKyzffm8UpWLnM+tvwwfrRzFJE7pRj4yPsqHCYGImmAbJ9n5kVDLl+HiTdi0DQDiEDbObg204dFIirWUyZQSiYjnLHmtq6tDXVUxNv12CqLetIQuQ15PQlRT1sQbFIk4a9r4NApRv9mE4qo61NXVofLAJix7MgKbTK0xcskHYc8nWQJYpjWIenIZNh2oRJ21Xq/UmVC+NwOrZq+Rgm1NqfvAp5dZA8y5mD85Emt2lsMkpV2HyrIsJC9ahiy7L/3ykaWZWbmorKuD6UAW8ls7OHClCPni5igzIhHqYiSczyOhtuD5tnzZyLoAhMyztlXZMsS9koVyUx3q6ipR/O58RL5RCactKR+FmZWJ3Ko61JmKkbW3mZuUiIZHYZl1yYPc5yci8s1clJvqLM/ZlTrUVRmQ9e5iLNt2k/cRNbccvSMQ95Z1TO2BVzF60nwk7yyHqU58FjKwKtH6B4J+/tCJFZn6HjaV1eEKgCtVxUheFIFVTtcKlY2y+zQTmWUm1NWVI+uzxv4I4IOw51dbR/wWY9nkKXj1o2JU1tWhrs6E8p1rEDl5vmUtU81sJC9y3Him3esdhugEy+ei6c0oTPmt9XPoCoCGK6gzlSP/o1WIWmtfV82t00b4hCFa6g/LEBbxKjIOVFo+c03lyH0zEhOft/zBSzMnGYsniDXeGaEzl1nbyoBVMyKxSuxH4nUvFak+h03+t4WIiIiIiOhOkJaW1vr7iLvr+3QhAhAACEgocu+a4xuFMPEa+UszW0j/cIX0e0SG0XpBkZCkdr71pZmTLlRYzzRmRDg9DwgRkorNDtkpStDI8pAkKEthFNJnyNKYkS4YHVIQBOHiEWHjPH8X94YQ8uscKZ9S6rL8JhU7qa/KTCF6kPOyF33oRhrNua9gFvRvhQkaF2UCbPXV1Lqv+EecEOIy7Qgh/Xu7LP2QI8Rp3DivhdX+I066X+j79q1oT95n7PJ2fKMQ4ZB/a/1kvOfiWaoVcmI1DtdJz0hxkspzI+Pq/cocIS7YVTvYXyN7HlWfB1fv30w5KoScX4c4z6fsXhXvhzl9XtJXOu83+rdU0pfawnW5a/esEEJV21b8bAkTVhvsP39upi6daKQvFCW4em5c3O+iXlg9zbHt1OvK5mbqtLG+lLcy1OXnk2baakF/0T5Ns1D0urPrQoSk4hzVezbn3xYiIiIiIqLbWVpamnCLj6QEMCgameWZSJoXYp1W7Y+QeauRZ0jH7MFq+6oGIHTzUkRPCrHt1qoJQOiMOLyXW4HyD2dLx30eicbq2AiEPmQbC+MfHIrohHQUGYuwIthxDFPg2GjbyBm79SYBjW1qMoDQSSHqo926BiB6s96yUdCMUASIJw0KQei8JKQXG1G0Lszt3WsV/CKw8dARZCZESzsTax4KQ9y6PBg2z4b/Te7u7VxnBC7JQfnXmVgdGyHbFVmDgAmhiF6+ETnH46Q1I5ta9/7T3kORMQ8bl0c7XBMRuxrpxcmYbT8yqXcYVu9Nx9Jp4hpzGgRM00HjZP3TllGH/G3iBNBQzJ7QWCtqEPqUOJYyC+mfV9reGhSN9L3yvq9BwLSlSP86FyvG9XBMSuKDsDfykb48TOpbmofCoNO0wJg8vzC8V2BE3ualiJ4QYOvfg0IQOiMOqzOKkDyjpUbr3kw5/BG2rgjG4nQkzZM9Y5oAhM5bio2/CZPy7h+TiSNZSYgO9pfKEv2G9Xm5Wy1ti8AluSh6w/acYVAIov3cK7vPpCTkGYqQnhCNUPG+0CBgQgTi1uWgojwHS4ffcmMobboGYuk/ynEkazXiZth9Fk+KxtLNOaj4teMKsjdTp675IDQhDwZrf5DSl//b8I+lCHT4bLBsgGPIfw9x0ueIP0LmJSHz61ysCFZ/DpvzbwsREREREdHtzistLU2IiorydD6IiIiIiIiIiIjoDpSenn6rr0lJREREREREREREtzoGKYmIiIiIiIiIiMijGKQkIiIiIiIiIiIij2KQkoiIiIiIiIiIiDyKQUoiIiIiIiIiIiLyKAYpiYiIiIiIiIiIyKMYpCQiIiIiIiIiIiKPYpCSiIiIiIiIiIiIPIpBylucfkMM4ncYbzod4454xKzMwc2nRNQceqTExCDFcKfcl4iIiIiIiIjkOng6Aw5MOYhfmW0LlmnCkZA4BdqbTtiInJXxOBWRitjAm07MfYYUxKzXQ7dI/b7GHfGI365FbGosdG2YLf2GGGT7JiBhqqVmtVMTkDq1Ve+IlJgU6KXfdW1e5tuBfkMMUk631DPRUixta5xu60+NMuUgfuUphEt9QIfY1NSWzZb12VNw+DxphfuK987q387aiYiIiIiIiKj9aldBSkvADghPTMUUjfWgIQUpBrRtYLGlabQwZuXAGGgfsNAje7sRuN3DGLJAbarYjqYcpOwwQuduUIsAUw6yT+ugQwn0pim2Z8TDjDuyYRypA0r0ME5tZ0G5kbFIXWALhRt3xCM+pgThiQntpv6IiIiIiIiIqD0FKU05SFEbURgYi1jZr/oNMUgpFX+Tj8bTIyUmG/0XBaFkvXUkphSgkI3iWx+DGNloKufpwW5Up/29ZKMC7QIhDvoFIei0Y2DJuCMbxunh0G0/JS+hIm2tbHSacUc84quDEH46G9kmS34U7EdtqubfMqI02wSgNB4x2y3HtTviEV8dbimHOMptEZBiHYmmtRslZwkoG63vxSKoJBuIUwv86JGy3qgMPAOAZgpiZSM35ekBWkUQyTLqMxza7dmWehkZi9QFsNWTov5V+oHd6DlFm8vfc1VulZFx+g0x0C1ohVF4ThhLS4CgWIQjBSmlRkwR28N+9LGsXNgRjxTE2trOlIP4ZCA2cQq0Yl1N1yJ7u95WVqf9XjVX0JcAQXHhQHKKavBU0baacCREnEK8tX5TYmKs9zVa8pKYgClG9bouGeWqX7tHOzUBCYhH/HY9pkifDdb7auz6mtQ35M+k1i7AKXueYOkvsUixlleP+JhsJ8+j3TNl7XtB043I3m6E7gkd9GWOdSAf/UxERERERER0O2k3a1IaS0tgHBnkMthg3BFvmeqamorU1FSkLgJSFOsoGpGdBcSmpiI1NRa60hTrWnM6xKYmIFwDy2g+6xd/1+npkbKyBEGJ1vekQIgROSstU1tTrdfFIqWRdSG1mBJhCQTZ6JG9HQgaaRdwMJQAi6z3TAwHtqcgxyR7v7QEiJPnx8qUg3hrMNAy6tQu/1LZtJiSmIrYkZYgiUM6svylHAxSz4chBfElQVK9xSJbCtI4MJRArwmCztWoNUOKdcq7WO4glKyUTw0HjNtPIUjWrjExJYrflWsKyvtBKmL7ZSN+g5iaHiWItbZdAsKRjRRF2zkpd2AQdKYS6E2280pK23KyujUYOFIL7cggQAzYAoBmiq0Pp8ZCBy3C49wd0WhEdrWlvJbgl7N+44RJjxIEQafRQhcEuz5uDVDK+0oQgMBYpCaGQ2udau0QdHNS10Eu+7X7tCODoC0tgd7J+1JfS5wCrfV5tz2T8r5pCVCWBCVIdR8E69IJi3SWgGyq/HnMhlZMJzUBQSXxdv3W1jdjI9XrIJwBSiIiIiIiIrpNtZsgJQBofV19AbcE9RTBl8BwhEP+RV4enNEhaCRgrHYWvmgsPS36a4w4ZX+5IRvZCEesLFigmx5umerqqnCBQdCVZssCfSXQjwx3HHkYGGub2q7RIcj+fbVrpACIbYSXcUe2Mv3AIOhMp5oQzNEhVhydqNEhSKoLI3Ky9NBF2OpNOzUW4a6CkP20LgJm1vQWyYKlmikIH6lHiSyAo50eLq1dGDTS8XdlOyuDdLrp4bKglKxc0EIXZJ8zZ+XWIWikrD8YSqAfGeSi0O4x7ohHTEyM5eUq2GbIRjaswV6NDkEaZf2I9BtSYJwe24SpzFqET5dPh25av9FvzwaCdNBCLfhnCawq2sKt6eDqda1rRv5UaVz1R3nfgvS8hyueSSOMJlgDtPLPAp1tdKsdS75lzza0mBKhg/6gPFQqD0I6rwMiIiIiIiKi21H7me4NMdDkMnwArcbu935GlBgBqARlXAc9G0tPiymJsUiJiUEMoNz4xj7optFCayqB69zrED492zpNF8jJMiI8zjLdVEk5fRTQIryRUhi3Z8M4Mta23qOoNAUxpfIDWvQ3QbWuXNNC2w84Jfu9f1MGdJ02NlI3julpfbWW/hDYAiPHNFpoZblXTi0HtNOd50tebt0oHVIO6oFAS3BJNyrW2YVuc3fDIv1BPbRB4dY6tAS4Yqx5kRhSkIJYpN7saDu3+40eJaVaBE233k8zBeEjY1BiAHSBAGDEKZPWMdDuBltda2XPSlPz54TJCKOmv/trZ5qyER+TrcyfEQBOwdgvyO10HD6PtP2hdfFstEZ/IyIiIiIiImqv2k2QUjsyCNrtJdAv0Llc/86oCEYYYTytRX+nQabGNJaeuPOvHikx8chJTMAUwDHo5mbQQzs1HNqYbOh9gex+4Uh1CKrYdiBPDRR/T2m0FJY1IVMQv0O5Xp39OpItxzrCS1Zvp0xAf7VTA4OgW5/dyEYv9ulZAtbaUS2Ud1n7GMW1N1Otk/d3xKPxGrYKDEd4lmWadUmpDoTHaZQAACAASURBVEELWiZ7jdOjpBQwlsYjZrv8uBE503XWetUjZT0Qm3rzY+3c7jeGEuhhhH5lDBQhvNPyTaLsnzE3BQZBt74E+un9UYIgxMquv9l+bRn9meB+kNLZmrMGuBGAt3H4I4yxkSCnx/obERERERERUdtrP9O9rVN8FRvSANLu3uL0x+xk2ZRY+RTYJmtKerKp34FB0JmU6xjKp7w2fk89UtbroRulFkyyjDyTRhWa9ChxttajXf6mJMZCuz1eWhvTsm6h3XqWLcIyRVqfZas3445sp+v7WUaQAtkr45V5se7uLaW3XtbuphxkS2sQNodRtjaiETnJtvYxVhtlI9qM0Jc0aTVD6IKMKNlQYtnwqLnZayJxqnCqtO6kdX3HkUaUlFpXUN2QAixyXF9U66uFUVqKwFIXLldPdbvfiNP0U+3yFStbS9HxGdPvcHf9SMuzUrL9lOLZutl+rd8Qg5TTyuUaXAoMUlnzVPae4rNAjxwna9NapsLL07HWn+rngHSVR/obERERERERkSe0m5GUAKBbkIoE33jEx8TYDlp3chbfj90QY5t6abdrs2vWKbKy3b1dp6eyy3YgIO4mnBJjG9XWlJFduunh0J6GbY075buIXVSCGHFkmkbXhACsDrGJ4YhfGY+Y6likLpiChEWnbGkBihFhuunhyF4p293b3dvAMkU5ttpWb9rpsQjXZLs8P9U3RZkXTTgSErXS+wmQt3vTdmxWuSPCfUsQE2MdIznSNgVatyAWJVLbaaGz37iosZRHBsG4vcQ2xbkJ3B1xZ3+VvsQIXYRjbehG6ZCy3jIyN6UUQKllaQIAtr4cGI7wrHhrW2kRvigc2iwXt9O47jcSkx4lJp1KP9YhaGQKUqy7Zzs8YyNjkWq9T/jIGNnu3o5ZsZTPiHB5XbubP5Hd1HDt9ASkLmhKK4jPlUrdqnwW6BZZd3uX1btlqYgpSEiEIh3FEhJO3Ex/IyIiIiIiIrqVeKWlpQlRUVGezgfd0vRIiSlB0E0FFlsyL9non5jQhM1jmsCUg/hkINbt4DjRTWB/IyIiIiIiojtAenp6O5ruTbcs/YaUO2bnYf32bGgjGDCitsH+RkRERERERHeKdjXdm24N9rtjW6a/3uYhSkMKYtbrLVOLm71WJpGb2N+IiIiIiIjoDsPp3kREREREREREROQxnO5NREREREREREREHscgJREREREREREREXkUg5RERERERERERETkUQxSEhERERERERERkUcxSElEREREREREREQexSAlEREREREREREReVQHALh8+bKn80FERERERERERER3qA4A8N1333k6H0RERERERERERHSH6gAAAQEBns4HEdEdr7y8HL6+vujevbuns0JERERERETUZvR6PdekJCIiIiIiIiIiIs9ikJKIiIiIiIiIiIg8ikFKIiIiIiIiIiIi8igGKYmIiIiIiIiIiMijGKQkIiIiIiIiIiIij2KQkoiIiIiIiIiIiDyKQUoiIiIiIiIiIiLyKAYpiYiIiIiIiIiIyKMYpCQiIiIiIiIiIiKPYpCSiIiIiIiIiIiIPIpBSiKiFlBXV4e3335bcaysrAzZ2dkeyhERERERERHRraODpzNARHSrq6urQ3h4uCJIWVZWhhdffPGWDlJ+WWbAWZOpRdK6dOki+mi0GDN2XIukd7upqalB6cESjA+diI4dO95UWoX7C6DRaHD/oMEtlDsiIiIiIqLWx5GUREQ3QR6gHD58OABlgNLHx8fDOWy+L8sMECCgj0YDk8ko/ezuS4AAk8mIPhoN7unaFSdPHPd0kdqtQwcPwGQyonB/wU2lU7i/ACdPHMehgyUtlDMiIiIiIqK2wZGURETNdDsHKEUajRY/Gx6IL8sM0s9uKwPOmkyWa6w/k7oJoY9i965cfH/qOxTuL2jWiNNDB0tw8sRxdOzYEY89EdYKuSQiIiIiImo9HElJRNQMd0KAktpOx44d8fgTYejRsydOnjje5BGVJ08cR/mRb6QAZc+ePVspp0RERERERK2DQUoiombYt28fxo8fLwUoAWDLli0IDw9ngJKapbmBSvFcBiiJiIiIiOhWxiAlEVEzhIeHw8/PD1u2bJGOvf322ygrK1McI2oKMVDZsWNHaXSkKwxQKh3/9ltkpH2IM2eqPZ0VIiIiIiJqIq5JSUTUTHPnzsWWLVuwZcsWzJ07FwAUP4v/paY5c6Ya+/Lz0NDQIB3r7O2NyWFT0a1bNw/mrG2IAcc9u3Jx6GAJOnbsqLpTt7h+ZXMDlMe//RbFRftV3wsZPRaDH3hAcUxsl0dGBTu8R0REREREdLMYpCQiugkMVLasQwdLcPzbYxgfOhF9+/oCAK5evYqCf+/zbMbaWM+ePaVApTjtWx6orKmpaZERlB06dFDUNWALRhoMX9wxgWEiIiIiIvI8TvcmIrpJ8uCkaMuWLdi3bx+nfjfBxYsXUVlZgcEPDFEEzTp16oRHJz1+xwXLxEBlx44dUbi/ACdPHAdgCVDu2ZWL+vp6jA+d2OJTvPv29UXkjFnw9vbGvr15uHr1qnR89jPPchQlERERERG1Co6kJCJqAXPnzkVdXZ3i2JYtW1BVVeWZDLWCsyYTviwzNOn8prh48QIarl2Dj0+PpmbttqU2ovLQwRLU19djzNhx0Gi0rXLfTp06YejQYTh08ADOnz+nCBoTERERERG1BgYpiYhaiNqu3n5+fm2fkVZiMhlhMhlbLf1evXqjW/fuOHr0CPoPGIBOnTo5PffQwRLFpjLyacv//Hw3zGYzHnt8siINtTUV7dMJGPYgHhkV1Aqlaz61QOWYseNU16lsSRqtFh3uvhvVp0+jb19f1fqzX9fSfu3Qq1evYs/unaitqZHO6evri0cnPa76Xo+ePRXtduhgCUwmI/7nf34mlV1s54sXL2Jn7g5cMZulez/wwJBWrRMiIiIiImo9DFISEVGjnp37XKvfo1OnThgx8hHsy8/Dxx+lq27eAlimhf/4Yx1mPR0lBbP++flu7C/4NyaHTcWAAf6qIwCrT59Gh7vvhkarla6pqanBU5Ez0K1bNykIB6DdBSq7du2Krl27oqamBh07dkSPnr1a/Z4dO3aEt7c3fvyxTvX9499+i0MHD+DRxx6X6rmo0BawFIOI3t7eUltdvHgRX3/1JQDg1HffQaPRYtqT4YrzC/69D49OelxKx3z5MsqPHEHkjFlSe4ttNfiBIVJbiQHTDh34vzZERERERLcirklJRETthrgeYo+ePVFctB8fbtmM499+qzinW7dueHTS44pRksMefAgQBFy8eEExAlB09epVmExG+PsPlAKS/zl7FoGBI6RRf337+mLwA0NQWVmBixcvtk2B3VBfX489u3JRU1ODnw0PVPzuSXV1tejWvTt69eotHRs9ZqxUnyUHiuDt7a0YGdmtWzeMHjMWADD4gQcUweBu3brB338gzGaztA4mADQ0NOB/hg9XtPeRbw7jvj59FNcPfuABBAx7sHUKS0RERERErY7DDYiIqF3p1KkTpj0ZLk0HLi7aj7q6WofRjfZTjQHgp0s/oW9fX/j7D0RlZQWGBgxDt27dcP78OZgvX4Zvv34ALKMqu3Xvjv4DBiiu9/HpgYZr13Dx4oV2sVGPPCApTvHu2rUrCvcXYM+u3Jva2ftm+fj0QPmRbxxGPgKWUZE1NTXw9x/octo+YBnReqa6Wvq9s7c36uvrpes63H03unXr7pB2YOAI1TwREREREdGtiUFKIiJyy8kTx3HyxAm3zn3sick3fT8xWHnoYAmOf3sMvv36KdZG7HD33apTtQHAt18/HP/2GExGI7p164Yj3xyGd5cu0qi/H3+sQ21NDT7+KN3hvu1lurA8QBkw7EFpDUrxv60dqKyvr4fZbMbQocNU3x/8wAO4p+s92Jefhw+3bFasR+nOJkjieqB9fX2l5QQOHSxBZWWF4jxvb2907NhR+l1Mm4iIiIiIbi/t45sYERG1e5cuXYLJZEQfjcblOT9dutSi9x0aMAyVlRWoPn0avXr1xhelh3Bfnz4Oo/fkxE14vvuuEhqtVhp5J47Ou/deH9XNddoLeYDy/kGDHUaRtkWg0mS0bJIkruGppm9fX8x+5llp1Otn27dhfOhEdOvWHR3uvtvpdWfOVOP4t8ecrjvqSmNpExERERHRrYlBSiIiapLHnwhz+t6XZQZ8WWZolfu6GpVXffo0GhoapN87deqEoUOHwWD4AidPHAegDLb5+PTA8W+POWyu0x7YByjHjB2net79gwajvr4ehw6WYM+uXET8YqZixOHNOHOmGocOHsDgB4a4Ne29U6dOGD9hInbm7sBPl35Cr1694e3tje++q3Q7CCmuG9oYcUMftbS/+67SrXsREREREVH7w41ziIioyU6eOI49u3a2aJpnzlRjV26OYtOUq1evYt/ePHh7e6P/gAHo1KkTvL29UVNTI21uI47KsycGJb/6skzaMEfUf8AAdOveHfsL/q3YJOfMmWqUGfQtWq6mcDdAKRKngYvX1dfX33QeDh0swT/37FbsnK2mzKDHmTO2tSRNRiMarl3DPV3vkXZq/8/Zs/jn57ulcy5evIiiwv3SaEh5UPGrL8tQ68ZmQGIA+kx1NQ4dLJGOH//2W8XalkREREREdGvhSEoiInLKWdBLnPrd0mpqzjusE9nX11cxtXvcz8djz+6d2Jb5KQCgR8+eGDN2HAr3Fyiu69atG3r27In/nD0rbZgjEte7/Ofnu6V0AEjrKnqCPEAplskd4nmWwLFl6re7IyobGhrwzz27Fcd69OyJWU9HNToN/tq1a4prO3TogPGhE6WRqX37+mLa9KewM3cHPtyyWTovZLRlB/Cx434urWcJWAKuAcMedFiTUo04grK4aD/Kj3xjuZ+vL0JGj8WhgwfcKDkREREREbU3DFISEZGq+wcNRvmRb9CzZ09pDcTWJK5v2BgxwGhvgJ+/wzFX61a6835b2pv/TylA6WpKvZrmBCoHP/BAk9aDtG+fR0YFuRxpCVgCxTNnPe1WevJ01X625yz/TV3jkoiIiIiI2gcGKYmISNWYseNQX38VhfsLUFNTI03F/bLMgLMmk/SzXGPHSV3h/gKcNZmkAGVz1pYU2+v7U6ewZ1cupqoEcomIiIiIiNorBimJiMipMWN/jt27cqUptYAyAOlsk5zW2jzndqXRaFBTc77ZAUqR2F4Bwx5swdwRERERERG1PgYpiYjIqY4dO6pOraaWdf+gwS0ypZ7tRUREREREtyru7k1EREREREREREQexSAlEREREREREREReRSDlERERERERERERORRDFISERERERERERGRRzFISURERERERERERB7FICURERERERERERF5FIOURERERERERERE5FEMUhIREREREREREZFHMUhJREREREREREREHtXugpRnrgmIqbyCNaZ6HLtyw+3r1hR+i13HTa2YMyIiIiIiIiIiImoN7S5I2fduLzzp0wEZ565h9gkzPqttcHn+9z9exqQt/8b7pRUY3b9XG+WSiIiIiIiIiIiIWkoHT2dAzbQeHXDxuoDVxqtYbbyK8d3vQre7vBzO+/HqNUR+VIzvf7yMt8OGo3unuz2QWyKilnXhwgVPZ4GIiIiIiIioTbWLIOWZ+hvodpeXIhDZ7S4AgoBLDQI+q72G2b07Oly361sTvv/xMmY+1A+zHv7vNswxtSWz2YwlS5bA19cXK1eubNV7HTt2DLNmzUJycjLGjBnTqvdqS4mJiQDQaP2lp6dj69atSE9PR69eHJnsKdXV1Z7OAhEREREREVGbajdByjVnruL9+7tIgcrSSw2AIEAAcKFBcLjm46+/x8p/Hsbnc3+Oh/rc2yL5OH/+PKKiorB7926H9xISEhwCPOL5c+bMQVRUVIvkgYgoICDA01kgIiIiIiIiajN6vb59rEnZ7S4vHL10DTHfXkLGf64i5ttL+McPVyFcvw7h+g1AUAYpP/7KEqDMmj26xQKUcmlpaRAEQXpdvnwZ1dXV8PLyQmFhYYvfj4iIiIiIiIiI6E7WLkZSDvG+C7ou/w+lF+tx9FI9BAjwghcEAF4A0oyXMeHeDhjSpQP+9tUpvLrnMLLnjGmVAKUab29v/PWvf8W4ceMQFxeHjz/+GEOGDEGvXr2wa9euNskDERERERERERHR7apdjKQEgET/e/BAJy8I12/IXpaRlBfqGzD3cC3eMZzGq7sOI/uZtgtQyj3xxBPQaDQoLS1t83sTERERERERERHdrtpNkLJvp7uweZgPEgZ2xcK+XbCgrzfugYAb169DuH4dP127jtQLwDuzQvCQpu0DlADQq1cvjBkzBgUFBTCbzTh//jyeeOIJpKenS+eIx7y8vKSXuGmJ3LFjxzB8+HDpnIULF+L999/HE088gfPnzwOwbGKycOFCnD59WpGmWnpmsxkLFy5s9L7p6emKcxYuXAiz2ewyX/L31RQWFirStJ8WL9ZJYWGh4v7Dhw/HsWPHGs3j1q1bXd7fWT7kddmUOrKvC7Up/omJiYq6sW93+3urcda+9tceO3YMjz/+OMrKyqT8y/ucfX25undz2lcsr7P2VcufvG4ba/PG2o2IiIiIiIiIbn/tJkgJAN06/D9Mv88bi/p3xaL+XfHBQz1xd0MDhIbruNFwHQCQ8P1lHL10zWN5HDhwIKqqqnD58mXV93ft2oWVK1dK61kePXoUmZmZiqBSYWEhhg4diuTkZOm8cePGYcGCBQ7pbdiwAfPnz0d6errT9I4dO4aQkBD4+vpK6Z07dw6FhYWKIJS4c/O5c+ektTZ1Op3TfIllXLJkidNAltlsRn5+vpSmIAhIS0tDXFycQzBq7NixACCdFxkZiRdeeEERkEpMTHTIo16vx4YNG1y2S2FhIeLi4nD06FFF+k2tI7n+/fsjODgY+fn5iuPnz59HYWEhxo0bB29vbxw7dgwTJ07EnDlzpLTHjBmDqKioRoNtlZWVWL58udS+ly9fhp+fn+q1f/7zn7FkyRIIgoCoqCgp6CqvL/HeEydOdKj//fv3Y9OmTSguLpbKX1VV1Wj7Lly4ENXV1bh8+TIEQcD+/fsxduxYRaDy7NmzmDt3rpS//fv3Iz4+Hr/85S9RUVHhtM0bazciIiIiIiIiujO0qyCl3NfGH7H94Amc/boCN6414EbDNdy41oCLV67hV6VGHL1Y7+ksqoqKisKYMWOk34cMGYLIyEhUVFQAsAR9tm7dirS0NMV5UVFRSEhIcEjvZz/7Gd555x306tVLkZ44mhMAPvnkE0RGRip2H+/VqxfeeecdHDhwAHq9HgBQUVGBMWPGSGl5e3vj+eefh7e3t5SvhIQEKV/e3t5YsmSJIg173t7eWLlypZQmYJsWf+7cOcW5CQkJil3QZ86cCZPJhKNHjwKwBBL379+vKK+3tzdWrVqFxx9/3HmlA6iqqkJwcDD69+8vHYuJiZHScbeO7Ms2btw4FBYWKgKGYn6feOIJKe3g4GBERERI5yxatAgAGl2z9OzZs3jttdccymt/7dmzZzFt2jQMGTJEOqbX61FVVYX09HRF/S9btgzBwcH45JNPFPfy8vLC7373O3h7e7tVfvEeBw4cwJIlS6TrxowZg4SEBGzdulUR3Fy+fLmUP51OhwULFqCurk6qC8CxzRtrNyIiIiIiIiK6M7TLIOX+ih/w83V5+NPn5bhcfQ6131RCuHYdQkMDhIYGXLhSj18drEb5hauezqoq+2nF8fHxqK6uhtlsxqlTp3DgwAH4+fk5XDdw4ECHY/YBHPE8cTSnOKovNDTU4Vr7kYADBw5EfHy8YhSm6NSpU6isrMTMmTMVx3v37g2NRoOqqiqXZZZPI+7duzd2797tcI19Hu3TLi0thb+/v0N5u3Tpolpfcn5+ftiwYQNWr17t8F5T6sieGIiUBwzz8/OlYK+Y9pw5c6QgnjzPYnDaGbX2dXatfR3I8yHnLLiqdm5j7Zufn4/IyEhFcBRwHFHcp08fjBw5UpEHX19f+Pn5oUuXLk7L76rdiIiIiIiIiOjO0e6ClF+fqcPTW4pw4/oN3Gi4gesNNzBd0xWrHuxtGVFpfdWZr+LlsjO4cO1Gm+bPfjSivcTERHTp0gXjxo2Tpq/KR0iKowt79+7dIvk5d+4cTCaTW+dGRUVh//79eOaZZxzWIzx37hz27NmDoUOHKtYHFAOOzohrMc6aNQsff/yxNI24sZGPahoL6LkyZswYaSq8/bqGTakje/brkB47dgyZmZlSwFNMe+zYsYp669KlS6NT1JuiT58+ij5jNptRXV3dYumrEe8RHx/vsOboM8880yL3cNVuRERERERERHTnaFdByq+q6zA5eR9qL17FjQYBN64LEK4LiBrhh4j/vhd/+p8+EBoacOPaNQjXGvDNuUuYU1CBC9eut0n+XI3IAyzr62VmZuLo0aOKac2tSRwJ564xY8Yo1iN86qmncP78efTu3RuPPfaYYm1A+ctZedavXw8/Pz8UFxc7jLZrKrWRpE0xZMgQlJWVSes6iusyNrWO7IWGhuLAgQM4deoUSktLERwcLK3lKaa9f/9+1XqTTy9vKlf1IY5UbClqI1XFeyQkJKiWbdeuXS0yLdtZuxERERERERHRnaPdBCm/qq7DE+vyLQHK6wJuNFhGUi4cOwjjBv0XACBiQA/8abgWN67WW1719fjmPxcQlfctLtS3bqDSbDZjxYoV8PPzU2w20xgxsCkaOnQoNBoNSktLHdIvKChocr7EqcFq05XFqeVqQVVxPUIxYNm7d294eXk55Ks5jh496nL0pTN+fn5SMFBOLIe7xHUdxXUxm1tHIp1Oh+DgYPzrX/9CQUGBtGEO4Lr+3eGqvI1NcR84cKDDlG7A1pfsR/yqnXv06FGYTCanI3ud3aM12LcbEREREREREd052kWQ8svTtXhsbT5qLtVbA5SWUZRRI/3wZkSg4txI/1741f29cKO+HjeuXsON+nocPvsjZu850mr5E3eGBoC1a9cq1h6UEwM98kDf+vXrFQG7Xr16Yc6cOXjmmWcUwcusrKxmTQ8WN7fJzMxEYmKidPz8+fN44YUXEBkZKW2Ek5qaqgg2lZaWSlO6neXLbDbj/fffd7r788CBAxWBtvPnzyvy0RRiMFC++7PZbMbatWvx5Zdfurx2+/btitF38uBbU+pIjbjG44IFC1BVVSWtUym+N2fOHNW1Pu3rW82XX36JtWvXSvUr5kk+WtOZiIgI1Z3AV69ejaqqKsWGNQCwe/durF+/Xvr92LFjiIuLU11zUiSWdcWKFYo+UFhYqOgnzeWq3YiIiIiIiIjoztEugpQQgOvWkZM3Gm7gxvUbiHrED6nPBqmeHj/KD08N6GENVFpeh421OGCsa5HsiGs2ii9xvcW//vWvTgOUgGXaanJysuL60NBQh127o6KikJaWpljHEADS0tKald8hQ4YgLy8PhYWFirUk58yZo5huLAZ/xHO2bt2q2BlaXLNSnq8uXbrgwQcfdFruqKgoREZGSmtZRkVFYd26dc1ak9Lb2xtr166Fn5+flM+QkBAsXLgQCxYscHntpUuXFOtpxsXF4eOPP5aCb+7WkTMjR47Ez372M9X1SMV1Fd98802HdSkbmw69YMECREZGokuXLlKexowZ02hfE+vrr3/9K8aMGaNo1+rqamzbts3h3gkJCRg4cKB03tChQ7F8+XKX5e/Vqxe2bdsGAFIexb7TlBHFzjTWbkRERERERER0Z/BKS0sT2mr9RFe+PFWL0Dc+xwXzNcwZPRCbo0Mavea3//wGfz9mhCAAXl5e2DlrFB7s3a0Ncts60tPTUVBQ4HK0Jt0+2N5kr7y8HL6+vujevbuns0JERERERETUZtLT09vJSEoAP+vfA3nLH0XchAfcClACwFuPPoh5w/ri+tWrmDdMe0sHKMV1BH19fRmwIiIiIiIiIiKiO0oHT2dAbviAnnh7QM8mXfPHCcPwxwnDWilHrWPt2rUICwtTTGkV1xFctWqVB3NGRERERERERETU9trNSMo7yX333adYh8/VOoJERERERERERES3u3azJiUR0Z2Oa1ISERERERHRnSg9Pb19TfcmIiIiImpJVVVV2L59O+rq6lBVVQU/Pz/4+Phg+vTp8PPz83T2iIiIiMiK072JiOiWc+XKFaxY8QqmTglDZWWlp7PjkiAIKCszYH50NEboApGY8EfU19d7OlsKX3zxBUboAvHuunWtfq/t27MxQheI7duzW/1ebeXGjRs4efIkzGZzq96nrq4Ov3r2Wfzq2WdRV1fXqve6HVRVVWHevHnw9/fHtm3bIAgCBgwYAEEQsG3bNvj7+2PevHmoqqrydFaJiIiICAxSEhGRE2JAZIQuEK+8/HtcvnzZ4RwxuLVixSu4cuWKB3LZ/h0+fBhLXnwRJ0+ewC9+8Qto+/bFjRs3PJ0takH5+fmYOeMX+POfXm93Aeg7VXZ2NgIDA3HvvfeitrYW+/btw2uvvSa99u3bh8rKSgiCgMDAQGzZssXTWSYiIiK64zFISUREjcrLy0N+fr6ns3FL2l9QgAsXLuDFJUvw8isrMH9+DDp37uyRvPz000/429/+hlde/j1H4rWgHj164L777kP/AQNw1113eTo7t207u1uusrIyPPXUU1i7di3efvtt+Pj4qJ7n5+eHLVu2YO3atZg3bx727dvXSjknIiIiIndwTUoiInKpyz33wLtzZ3z4f1swfPhw9OvXz9NZuqU0NDQAAPr1+28P5wT4z3/+g7StH6JXr96ezsptZcSIEdi5a7ensyG5XdvZ3XKFh4fjD3/4A+bOnevw3r59+zB+/HjFsblz56KqqgpLliyBwWBowRwTERERUVNwJCUREbl0b/fuePTRSfjuu++Qnb0N169f93SWiIhUidO2X3vtNdX3XR2vra3ltG8iIiIiT1mRMgAAIABJREFUD2KQkoiIGjVlyhRMnDgRmX//O8rKypyeJ25oM0IXiC+++MLhuHyjG/lmLeXl5Vi4YAFG6AKxcMEClJeX4/r16/j7p58ibPJkBI16BC8tXwaj0ehwz4aGBuzYsUM6Ly5uEcrLyxXnXL16FRkZ6Yh4KhwjdIF4ctpUbPngA2mjE3n+ysvLkbJ+PUKCgxVlsHf27Fm8+eYbeGzSoxihC8Rjkx7F2rfeQs358wCAyspKTJ0Shi1bPgAAPB8z3+WGMe+uW4cRukAcPHhQKk9IcDBWr34TP/74I2pqavD6qlUICQ7GhPH/iy0ffICrV69K11+/fh27d+/GM1GzVfPz7rp1+EVkBIxGIw4f/hoTQyeobjx08uRJxMUtQtCoRxA2eTJ27NihCExfv34d+/btw7y5v0LQqEcQNOoRzJv7KxQWFirW2hQEAd98842U1mOTHsVHGRnSyFLRjRs3cKC4GAsWPC+l9+ILL+Ds2bOq9dRYWzXW1gBgNpux5YMP8NikR6U+YzDoFZvSNLcvq7VnVlYmJoz/X6ntm5vHysoK1TqRa6ydr169iqysTPxy1kyM0AUiJDgYL7zwG3zzzTcQBMFpumJ/XrHiFZw8eRKL4+IUG/gcO3YMLy1fhpDgYNU06+vrsWvXLql/hgQHIzHhj7j800/SPVyl4W7/zc7Oxosvvui0HM6ClADw4osvIjv79tnQiYiIiOhWw+neRETUqC733INnf/Ur6PV6bN68CYMHDUL3e+9tkbT1+i9gMOgxdGgAGhoacOjQQSQmJkCn0+Hrr77GY48/hn179yIvLw93d+yIlSvjpWtv3BDwf/+3Bce/PY7HHn8Mh78+jAPFxTCeOYM3V6/B/fffj8uXL+Mvf/4T9uz5HFOnTsVjjz+O76q+Q0rKepw5cwbLli9X5Cc7exv+/umnLvN88uRJLF+2FNXV1QgOCcGQB4ZAr9cjLW0rDh06iDdXr0HXrl0RGfkLFBT8G19++SWmPfkkNBoNBgwY4DLtjzIy8NNPlzB+/Hjs27cPH2Vk4Me6H3Hx4kV4e3tj6tSp2LFjB959dx169OyB6dPDcf36daSmvo8PNm9GaOhEjB03DufPnccnn3yCEydP4E+v/wkPPfwQZsyciZycHNzTpQuemDwZ93a/F127dkVNTY3UFsXFRXj44YfRvVt35Ofn4S9/+TPuu+8+jBo1SrpP6vvvo08fDWbOnIX6+qvYs2cPfrvkRcTFLcacZ5+Fl5cX9Ho9li39LS5fvozgkBAMun8Qtm/PxrVr1xTlzc/Lw4oVr0Cr1eKZZ+YAAA5/c1h1oyZ79m3lTlvfuHEDf/nLn/HZP/4hlaGmtgZ/fO01/Pjjj+jf33X7NFXh/v3I2pYlBeNaO4+u2lm8944dOzBo0GDMnTsPprMm5Ofl42DJQSStWoWJEye6LM/Fixfxzjtvo7i4CA899DAA4ODBg/jdS8vRv/8AzJkzB9evX0de3j+xOG4R1r37Hh566CFkpKfj3XfX4aGHHkZ09HyYzWZUVVWi/to1dHEnDRflktu+fbvLIOWECROcBmOHDx+OP/7xjy7LT0RERESth0FKIiJyy5AhQ/HLXz6Nd99dh9ydOzFr1qwWSfeHH37AO++sw/2DBuHSpUv4wx/isW/vXnS95x6seest9O7dG7/4xQz85teLcfjrr3H27Fn06dMHAHD2rAn3du+OrWlp6NixoyKItnNnLuLiFuPzz/cgf+9evLX2LYSEjAZgGdXl7e2NvXvzERkZiQF+flJeKisqsC17O/r376+a38uXL+OvKSmorq7GildfxbRpT8LLy0tx7127duK556Ix77nncOnSJUuQctqTGDFiRKP14e3dGatefx1dunTBk9OfxIsvvIDc3BzEPP88YmKex1133YWRjzyCV17+PfRffIHJk8NQVlaG9PR0vPzKCkyfPh1eXl4QBAEarQbrk5Px1VdfYcKEUPj5+WN/QQF69eqNuXPnSRuKnDp1CgBgNBrx9jvvYOjQAFy/fh0pKb74YPNmfFFailGjRqGkpAQfbN6MESNG4PU//Rm9e1vWBpw565dYvmwpsrO3IXTiRPTs2RN/++gjXL58GYlJSZg06TF4eXnhuehoJCUmoqqqSipveXk5Ghoa8MqKVzFq1CipfVyN6nPWVtu3Zzfa1udrarAzNxfjx4/HH177I7p37w5BEPCvf/0Lv3tpuatbNsuBAweQnLweDz/8MLy8vJqUxzFjx+K11/6Inj17QhAEFBUV4fe//53L+7lq508/+QQ7duzA1KlT8bvfv4wuXboAAA5OtwQIP/3kEzwycqTLP0B8UVqKmbNm4S9/eQPe3t44f/48Ut/fgJCQELy6Ml5K8+f/+79YvDgOu3bmYuDAgTh+4jj69NEg/g9/wP333w8AuPzTT+jUubNbafx26TKn5WpJt9NGQ0RERES3GgYpiYjILV5eXnhy+nQcOHAAaVs/xCMjR7ZIusEhIehvHV3YtWtX+A3wA2AJtohBsF69emHIkKH4+uv/z96dx0Vd538Afw33DHLNDHIMIBAERioqiYbmlYrXWlG2rdq5ldVuZtmt/Uwqa7NMO7Zjd3VD2s2jNq288tiVCTDEowxQAuRGmAEPGGaYme/vD5pvDAwwKDior+fjwWN/M/P5fj/v7/F7tL32cxyzmlIs8/TE9Bkz4ObmBgBwdnbGxAkTsWXzZlRVVeHcuXPIPXQITY2N+NNjj9ns/3yb6aZGoxEpt9/RaUAJtIZjJ04UYGRCAiZOnASJRCL2PWXKVGz9aisOHTqEuXPvhJeXV4/vx6TJN4shTWBgEAICAmEymTBxwkRx5+ioqCgEBATCaDLBbDbjUE4OmhobkbriZaSu6DgSTKPV2NV3YmIiIiOvEa8nflg8gN82/zl65AiMRiPm3vl78dkAQGRkJG4aPx5pn36K/Px8REdHi/dozJgbxXvk6emJ0WNGY9eu3zaZCQwMBAC8/957aLr/fowZMwbu7u7d1tr+WRkMBrueteUaps+YCW9vbwCt73Z8fDxiYwfbdZ96Yuq0qWJA2dMaf/e7OZDL5WKNcXFxiIyIvKA6DAYDfvrpR8g8PXHH3LniOwYAQ4YMwejRY5ChzkBpWSmu9xnS6XkCAgKQknI7pFIpAKCsrBTHjh2D0WjEzp0dNw9qOHMGAKBUKFFTU421a9fg7rvvQXx8PGSennafo/0I3M74XOQI74s9noiIiIguHENKIiKym1wuxz333oNnnnkGaRvScMstt4ghyoXy8faBq6trh+9lnr+FKBKJBE7OHZdR9vH2hqen9XRPN3d3MeQym80wmkyQy+X405//jMDAoA7niIz8LfQJCAhEVFRUl/WazWaYTCb4+fl1qFuhUMDf3x+N5xsveIMhPz+/Dt+5u7vDrU1w5+TkBCcnifjZEiI++dRTiIqK7nC8vTuyK5X+YuALANI2QVbbftrXKJFIEBERAQBobDzf5T1q73dz5qCxsRH//Od6PPXkYnh7e+OPDz6IO+6Ya1VLe+2flb3P+nu12uY19JUhQ4aKIa0ja7T0bev/Z6RSKYKDg9HU2Ai93tDleWJiYqFQKMTPJpMZRqMR06ZNw5xbbu3Q3svLCx4eHrj/gQdgMpuwZfMWZBw4gICAQCx64glMmTLFrnN09x5ZTJgwAUeOHOmwg7c9LvQ4IiIiIuodDCmJiKhHRo1KxJw5c7Bp40Yo5Aq7Rr2ZTSY0t9kUpLfo9XoY2mweAwBarRa1tbVwcXaGk1NrsNms1yM8PALDhg2zeZ7m5mYAgJOTRDymO/X19WhpaYGHh4f4nUajQW1tLQYPjoWbnaFKb1Iq/ZGYmNjn/dTX11t9FgRB3MBEIf8twGrW6WBuF9Y2NVqvNenu7o5777sPd/3hDzh06BA+/PCvePut1jU958y5pdMaOntW3T1rC127NS/NZjPMZhOcnJy7PK6n77Jl9Gtv1GgwGNDSYoCra+fhbXfOnD2Lxsbz1v3odKisrIRcLseAX0c3dsbJ2UkMXdvy8JBi+PDhnQbLPj4+WLLkaSxc+AjUajXeXbsGr7ySCj8/P/EedXcOe9xyyy14+eWXu1yXsjPvvPNOlxvrEBEREVHf4u7eRETUI87Ozvj97+/CoEGDsH79Oqsdt93d3eHv7w8AOHnypLiu4E/HjyM3N7fXa9Fqtdi3f584arGpqQlbv/oPjEYjrr9+CLy9vXFN5DVoamzEF1s2W23G0tjYiMzM73vcZ0BAAAYPvg6HcnKwb99e8RpNJhN2796FmppqDBkytMMoxL40+LrrAABbNm9CXV2d+L3BYEBWZiYMBuvRcWazyWravL1GJiTAxcUFGz//t1U/RUVF+N9//4trrrkG4RER8PX1hb+/Pw7+8AOOHjsqtqurq8O+fXvFzy0tLaipqYYgCHB3d8eNN96IRx95FABQeqq0R7V5eHjY9azDBrVOD//222/ENoIgICPjAE6cOCEe0xfv8sXWmJWViV9++cXu/to+Zw8PD8QPi0dTYyM2bdxo1fePP/6IrKxMXBsTg6CgjqM7uxIYGIiIiAjs27cXR44cEb+37O5eVVWF5uZm1NbWAmhd0mHatGm499770NTYiKqqSrvO0dl1tXfvvffCx8en07Bx3759Nr+3tL/33nvtvHIiIiIi6m0cSUlERD0WEhKCu++5F6krXhanAAOt035HjUrEvz77DGveeQc//ngMAzw9kZ9fgKDgYJz9dX263iKXy7F/3z7k/JCD64dcj8zvM1FYeBI33DAKk2++GQB+XUczE19//TXy8wswduxYGAwG7NmzB9OnTxc3L7GXTCbD7++6C0ePHsGrr7yCPXv2iLt7Hz6ci9FjxmDW7Nk2R5v1lRtvvFHc9fvuBQswefJkuLm5ISMjA1HRUYgfPhwAxPDw2LFjWLZsKaKjo3HrrbfZ3c+IESMwa/Zs/OfLL8V+LLt7Nzfr8eLSpVCpVJBIJEi5/Q6krngZTy5+EpMmT4LcT47MzO+tpjibTCa8++67OHfuHAYPHowWQwv27PkOLi4uGP5rzT1hz7MeN+4m3HDDKOzcuRO//FKEsWPHovCXQuiamsRQEui7d7k3a+xMZ8958s0343//+69V35bdvb28BuCee+7tctMcW4KDg3H3Pffg1VdewaLHH8ekyZMQGhqKvLw8lBQX4501a9Hc3Ixnn30GQUFBCA0Nxblz57B71y74+/sjJibGrnN0dV2DBlnvdr5+/XoMHz4c4eHhHUJHW9O5169fj5dffrnTAJOIiIiILg2OpCQiogsyadIkTJ48ucP3iYmJWPbS/8HPzw/f7d6N8ooKPP/C8+Kahb3J3d0dzzz7HGIHx+Lzf3+O06dr8Ic/zMNrr70mrpWpVCrx+utvYP78Baiv12L9+nXYuXMHkpKScFuK/QFdWyNHjsS69esx+3e/w7GjR/H3v/8NWq0GTz71FFatestqU5lLQSaT4bnnX8Cf//w4XFyc8dln6fjiiy2IiIjAggULxCn5fn5+WPTEE4iKikZWZiYO5eTYPb0daB2N9+yzz+HV11ZCLvfDZ5+lY+vWbbjhhhuwbv06zJw5Uwxnp0+fjmUv/R+CggKxY/t2HD6ci6eWLMGUqVPE87m6umLEiBGoqa7GJx9/jM8++wyqkBC8+977SBo7tsf3wZ5nLZfL8X/Ll2PatGkoLS3FF19sQVhoGF54cSkUCuvn1hfvcm/XaEtnz1kul+Mvb67Ck089hZYWA9avX4fv1WrMnDUT69avF3dX7wmJRIJZs2bj7dXvIDY2Bt/t3o11//gHzp45g0cefQwqlQoeHh648cYb8eOxY/jk44/x7TffYMSIkViz9l3Exg626xxdXVd78fHxWLduHZ544gncd999VrvJt1VSUoL77rsPTzzxBNatW8f1KImIiIgcTLJhwwZh3rx5jq6DiOiql5eXB5VKJe44TESXTkNDAxY9/jgAYM3atfD19XVwRXSxSkpKsHz5cvzzn//EhAkTrELI/fv3Y//+/bjnnnuwfPlyhIeHO6xOIiIiIgLS09M5kpKIiIiIrjzh4eFYv349iouLMWfOHHGDJ0EQcM8996C+vh7r169nQElERETUT3BNSiIiIiK6YoWHh1/Qbt9EREREdGlxJCURERERERERERE5FEdSEhER0VXP19cX//z0U0eXQURERER01eJISiIiIiIiIiIiInIohpRERERERERERETkUAwpiYiIiIiIiIiIyKEYUhIREREREREREZFDMaQkIiIiIiIiIiIih+Lu3kREdFHy8vJQVFSEyspK1NfXQ6fTQRAER5dFVxCJRAKpVAo/Pz8EBwcjMjISgwcPdnRZRERERETUixhSEhFRj+n1eqjVauTk5CAoKAhRUVEYOnQo5HI5ZDIZJBKJo0ukK4ggCGhqaoJWq0V5eTlycnKwbds2JCQkICkpCe7u7o4ukYiIiIiILhJDSiIi6pHDhw9j9+7diIuLw/333w+lUunokugKJ5FI4OnpCU9PT4SGhmLMmDGoq6tDdnY21qxZgylTpmD48OGOLpOIiIiIiC4CQ0oiIrLbN998g4qKCtx1110IDQ0FALxf3oL/1LbgeKMZ/4qTYkJuk9hemOwFAJDsOden3+2vN2Hir/2O93PG/hEyh3236pQBO7VGTPRzwYJAF4R6cPnnvqBUKjFz5kwMHToU27dvR2VlJWbOnOnosoiIiIiI6AJJNmzYIMybN8/RdRARXfXy8vKgUqng7e3t6FJs2rJlCwRBQEpKCk7qBFQbBMS5Ac8cOou8Ch1KSs/j9JkWmMyOrtRxnJ2AAG9XDBo0AG5BnpgXIcWDYW7QtAhQuHIKfF8RBAFbtmyBRCJBSkqKo8shIiIiIqIeSk9P50hKIiLq3jfffANBEHD77bfjk4oWPFLQjGRzC3bsq7qqQ8n2TGagsqEFlQ31wNF6ZDgBBeMH4h0XD/w1xgMPqlwdXeIVSSKR4Pbbb8fmzZvxzTffcEQlEREREdFliHPQiIioS4cPH0ZFRQVSUlLQbAY2VhkQW6jBN3sYUHbHZAbe2ncasYUavFGsx98qWxxd0hUtJSUFFRUVOHz4sKNLISIiIiKiHmJISUREndLr9di9ezemT5+OkzoBRXV65H1XjuPFjY4u7bJyvLgRuu+rMMyJqW5fkkgkmD59Onbv3g29Xu/ocoiIiIiIqAcYUhIRUafUajXi4uKgU6hwXVYj/vBFJSrOGB1d1mWpst6ARzaXY22ZAYVNDCv7SmhoKOLi4qBWqx1dChERERER9QBDSiIi6lROTg4SExPxcrEBE0wtOHqqqfuDqFOHKpqxNf88/q/Y4OhSrmiJiYnIyclxdBlERERERNQDDCmJiMimvLw8BAUFQa5QItpdgv37qxxd0hVh//4q7KgzokjH0ZR9RalUIigoCHl5eY4uhYiIiIiI7MSQkoiIbCoqKkJUVBScJID8dONlsUnOd38Mx/HFUY4uo0smM/CoswGR0v7/j+B3167FyBHDxb931651dEl2i4qKQlFRkaPLICIiIiIiO/WLf0MqKChAfHw8JBIJFi1aZHOxe71ej0WLFkEikSA5ORkajcYBlRIRXT0qKysREhKCR/Kb8Z+i/j3N+/jiKAgr4zD5Gk9Hl2KXw7+cd3QJ3SouLsbgwYNxKPcwDuUexp69+5CTk4OvvvqPo0uzS0hICCorKx1dBhERERER2alfhJRt7d69G4WFhR2+LywsxO7dux1QERHR1am+vh5yuRxf1RmRX9l/Q8q/pQQj1McVd2+swM+nL48dnQ/XNCM4o38HlREREbh5yhTxs6+vL25LuQ0HDx5Ec3OzAyuzj1wuR319vaPLICIiIiIiO/WrkHLq1Klwc3NDRkZGh9927doFmUyGm2++2QGVERFdfXQ6HWQyGU4bBJw+0+Locjr1xy2V8F6eh7TDDY4uxW41Z1pw2iA4uowrmkwmg06nc3QZRERERERkp34VUo4cORLjx4/Hzp07rUY/1NfX48CBA5g9ezYiIiKsjtHr9fj3v/+Nm2++GRKJBOHh4Vi6dCm0Wi2A1n/JXrhwIZKTk3HkyBHcf//98Pb2xk033YSsrCzxPOfOncP777+P0aNHQyKRIDY2FmvXrrX6F5xz585h+fLlCA8PR3h4OF5//XV88sknkEgkUKvVYrva2losXboU4eHhUCgUeOihh1BWVtZXt42IqE8IggCJRALjJK/LYj3Ky4nJDIz1dXZ0GT3S3NyMgwcPYtSoUfDw8HB0Od2SSCQQBAbBRERERESXi34VUkqlUvzud7+DWq1Gbm6u+H1ubi4KCwsxY8YMODlZl3z+/Hns378f99xzD/bt24cHH3wQa9euxTvvvAOTySS2y8/Px/PPP49p06bh5ZdfRmlpKZYtW4aqqtbdaisrK3H06FE8++yz+O677zBjxgwsWrQIn332GYDWMPTll1/G22+/jdmzZ+P9999HRUUFXn31Vat6ampq8OCDD+Lo0aNYu3Yt1q1bh1OnTmHRokWora3tq1tHRNTr2oY8zv3qnxaXP2cnYP8ImaPL6JFPPv4Y5WXlGD9+gqNLsYslZCciIiIiosuDi6MLaG/EiBFISkrC1q1bMXbsWADA1q1bMXHiRERFddyxVS6X44MPPhDDy5EjR6KgoAB5eXk4f/483NzcALRO+3rjjTcwdOhQCIKAxsZGfPDBB6isrERQUBCio6Px0Ucfif9CM3jwYBw+fBjHjx+HwWBAQUEBtm7dimeeeQbPPfccXFxcMG3aNHh7e+O1114T6/n6669RXV2Nf/3rX+KoT6lUiqlTp+KRRx7BlDbrexER9WdSqRRNTU2IPixgoI8rqur775Tvy02Alwsyz5gwxqf/j6ZsaGjAoscfR0hoCD76+OPLYhQlADQ1NUEqlTq6DCIiIiIislO/Cyn9/Pwwc+ZMvPXWW+IGOvv27cPq1att/ouRIAjIzs7Gzp07kZOTg8LCQhQUFGDatGkwGo1iSBkWFgaVSgWgdXRQREQEqqqqxMX/W1pa8L///Q+7d+/G4cOHcfLkSZw6dQoxMTEwmUwoKSnByZMncdNNN8HFpfW2ubi44LrrrhNraW5uRm5uLrKzsxEZGdmh1tOnT/fuzSIi6kN+fn7QarWI81SgMWwAqrgJSa8ZFO6Fl4r02D28f4+mLC4uxp//9BgefOghzJlzi6PL6RGtVgs/Pz9Hl0FERERERHbqlxP4Jk2aBG9vb2RkZGDnzp2IiorCiBEjbLbduHEjbrnlFpjNZixZsgTbtm3Dfffd16P+TCYT1q5diwcffBBBQUFYvnw5tm/fjsmTJ4ttzp07BwBwdnbucKyFIAgwmUyYPHkyTp48ibq6Oqu/2267rUd1ERE5UnBwMMrLyzHRzwWDgvt3mHa5cQvyxES/fve/E1qxBJQvr0i97AJKACgvL0dwcLCjyyAiIiIiIjv1y5AyLCwMU6dOxbvvvosPP/wQM2fOtDkaQqfTYf/+/Rg+fDgWLVqECRMmwM/PT1xn0l4NDQ3Ys2cPkpOTsXDhQiQlJcHJyQl1dXVim/DwcHh5eSE7O1tco62xsdFqJ3KpVIqYmBj8/PPPKC0thUKhsPrjtDMiupxERkaisLAQzw1yw3sJXlyXspc4OwETVB6YO7B/h5THjh3FtGnJGDlypKNLuSCFhYU2ZzUQEREREVH/1C//DcnZ2RmzZs3C3/72N/j6+mL06NGdtpPJZPjhhx+Qnp6OwYMHY8uWLSgrK0NISIjd/bm4uMDLywv79+/H5s2b4ePjg02bNqGhoUFsc9111yE5ORnLly9HQ0MDEhISsGnTJnEXcYtZs2bh888/x6OPPoqHH34Yw4cPR1lZGcrLy/HEE08wqCSiy8bgwYOxbds2aDV1aBygwJwJgfhib7Wjy7rsPTXeH8uj3B1dRrdKT5Vi/fp1WL9+XYffPv7kb/06vKyrq0NVVRUGDx7s6FKIiIiIiMhO/TKkBIC4uDhxYxpbG+YAgJubGxYtWoTq6mosXboU8fHxWL58OQCgpKTE7r58fHzw/PPP48UXX8Tdd9+NW2+9FU8//bTVbtx+fn546623MGDAALzzzjsIDw/HCy+8AL1ej2+//VZsFx0djbS0NKxcuRKvvPIKtFotxo8fj/vuu09cH5OI6HKRkJCA7OxsRE+cjq+c3RAX4YnjxY2OLqtTcasLHV1Cl+IiPLF5gCf+zwTI+vmeOX9+/HH8+fHHHV3GBcnOzkZCQoKjyyAiIiIioh6QbNiwQZg3b56j67hsrVy5Ep9//jk+//xzxMTEOLocIrqM5eXlQaVSwdvb29GliPR6PdasWYO77roLO5wC8e4pPbQHqlDRYHB0aZedAKUbBiQG4dkIdzyocnV0OVessrIy/Otf/8KiRYvg7t7/R6wSERERERGQnp7eP9ekvFxUVFRg9+7diIyMxMCBAx1dDhFRr3N3d8eUKVOwfft2/DHYBf8eJsOu+8IQH8aNdHpipMoDf7sjFPeHuDGg7EOCIGD79u2YMmUKA0oiIiIiostMv53u3d/odDr85S9/gY+PD4YMGYITJ05g3bp1yM/Px8cff2xzYx8ioivB8OHDUVlZiS1btuD222+Hxs0NZXH+mBxlwP79VTCZHV1h/+XsBEyYEIRlCT4Y7+eMWY4u6Aq3ZcsWqFQqDB8+3NGlEBERERFRD3EkpZ2cnZ3h7++PTz/9FDfffDOWLl2K8PBwfPXVV5g7d66jyyMi6lMzZ86ERCLB5s2bIXcBvk+QISBYhnv/EIk1s4Nw83XeCPJzvep3AHd2AoJ9XTEz1gt/nhkMn6mDEBAsQ7hU4ujSrmiCIGDz5s2QSCSYOXOmo8shIiIiIqILwDUpiYj6if64JmV733zzDSoqKjB9+nSEhoai6dcNYN48ZcDqMgNOGwR8N1yGCX7OmJDbhP/WmwAA+0Zcuu/tuJ7mAAAgAElEQVQke86J9QqTvQDgkn3nLAEm+jlj93AZzhgF1BgEXCu7ypPbPlZWVobt27dDpVIxoCQiIiIiukylp6czpCQi6i8uh5ASAA4fPozdu3cjLi4OiYmJUCqVji6JrkJ1dXXIzs7G8ePHMWXKFE7xJiIiIiK6jKWnp3NNSiIi6pnhw4fjuuuug1qtxj/+8Q8EBQUhKioKISEhkMvlkMlkkEg4vZl6jyAIaGpqglarRXl5OQoLC1FVVYWEhATu4k1EREREdIVgSElERD3m7u6OSZMmYdKkScjLy0NRURF++ukn1NfXQ6fTQRAER5dIVxCJRAKpVAo/Pz8EBwcjISEBgwcPdnRZRERERETUixhSEhHRRRk8eDADIyIiIiIiIrooXM2fiIiIiIiIiIiIHIohJRERERERERERETkUQ0oiIiIiIiIiIiJyKIaURERERERERERE5FAMKYmIiIiIiIiIiMihGFISERERERERERGRQ7k4uoBDhw45ugQiIgDAyJEjHV0CERERERER0VXJ4SElQwEiIiIiIiIiIqKrG6d7ExERERERERERkUMxpCQiIiIiIiIiIiKHYkhJREREREREREREDsWQkoiIiIiIiIiIiByKISURERERERERERE5FENKIiIiIiIiIiIiciiGlERERERERERERORQDCmJiIiIiIiIiIjIoRhSEhERERERERERkUMxpCQiIiIiIiIiIiKHYkhJREREREREREREDuXi6AIAoLm5GcfK68TPoQNcERQYAABoaGjAibrz4m/XKgfA19cXAFBWVY2qRqP429AQJTw8PC5R1URERERERERERNQb+kVICQAFZ43YXmUAALw10sfqt68q9Cg+b0K0lzOuVQ6w+u2dgiYAwCyVO4ZemlKJiIiIiIiIiIioF3G6NxERERERERERETkUQ0oiIiIiIiIiIiJyKIaUbWg0GiQnJ0MikVj9LVy4EDqdztHl9Zr09HQkJydDo9E4uhQiIiIiIiIiIiKGlLZs2LABgiBAEAQ0NbWueXnrrbdedqGeJXRVq9WOLoWIiIiIiIiIiKhTDCm7IZVKsXjxYlRXVyM/P9/R5fSKefPmYceOHVAoFI4uhYiIiIiIiIiIqH/s7l1WVoZEH2cMMp2H0tcXWk0dggIDuj2uvKQY93gLAACPRglOnWpGTExMr9cXFhaG0aNHo6SkBElJSb1+fiIiIiIiIiIioqtZvxhJee7cOXy+eQv+u28ftnz5Jb799lu7jjuQkYGDmZk4mJmJAxkZaGxs7ONKW6Wnp2PhwoU4cuQI4uPjER8fj4KCAgCATqfDwoULrda0TE1NtTq+7TTs9PR0q7bp6ekd+isoKEB8fHyna2SmpqYiNTUVarUaEokEycnJeP7556FUKrFz506MHTvWqo7O1qRMTU21qqX9NPH2tV5pa3USEREREREREZFj9IuQMjo6GnETZiDu5jmIu3kOps+YaddxU6f/dsz1k2YiOjq6T+orLS1FVlYWwsPDxe+Ki4vx2WefITMzE0eOHEFMTAwKCgowZswYqFQqcU3Luro6qNVqm4Heu+++CwBi24yMDMyfP98qqFSr1YiNjcX7779vtUbm4sWLrc6XkZGBgwcPQhAE7NixAytXrkRdXR2mTZuGjIwMCIKAZcuW2bw+S7BaUVGBpqYmsZaxY8eKQWV6ejrS0tJQV1cn1jFixIheub9ERERERERERHR16xchpaurK3wVSvgq/eGr9IdSqbTrOKXyt2N8FUq4urr2em0ajQaLFi1CSkqK1VTvmpoaPPDAA5BKpeJ3GzduREpKilUYqFAosGbNGmRlZSE3N9fq3HFxcZg3b574OSkpCRs2bEBaWho0Gg10Oh3S0tKwYsUKsW/LGpntzyeRSHD33Xdf0DXm5uYiKysLixcvFq8nKSkJK1asQFpaGnQ6HYqKipCUlCSuYymVSvHQQw9ZXT8REREREREREdGF6BchZX8zf/58cUqzUqnEggULOoxCDAwMtApTNRoN1Go1Jk2a1OF8ljUt9+7da/W9rbbh4eGorq5GXV0dSktLUVxcjLlz51q1USqVCAwMRElJidVxMpnsQi4Xe/fuRUpKSof1PCMjI1FSUoKmpiZERkbipZdesjkdnYiIiIiIiIiI6GIwpLRhw4YN4hRsQRCsRjtatA8F6+rqUF1d3at11NXVYdeuXYiNjbVaC9Ky1mRbKpXqgkY16nQ6VFRU4KWXXrLqQyKRYP78+WK7efPmidPRuR4lERERERERERH1pn4fUp46dQoRhlqMlGgQZqjFqVOnHF2STZbRjb3BMkpTqVRi6tSpyM/PtwpNuwpPe0oqlUKlUmHFihU2+9ixY4c4xTspKUlcZ7OkpAS33nprh813iIiIiIiIiIiIeqrfh5RarRY49RN8Ko9DKPmp9XM/JJPJEB4e3mFKN/Dbxjvtp3fbart3715xlKZSqYREIkFOTk6f1Q20TutWq9V2B46WdTYtgSUREREREREREdHF6Pch5YABA2BQDoIQEAmjchAGDBjg6JJssmxos2XLFqSmporfd7bxDgC89NJL4u7ZQOsO2i+99BIWLFgAqVQKhUKBBQsWYP78+VbtdDodPv74426nW3cVnLaVnJwMAHjxxRetzqlWq8V+P/nkE6sQMycnR5x6TkREREREREREdDH6fUgZHR2NiKEjcM2wkYgcOgLR0dGOLqlTMTEx2LNnD9Rqdbcb7wDArl27kJaWJrZ98803kZ+fbxVmWtaCHDt2rNhOJpMhLi6u2zUopVIpFixYIK432TY8bUuhUODLL78E0BpsWvpJS0vDiBEjAADV1dXiyE7Lb+np6eJUcCIiIiIiIiIiogsl2bBhg9AbaxtejObmZnxffgZw8wAAXOeuR2DAQABAQ0MDMrUmuLu4wGg0YpTcGb6+vgCA8uoanDC0HuNk1GN0sDc8PDwccxE9oNFoMG/ePCxbtqzD6Eoiunrl5eVBpVLB29vb0aUQERERERERXTLp6en9fyQlERERERERERERXdlcHF2AhdzFDJibfv3kbPVbkJMBMBt+nZxuPcVZbjmGcSsREREREREREdFlqV+ElB4eHogPD7L5m6+vL+J/nd7dXkhgAEL6sjAiIiIiIiIiIiLqc/0ipLzaKBQK7Nixw9FlEBERERERERER9QucJE1EREREREREREQOxZCSiIiIiIiIiIiIHIohJRERERERERERETkUQ0oiIiIiIiIiIiJyKIaURERERERERERE5FAMKYmIiIiIiIiIiMihGFISERERERERERGRQzGkJCKifkej0SA5ORlqtbpP+9HpdFi4cCFSU1P7tJ++kpqaioULF0Kn0/XoGHuut6CgAPHx8X3+DIiIiIiIiACGlERE1AlLgCeRSLoNqiyhYnJyMjQazSWq8Opiucfp6emOLoWIiIiIiKjXuQCAtu60o+sgIqJ+LC0tDSNGjIBUKrX5+44dO7Bz505Mmzatx+dOT0/HgQMHsHr16k7PT5c3PmMiIiIiIuqOi6MLICKi/m3q1KkoLi5GaWkpYmJiOvyu0+lw4MAB3HnnnWhoaHBAhVcHhUKBHTt2OLoMIiIiIiKiPsHp3kRE1KVhw4YhIiICGzdutPl7bm4uSkpKkJiYeIkrIyIiIiIioisFQ0oiIuqSl5cXxo0bB7Va3WG9SZ1Oh7S0NCQlJWHgwIE2j09NTYVEIhH/LOtbWjZmmT9/Pj766CPIZDLEx8ejoKDA6vj09HTxWFu/t28jkUg6XRuzfbu0tLQObdquxWn5624dyPbnbVtnZ5vbtN+YRq1WW52j/Vqg9qxJaav2zjbWsfTfXbvurrWreux5xvY+u7bUarXNd8HWZj/tz9/+Oru7D+np6Vi4cCGOHDmC+Ph4sd8LeU+IiIiIiKhzDCmJiKhbycnJANBhunFpaSmKi4sxd+7cDsdYQpyKigo0NTVBEARkZGRg7NixUKvViImJwZEjR7BhwwY8/PDDaGpqwpEjR6ymlI8dOxYAIAgCBEFASkoKFi1aJIZYlj7S0tJQV1cntktKSsLkyZOtQqzU1FSrdk1NTcjNzcVHH31kVfPixYuhUqnEc+Xn52PAgAGd3huNRoOioiLxGtvXOWnSJGRlZaG0tNTquJycHAQGBiI2NhY6nQ579+61uoYNGzbgsccesxnKdiY3Nxfjxo0Tz1FXV4eSkhKsWrXKql1GRgb+/ve/IzMz06rd4sWLuwwq29/D/Px8vPnmm52Gc1094548uwuVnp7e4ZmPGDFC/F2tViM2Nhbvv/+++DuADvehuLgYn332GTIzM3HkyBGEhYX1+D0hIiIiIqKuMaQkIqJuKRQKLFiwAGlpaVaj3DZu3IiIiAiEhYV1OCY3NxdZWVlYvHixuFlKUlISVqxYgbS0NLtG7a1YsQLz5s0TP8+dOxfV1dXIz88X+ygpKUF6ejoUCoXYbsmSJRg9erQ4Rb2goAAZGRlYs2aN2E4qleLVV1+12uynqakJJSUlmDRpkvhdTEwM5syZ0+W9WbZsmdWGMHPnzhXDv9jYWAQGBiInJ0f83bKO54IFC6BQKCCVSrFs2TKra0hOTkZgYCDq6uq6vU8WSUlJVvfL8twqKiqs7rdEIsGzzz4r1qxQKLBmzRpkZWUhNzfX5rkLCgqwZcsWqzpjYmLw9NNPd3gv7GHvs7sYRUVFSEpKsnrmDz30EKRSqTgKeMWKFUhKShJ/X7x4cYf7UFNTgwceeEC8XxfynhARERERUdcYUhIRkV0SEhKsAkKNRgO1Wo0FCxbY3LF57969SElJ6bDZTmRkJEpKSsRRa11pGwIBgFKpRGBgIEpKSsQ+2oZQFlKp1GqKek5Ojs0wVSaTITw8vMPnno5gBKyna8fGxmLXrl2oq6uzGfBaRqAmJCRYnaPt1GOlUomdO3eK19oTbafYz58/v8P9tnXP2t/b9nJycjB69GirkYgAEB4ejurq6h6FqYD9z+5iREZG4qWXXrI50rOzUcC27kNgYCCUSqX4+WLeEyIiIiIiso0hJRER2SUmJgYpKSniKMgdO3YgPDy8Q2gFtI4UrKiowEsvvdRhncX58+f3Sj2WPuxRVFRkVzupVIoPP/wQKSkpiI2NtWudQUuwmJqaajUNetiwYWKb9gFv+xGolvUm77zzTnz++efiKMy2ozztYVl/EYDVtPHeUFRUJK4r2fZ5Wqbk90RPnt3FmDdvHjIyMjB//vwO603W1dVh165d4nO2/FnC4bbCw8Mhk8nEzxfynhARERERUdcYUhIRkd0s6yvm5uYiLS0N48aNszmKUiqVQqVSYcWKFWJY1vZvx44dHUbQ9ZSlD3tERkb26NzLli0T19CcP38+UlNTbbbT6XRYvXo1UlJSurymsLAwjB49Gnv37rU5AvWDDz5AeHg4MjMzO4w8tVdBQQHefPNNZGRkYNmyZRd0DgBWI0vbioyMFNeVbP88268l2p2ePDtblEolAgIC7GqblJRkte7mrbfeCo1GA6VSialTpyI/P9/mO9p22nxn7H1PiIiIiIioewwpiYjIbiNGjMDo0aPx7rvvAvhtQx1bIiMje2XKblc668Oy5qNlOnF4eLjNzWtKS0uRlZXV6fmTkpKwYcOGDms6dicnJwdHjx4VP0ulUixYsABqtRoZGRkAgNjY2C7PkZ+f32FEX09Z7kN7tu5Zfn4+qqurraY1t9XZPbxQ9j67ztTU1HSYYt7+vrdlWXfTElgqlUpIJBKrtUIv1IW+J0RERERE9BuGlEREZDdL2Pb55593GyJZAswXX3zRKrhRq9VQq9Xi54sJv2677TaEh4dj3rx5VmHXqlWrUFJSgkcffRTAb+Fq+53BV69ebRVqaTQafPLJJ+JnS2CmUqm6HDHaNmyzjGhszxJK3nLLLeKGORaRkZFW90Cj0fR4VJ5lLcW9e/eK333xxRdWu5db7Ny5Ex988IH4uaCgAI899pjNNUQtbN1Dy7FfffVVl7XZesb2PjtbLCNTU1NTu7zvn3zyidW5c3JyxCndlrVC58+fb/U+6nQ6fPzxx12GjT19T4iIiIiIqHsMKYmIqEdiY2Px+9//vsOGI+0pFAp8+eWXAGC1jmFaWprVOpaW8Cs2Nhbx8fE92ojEsjZgUlKSODJOIpGgoqICX375pdWuzqtXr0Z4eLjYbsyYMVi4cCEefvhhq3Nu2bJFPI9MJoNKpepy+vSSJUuszrt69WqsX7/eak1Ky/1ISkrCsGHDOmyYM2/ePKv1DefNm4e1a9f2aE1Ky0jBtvUDsLkm5YoVKxAZGWm10c/TTz/d5XV2dq8XLVrU7bqUtp6xvc+us1peffVVAOjyvltGhrZ999ruJm5Zs3Ls2LFWzzwuLq7bsLGn7wkREREREXVNsmHDBmH6tCmOrqNTpWdN+L6sBaVnzQjzdsKNoa4I83Z2dFlERL2uplYDlUoFb29vR5dCREREREREdMmkp6fDxdFFdOaMXsCL+84joxTwc3dFoEyK7U16vJ7RhLGDgFcnDoCPu8TRZRIREREREREREdFF6jchZelZE8rOmlF2xoSMshZklwu4xtsL41XugCAAEgkGSt0AiQQ1Z/W4Oe0cEkMkGBvqilAfZ4R6O3GEJRERERERERER0WWo34SUf9p+Ds7mAXB1doOfuydGBzoBggCzIEAQBEiA1rASgFLqCn+ZAga9GV8cb4HBZIbZ6Ry23unr0GsgIiIiIiIiIiKinutXG+cED/CAv9QNLk4SmAUBZgChrj9iZdBEpIcp8VrQRIS6/ggBgFkQ4OIkgb/UDaoBHo4uvccKCwtx+9w7UVhY6OhSqA9t2rwFTy15Gs3NzX3aj1Zbjzvm/h6bNm/p036IiIiIiIiIiPpCvwopW8wCjGYBLWYzjGYBbmjAU/53Q4CA5VVfQoCAp/zvhhvqf233W/ve1tzcjKeWPI3xEyZd8UFiYWEhxk+YhOyDB/u8L4ZpRERERERERETUXr8KKU1mAUZBgMkMGAUBYa4/wd+lDEsrvsRR3Y1YWvEl/F3KEOZ6/Nd2v7XvbeXl5ThVWgr/gf44fOToRZ3rUo2m62+19Kfr7muW8PVSBL1ERERERERERFeafrMmJQAYzQIgEffJgcncugZlg9EbEomAM4K32M5oFgABYvvedvjIUYxOTMSgQYOQlZWF2bNmwsPj8ptWbo+oqCj8d//eS9KXXO6HTRv/fUn6IiIiIiIiIiKiy0P/CimF1uBRAHC91094LOZdwDUMa7zu+62Rexge9VqDlT/7oFh3ndi+N2m19di4cROWLHkSCrkcn2/ciPLyckRFRfVyT0RERERERERERNSvpnvrTWYYfv2L9DwBVeAAwEeFa+RF4h+cmxGKAwh2LbBq35tOFp4EAERHRSMkJASDwsLwn6+2WrXJPnjQ5nqVbdd3tPzfCx95FOv/+SlUoYNsHrPqrbeh8A+Awj8Ad8z9PbTa+g41tW2j8A+wmlbcdqrxps1bxDZt++qqls7WpMw+eNCqz7bns/TZ9vdVb73dbV+drUlp63zt21imj1dWVlq1tfTblVVvvY1Vb71tdU3ta+rqfO3btH1Oq956G9Exsdi7bx9mzJxt8xxarbbbPizroNq6p7aux+p9yM7u0Kb98+vs3SIiIiIiIiIicrR+E1JeP9AFOqMJBrMAg9kMkyAAcAZcAgC3Qa3DJc+WAo01gGCCUWjdMMdgFqAzmnD9wN4bFHrgQAYSE0dBLveDh4cHRo8ejezsgz0OeCzTqD/86we49567UVF2Cv/dv1cckVl7uhaJY5IwbtxYaGprUFF2CmFhoXj1tdfEdRwtwVVVVRUqyk5BU1uDb7/ZhhkzZ3cIFWfMnA0A0NTWQFNbg9mzZ+H5F5ZCq63vtpb2Nm3eghkzZ+Pbb7aJ53vu2WfE3/fs3YslS54Uf8vOVGPbtq+xafOWHveVffAgomNiMXfuHVbne++99zuEdOv/+SkWPfEkPvrwrx367c7K19/AgQMZ4r1OSBiJ5154EQ8tXIiVr73S6fkKCwtx620pVvUlJo7CwwsfgVZbjyVPPYmTBfmYNHGieL+WPPVkj2ouLCzEtOQZCAoKEvs4WZCP7OyDVut62nofThbk4x/r1mPvvn1W9/SZZ55Ddqba6n0gIiIiIiIiIuqP+k1IOWSgC2qa9DCYTDCYWnf3Fp2pAiqKgKYm8SujWfh1JKUJNU16DOmlkFKrrUd29kGMGzdW/G54/DCcPn1aHGHZmz786wdIHDUKAODh4YG5c+9ATs4hlJeXAwCOHjuGnJxDeGThw+KamImjRuH5557Fxo2brDalef65Z3HH7Sni51vm/O6C6i4sLMR7772Pb7/ZJtYGANOnJ4tB4x23p1j9FhUVhdmzZ+HUqVM96qu5uRkbN27Ch3/9wKr2qKgo/OUvr2Pbtq+tRp5eHxeHla+9Arncz6rfrKysbjfomTRxIu6/r3XpAMu93rdvP+6cO1e8Llvn+89XW5GQMBKzZ80Uz2U5z5693a/laU/N//lqK2bPnmUVbsrlflj52ivIyTmEo8eOAWh9H0pLy/DiCy+I74Ol3fVxceKxpaVlSEgYiZCQEPG7uxfMF2sgIiIiIiIiIupP+k1IeVecByROv46kNP06klJ/BijZB5z+ETC1AHoJoJMA5taQ0jKSUuJkwl1xvbOpjSV0io6KFr8LCQlBQsJIHDiQ0St9WPgP9Mfw+GFW3ynkcgCARqsF0Dqqc/bsWR1GIQ4aNAilpWVoatKJ37UNVgFALldg4MCBKC0t61Fdh48cxcCBA63ugS3tpyevfP0NVFVV9Wg3b8su6u3vA9D6DAYOHGi1u3r74A2wfS9ssYyOtVDI5bg+Lg5hYaGdHmMJrefOvcNq4ySZTIqwsFC7QtnuarYVjFu0f/fajvJty/KsLcLCQrH+n5/ivfc/6LY+IiIiIiIiIiJH61cb57w83gNLduvh5+6CHZWj8ONpJSRtdvtu+59F+mvQbDSjXm/Eqim9E1A2NzcjKysLe/ftQ3RMbIffr4+Lwy1zfnfJNtBpbm5GVVUV1v/zU6x8/Y0Ov0+aOLFP+j11qnXauUwm7bTNqrfexsrX38CHf/0Ab616U/yuqqqqR31ptFrUnq69qHr7klarwenTp8Wp9O09/9yzvdZHdyzvQ1BQULdtE0eNQnamGg/88SGsfP0NTJo4ER99+FeOpCQiIiIiIiKifqlfhZQzotyx9YQB35eZUGxWokhQiKmkRCKB0CallEgk0JtMuGmQBDOi3Hul//LycuTkHOowzRlonQL9wB8fwuEjRxEVFQWFXA7/gf690m9nPDw8EBQUhOefe9ZqGnB7vb0ZyqBBg7oMG7MPHsS2bV8jO1N90YHtpbiPF8MyQvHbv7ze4Z3o7T66Y3kf7GVZG7S5uRkvLl2GW29Lwd//9jF3qSciIiIiIiKifqffTPe2+HCGF8J8TDhnMKLZZIbeaEKzyYxmo9nq8zmDEXEDBXw4w6vX+u5qmrOtdQRrT9eK07LbnuOn48d7raZBgwZd0KY9FyMsLNRqXUx7WKYs95RcroAEEqsp3RYnC0/i9OnTNqeCXyqWad29PdXf3j4swbllKnhn78PJwpNWG+e05eHhgRdfeAEDBw7s8L4SEREREREREfUH/S6kBID0W30wPtwJ5w0m6E0C9EYz9CbLn4BzBhPGhzvhX7d691qfWm09Nm7cZHO9P4tx48aK4Z1lrcBVq94WAyPLhjPtXUjoZzF50iQAsNrxG2gdzdh+d2972FNL4qhRmD17Fh7440NWm9Zs374DhYWF4rqZbYPFf6xb1yEks6cvudwPS5Y8iYWPPNpht+tnnnkOf/rTYw4d+WfZYGfl62902EH807QN4rO/mDDTw8MDjyx8GNu2fW21m7lWW4/nX1iK2bNniaM4bb0PWm09Vq2y3gXd8qwsLIGv5dkREREREREREfUn/TKk9HGX4KMZXngkwQ1nDS2tIylNJjQbzThraMGjCW74qBdHUAK/jUSztXmJhWUjl/98tVUcnQYA0TGxUPgH4K8ffoT33ltrtcsyAAwbOhQJCSOROCYJ4ydMsgqPuiOX+yHt0/UAAFXoIHGTmo0bN2HY0KE9vk57a1ny1JP4058eQ+KYJLHP7/bsQUhIiLjz9sJHHhV/GzdubIf1Ge3ty7J+4nvvvS+eL3FMEv7yl9etdvx2FFv1KfwDIJVKxUC7bZip8A+wChvtERUVhS+/2ILs7IPi+aNjYjF37h0ddvz+6MO/orS0THwfHl74CF5f+arVGqXnGxutnt0zzzzHqd5ERERERERE1G9JNmzYIEyfNsXRdXRKXdaChd+eQ1WjGUGeTvhwhheSQl0dXRYRUa+rqdVApVLB27v3RokTERERERER9Xfp6en9a+McW5JCXZFxrx++LdRjRpQ7fNwlji6JiIiIiIiIiIiIelG/DymB1unfd8V5OLoMIiIiIiIiIiIi6gP9ck1KIiIiIiIiIiIiunowpCQiIiIiIiIiIiKHYkhJREREREREREREDsWQkoiIiIiIiIiIiByKISURERERERERERE5FENKIiIiIiIiIiIicigXRxdARERXh/PnzvbZuQd4effZuYmIiIiIiKjvMaQkIqJLRoCk188pgdDr5yQiIiIiIqJLi9O9iYiIiIiIiIiIyKEYUhIREREREREREZFDMaQkIiIiIiIiIiIih3IBALlyoKPrICK66tXUahxdAvWCysoK7N+7B17e3pg6bTrc3d07bdvc3AyNpg7BQcGQODlBr9dj187tOHf2LCZMmozgYNUlrPzKUVNTDZnME15eXuJ3LS0tOPTDQRQV/QKTyYS464dg+PARqKyqhEKhhIeHh8NqIyIiIiIibpxDRERXie9270RlRQUAQKUKweQpU222O11Tgz3f7UJLSwv85PJug8YLZWxpwd49u1FXW4u464dgZMINveSp/k8AACAASURBVN7H1ai46BdkZByA1MMDyTNmYsCA1jAw8/sMlBQXw83NHUqlP5ydnXHs2FEcPXIYcrkCU5Onw83NzSG1ERERERERQ0oiIroKaTR1qK/Xws9P3uG3X34pREtLS5/XIHFygqfME/XOWnh7+/R5f1cak8mEEwX5KMjPx/VDhiIqOhoAIJXJ4OriCpnME66uraHj+fPncLqmBi4uLrhpwgRxhOrJEyfg7OwMLy8vODs7O6Q2IiIiIiJqxZCSiIiuKjKZDE1NTaisqOgQUjY3N+N0TQ1cXV1hNpv7tA5nZ2eMnzipT/u4khmNRhQWnsTZs2cgCIL4fWBgEH7/h3lWbQUBMAsCXFxd4eXlLX4ffe21iL72WofWRkRERERErbhxDhERXVVkMhmcnZ1xqqS4w4jJiopynD13Fn5+ckgkEgdVSEREREREdPXhSEoiIrqq+MkVAICGhgbU1p622pympKgILs7OUIWEQKvtuJGRVqvBDwezUVdbC5PJBGdnZwwcGIBRo8fAx6fjlO3z587hv/v2oqamGhKJBAMHBmBM0lhx0xTLOpljbhzb5Yg+g0GPH7KzUVp6Ci0tLXBxdUVISAhGJY7pdMOXlpYWHP/pRxT9UojGxkYIggAPDw8MGToMg6+LA2C9yc+NN47FoZwf7Kg1CUajEUePHIHBoO9wTlva9jMqcTQOZmehob4eTk5OCI+IxOgxN1pNt66sqMChnB9w5kwDzGZzh+s9eeIEMr/PENtnfp+BzO8zMPi6OKhCQqw2Ljp29Ajyfj4utv1yyya4uLhgwqTJaDzfiMzvMxCsUuHmKdPENrWnTyPnh4PQajXic46IvAY3Jo3FmTNncDj3EGqqq6DX6yGRSODr64sxSeOgVCp7VJtlrVN73que3kMiIiIiossNR1ISEdFVxcXFBUHBKhiNRpwqKRG/r6/XQqOpg1yugJ+841qVFRXl2Ln9W5yuqYHM0xMhIaFwd3dHVVUldnz7NWprT1u1N+j12L9vDxqbGhEQEAgnJydUV1fhv/v2orm52e56m5ubsWvHDhQV/QJfXz+EhoZhwIABOFVSgn17vut0/cza2tPI+/k4XN3cEBISioDAwNYdrnN+QFHRLxdca+HJkzh8OBdyuRxe3t7Q6/U4lPMDCvLzur2WpqYm/HffXrg4u0Cp9IfZbEbRL4X48dhRsU1Bfh727tmNhoZ6+Pj6IlilgpPECSXFxdj+7dc4f/48vLy8oFKFwM2tNeRTKJQIDQ2D3MZzk8vlCApWwdnZGc7OzggKViEkJBRSqcxmjQX5edi1cztqa0/D3d0dISGh8PHxhV6vBwCcKMhHZUU5/PzkCA0Ng4+vLxoaGvC//Xt7XBvQ8/fKnntIRERERHQ54khKIiK66oRHRODkiQLUVFdDp9NBKpWi9NQp6PV6hIYNgpOT9f+G19zcjJyDB2E0GhE7+DrcMCoRQOsGKf/bvw9lZaX4+aefrNaYbGpqQvzwERgydBgAoKG+Ht99twv19VqUlZ5C9LUxdtX647GjqG+oR8INo8TRii0tLdi9czu0Wg2qqioRFjaow3FeXt5Inj7TKnDNzspEQX4eykpLERl5zQXVqtfrMWfOrfAcMAAA8MPBbOTn/YwTJwoQHhHZ5U7oBoMBCQk3iNdxOPcQfjx2FJWVFbj++iE4d/4cjh45DAAYlTgaMbGDxfv/3a6d0Go1OHmiAMNHjISfXI5dO7fDoNXj2phYcSRqZWWFVZ/XREVjYEAgtn/7NQBg9JgbxdGhdbW1Vm3Pnz+P4z/9CLMg4PohQzFiZEKHawgbNAhDhg4TR7Dq9Xrs3PEtzpw5g9rTNYiIvMbu2i7kveruHrq4unZ6/4mIiIiI+jOGlEREdNXx85NDoVCisqoSlZUVCAsbhIryMshknggbFIazZ89atW9oqEdTUyNknp64Lu568XtnZ2dcGxuLqqpK1Gnq0NjYKP4m8/RE5DVR4mdfPz8EBQXjl8KTaGhosKtOg8GAmupqCGYzfjiYjR8OZndoo2/W2zzWy8sLWo0Gmd9nQFOnwfnz59HSYgAA8T8vpNaIyEgxoASAqKhoFP1SCJ1OB4PB0GVI6TXAC+ERkeLngQEBcHFxgclkgslshlajgV6vh0KpxDVt6vHw8ED0tdciOysTVVWVGNIytNM+Lkbt6Ro0NjVBIZeLgW17A/0HoqSkGKdOnUK9VgNdczOMv45mNRpNPervQt6r7u4h/4sdEREREV2u+N9liYjoqhQeGYnKqkqUFBXBzdUN9fX1CAkNw4ABXh1CSrPZDEEQ4ObmBhcX6390env7wMXVFSaTyWpHcFtt3dzcelSjIAgQILSGVjGx4gjAtgICA2weW5Cfhx8OZkMikUChUOKaqCg0NDSgqt1ovp7WKpN5Wn12cXWFxMm+1WOcXZytRqm235zIbBZ+u8/tRgR6eXtbhXF9wWg0QTCb4ebuDlcbIxLbjnD08PCAUumP8Ai5uO5nT13Ie9XdPSQiIiIiulwxpCQioquSShUCby9vaLUa5P+6nmLb0Xu2GAwGGI1Gq9GCZ8+egbGlBTKZp1XQZDJah0sAcPbMGQDoMJ28O2ZBgFyh6LY+C51Oh7yff4ZEIkHSuJsQHh4BoHVqtq2QUhCEDt91VqvZbD1a8Ny5szC2tMDNzQ29lZcZDAYYf90gSOzn7FkYjUa4ubYGekajsXc6s7N/oHX9yMrKCnh5e2PatOmQeXpCr9ejvLzsgkJKq/7sfK+IiIiIiK5U3DiHiIiuSh4eHghWqdDc3Izqqkp4+/jAf+BAm23lcgU8PQegqbERPx//SfzeZDLhRH4+jEYj5Ao5pFKp+Nv58+dQeqpE/FxRUY7Tp2vg7OyMgIBAu2p0d3eHt/f/s3f3YU3W+x/A3wNFNhXFDQFXMikdPiQIatAwEzOoNEs62i+g7FRqUnro5Kk0PApanaNJapoPlZ1gnqOF5ckKNLETLAnBsDKZJiI6ldzweeNp7PcH7W5jA0HBob5f17ULd9/f+3t/do8rr95+H3rAUl+PA/v3221iYzQa7XattlVXV4ea2hqIRCJhRGBVVRUqTp1y2v78uXMoO1LaoloPHTwo1GE2m6E9cAB1dXXo0aNnk5vRtJTMRwZPT09UGgw4fPhX4XhVVRUOHTwIkUgEXz8/h12sGwenbXH/Q4cOOpyvrqoWdt92/z041OtP4+KFC0322VxtV/J7RURERER0o+I/zRMR0U0rIECBXw8dRG1trbCrsjOenp4YNHgICr7fjZIDv+D48WPo4dUDlZUGGI1GdOvWDUOHhthd06lTJ+wtKsTBg1p06tQJBr0e9fX1uLVvAPz79GlxjcHBITh9+jdUVhrw2ZZMyHxkqDfXQ68/jd6+vsIGKrbEnp7w8vLCbxUV0OTlQiaV4dy5s8IO1Y116tQJP+wtQmnpYbi7uUOvP426ujqntVZVmbDtv5+hVy8pzp0/h4sXLqBz584YMnSoQ3jYWt7evXD77f2xf//PKPg+HwcPaiEWi6E/rUdNTTVkMhmCBg4C0BDgSsQSnEEl9hYV4mhZGXz9/JoMmlt6/8DbbseBX/ajcE8Bftn/M7y9e8FoNKJrt264446h6NKlC86dPYvsrC8hkUhgMBgcRsy2tLYr+b0iIiIiIrpRdbiRlLqzn+Pbg+NdXQYREd0EpDIZZDIfdOnSRZgS3ZT+Awbgvuj7IZXJcOniRRw/fgy1tbUIvO12PDD+IfT09rZr37VbN4wYeSdqqmtw+rff4O7ujkGDByNy1N2tCvN6entj3H0x8PfvA7O5Did0Opw+/Ru8vXshOHiY02s6de6Mu+6KhHevXqiuqsKpUydxa98A9AsMdNq+a7duCI9QwXjJiFOnTkIkEjVZ6+Ahd8DPvw9OnNDh4oUL6NmzJ+4dFw1//5YHr80JHT4Cd98zBl5ePXD2zBmc0Ong5ibCHUOHYlz0/cKu2gAwYuSd8Pb2Rl1dHX77rcLptPXWGj5iJEbdfQ+6de8Oo9H4+1Tui/Dy8oLMxwfDR4xEly5dcPbMGZw7ew5hYcPh1aOHQz8tra21v1dERERERDcqUUZGhiUuLs5lBejOfg4vzwHo7qmE7uznKDm1FCMV63DmtARnKs+0uj8PDw8MHBjUDpUSEbWvAwcOQC6Xw8vLy9WltIuLF87Dgrbf5EMEC7p1vzGfWXs7cUKHb3J2oruXF+6Lvr/Znbm/3pGNEzodIu6KRP8BA65hlUREREREdKNTq9Wun+7t5TkAP5T/FXLvh1BmUGOkYh26eypx4NQeHDhQ0ur+PDw6M6QkIiIiIiIiIiK6jrg8pOzuqcSwvm+h5NRbQkAJACNHjMDIESOuaS0GgwFxcXHIzs62Ox4dHQ21Wg2pVNou901NTYVOp0NaWlqHWhxfq9ViypQpWLVqFVQqlavLISIiIiIiIiKiG1SHWJOyu6cSI2wCSlfLyMiAxWIRXiqVCmPHjoVWq3V1aQAaQs3U1NQO3ycRUWMiWNr8RURERERERNc/l4+kvB7MnDkTGo0GhYWFUCrbPkhNTk5u8z7bglKpRHFxsavLIKIbBNeN7Hj69JHj8fgnWtT23nHR7VwNERERERHdzDrESEpbF6q02FM2zdVl2JFIJFAoFK4ug4iIiIiIiIiI6Ibk8pDyQpUWdeYLwp8LyqajT88JuHjxIioqKq7o1daMRiPKysocgsrU1FSIRCLhpdFoHK5t3Gbr1q2IiYmBWq22azNjxgyYTCYAgMlkwowZM+yuU6vV0Gg0EIlEmD9/PubPnw+RSISYmBgYDAZotVpER0ejuLhYuNZ6D+t1zmq9XJ8hISEOn6txfyEhIQ5T4a3Tx6192H4OIiIiIiIiIiIiWy6f7n2+6iB+0i3A7b2n4yfdAgT5/RXynhOQs+sbHDt27Ir6fPKJhDarz2QyYd68eVAoFAgNDRWOJSUlAWgIMMViMTQaDSIjI5GXlweVSuW0je3GPAkJzmu0XieXy2GxNKy1ptVqUVJSApVKBYvFIqwdaTtNXK/XAwDefPNNLFy4EGvWrBH6y8nJgV6vFzb+UavVSExMxKZNm1rUp63U1FRkZmaipKREmPquVqsRFBQkfHar+fPnQ6fTYffu3XbPSKFQcCMeIiIiIiIiIiISuDyklPecAAD4Sfd33CFfiN7d7wEARKruQmXlmVb35+HR+aprio+PR3x8PAAgODgYmzZtsluLcu/evcjPz8emTZuE3bhVKhVSUlKQnp6O0NBQ7N27F2VlZVCr1UIbqVSK5cuXY8qUKU3e2zpq0zbEVCqVLVoLs6KiAk888YRdW7FY7LDmZUxMDNLT06HX61u1xqZWq0VeXp7D84iLi0Npaanw2a2fNzo6GosXLxbeh4aGYvr06cjJyWFISUREREREREREApdP9wYagsrR/bcJASUAeHh4wM/Pt9WvXr16XXU91t299Xo9/Pz8kJaWJkzFBoCcnBzExsY6BHyBgYEoKyuD0WhETk4OFAoFJBKJXRuZTAY/P78m721d/zIxMfGKdhNvau1M22nXMpkM2dnZKCsra1XfhYWF6NevH/r27etwLioqCvn5+SgvLxeOqVQqYfQm0BCYyuVy6HQ6u+dJREREREREREQ3tw4RUgJAJ/furi7BgXXkY35+PrZs2QKgYfq0TqcT1m+0fVlHX1ZVVUGn00EulwujCFtKLBZjzZo1iI2NRVBQUKvWcfT19YVMJrM7ZjAYEBMTgylTpmDTpk1C+Bod3fpdWktLS1t9DRERERERERER0eV0mJDSqs58AYdPr3N1GQKlUonY2Fikp6fDYDAIowFTUlJgsVgcXllZWW0ymjM5ORkWiwV5eXmIj48X1oxsrdWrV0OhUGD37t2tmtrtTGBg4FVdT0RERERERERE5IzLQ0rrzt7WPxeUTYexRufCihzNnDkTQEPgBzSEdRqNBgaDwWl7sViMUaNGOW1TUlKC7OzsFt9bpVIhIyOjTadIt7YGK4VC4TCl2yonJwfh4eFOp4ITERERERERERE1x+Ub55QZNqKq9iRu6z0NP5S/hO6e/XGHfCHyNN/h8OHDV9RnW+7uDTRM+05ISMCSJUswefJkYeOZefPmIS0tTZjSrdFoADQEi87aGAyGy46INBgM2LJlC5599lkADdPLc3Nz7aaOBwYGCiM7bdd8dCYwMBCZmZkoLy+HUqlssoaW9KlSqRAbGytMHbfd3TszM9NuIyEiIiIiIiIiIqKWcvlIytt7T4cFFnx7cAJ6dx+NO+QLAQCDBgYhOHhoq18jRgxvlzpjYmKETXQkEgk+/fRTAA0b3VjXpLTubg00BJtqtRplZWVCm7i4OKxYseKy60FmZmYKfUokEsjlcrsdumNiYgA0bMITExPT5IhOoGHnbdv1LZuqoaV9JicnY86cOUJ/1s+9c+fOq55OTkRERERERERENydRRkaGJS4uztV1oPJSEXp1DXN1Ge3OYDAgLi4OycnJUKlUri6HiDqQAwcOQC6Xw8vLy9WlEBEREREREV0zarXa9SMprW6GgBJoWA/y1KlTDrtwExERERERERER3aw6TEh5o9FqtUhLS3M4lpiYiDlz5nBqNBERERERERER0e9cvnHOjUomkyE7Oxsvvvii3fG8vDxO8yYiIiIiIiIiIrLBkLKdSKVSZGVluboMIiIiIiIiIiKiDo/TvYmIiIiIiIiIiMilGFISERERERERERGRSzGkJCIiIiIiIiIiIpdiSElEREREREREREQuxZCSiIiIiIiIiIiIXIohJREREREREREREbkUQ0oiIiIiIiIiIiJyKYaURERERERERERE5FIMKYmIiIiIiIiIiMilGFISERERERERERGRSzGkJCIiIiIiIiIiIpdiSElEREREREREREQu1cnVBRAR0c1hwYIF12XfRERERERE1P4YUhIR0TXTHmEiA0oiIiIiIqLrH6d7ExERERERERERkUsxpCQiIiIiIiIiIiKXYkhJRERERERERERELsWQkoiIqA0dOXIE4x98APPmzUVVVVWzbU0mEw4fPoz6+noAQFVVFebNm4vxDz6AI0eOXItybxitee5ERERERNTxMKQkIqKbwsoVKxAWOgxhocPwzjsrYbFYnLY7fvw4Jj3yMMJCh7Vr4FVbW4u33lqKyX96FF999WW73IOIiIiIiOh6wZCSiIhuOt/n50Ov1zs9t/u773D06NF2r8HNzQ3+/v7o3bs3/Pz82/1+REREREREHVknVxdARER0LQWHhGBfcTG0JSXw8fGxO2c0GlFQUICAgABcuHChXetwd3fH008/g6effqZd70NERERERHQ94EhKIiK6qSgCFPDx8UFOTg5qamrszh06dAj53+djxMiR6NKli4sqJCIiIiIiuvm4fCRl2YVCfHNiLUQiwGLBVf+8p890KLoPd/XHIiKiDmrgwIEAgIKC76HT6dCvXz8AgMViQW7ut/CRyRARcRc0eXkO11ZUVOCjj/6FHdu3w2AwQCqV4v77H8CTTz6JXlKpQ/uzZ88iIyMdmZ9kwtOzC8aPn4Bnnn0WPXr0ANCwTuaHH27AuvXvISwsrMmaq6urkZn5CT75+GMcPXoUcrkckybFYspjj0EsFju9pqamBt98swtbt27F3qK9qKmpxsCBA5H4/PMID4+ASCTCkSNH8MLziQgOCcELL8xqca01NdV4O+1t/PrrIYc+m1JfX4+C779Heka6UE///v2xYOFCBAU1fCelpaV4/731+O6773D+/PkmP2elwYANGzZg27bPUVVVjbH3jsXDEx92el+tVov331uP3NyG73PknSMxbdp0DBo0qNl6iYiIiIjo2nJ5SHnkXCEOn9kDEQAL4PRniM9D8O7SB2eqT6D49H+bbGcBENA1jCElERE1yaOLB+4MD8fWrZ+hcM8eIaTU6/X4Pj8fERERuOUWucN1hw8fxpyX/gqdTofwiAgoByixd+9eZGSkY8+eAixZ+hbk8j+u0+v1+Pvf58PT0xOPPvoodu7ciY0b1Th//hxefuVVSCSSFtVrNBrxjzffwPbtOzB+/HjcFx2No2VH8e67q3HixAm8NGcOPDw8HK7T6XRYvWoVBg8ZgienPokLFy5gx/btmPvqq1ix8h3ccccdV1RrdlYW8vN3Y/Toe+Dn74f83bsx99VX8Y9/LsHIkSOdfgaz2YwP3n8f7723Hm5u7ogaGwV5Hzn2/7Jf2JiooKAAL/9tDqqqqhE1Ngp+vn7Iy8vDypUrUFxcjJSUFHj16IHKykrMnTsXe/YU4Pbb+yMyMhK/Hv4Vixal4tz583b3tfbZt28AEhISYDabsXPn13g+cabDMyAiIiIiItdyeUhZX29BfZ0FIpHo951WG+JG2/cPBPwNnp264Wz1SRSd/K/Dedv39fXOd2u93phMJiQlJWHt2rWYPn060tLSmhwtQ0RErRMaGopBgwYhP383HnzwQUi6dsW+fftw8OBBPDczEe7u9n89Go1GrHn3Xeh0Osx77TVMmPAQRCIRzGYz1q9fh/Xr1iEr6yv8+c9PC9cU//AD/vHPJRg9ejREIhGenDoVc199BVlZWXho4sPNjpy0tWPHduTs2oVlacsQEXEXgIZRkmKxGLt25SA2NhbKoCCH67y9vbFu/Xvo3bu3cOz2227HokWp2FNQYBfQtaZWg0GPDPVGeHl5wWKx4PPP/4vFixZh69bPMHToUHh6ejrU8ssvv2DjRjVuu/12vP76G1AoFHbnT58+jZUrlgMAlq9YIYSdTz/zDP7x5hvYtm0bdufnIzo6Gju//hp79hRg0qRYvDRnDrp06YL6+np8+ukWvL54sU2dBqxftxYRERF4LXm+ELTePXo0nn8+EVlffYlBgwbB3d29Rd8DERERERG1L5evSWmpB8x1FphrLTDXNQSWjd+fuFgCAKg06Zyet31vqb/yWgwGA2JiYhASEgKtVuu0jUajafb8ld5TrVYLx6wBpVwuh8ViwZo1a1BeXo6QkBBoNJo2uW9rayIiupHIZDLcGR6Ogj17cOjXX1FTU4PvNBoMGxaKIYMHO7Q/ffo0Dh7UImz4cIwZEyVME3Z3d8e4cffB19cPRUVFuHjxonBN2PDhCAsLE9rKZDKMGROFuro6HD9+rEV11tTUYG9REYyXLuH5xESEhQ5DWOgwRITfia1bP0NlZSUuXrrk9NqePXvCYqnH5s2b8Pf5yZgyeTLefPMNAMClRte0ptb7H3gQXl5eAACRSITw8AjcdtttOH7suDAqsrE9BQU4f/48nnxyqkNACQA63XEcPHgQY++9F8OGDROOSyQSPDh+QkMfewpw6dIl/PzzT5B07YqJD08U1g11c3NDaGgY/P3/2CX92LFy/Pjjj8jOzsaoSJXw7P781FQYL13C2XPnUFtb2+SzJyIiIiKia8vlIykt9UB9ne3oR8vvL5v3lj/+aK5zct7m/dWElFb79u1DWlpam49eVKvVyM3NvWy/5eXlyM/Px6pVq9rs3ldbExHRjUQkEmHUqLuxadMm5OZ+C7FYjO++02Dy5Cnw6tEDhspKu/b19fUwm83w9vZG586d7c5JpVL4+Pjg0sVLMJvNwnFnbSVdWzbF2/a+dWYzevXqhedfeAF+fv4ObQIDA51ea53q3LlzZ4yJikJcfBxKS0uR/tFHDm1bU6u3t7fdew8PD3Tu7Djd3JY1FJXJZE7Pm831qKurQw+vHg51+Pj4wN/fHyaTCbW1tagzm9HDywtdu3Zr9p7WPqOjozHx4Uccznfv3t3hXkRERERE5DouDynr6xtGQTbM2rbdCeeP95bfM0iLNaS0NN2+LaZ7z5kzB9u3b8eWLVsQFxd31f01RyqVIisr67LtlEoliouL27UWq5bWRER0Pevfvz/C7wxHUWEh6urqAACj7r672WvOnDmD2tpauynNBoMBp0+fxsCBQfCwCb2qTCbU24SWFosFx441jErs1Kl1f/1WVVdDoeiH4ODgFrU3XrqETf/5Nzp16oS0t5dj8O+jQ7du/cxp+3pz/e9LqFy+VtsgFmh4JgaDHr19feF2mY1ozpw50+z5c+cbRjfahoenT5/GyZMnMXr0aOF4dXU1aqqr7a6tqa5GdaNjAODpKcawYcOcrttJREREREQdR4eY7l1f1zCasqmftiMpm2tXX9c2IymDg4MRGxuL9PR0GAyGq++QiIg6HIlEgshRkfjll1/w8ebNCBs+HLfeeqvTtr6+vhg4cBCKCguxa1eOEOiZzWbs2LEdFRWncMcdQyG22WBm7969+Hn/fuF9aWkpcnbuhI+PDwYMULaoRk9PT9wWeBuMly5hS+YnMBqNwrlLly5h9+7vnF5XU1sLvd6Azp09hEDVaDRib1GR0/b5+bvx008/tajWL7Z9LtRhNpuRnZ2FkydP4o4hd6BrN+ejG8OGD0enTp2wedN/UFFxyuF83759MWjQIOz8+mv88MMPwnGj0Ygvtn2OTp06YdiwUEgkEvj7+6OyshI7vt4hBKZmsxm7vtmFSpsRsH5+fujXrx927cqx+0c+i8WC/fv34+TJk05rJSIiIiIi1+gAIaX9mpLOflr/Z/Dg6YJm2zWsSdk2G+fMnDkTALB69eoWtVer1RCJRMIrJiZGCDi1Wi1CQkIQHx+PtWvXQiKRCOtaNl7/MTU1FUFBQdi3bx8iIyMhEomg0WiEPhqvSanRaOzua7teZuNz1r5aW5OV9bhtf43bqNVqzJgxA8ePH7drm5qaatfOZDJhxowZzfZFRNTewsKGQy6Xo6qqCnffPdrppi9AQ6D52P/9H3r06IHFixbhL3+ZjdWrVmH6tGlYv24dwiMiMH7CBGFNR6BhVPriRamYN28u3nh9MZ55+s84evQoYmMfbXKKtjMPTZyIsLAwbNu2DU9NnYqVK1bgraVL8adHH0XhnkKn13Tt2hUDBw1ERcUppCxciNWrVuHlv83Bzz//E2m8/QAAIABJREFU7LS9VCrFP958A2+8vhhvLV2KF55/vslajx0/jlkvvIDVq1bhxReTsOGDDxAQEIBHJk1qchOakJAQjB8/HkVFRXhsyhQkv/YaVq9ahcTEmSgu/gE+Pj74v8cfR1VVNWbPmoV58+Zi5YoVeGrqVGzbtg3jx4/HXSoVRCIRxo+fgICAAGz44ANMnzYNK1eswPRp07CvuBi9evUS7tmnTx888eSTMBqNQp9r1ryLv/xlNua++kqT62cSEREREZFrdICQEqg3W5r9KUz3rm++nfVnW5BKpUhOTsb8+fOb3azGGralp6dDr9fDYmkIVVUqFcaOHQutVitM1c7IyMD06dNhNBpRXFwMpdJxJE1ycjJKSkoQHByMvLw8oS9n1Go1IiMjhXYWiwULFy4U6srJybGrKSMjA4mJia2uCWgIPGUyGRISEoT+SkpKsGTJEocAcu3atXjmmWegVquFdpmZmUII2XhjIGubbk2MwCEiai/+/v4YNepuKJVKuw1bnAkLC8OGDz/EhIcewo/79uH9999DZaUBL/71r1i69C2H9RaVQUH4+4KFMOgN+OSTT+Dt7Y0FCxbiyalTW7WjtEwmw5tv/gPx8Qk4c6YSH364AdnZWVCpVJgUO8npNZ07d8a0adNx/wMP4ODBg9i2bRuiY+7H400sYaIMCkJK6iIcPVqOjRvV8PTs0mStzz77LMZEjcHHH29GwfcFGDt2LFa+847TDXGsJBIJXn7lVSxYsBC+vr748ssvkJ6eDgDo0aMnAOD++x/Ahg83YNSoSOTszMGHH25A586dsPj1N/DyK68Ku3MrFAosfv0NhEdE4KeffsTnn/8XkaMiMWv2X4SNdAAIgeaytLcRFKTE1zt2YMMHH+D8uXN4bmYi5HJ5i78DIiIiIiJqfy5fk9JisaDebPl9aUkLRLDAAti9/+j7VyHtdgsMF4+jvq7e4bzte9s1ta6WSqVCSkoKUlNToVarIZVKHdrs3bsXZWVlDudfeukl6HQ6bN68GcnJyW1Wk5VWq8WSJUuQl5dnF2JOnDhR+HPj+8bExAhhalNhpDMmkwnp6enIyMiwW6NTqVRi1apVSExMxOTJk4U+g4ODsXz5cuF5KJVKxMbGIjc3F5MmTYLRaERZWRkSEhLs+mpNTURErfXCrFl4YdYsu2Pu7u5IevFFh7b9+vXDti++dDgul9+C115LxmuvNf3f9cbXrlm7tsU1eXp6YvHi1x3a9ZJKkfTii05rbUqvXr2waNFiLFq02O54bOyjTtvfdtttzdZq5eHRBXFx8YiLi29xLQ3XeWDCQw9hwkMPOT0vEokQFDQQ/1yy9LJ9DRw4EKtWOc50aPydubm5QaVSNfmPfURERERE1HF0iJGUFnNDUGkxA/VO3vt1uw0jbh0Pb88+Ts/bvm+rkZRWkydPxqlTp5rcSCYnJwcqlcohwBSLxRg1ahQ0Gk27rGtZWFgIPz8/BAUFNdvOOq1bJBJBJpMhOzsbZWVlrbpXeXk5jhw5guHDhzucCwoKgp+fHwoL/5hyGB4ejr59+9q1CwwMRFlZGYxGIyQSCRQKhTCqk4iIiIiIiIiIbm6uDyktDdO0m3v1k4ZAddujCOh1x2XbtuFASgANI/zmzJmDJUuWOARqJpMJOp2ubW/YQqWlpVAoFML0t8as60dOmTIFmzZtgsVigV6vR3R0dKvvpdfrUVFRcbUlC8RiMdasWYPY2FgEBQVxPUoiIiIiIiIiopuc66d711tQbwZEot+nbaMhuLR9/7+STTh19gh+0v0Plt+DyKbat9XGObYmTZqE3NxcpKWlITY2VjguFotdtqZVYGBgswHp6tWroVAo8Omnn0IsFl/VvWQyGXx9fa+qD2eSk5ORnJwMjUaDyMhIlJaWtsvUeCLqOBYsWODqEoiIiIiIiKgDcnlIKe7c3WZNSjj9qT9/AoYLnzV53vanuHP3tq9RLEZSUhKmTJmCs2fP2p0LDAxEeno6DAaD3ZRvk8mE3Nxcp1PB24JCocCSJUtQXl7e4rUcS0pKkJ2dbbcWZEvIZDKIRCIUFhY63KukpASnTp1yOhW8pVQqFTIyMpCbm3vFfRBRx8eAsuNpau1NZ5yt6UlERERERNRWXB5SqvpPwq29BjaMiASa/GmquYCNuxeh8uIJWAA8dudc3Cp1vC7I/852qdM67Ts+Ph7BwcHCcesoy7i4OLvNc5YuXYqysjIsXvzHhgVXEiw2RaVSITY2VpjObe1v69atCAoKQmBgIDIzM4V7GQwGh124W1qTdafzyMhIABA2z9FqtUhMTMScOXNa9XkMBgO2bNmCZ599FsAfgS53WiUiIiIiIiIiujm5PKSUeHi1OFhU+o/Eyu0zUXLie9wqHdhugWRTYmJiEB0djVOnTgnHrOsrpqamQiaTCcenT5/uMNU6NDQU4eHhCAoKQnBwMDZt2mR3TWslJycjMDDQbvOc6dOn47777oNSqURpaalwLjo6GitWrMCsRqNgWlqTSqVCSUkJpkyZgvj4P3Z0bby7eEtlZmZi2rRpwvuUlBRO9SYiIiIiIiIiukmJMjIyLNaRcdeLzwpXILTfOPSVDnR1KUREbebAgQOQy+Xw8vJydSlERERERERE14xarXb9SMor8fBwrolFRERERERERER0o3BzdQFERERERERERER0c2NISURERERERERERC7FkJKIiIiIiIiIiIhciiElERERERERERERuRRDSiIiIiIiIiIiInIphpRERERERERERETkUgwpiYiIiIiIiIiIyKUYUhIREREREREREZFLMaQkIiIiIiIiIiIil2JISURERERERERERC7FkJKIiIiIiIiIiIhciiElERERERERERERuRRDSiIiIiIiIiIiInIphpRERERERERERETkUgwpiYiIiIiIiIiIyKUYUhIREREREREREZFLMaQkIiIiIiIiIiIil2JISURERERERERERC7FkJKIiIiIiIiIiIhciiElERERERERERERuRRDSiIiIiIiIiIiInIphpRERERERERERETkUgwpiYiIiIiIiIiIyKU6uboAnPkOlu33Oh6XDsRG70H4/ECGw6kJA+Px8aEX8dv5Kodzb48fjJF9vNqjUiIiugoLFiy4LvsmIiIiIiKi9uf6kJKIiG4a7REmMqAkIiIiIiK6/nG6NxEREREREREREblUhxhJafHu7HBM1MUTADDIx8fpNd26dEZVt3Yti4iIiIiIiIiIiK4B14eUEh9Y/Dwdj3fvi0iv+yHz/MXhVJDf/Thu9sa+05cczsm9nPRFREREREREREREHRanezfBYDAgJiYGIpHI7pWamurq0tpMamoqZsyYAZPJdEPdi4ioo7JYLDh27BjOnj0rHCsqKkJY6DCsXLHChZURERERERG5FkNKJ1JTUyGTyZCcnAyLxSK8SkpK0K1b284xV6vVN1R4p9VqER0dDa1W6+pSiOgGVHy0Gi+qT1/RtStXrEBY6DCH1/gHH8CRI0fauFLn9u//GY8//n948cUknD937prck4iIiIiI6Hrg+uneHYxarYZGo4Fer4dUKrU7p1QqoVQqXVRZ20tOTr4h70VEN6bio9WIev04lsU7X6u4peRyOXp6ewvvvbp7oVOna/PXYffuXvD380O/fv3g0aXLNbknERERERHR9YAhpQ2tVoslS5Zg1apVDgElERG5jm1AOXWU11X19fQzz2DixIfbqLLWCQgIwOaPP3HJvYmIiIiIiDoyTve2UVhYiPDwcISGhjbbzmQyYcaMGU7Xp2y89qK1re26lmq1GlqtFiEhIYiPj8fatWshkUgQEhJiN01arVbbXRcTEwODweBwv9TUVGg0GqGdtZ/G62o2rte2Vms9jdfgtL3O2WexXm89FxQUhO3btyMoKEj4rM6eS1P9Na7Rdvp4ampqs8+CiG5MbRlQEhERERERUcfEkPJ3JpMJubm5kMvlEIvFbdZnUlIS5HK5w7qWSqUSxcXFyMjIwPTp02E0GlFcXAylUimEd+np6dDr9cK1KpUKY8eOdVjvcf78+cjJyYHFYoHRaER4eDhmzZqFxx9/HMuXLxfum5mZKYSGjVnrsV2DMyUlBdHR0Zg5cyYAYO/evRg1apRwXq/Xo6ysDEuXLoVYLMaaNWtQUlKC++67DyUlJbBYLIiLi3N6P61Wi4iICLtno9frodFoHMLMiooKBAUFISoqSviMCoUC8+bNu2HW8iQi5651QGldt7KgoADbtm3DA/ffj4jwcCxdugTnzp1DZWUlXl+8GBHh4Rhzz2h8uGEDqqurAQD19fUoKCjAS3/9K8bcMxphocMw6ZGHsW3bNpjNZgDAkSNHMP7BBzBv3lxUVVW1++chIiIiIiK6XjCkbEdGoxFlZWWIiooSjimVSkycOLHZ6/bu3YuysjKo1Wq7aecvvfQSwsPDsXnzZrv2tkGiWCxGQkICtm/fjieeeEJYQ1OpVCI2Nha5ubktCvY0Gg0yMzOxfPlyoQaVSmUXOkqlUiQkJECn07U6LNy8eTNiY2Pt1qqUSqVYvnw58vPzsXfvXrv2GRkZUKlUdp8xPz8f5eXlrbovEXUcYxYfx/Lss02etwaUs6N7tmlAmbJwod3GOc4Cw39v3Ij/bv0M99xzD7y9vfHvjRuxdMkSpCxciAsXLmD8+PGoqqrGypUrkJX1FQDg/PnzeHf1KtTW1WLKY49h6tSnUF9fj9SUhdiVk9Nm9RMREREREd2IGFK2I4lEAoVCgcTExFbtdp2TkwOVSuWwLqZYLMaoUaOg0Wjspjo3biuTyRAcHAyFQnFFdWu1WiQmJmLOnDlONwqynXYdHx+PsrIyGI3GFvdvMBig0Wjswlurvn37Ijw8HDk2/0Pv6+uL4cOH27WTyWQAAL1e3+L7ElHHkhbvgwVbDPjzugqHc9aAcmJYN/x9UtuuESyXyzF4yBDhJe0lhZub/V+HYrEn3l6+An97+WUsS1sGHx8ffPnlFwgaGIRFixdj3muvYcHChQCAvUVFqKmpgaenJxampOLtt5djxozn8MKsWZg77zXU1dUh//t81NbWtunnICIiIiIiupFw45zficViyOVyYVRgW0z5tk6BTk1NRVBQEICGEYFNTYEGGqaI63Q6yOXyq77/lTCZTEhLS0N4eDgmTZpkd06tViM+Ph4pKSmwWCzCsfT09FbdQ6/X49SpU21WMxFdn0ICumDX3Fsw5vXjwDrgg2m+AOwDyg2/H2tLLdk4J2rsvZBIJAAAPz9/+Pr6wWw2Y8w9Y+Du7g4AuP322+Hr64c6sxn19fXw9PSEl5cXvvjiC/z004/46aefcKT0CICG/7Zap3wTERERERGRI46ktBEVFdWiKcTWQLOlkpOTYbFYkJeXh/j4eKcb7lxp321ty5YtyM/PR1JSkl1Qa935PC8vz26K9pWQyWTw8/O72lKJ6AZgDSo/LbqIP6+raPeAsqW8vb0djnXp0gUeXboI793c3ODmJhLeHz58GH9+aireWroExktGPPzww3j+heevSb1ERERERETXO4aUNkJDQxEeHo60tLQWrbHYeC1G6zTmpqhUKmRkZFx2DcfAwECHKd3AH5v7OJsK3hasQWRT07wbs9bTWtZp8DlO1mgrLy9Hfn6+06ngRHRjsg0qQ18rd3lAeSXMZjO2ZH6Co0eP4u8LFiJ10SJMnjwFQUEDXV0aERERERHRdYEhpQ2xWIzFixejrKwMjzzyiENIqNFohFGQUVFRWLt2LbZs2SKcX716NbKzs4X3BoMB69evF94720FcoVA4jN6cNGkSFAoF4uLi7GpYunQpysrKhE1y2lJz07yBP0Y/2gaLW7Zswdq1ax3aiUQiFBYWNnkvsViMpKQkZGZm2o0qNRgMmD17NmJjY4VNcojo5mANKmdH97zuAkoAqK2txdlz5wBAmCZuNpuxZ0+BK8siIiIiIiK6bjCkbEQqlSIrKwsJCQlC4GZ9RUZGCiP8rKMi4+PjhfNRUVFISUmx6y8zM1M4L5FIIJfL7aZLW0dvBgUFISQkBFqtVljLUqVS2dWg0+nw6aeftssoyqVLl2Lt2rVYu3YtJBKJ3edOTU0Vdt62/TxAwxqbjZ9fQkKC8FzUarXT+ymVSuzcuRMajUboTyaTISEh4aqnkxPR9SkkoAvS4n3a/T7vv/cenngiwe719Y4dV9Wnp6cnlAMaRqC/vngRVq5YgdfmzcOunF1tUTIREREREdENjxvnNCEuLq7ZDW6aamM7AlAsFiMrK6vZPqyB5Jo1axzOJScnXzawc3ZeqVSiuLj4sm1t37fkXk312/gZOHsuzvq2BsKXu6ft6NTL1UJEdDk6nQ46nc7u2CXjpavu99E//Qlnzp7BZ59+ii1bMvHkk1MxfsIEzOK6lERERERERJfFkJKIiG4KL8yahRdmzWp1m549e+JfH33k0LZfv37Y9sWXdsdmz/4LZs/+i92xor0/NHtNWFiYXRsiIiIiIqKbEad7ExERERERERERkUu5fiRll/5wH1rh9FQAgADp407Pvdz2yzISERERERERERGRC7g+pCQiopvGggULXF0CERERERERdUAMKYmI6JpgQElERERERERN4ZqURERERERERERE5FIMKYmIiIiIiIiIiMilGFISERERERERERGRSzGkJCIiIiIiIiIiIpdiSElEREREREREREQuxZCSiIiIiIiIiIiIXIohJREREREREREREbkUQ0oiIiIiIiIiIiJyKYaURERERERERERE5FIMKYmIiIiIiIiIiMilGFISERERERERERGRSzGkJCIiIiIiIiIiIpdiSElEREREREREREQuxZCSiIiIiIiIiIiIXIohJREREREREREREbkUQ0oiIiIiIiIiIiJyKYaURERERERERERE5FIMKYmIiIiIiIiIiMilGFISERERERERERGRSzGkJCIiIiIiIiIiIpdiSElEREREREREREQuxZCSiIiIiIiIiIiIXIohJREREREREREREblUhwopL9Wcxbu7n8JnP7/RovYW/TrUl02FxfRzO1dGRERERERERERE7aXDhJRlZ4oxP/sulPyWixD5/ZdtX39sFiznvgLEg1Ff+kibB5VqtRoikcjulZqa2qb3uJ6o1WrExMTAYDC4rAatVouQkBBoNBqX1XCtpaamYsaMGTCZTK4uhYiIiIiIiIio3XSIkPLAb7n4564JqKuvQYzyBRhrzuGXiv/ZvU5fLBPa1x+bBcuZTYB4MNx85wDuXqgvndQmQaXBYEBMTAzS09Oh1+thsVhgsVhgNBqh0+kQEhICrVZ71fehays1NbVDh8xarRbR0dH83SIiIiIiIiKim1InVxdwqeYsln/7J5ytqgAA/KvwL07bjQ58Es/d9SHqT7zWEFACsOjXw6xfL7SpL50Et8AtEImHXFEtJpMJ8+bNg0KhQFpaGsRisXBOLBZjzZo1SE1NxezZs6FWqyGVSq/oPtejuLg4xMXFubQGpVKJ4uJil9ZwrSUnJ7u6BCIiIiIiIiKidufykLKrR0+8MjYLK/MexzlTBcYPegkDfCIc2vl0VQAALGc2oeyEGR9trbI7H9DHHU9OBCxn/gOReNEV1bJ3717k5+dj06ZNdgGlrZkzZ0Kj0SArK8vloR0REREREREREdGNoENM91Z4h+CVMV+iaxdvbPtlKUQidwzyvcfu5dNNAQBw65OKcxcs+Kawxu61T1sHuHvBTTb9iuvIyclBeHg4+vbt22QbqVQKlUqF3NxcmEwmYXq4RqOxW8eyNdPCbaf6pqam2q2D2Xj9Reu0ZY1GA5FIZLdOpHXNRuu1jdcyVKvVmDFjBoqLi+3aaTQamEwmzJgxo9lrG69J2XjdzsbXXK6exvcUiURQq9XNPifbNSlb8uytz2n+/PmYP3++wzOzPtPmnrmzz7pu3TrMmDHDbgp5U9+NtU5n65tan0FQUBC2b9+OoKAgu+fgbE1KZ8+t8VT2pn6nXL2uKN3cFixY0G4vIiIiIiIiur65fCSllU83BV6/vxAfFf4FP53cgYG9RzltJ/J+DMPuBXKUs+2Pew6Gm+JfgMetV3R/k8kEnU4HuVze5ChKq8DAQGg0GhiNRuFYZGQkMjIyYLFYAOCKpoXPmjUL8+fPF6b4qtVqREZGIi8vDyqVSmiXl5eHbt26CfcCGsI427YmkwlJSUlISkqym7q+du1aAMDu3bshFouRmpqKxMRE+Pr6Yv78+VizZg0MBgPi4uKwdOnSJqcbq9VqYd1OqVQKk8mE9PT0FtcDAElJSZDL5cLn0Gq1KCkpadGzstXcs1epVLBYLEKIZ/t5rDUBgNFohFgsdqjb2p9Go7H7rElJSVi7di1SUlLsanH23ajVaiQnJyMrK0v4nFOmTEFgYCDi4uKwZs0aJCUlYdasWVixYgWUSmWTn9V6bWxsrHAP6/c1Y8YMu++6oqICQUFByMvLQ3JyslD3vHnzHJYzILpW2iNQZEhJRERERER0/esQIymtunr0xHN3fQgAeHf3U7hUc9ZpO5H3Y3Dr88fIMZHnYLjd9ukVB5RtISUlxW769+TJk3Hq1KkWh24VFRV44okn7MLIuLg4pKSkID093W4knUgkwhNPPCG8twaEKSkpwvVisRhJSUnIz8/H3r17hbbBwcFISkoSAqrJkycDaAj6rNdKpVIkJCRAo9E0OequtLQUKpVKCGDFYjGmTZsGsVjconqMRiPKysoQFRUl9KlUKjFx4sQWPS9bV/rsrdP7bZ+HSqWye+ZarRZ5eXlYvny53WddvHgxoqOjHfps/N0ADd+j7feqVCoRGxuL0tLSVn/WzZs3IzY21i5slUqlWL58ucN3DQAZGRl230FCQgLy8/NRXl7e6nsTEREREREREbWXDhVSWt3hPw5Fx/6LuV+NsNvV247nEKS8e6nhzyLRNavNSqFQQCKRCO9twzYAkMlk8PPzQ1lZGQDH6cKNpxX7+vpi+PDhDvcJDAxEWVmZ3ajNxvcuLy/HkSNHhMCxqRoAOExnt7YJDAxs1ecPDAzE/PnznU7Pbkk9EokECoUCiYmJV72j9eWefVNycnIQGxvrMHLR9pkXFhZCJBJBJpPZtbHW31jj78aq8RTt+fPnQ6fT2YXPl2MwGKDRaBw+LwD07dsX4eHhyMnJEY45+52yfg69Xt/i+xIRERERERERtTeXh5SnL5bhl4r/2b0slnpMGDwHl6or8eauB1F2pvkdnS3mc4B7j6uqQywWQy6Xtyg4Ki0tbdG0cFtxcXGwWCx2L9vRda3R+N56vd5uPUPrSyaTITs7+4rucTlxcXHIy8tDfHy8w3qTLanHult6bGyswzqM14J1er91nUrbV3x8vNCutLS0yeDRGWe/F6mpqZBIJBg1apTw3TeeJt4Ser0ep06davV1REREREREREQdnctDyk9+XICUHfc4vP79w6u4WFMJ3blf8NY3Dzfbh8jNCzCfu+paoqKiLjsVtrnRbO3lciGZTCbDfffdh5KSEocg1GKxtNsu5Nb1HvV6PcrKyvDII4/AYDC0qp7k5GRYLBYh8Gy8AUx7sYbSKSkpTmvMyspq8VqizdFoNMjMzERJSclVfw/WEaJE1LEdOXIE4x98APPmzUVVVVWzbU0mEw4fPoz6+noAQFVVFebNm4vxDz6AI0eOXItyAQArV6xAWOgwFBUVXbN7Uttw1e8MEREREVFbc3lI+ejQBZg/bpfD67GQ1yHp3AO+3W/D/HHfNNuHpfZ4m9QSGhqK8PBwpKWlNTmacvXq1VAoFAgNDW2Te1pVVFSgsLDQ7pjJZEJubu5lR23KZDKIRCKH668V65qI1sDySupRqVTIyMho9RToq2HdAKm53a6bCq7Ly8uRn59/Rfe1Bt2tZZ1ibjulu3E91zI8J3KFD3PPIynj9BVdaw3iwkKH4Z13VtptcGXr+PHjmPTIwwgLHdaioPFK1dbW4q23lmLynx7FV1992S73uBkUFBRg3L1j8fWOHQAAi8WCkpIDePWVV3DfuHsRFjoMEeHhSEycKYR41iA5LHRYs+GexWLB+++/J/ze2Ia4NTU1yMrKwjNPP42I8HCEhQ7DfePuxbK33oLx0qX2/+BX4fjx45j8p0exZs27MJvNri6HiIiIiAhABwgpfbopMMj3HruXSOSObb8shb/XALx+fyF8uikcrhN1uwuzn28YmebWJ+Wqp3sDf2yIYjsq0Mq6pqBGo8HixYvbZWfkJUuW2K3PuHTpUuTn5zus7diYdaOb+Ph4u/DLZDJh3bp17RL6rV+/3u752K7d2JJ6DAYD1q9fb3euJYHslXIWSMbExAAA5s2bZ/eMNBqNULc1uJ49e7ZwrclkQlpaGvbt23fZ+1rXgLQNbFevXu0wDb8lwa5186HMzEy7EacGgwGzZ89GbGzsFS8hQHQ9sAaUT47yuuq+vs/Pb3Jt1t3ffYejR49e9T0ux83NDf7+/ujduzf8/Pzb/X43osrKSnzw/vsYMyYKd48eDYvFgi+++AJPTX0K27dno3v37hg8ZAj69PFH/u7dqKysdOjj5MmTKNyzx2n/er0e3+za5XDcaDTiH2++gXlzX8X+/fvRL7AfBg8ZAgDYt28fampr2/aDtrFbbrkF06ZNx6b//AcFBd+7uhwiIiIiIgAdIKR05qeTOxAe8CfMHbsdXT16Ntmu1+C1cA8qhMj7sTa7t1QqRVZWFhISEoTgSCQSCWsKttU04MZ8fX2xatUqzJ49225jnZ07dzps7OKMdY3IyMhIu5oHDx7cLqHfqVOn7J5Peno61Gq18GxaUk9mZqbdOblcbrdrdVuyBpIymQwxMTEwGAyQSqX49NNPATSMUrT9LNaRsmKxGGlpaVAoFMLnjYiIwIwZMzB9+vTL3lepVGLVqlXC2p0ikQhRUVEOa1LaBrvNrc+pVCqxc+dOaDQau7U+ExIS2u3ZEXVtIZk6AAAgAElEQVQET62rQFLGaeyaewtCArpcVV/BISH45ZdfoC0pcThnNBpRUFCAgIAA9OrV66rucznu7u54+uln8FVWNsLCwtr1XjeqnV9/Da22BBMeeggeHh7Q6/XY9J9/o1PnTlix8h18krkFH32Ujk8yt2DDh/9Ct65d7a7v168ffH39kJ+/2+nox0OHDqG0tBQDBw60O15cXIxt27YhOCQEn239DBs3/hsffZSObV98iSeefBJuLtjQr7XuUqkwfPgIbMncYrc5HxERERGRq3RydQHOTA5uxaYiHre2Sw1xcXEtWkPQGmq29HhzZDLZZa9pLoiyrhHZFGefqak6G7dt/D45OfmyoVhz9VzJ81EqlSgu/mMTpdY8+6baWjfwWbNmTZP3ddbGOvLSdlf0pp6Hs+fgbMSjs+/HWZ8teXZKpdLppkmNnyHR9eCpdRX4rOhimwSUAKAIUOCEToecnByMvPNOeHh4COcOHTqE/O/z8cADD0CTl3fV96L2c+HCBez6ZhfuUqnQv39/AMDFixdx5swZKAICMHDgQIh+DwtFIhGGDh3q0IeHhwcCAwOxOz8fh379FcHBwcK5mpoafL1jBwYMGAB/f38cOHBAOHf69G+oq6vD0KFD0bu3r11/Y8eOba+P3KYkEgnuHTcOixal4tChQ3afnYiIiIjIFTrkSEqijs66BqRCoXB1KUTXrc+KLuKssb7ZNm0dUALAwIEDcdddKhQUfA+dTicct1gsyM39Fj4yGSIi7nJ6bUVFBZYs+aew1uF94+5F2rJlqGxibduzZ89i6dIliAgPx5h7RuOtpUtx7twfG721dMOa6upqbNyoFtbKfGjCeHy4YUOzy3kUFRUhLHQYVq5YgZMnT+Jvc17CnSNH4L5x9+LDDzegurra4RpLfT2ys7OF+8yYPt0unLPWsmVLJh6bMllY73H27FnYv3+/8A8ytpsHHTt2DK+9Ng8R4eG4b9y9+PfGjQ7rIGq1WvxtzkuICA932p8zJ3Q6HDp4ECNHjoSnpycAoGfPnvDx8cHBgwfx7bffChsSNaVzZw888MCDAIDc3G/t7qfT6VBQ8D0iR41ymI5/yy23olOnTvj2f//Dr7/+2uw9nGnJ71Frn6HVd999hztHjnBYT9VsNiNt2TKMGhUpLFcyZMgQ+PbujSIXrWlNRERERGSLISVRMwwGA1JTU+2CAK4BSdQ2thZdQmDSERQfdQzLzhrrMentkyg+Wo0jaf3aLKAEAI8uHrgzPNxhLUK9Xo/v8/MRERGBW26RO1x3+PBhPDdjOj75+GMMHDQITz/9DPr2DUBGRjqefz7RLvC09vf3v8/HsWPH8Oijj0IslmDjRjWWvbW0VdNrjUYjXl+8CCtXrERY2HA8O20aBg8egnffXY20ZctQU1PT7PWHDx/Gyy//DZ09PPDwww+jtrYWK1eswIYNHzgEXWq1Ghs+eB93jx6NIUPuwJ49BVj21lJhTV5rLYsXLYLFAkyd+hSixkah4PsCPPP00w4bex05cgSvvvIyxJ5ijB8/HhcuXMTbb6dhl027goICzJg+DRUVvyEhIQGPP/44jpaV4fnEmfj555+b/Fy/Hv4V58+fR0BAgHDM29sbf5o8GW5u7khNWYiZzz2HosLCZsPKfv36YfCgwQ7rlBbu2YPq6mpEqiKFEZlWgwcPxvgJE3D06FE8kZCAf7z5Jk6cONHMt/CH1v4eteQZ2urfvz8GDBiAfcXFOHnypHDcYDBgz54CDB40GP1+/wc27549ERAQgEOHDl2zTeuIiIiIiJrSIad7E3UUEokEOp0OEonE7nhGRkaLlgMgoqZtmOaLp9YBUa8fR47NSMmzxnpEvX4cFguwa94t6Clp+39PCw0NxaBBg5CfvxsPPvggJF27Yt++fTh48CCem5kId3f7vx6NRiPWvPsudDod5r32GiZMeAgikQhmsxnr16/D+nXrkJX1Ff7856eFa4p/+AH/+OcSjB49GiKRCE9OnYq5r76CrKwsPDTx4RavQ7ljx3bk7NqFZWnLhBGeNTU1EIvF2LUrB7GxsVAGBTV5fUnJAby1LA2DBw8GAEye8hjmvPRXbPv8c0RHx6Bfv35CWzd3N7z3/gfo1q0bTp8+jZdf/ht+/PFHHDtWDqlUii+2bcO2bdswfvx4vPzKq8J/GwsmFuDlv83Bx5s3Y8Tw4UJ/x44dwz//+U+h7uEjRmDuq68g//t8jL7nHpw/fx7r161FREQEXkueL/R39+jReP75RGR99SUGDRoEd3d3h89VfrQcPj4+6NHDfu3q++9/AAEBCqQtW4Y9ewqwZ08B7hkzBi+9NAf+/o4bFPXo2RNjx47Fm2++AW1JCXx8fISp5CEhw3Br374O13h6euLll19BcHAw3lm5Eps3b8Jnn32GZ599FnHx8ejSxXmofiW/R5d7ho3JZDLcM2YMVq9ahR9/3Cd8vwe1Wmi1Wrzyyqvw6tGw2WBnDw949+qFQwcPobq6ul3WsCYiIiIiaimOpOwArOsHtmSDHLq2rOtRWiwWuxcDSqK2sWGaL2ZH98SY148L07/bO6AEGoKcO8PDUbBnDw79+itqamrwnUaDYcNCMeT3MM/W6dOncfCgFmHDh2PMmChhZJ27uzvGjbsPvr5+KCoqwsWLF4VrwoYPR1hYmNBWJpNhzJgo1NXV4fjxYy2qs6amBnuLimC8dAnPJyYiLHTY71Os78TWrZ+hsrISF51s+GIrctQoDBgwQHivUCgQERGBkydPOux2HRUVhW7dugEAevXqhYFBQairq4PZXI+amhr8/PNPkHTtij9Nnmz3jzd33HEHwsMjsP+X/Sg/Vi4cHzliBIKH/rHW4e233w5fXz+YTCaYzWYcO1aOH3/8EdnZ2RgVqRI+35+fmgrjpUs4e+4capvYKbuurg7e3t7o8XvgZiUSiTB48GCsfvddvPXWMtx+e398s2sXEmc+h8OHDzvta/iIEfD390dOTg5qampQWlqKn376CfeOG+fwj1RWHh4eeOihidj88Sd4buZMeHp2wapV7+D1xYuaHCl7Jb9Hl3uGjYlEItx992j4+PhgX/E+1NTUoLa2Ft/87xsEBAQg4q4/ljLo3Lkzenj1cOiDiIiIiMgVOJKSiIhc6u+TpAjw6YxJb5+EQtYZPSRu7RpQAg1BzqhRd2PTpk3Izf0WYrEY332nweTJU+DVowcMjcK7+vp6mM1meHt7o3PnznbnpFIpfHx8cOniJbvQyFlbSVfngVdT6uvrUWc2o1evXnj+hRcc1kYE7DfwcqaHVw+7Otzd3eHp6XzEnG3/jdtZa+nh5YWuXbvZXScWi9GnTx8YL11CdXUNrJtoe4rFcLMZBenm5gY3tz+mTpvN9airq0N0dDQmPvyIQz3du3d3eIYt5eHhgXvGjEHEXXdh1TvvQK3OwH+3bsWs2bMd2srlcoz8f/buPKrqOv/j+OsrOwICF1dKwVIUNwQXEFTcEivTdKoptbGmzKkmtZr5TZnljDbTTItWU2nLRKOUo9ky2SjmmpCkoLgClYIgqQnugCz33t8fDHe4AgqGXtTn4xyO3e/y+by/XzjHePlZ+vXXli3fKjf3gNatXavWrVqpe/fuF+zH19dXDzzwoOLiRmnm009r1apVGhk3SgMG1FzX9GJ+ji70DmvToUMHDRgQrfT07frpp59kGIbSt29XWFhvtWrV6oLPBAAAADgCISUAwOEmD/SRJG3MKNG8iS0vaUBZpVOnTorsH6m01FRVVFRIkgYOGnTee44fP67y8nLbRi1S5Vp/R48eVdeuXeRaLXg6W1IiS7WwyWq1Ki+vcgSls3PD/vo9W1qqoKDgi9qB2Wwxy2q12kbtnT17VoePHJazs7OcnBr+nk+eOqWiojN2x0pKSvTjjz/K399fXlUJZQO4u3uod+/edjutX4izs7OOHz+ukydPyt/fv87r3NzcNDg2VgkJi1VQWFDryExXV1cNHzFCX365QqsTV2vr1i2Kjo5RmzZt6l3Pddddpz59+mj37l06evSn817bkJ+ji1H9efbs2SMnJyfl5eXp8SeetHvHZrNZZ8+yFiUAAACaBqZ7AwCahMkDffT+lNaXJaCUKtecjRkYo71792rZ0qWK6NNH119/fa3Xtm7dWl27hiotNVXr16+z7QJtNpv11VerdeTIYfXo0VMe1aYGb9u2Tbv37LF93r9/v9atXauWLVuqc+f6Le/h7u6uGzreoOKiIn2y/GO7acRFRUXavPmbC7bx9caN2r9/v+3zzp079U1ysjp37qzAwOvqVUdVLWG9wlRcVKRlS5fa1bJr1y6lpGxW55CQWtd9rEubNm0UHBys9evXKT093XbcarVqz549dhu/nKt9h/Y1AtO8vDwlJiba7VxuNpu1desWSZUjPmtb31Kq3PU9NDRUCQmLdeDAAQ0aPLjOa5M2bdKuXbvsNuQpKCjQrl07JanGSNMqF/NzdLGqNtDZtOlrbdiwvtalDErPntXhw4fVrl27OtfRBAAAAC4XRlICAK5ZERF9FBgYWBlKDRpsN7KtOk9PT/3y7ru1Y0e6np87V2vXrlVI5xBt27ZN27dvU2RUlG4dPdpuF2iTyaTn585R9x495NW8uVavXq1Tp05p6tTfXHCKdnW3jRmjlJTNWrFihTIzsxQTE6OysjKtXbtWo0aNsm2oUhcXF1fNemamIiL6qKysVKtXr1ZxcbHu+uXdatmyZb3rkKRhw4fr66832tVy+MhhrVu7Tt7eXvrVrybXOl2+Lu3atdO9v/qVnp87V9Mee0xDhw3V9ddfr4yMDOVkZ2v+q6/VeW/Vrt779u1T9+49JFWuU/n6a69q9nPPKbhjsJydnXXi+HHl5+fLZDJp1Kib65w+7uvrq5iBA7Vz50717dtPnW68sc6+C48Vatq0x2QymdSmbVtZLRYdPHhQp06d0oABAxQeHl7rfRfzc3Sxqm+gI0kPP/KIvH187K45fuKEDhw4oNghQ+r82QcAAAAuF0JKAMA1q23btho4cJDc3beod+/e5702IiJC78fH6/3339faNWuUtGmTOnTooMefeELjxo2vsTNySJcuGj/+F3p74UKtWrmy8trHn9DIuLg6R+jVJiAgQC+88Fd98MEHWrnyP4qPf18mk0mDB8dq3PhxF7w/OjpaMQMH6q8vvKAffvheXbt21W8efkRRUVH1rqGKv7+//vbiS/rkk+Va/vHHio9/Xz4+Prrl1lt03333NWhkplS5Nuitt46WyRSgd995W2u++kqSFBoaqt88/IgCAwPrvLf99e3VLbSbdqTv0KhRN8vV1VWtWrXSxEn3as1XX2nPnj0qKytVYGCgJkyYqLt+edd566vacGbZ0qUaPHiwbQfs2oSF9daECROVnJykPbt3y9nZWaGhoRp1880aPfq28+6S3dCfo4tV/XkkadCgwTXCz927dysvL0/h4RGNEowCAAAAP4exePFiKzsVA4DjZWRkKDAwUD7njHa6WsyePVuzZ8++Ytq90qWlpWnKgw9o8uT79NvHHnN0OZfEsqVL9d5772r+q6+qS5euji6nycnMzND0adM0YEC0/vDUU3brURYXF+u5Z59VcUmx/vLnv5w3lAUAAAAutYSEBNakBAAAV6ahw4bp+uuv1yfLP1FZWZmjy2lSzGazVqxYoePHj2vgoIE1NiXalpamb75J1t2/vJuAEgAAAE0C070BAMAVyWQy6cEpD2nm00+pX79+Gj5ihKNLcrgDBw5o+ccfa+/evdq+fZtG33ZbjXVLDx48qNdee1WT7r1XUQPOv6YpAAAAcLkQUgIALhumZaOx9evXT1+tWevoMpoMi8WidevWqqysTL997DHdffc9NXbuvu6667R02ccOqhAAAACoHSElAOCyIKC8vCIiIpS2bbujy8BlFhwcrBVf/sfRZQAAAAANxpqUAAAAAAAAAByKkBIAAAAAAACAQxFSAgAAAAAAAHAoQkoAAAAAAAAADkVICQAAAAAAAMChCCkBAAAAAAAAOBQhJQAAAAAAAACHIqQEAAAAAAAA4FCElAAAAAAAAAAcipASAAAAAAAAgEMRUgIAAAAAAABwKEJKAAAAAAAAAA5FSAkAAAAAAADAoQgpAQAAAAAAADgUISUAAAAAAAAAhyKkBAAAAAAAAOBQhJQAAAAAAAAAHIqQEgAAAAAAAIBDEVICAAAAAAAAcChCSgAAAAAAAAAORUgJAAAAAAAAwKEIKQEAAAAAAAA4FCElAAAAAAAAAIcipAQAAAAAAADgUISUAAAAAAAAAByKkBIAAAAAAACAQ10TIeXRo0c1btw4TZkyRUVFRfW6Z8mSJWrXrp3Wr19/iasDAAAAAAAArm3Oji7gXGvXrtXtt9+u0NBQffTRRwoODm6Udl1dXdW8eXM1a1a/XNbJyUkBAQFydXVtlP4B4Fp35vSpS9a2l7fPJWsbAAAAAHDpNamRlGazWRs3bpSHh4f27t2rdevWNbiN77//XpMnT9ayZctsx1q2bKklS5Zo3rx58vDwqFc7d9xxh3bu3Kno6GhJUllZmd59913df//9KiwsbHBdAADJKqPRvwAAAAAAV74mFVLm5uZq9erVeuKJJzR27FglJSXVe3p2lZ9++kkffPCBysrKGrU2s9ms1NRU/fjjj43aLgAAAAAAAHCta1Ih5TfffKPc3FwNGzZM0dHRSkxM1J49e2pcd/ToUT377LPq0qWLDMNQbGysdu7cqTlz5igmJkaSNHHiRBmGoYSEBBUWFiouLk5Tp07VyZMn9fjjjys0NNSu7YKCAo0aNUr33XefioqKlJCQIMMwlJycrKysLEVFRWnhwoVKTExUQECA4uLi9Omnn8rHx0cLFy60q++9995Tu3bttGXLlkv7wgAAAAAAAICrQJNZk7KoqEhr1qxRdHS0brzxRrm4uMjLy0tJSUnq27evDKNySt8PP/ygyZMnq6CgQPfdd5/Cw8OVkpKi0tJS/eIXv1BAQIAefvhhPffcc4qNja2xpqWrq6tuueUWvfvuu0pPT1e3bt0kSVlZWUpOTlZ8fLyaN29ud0+7du308ssv6+9//7sOHTqkmTNnqmXLlmrbtq369++v5ORk3XPPPfL29lZRUZGSkpI0cuRIW9sAAODipaen6/PPP9eJEyckSb6+vhozZozCwsIcXBkAAACAxtJkQso9e/YoMTFRv/vd79SiRQt16NBBvXr10sqVK3X33Xerbdu2MpvN+uc//6mDBw/qgw8+0ODBgyVJI0aMsLVz7NgxSVKnTp0UGxsrSTXWkAwNDVX//v21adMmjRs3Tu7u7lq/fr1CQ0PVu3fvGrV5e3trwIABWrZsmUpKSjRgwACZTCZZrVaNGjVKCxYsUHZ2tnr27Kl9+/YpOTlZL7zwQo2wEwBw5SkvL1fa1i3av3+fzGazunXvofCIPrUe7907XD8e+lEmU4Dc3d0dXbokqbS0VKsTV+r0qVOKHTpM7doFOrqkektPT9eMGTO0fft2jR07VkFBQZKk7OxsxcbGqnfv3rZ/lAQAAABwZWsSIaXValVSUpIk2TaqadGihQYMGKDHH39cu3fvVtu2bXXmzBllZGRo0KBBCg8Pv+j+2rRpo1GjRmnp0qU6fPiwvL29lZycrJtuuknt27evdzuGYWjkyJF69913tXnzZvXs2VObN2+Wv79/rWEnAMDxjv70k7ZvT1NBQYEqystlGIa8vX3UNTRUnTuHyGhmvxLK5m+SlJOdLVdXNwUEtJSTk1Odx3fu3KEd6dvl72/STXGj5Orq6ohHvCrEx8dr+vTpmj17ttavX1/j/IkTJxQfH68hQ4Zo3rx5mj59ugOqBAAAANBYmkRIefjwYa1cuVKHDh1S//79a5xfsWKFBg0apIqKCp0+fVq+vr62XxIvhmEYiomJ0UsvvaTt27erdevWysjI0B//+McGt3vjjTdqxIgRSk5O1ujRoy8q7AQAXB7bt6Vpz+5dslgsMgxDbu7uqigv16lTJ/Vtymbl5uZqcGysXF3dJElnzpzWT0eOyNnZWYNiY22jEOs6/v1338nJyUne3t4/6++pa91nn32m6dOna8OGDXVO6fb19dX06dMVGxur2NhYBQUFaezYsZe5UgAAAACNpUmElLt379aaNWs0duxYRUZG2o6Xl5dr1apV2rhxo3JychQcHKzQ0FCtWrVKP/zwg3r27HnRfXbt2lXDhw/Xpk2b1Lx5c4WHh6tTp04NbsfNzU3Dhg3TH/7wB61cuVJbtmzRo48+yi+nANDEfP9dlvbs3iVJ6to1VGHhEXJxcZEk5WRna8u3m3Xox3ylb9+ufv0r/y6yWiWL1SpnFxd5e/vY2qrreKfOndWpc+fL+FRXp+nTpys+Pr5GQJmTkyNJtmnfkhQWFqb58+dr+vTphJQAAADAFczhIWVpaalWrFihtm3b6qmnnlK/fv3szrdt21YPPPCAkpKSFBISonvuuUeffPKJ7rzzTj300EPq3r27Nm7cqDFjxqhv377y9vZWp06d9M9//lMuLi4ymUy1jsLw9vbW4MGD9de//lX+/v568MEH5efnV2edrq6u8vf314cffqgFCxaoY8eOiouLk5+fn/r27avAwEDNmjVLkZGRFxV2AgAunbNnz2rvnj2yWq3q0jVUffvZj9oPCg5Ws2aGNn29UTnZ+9Wpc2f5+fk7qNprW3x8fJ2jIjds2CBJmjx5st3xyZMnKz4+XvHx8TXOAQAAALgyODyk/OGHH/TVV1/VuRv20KFD1b9/f3355ZcaN26c+vTpoy+++ELz5s3T3LlzJUkjR46UyWSSVLkpzhNPPKG//OUv+v3vf68FCxbU2XdMTIxef/11nT17VjExMeet08nJSffdd58yMzP1zDPP6P7779ctt9wi6X9rXK5Zs0a33HLLecNOAMDld+xYoYqKzsjTs7m6hobWek27doHy8/dXwdGj+jE/Xz98/70y9u6xnf90+TI5OzurXbtA5eYeqHE8dugwFZ0p0uZvktQuMFDDR4y0XXP0p5+UunWLjh0rlNlslpOTk4I73qAB0ZV/9xQUFGjLt5t1rLBQVqtV7u7u6ta9h7p2Da2xRmaV77/7ztZXWO8IJW/6WqdOnVSzZs10ffsOioyKsk1br2KuqFBy0iblZO+XxWKRj08LRQ8cpICAALt3tXXLtyo4etRWa6tWrdUvMkotWrSQJP34Y742rFsrbx8f9esfqS3fpujE8eNq1qyZgoI7KjJqgG1Ggdls1s4d6fr+uyydPXu21vaqO1/QeL4NciZPnqzPPvuMkBIAAAC4QhmLFy+2TpgwwdF1XNGsVqvmzZunpUuX6qOPPlJwcLCjSwJwBcrIyFBgYKB8fHwufPEV6MzpU7LKaPR2DVnl5X3+d1YV6LVu3UbDbxpZ55Ic36ZsVlZmhrqGdpO/v7/279+vn44cliS1at1Gbq6u8vXz15Ejh2sc79ErTAVHj9YIKbMyM5S6dYvMZrM8PT3l729ScXGxmnt5acjQYcrPP6ivN1RuDNOyVSs1M5qpoLBApWfPqkfPXgrrXftGcVXP5O3jo/KyMnl4esrZ2VmFBQWyWCy6/vr2GhQ7RBUVFVqduFKnTp6Uu4eHrBaLWvj6qeDoTyovL5efv79uGjlKbm5utloqKirk5e2tFj4tdOxYoYqLi+Xm5qahw0eoZctWtpDSydlZhmSb8l5QcFSSbHWbzWZ9vWG9Dh7MUwtfX3l7eevs2bMqKDiq5s2b66a4m+Xl5WX//TQMZWdn203prjJ79my7P6vLyclRWFiYTpw4UfcPAgAAAIAmKSEhwfEjKa8GR48e1caNGxUTE6N27do5uhwAQB2cnJ3Ou2Zws2qjFm+4sZNatW6jlf9ZIUmKjBogb29vSdLp0x1rPV5w9Khde2fOnKncqMdqVfcePRUe0cfufGlpqbalpcrFxUXDRoy0jcT/6cgRrV2zWjnZ2Qrp0lUeHh511lxcVKTomEEK+u8/kFUFjYcO/agjRw7LZKocJWk2m+Xt5a1hI26Sk5OT8g8e1MYN63Tm9GkdP35Mvr5+St2yRRUVFXZT4quCxry8XO3dvVuDhwy19V1WVqY+ffqqa2jlTIjt29K0a+cO/fhjvrp376F9+37QwfyDCunS1bbOpyRtXL9OBw7k6EBOtrp171HjmWoLKC8kKChIJ0+ebPB9AAAAAJoGQsqfIS8vT0lJSfriiy904MABvfDCC3Jzc7vwjQAAh7Baz3/eYrE0an9HfzqiouJimfz91aNnrxrnjx8/pjOnT6u8vFxffP5pjfNOzmWqqKg4bx9+/v667rrrbJ/btGkrf3+Tjhw5rKIzRbaQ0jAM3XDjjbaQ1t9kkqdncxUXF8lisejEieMqLi6SZ/PmCu3W/X81ODmpc5cuOnToRxUUFqioqMh2ztvLW0HBHW2fW7VuLWdnZ5nNZpktFuXnH5TVYlFmxl5lZuytUXtxcXGtz5STk9PgoHLDhg21Th8HAAAAcGUgpPwZiouL9de//lU+Pj5asGCBunbt6uiSAAC1cHN3k5OTk06dPKkzZ07Ly8u7xjVms1knjh+XYRjy9fVtlH4rKsyyWixydXOz7SRencVikdVqVfPmzdWla2iNUZ4uLi5yd3c/bx+urq5yrta2k5OTnJxrjhZ1cnKSh6en7XOzZs3srquqxdXVVc7O9v974OPTQs4uLjKbzXZBrpOzk93oU8Own85fdW3HG260W/eyiqmWY4MHD9aGDRsavLZk1XRvAAAAAFcmQsqfISQkROnp6Y4uAwBwAa1atZaXl7dOnTqpH77/vtZ1HvMP5qmg4Kjc3NwU0LJlo/ZfVlamivJyuzDRnqEOQUG1hqcXcu7o0NLSUpWUlMgwDDVr1vA1QMvKKkdvVp8ZcOrUSVWUl8vTs3mNALM+qkLY+hg7dqw++OCDBoeU8+fPZ9McAAAA4ApW+5ahAGROYvEAACAASURBVABcRdzd3dWla1cZhqE9u3dp5450mc1m2/mc7GylbP5GFotFHW+4UX5+/o3Sb0DLALm7u+tYYaG+//67GudbtPCVm7u7iouLlLHXfjp0fv5B/fhj/gX7KDj6k/LzD9o+52Tv18kTJ+Tm5iZ/k6netfr7m9S8uZeKi4q0d89u23Gz2azvMjNVUVEhf5P/edfHPFfLlq0kSfv2/aATx4/bjpeXlysjY6/Kyspq3DN9+nRlZ2frs88+q3Fu8uTJtQaR8fHxysnJIaQEAAAArmCMpAQAXBNCunTV6dOnlbF3j9K3b9POHelydXVVeXm5zGazDMPQdde3V+/wiEbr08/PXx1vuFEZe/codesW7d2zW35+/na7e3fv3kNbt3yrzIy9OngwT74tfHWm6IxOHD+uyKjoC/ZhGM2U9PVG+fn5y2wxq7CgQFar1Ra2lpaW1qtWd3d3hXbrri3fbrbVUn13by8vL/Xs2bDp1CFduiovN1fHjhXqP19+oYCAlmrm1EwFRwvU3Ku5Ona8odb7qkZFbtiwwW4Kd23rVKanp2vGjBmKj49vtGn6AAAAAC4/RlICAK4Zffr209BhI9SyZSsZhqGzZ8/KarXK19dPg2KHaMjQYefd/fti+xw4KFZe3t4qLi7WwYN5Kio6Ix8fH0mVQV7MwMHy8vbWmdOnlZeXq+KiIgV3vEHXt29/wfYDAgIU0aevjh07pqM//SRXV1dF9OmriHN2Eq+PTp0766aRo2QKCFDRmTM6eDBP5eXl6njDjbr51tvk+9/dx+vL3d1dw28aWbnzuGHo8OFDOnzokDw9PdWzV1idm82NHTtW8+fPV+/evfXqq6/qxIkTtV5Xdc1zzz2nsWPHNvh5AQAAADQdxuLFi60TJkxwdB0AcM3LyMhQYGCgLby62pw5fUpWNXyNxAsxZJWX99X5zs7n++++0+ZvktQuMFDDR4x0dDmXxIYNGzR79mzt2LFDsbGxtlGVOTk5+uyzz9SrVy/Nnz+fDXMAAACAK1xCQgLTvQEAQNMUGxurDRs2KD09XZ999pmO/3ddy169emnatGmEkwAAAMBVhJASAAA0aWFhYQSSAAAAwFWOkBIAcNkYsjq6BAAAAABAE0RICQC4LK7FdSMvpU6dO6tT586OLgMAAAAAGgW7ewMAAAAAAABwKEJKAAAAAAAAAA5FSAkAAAAAAADAoRy+JmVaWpqjSwAASVJERISjSwAAAAAA4Jrk8JCSUAAAAAAAAAC4tjHdGwAAAAAAAIBDEVICAAAAAAAAcChCSgAAAAAAAAAORUgJAAAAAAAAwKEIKQEAAAAAAAA4FCElAAAAAAAAAIcipAQAAAAAAADgUISUAAAAAAAAAByKkBIAAAAAAACAQxFSAgAAAAAAAHAoZ0cXUF36gWP6PC3vou4dE3G9wjr4N3JFAAAAAAAAAC61JhNSnigu09h5GzR/Ul/5ero08N5yTV+8VRtmjrxE1QEAAAAAAAC4VJpMSPnrZQcUExOl9GIfqdgqyah2tu7PoQHOujPCTfNX7b18xQIAAAAAAABoNE0mpDQ7u6vUyVN7CioadJ9VkuR2KUoCAAAAAAAAcBk0mY1zrFbJYrVWflms//vvC3y2Wq2OLv2ilJSUaOrUqZozZ06jtDdnzhxNnTpVJSUljdIeAAAAAAAAcLk0mZDSbLGqwmyt/NNirf/nSxRSVoWIYWFhysrKuiR9nIugEQAAAAAAANeiphVSWiyqMFvUurkhXzdDvu6Sr5v+++f/PldeV3m92XJpQsrc3FxlZ2erdevWSk1NvSR9XEhhYaHi4uKUnJzskP4BAAAAAACAy6HprElpscpqtkqGNPA6V03q6VnntQ+vPKH9Jyokqy5ZSJmamqqYmBh17NhRmzZt0rhx4+Th4XFJ+qoya9asS9o+AAAAAAAA0BQ1oZGUFttIygtN4a667lKNpCwsLNSiRYs0dOhQ9enTR9nZ2crNzW30fgAAAAAAAAA0pZDSav3vFG6rjhWb9dHuojq/rNXWpLRcgpAyMzNTktSlSxe1b99ewcHBWrp0qd01ycnJta5XmZWVpbCwsBpTtBMSEmQYhu1r0aJFNfqtviblnDlzFBAQoMTERMXExMgwjAZvslO1rmb1futqY86cOXbXff7554qLi1NCQoLdM1e/Ji4uToWFhQ2qCQAAAAAAADhX0wkpq61J+Ulmkd7YelpvbD1V7et/nzMKylR+CdekXLdunaKjo2UymeTh4aGBAwcqOTn5ogO5OXPmaNGiRSooKJDValVxcbG2bdumhQsX1nnPrFmzVFBQoJEjRyopKUlWq7VB08GzsrIUFRWlwMBAWf+7C3pBQYGSk5PtNuepCjLz8/NVXFxsu+6tt95SYmKirb3k5GQ98sgjyszMtLU3fvz4i3ofAAAAAAAAQHVNJqS0VN+922ytnP5dz8+NqbCwUMnJyRo6dKjtWJ8+fXT48GHbCMuGyMrKUlJSkl599VWZTCZJkoeHh55//nmNHDmy0eo+19KlSzV+/Hi7YNNkMunVV19VSkqKtm3bJknatm2bcnJy9Pzzz9vW3Ky6rlevXrZ7c3JyFBkZqfbt29uOPfjgg7ZnAgAAAAAAAC5Wk9o4p8JikSHJKsmQIausF/xstlgatY5Vq1ZJqpzqXaV9+/aKjIy0jbBsiNTUVAUHB9uFe5Lk6empoKCgn11vbaqC1tpGXp77LOvWrVNQUJA8Pe03KgoICFCbNm1sn4OCgjRx4kQFBgaywQ+AizJ79uwrsm0AAAAAwKXXpEJK26hIqySj2gjJ83y+0CY7DVFSUqJNmzYpMTFRAQEBNc736tVLd955p0JCQurd5v79+xutvvoqKCjQ4cOHL3hdSUmJ8vPzFRgYeMGdy6Ojo5WZmam77rpLzz77rEaOHKmEhARGUgJokEsRJhJQAgAAAMCVr8lM966cxv2/XbsrzPX73JjTvXNzc5WSkmJbA7L6V9VU79TUVEmVIw1bt259wTY7duzYaPXV17mjIBtLSEiI0tPTVVxcrKCgIA0bNqzGxkEAAAAAAABAQzWdkNJaubN31ZfZYqnX58YMKVNTU9WmTRu7qd5VQkJCNH78eG3atMm26cyRI0dUUFBQo40dO3bYPgcFBSklJUW5ubl211UFopdC1VTydevW1ThX1e/QoUPPuylQZmam3cY51VWtqdmmTZsazw8AAAAAAAA0VNMJKf+7s3fVV3n1kZPn+dxYIWVhYaEWLVpk29W7NkOHDrUFjlVrO86ZM8cW8GVlZenFF1+0uyc8PFyRkZGaNm2a7bqSkhLNmzfPLsyszfnCxvPx8PDQjBkztHz5cs2ZM8fuGadNm6bx48fb1taMi4uTJM2cOdMWvhYWFtrdJ0mff/653ajJzMxMHT58uNZp8QAAAAAAAEBDNKGQ0mobGXnuSMnzfbZYrNqYceRn9181crD6rt7n6tKli9q0aaOlS5faRhNKldOrDcPQvHnzFB8fb7crtoeHh+bNm6egoCDbdVFRUZo6daoeeuih89bk4eGhSZMm6dlnn5VhGDWCw/MJCQnR2rVrlZycLMMwZBiGAgICNGnSpBo7fickJCgnJ0eenp4yDEMTJkzQa6+9Zrf7+JkzZ9SlSxdbW4888oj+9a9/NWh9TgBA/Z04cUJ5eXmyNuLay1cyi8Wiffv22f5BDQAAAMDVxVi8eLF1woQJjq5Dnf+2SyWG+/928TYMWa3WC35u6VqhY9l79dmMIQrr4O/ox7hqFBYWasKECZo1a1aDdzQHcHEyMjIUGBgoHx8fR5dyScyePfuSbZxTn3atVquysjL1QfwHSktLVWFhoVxd3RQeEa4nn/ydgoODG722i3X69Gn93//9XmmpqVr49tsKC+vt6JIcbs2aNfq/3/9Ot956q2Y+M0uurq6OLgkAAABAI0lISGg6u3s/M7StvthdoLMVFslqlQyjXn96u1j15p9Hy9eTX1YaE9O5AVxNrFarvvzySz0/d67KykoVFBSkNm3bqujMGaVs3qxjx441qZDSxcVFbdu2VYcOHeTnV/kPcGazWVu2fKuPly3TpHvvvWqDy6KiIn3xxRfauSNdv/+/P8jX11eS5Ofnp1atWql9hw5ycnJycJUAAAAAGluTCSnv7ROge/sQiF1uWVlZ+s9//qMZM2bYHXvkkUf0u9/9juncAK4KBQUF+teSj+Ts4qyXXn5ZAwYMsI3I37Vrl9ya2Kg8d3d3zZr1rN2x8vJyrVixQhs2bNA9EyY6qLJL76efftLiRf+UyWT//wQRERFauar2Dd0AAAAAXPmaTEgJxwgICFBiYqIef/xxu+NJSUlM8wZw1Thz5oyOHz+uoA4d1LVrVxmGIUkyDEM9e/Z0cHUAAAAAgCazcQ4cw2QyadWqVbJarXZfBJQAria+vr5q2bKlvvvuO3399deyWCx1XltaWqoPP0zQuNvHKiK8t24bfavi33+/xoYt+fkH9fzcubppxHBFhPfWTSOG61//WqKzZ89q5synFRHeW2lpabbrq47fesvNys7OliSlpaUpIry3Xn/tNe3Zs0cTJ9yjmTOf1okTJ+yuTUtLU/SAKK1auVKSNOXBBxQR3ltvv71QcSNv0n2Tf6Xjx4/b1bds6VJFhPdWYmLdow+PFRbq5Zde0pDYwYqKjNQzz8xU6tatuvWWmzVz5tM6e/Zsg55Hkg4dOqS5c+doSOxg9e/XV/dN/pWSk5Nt79xisShl82Y99NAU9e/XV/379dX0adN05MgRvf7aa/rF+HE6dOiQdu/epWFDh9i9g6p3Vd2RI0f04ot/s/s+zHvlFR0rLLRdk52dbXumvLw8PfPMTEVFRuqmEcP10Ycfymw2X7A2AAAAAJcWISUA4Krn5+enO+68U82aOWnOn/6oh3/zG6WlptYIK4uLi/Xn5+fq9ddeV0REHz04ZYq6deuut956U/NeeUVlZWWSpC1btui+yZP1ySfL1b59B/361w8oKipKp06euqj6DuYf1Px5rygjI6PW8wEmk+67/37dcMMNkqTRt92mB6dMUa9evdSjR0/t3btX+/fv/99zFBUpJWWzOnTooG7dutXa5rFjx/T000/rww8T1KpVa91zzz06ffq05s6do5OnLu459u3bp0ce/o1St27VuHHj9atfTZbFYtXjM6Zr3dq1kqR1a9dq2rTHdOTwYU2cOEkTJ05SydkSFRcXq3uP7rrjzjvl2by5WrZsqUn33qvx438hLy+vOvv7zdSH9PGyZeoaGqpf//oBtW/fQYsXL9Kjjz6i/Px8u+uzs7P11B/+Tx7uHrr11lt1+vQZzZ8/T+vXrbtgbQAAAAAuLaZ7AwCuCaNG3awOHYI075VXtHXrFm3dukWxQ4boySd/p7Zt20qSvvpqtdatX69X5r2iqKgBkqSysjJ5eHho/fp1Gj9+vNq2basPPohXydmzmjv3ecWNGmWbPi5VjjBsqG+++UbTHpumN958S66urjXa6BAUpAceeFCHDh3Svn37NHr0bYqIiJAknThxUuvWrdXmzd8oPDxchmEoLy9PO3fu1M0332J7tnOtXbNGW7du0S9/+UtNmz5Drq6uslgsWrLkI7380ksNfoazZ8/qH/94T75+fvrrX/+mli1bSpJuGzNGj/32Ua1c+R8NGDBAGRkZqqio0NMzn1G/fv0kVb5jq9Wq4OBgBQUFK2nTJplMAZo8+T7bxjm5ubl2/RUXF2vBW28pPz9fM595RqNH3ybDMGQ2m/XOO2/rnbff1qpVK3X//b+23ZOXl6e//e1vtu9tn7599fRTf1DKtykaHBt73toAAAAAXFqElACAa4JhGOrWrZvefOstfZOcrLfeeksb1q9X9v79evGll3X99ddrW1qaiouK9Ogjj9TaxpmiIuXm5Wrnzp0aMXyEhg0fbhdQXqxuod100003yfUiNvAJDw9XaGiodu/ardOnTsmnRQslJyfrbGmphg4bVutO2GVlZdq9e5c8mzfXqJtvtvXbrFkzRUUNqDPYPJ8jR45o965dOnjwoOJG3lTjvLe3j8rKy9WmTRtJ0ht//7uK779fUVFRcnNza3B/R48e1XffZSmiTx8NGTLU9n1wcnLSiBE36d+f/1tpaWm68867bPf069tXvXr2sn2+8cYb1bp1G5WUlMhsNjdabQAAAAAajpASAHBNcXV1VeyQIYoaMEBv/P3vSkhYrH9//rmmPPSQKsxm+fv769Hf/lZt2tQM6jp27Kj9+/eruKhIfn5+FxUq1qZL1y7y9vG5qHsDAgIUO2SI4uPjlZ2To44dOyo1LVXdQrspOCio1nssFosqzGa18PFR8+a1T6VuKIvFIrPZrD59+2rSxElyOefduLm5ytPTU7eNGaOioiJ98EG8nnh8hnx8fPTAgw/qjjvubND7rOrPz89PLi4ududMJpNatmypojNFtvUmJcndw0PNqoW2zZo1U7Nm/wuZG6s2AAAAAA1HSAkAuCa5ublpcGysEhIWq6CwQOXl5ZKks6WlCgoKVq9evc57/8lTJ1VeXl4jIKuLxWzW2XM236ni1MzpokdkGoahQYMGa9nSpUpN3apmzZpp165deuy3j8mnRYvz3ltaWqqy0lL7Oi0WWSwXnt5c1/MYqtwx/Xx9T77vPt19zz1KS0vTggVv6ZWXX5aXl5fGjBl7wX7Pdfz4cZWXl8vd3d12rLCwUEePHlXXrl3kWs/vj1T5M9GYtQEAAACoPzbOAQBc9fLy8pSYmKjSaoGc2WzW1q1bJEkeHh5q3ry5buh4g4qLivTJ8o/tNkspKirS5s3fSJLat2+v0NBQrV2zRqmpW2usV+jm5mZbj/H777+3nd+9Z4+2bdvWKM9TfXSgJAUGBqpHj55KS0tTYuIqtQwIUNSAAXXe7+bmprZt2+rYsWP6as1XtvbMZrO++mq1jhw53ODnCQgIUPsOHbR9+zZt2LjB7r3s27dP2dnZKi8v15Ejh2W1WuXm5qYBAwbo4d88LEnKPWC/5qTFYj7vLuytW7dW166hSktN1fr162z9VX+GHj16ysPTs+4XWU1DagMAAADQ+BhJCQC46lVUVOj1117V7OeeU3DHYDk7O+vE8ePKz8+XyWTSqFE3y8XFRbeNGaOUlM1asWKFMjOzFBMTo7KyMq1du1ajRo1SVNQABQQE6K5f3q3n587V9GnTFNa7t3r17KUjRw7ruuuu14NTpqhfv/766MMP9er8+dq1a6e8mjdXZmaW2rZrp1MnT17UM1QFi5L05+fnauDAQQrr3VvDhg2Tp6enho8Yoaef+oO+TUnRmDFj1apVqzrbMgxDt946WuvWrtX7//iH0renq1evXtqxY4dcXJzl7+9vd219nsfb21uTJ9+njL179fzcuVq7dq26du2qvLw8rVu7Tn9/4w21bdtWr7/+uk6fPq2uXbuqvKxca9eukbOzs3r37i1J8vX1VcuWLbVz507NmvWMOnXqpNtvH1fjGTw9PfXLu+/Wjh3ptv5COodo27Zt2r59myKjonTr6NH1HqFqNpsvWBsAAACAS4eRlACAq16rVq00cdK96tatm7L3Z2vP7t2SpAkTJur9+HjbTtkBAQF64YW/auLESTp+/Jji499XYuIqRUdHa9z4yqDMMAzdcssteve99xQZFaWdO3bqvffeVVZWltoFtpMk9e/fX7OefU5+fn5a89VXOpifr6eefkrBwcEX/QyGYeieeyZo5MiROnTokFas+EJmc4XtfNUGOs7Ozho+YsQF11AMCgrS83/+iyKjorRr10598cW/FTMwRo9Nm15js5j6Pk/fvn319zfeVGRUlLZ8u0XvvP229v3wgx797aMKDQ2Vi4uLwsPDdeTwYb3z9tv68MMPFXjddXr9728oOiZGkuTn56dp06frxhs7KWXzZqWlpqpZs9r/dyUiIkLvx8dr9G23aeeOHXrvvXd17FihHn/iCb300ssKCAio9/utT20AAAAALh1j8eLF1gkTJji6DgC45mVkZCgwMFA+F7mBSlM3e/ZszZ49+4pp90pz5MhhzZgxQz7ePvrb3/52wfUo65Kdna3fPvqIeoWFadasZ+3WegQAAACASyEhIYGRlAAAXOmsVqvWr9+grMxMDRgw4KIDSgAAAABwFNakBADgCnXq5En94/1/KDs7WymbN6tv3366dfRoR5cFAAAAAA1GSAkAuGyYlt24LFartm/brtzcA7rzzrv0wIMPqgWjKAEAAABcgQgpAQCXBQFl4/P19dUH//xno7YZHBysFV/+p1HbBAAAAIALYU1KAAAAAAAAAA5FSAkAAAAAAADAoQgpAQAAAAAAADgUISUAAAAAAAAAhyKkBAAAAAAAAOBQhJQAAAAAAAAAHIqQEgAAAAAAAIBDXfEhZXmJVdkpZTp+0OzoUgAAAAAAAABcBGdHF/BzffrUCZ0tsshisWrII97qEO7m6JIAAAAAAAAANMAVPZLyWF6Fik6ZVVZmUVmZVUezKxxdEgAAAAAAAIAGuqJDSv/rndXM3VBZmVmGs1UdIlwdXRIAAAAAAACABmqy072zU8q0f3OpfK9zUo9bPOTqadS4JmenWa17eKtzf0Mdw10cUCUcKSEhQZs2bdK8efPk4eHh6HIAAAAAAABwkZrkSMqyYquS/nFaebtLteM/xcpJK61xTXmptC/VLP92jRdQZmVlKSwsTMnJyXWeHzlypLKyshqlv8up6tkMw5BhGJozZ06D25gzZ46mTp2qkpKSRq+rrncOAAAAAACAq1+TDCklqazMqvJyi8rLLSo6Za1x/odUs8pLpR5Dm+xg0CYjKytLd911l9544w1ZrVYVFBQoOTn5ooLKK9GVHC4DAAAAAABcC5pkwpe7x6IWQe6qKC6V4eKkQ/ubqVWmRYFdKjPVUwVWHdhpVoeeTrK6mtVEH6PJSE1NVWRkpMLDwyVJJpNJkyZN0qZNm1RSUlLvqdKzZs1q9NpCQkKUnp7e6O0CAAAAAADgytHk0r0j2Rb9kGpWyCB39RjqpfJSacvn5dq1vkKSs7z8LNqz0SxnV0Ptelo1+PlEWf870PKFu8I1vHtbh9bfFAUFBWnRokUqLi6uM5CsGlV5KYJIAAAAAAAA4HyazHTvgpwKpSwr0vb/lMnbZNimcbu4Sf3GuMjbZOizF47qtUn5+urtQ/LwKlcLb2cZktKyC5WWXSgfj8u/eU5CQoJtnUfDMOzWbCwsLFRcXJzd+dqmWJ/bxttvv62pU6fWuPbc9uLi4lRYWHjBGrt06SJJWrVqla2/iRMnatKkSbbQsmPHjsrPzz/vepPnrkmZkJCgqVOn6uDBg3Z1nVt3SUmJpk6daveMCQkJkupek7K+76S291J1TVW/Xbp00erVq9WlSxe7vmv7/rA2JgAAAAAAwOXXJELKfVvOKuHJo/rmw5PK3HBc/ca46EyZxXb+x5Jy9RvjooKDJTKbrTKbrTqwq8iBFVdKSEjQokWLVFBQIKvVquLiYtuUaqkyFJw1a5asVqusVqsyMzO1fPlyW0gmVQZ/57axbds2LVy40K6vrKwsDRs2TJMmTbK1Fx0drQkTJlwwqDSZTLZaDcOw9RcdHW27Zv/+/QoMDGzwLtkLFy7UAw88oISEhFqfsaSkRDNmzFBgYKDde/Dy8qqzzfq+kwv17+HhoQULFigzM1M33XSTMjMzZbVabe9swoQJdu8zKSmpQc8OAAAAAACAxtEkQsoj+8tsm+ScLa7Qsfwy/WvnSbk+s1euz+zVH9f8JBc36bpQN1tIGdTLzdFla//+/YqOjpbJZJIkeXh4aMqUKbagb8KECXZBYEhIiMaPH6/9+/dLqgwek5KS9Oqrr9q18fzzz2vkyJF2fS1dulSRkZEaN26c7djDDz8s6X8jJOsyZ84cBQQEaNKkSUpKSlJiYqJmzpxpGxFZUlKi/Px8dezYscHvoFevXnb1Vz1j1XqXxcXFysnJ0dChQ+3ew5gxY2ptryHvpD7916UqAO3Tp4/tWHR0tN33CwAAAAAAAJdHkwgpb+jnoWauUkWFRR37uqt1R1dJUrnZqnLz/3b2/vVrbXX3nFZ69L1ADbijhaPKtenYsaOeffZZu5GR5zp3qvOzzz5rm1admpoqwzAUEBBgd4+np6eCgoJsnwsLC5WcnGw3Pbv6dVWhZ20SEhK0fPlyZWZm2kJTq9WqwMBAzZgxQyUlJcrNzVV2drZdYFdfkZGRat++vd2xjh07KicnR8XFxbYaH3nkkXrtrl3fd1Lf/usSEBAgwzA0bdq0ek2ZBwAAAAAAwKXTJELK1h1dNDWhnX7zUaAGTPOv87rMH0+qXYSLPAINHTlZ9yi5y2XChAlKSkrSxIkTa6xHKVWOYPT09NTAgQNtU4r/9Kc/2c7v379fQUFB8vT0PG8/BQUFOnz4sGJiYuzWT/T09Kx1CnSVkpISbdq0SePHj1dISIjduSeffFKS9NJLL2np0qWKiYmpcU1jqJpyPX78+BprQtamvu/k5zKZTPr0008VFBRkCyxZjxIAAAAAAMAxmkRImXfcrN98dFIz/n1ab22qe/Tba4mZ8puyRH5Tlmj51txGryMgIEBt2rRRTk5OrecLCgpqjPKrGplYUFCgnJwc3X777baRj9VHMDZGXUlJSbaws/pXXTtyV021rm0at4eHh2bMmKHly5dr+fLluvPOO39WjRdStTZnVahb2wY4l1tVgGq1WrV48WLFxMScN0AFAAAAAADApdEkQsqmwmQyKTo6us71DNetW2e3BuW597766qu2wLI2VeFllaFDhyolJUW5ufaBa25urlJSUmyfq6Y6r1u3rkHPc6Hp4AUFBdqxY4fatGlTY3r1pRIdHa3FixfXuZN4fd9JY5swYYL+9Kc/nXfqPAAAAAAAAC4NQspz3HnnnUpJSdFLL71kd7xqbcfqIw7feecdu/UMq6+nWBX6paam2s6/+eabSkxMtH0O3MS7UQAAIABJREFUDw9XZGSk3bqIJSUlmjdvnnbs2GG7zsPDQ5MmTap1/ctza6jufPclJCQoJiZGq1evVlBQkN588816vZ+GKiws1DvvvGP7XDUFva6dxOv7Thqiajp39e9FVlaWPv/8c7s6k5OTL2rzIAAAAAAAAPw8hJTnCAkJ0dq1a5WcnGy3/uOmTZu0efNmu3UbDx8+bAvADMPQokWLlJCQIJPJpJCQEL3xxhu29SoNw9DQoUPt1qT08PDQvHnz7NZFjIqK0tSpU/XQQw/Z1RUdHa3MzEy9+OKLNdalrG1kZ/X7CgoKtGjRohrPU1xcrBEjRmjevHnKz8+XYRiKi4tr9I1kli9fbldvYGBgnVPUG/JO6stkMmnSpEm270VVYPvcc8/Z6qra/fznTs0HAAAAAABAwxmLFy+2OjqYyTtu1jP/Pi1Jus7PSc/f5q33Uo/rgeU/SpLui/DVP34RqIff/1Zvra3cIfqNyf318PAQ9Xv2S23dXxmqffvHm9XvhsszbflSKikp0YwZMzRw4EBCs//ineBakJGRocDAQPn4+Di6FAAAAAAALpuEhAQ5O7oISXJ1NnR33/9O/bVKVqvUwddVL9/SRpLk4WJIknoH+evlCX0kScEtvSRJv4wK1i+jgiVJPh4ul7nyS6Nq/cVJkyY5upQmg3cCAAAAAABw9WoSIWVr72aKC3WzOzb8xuYafmNzu2MPDulU497HR4Ve0toupcLCQr355pt68sknbeszFhYWatq0aRo/fryio6MdXOHlxzsBAAAAAAC49jSJkPJa5enpqfz8fHl6etodX7x48TU7pZl3AgAAAAAAcO1pEmtSAgBYkxIAAAAAcG1KSEhgd28AAAAAAAAAjkVICQAAAAAAAMChCCkBAAAAAAAAOBQhJQAAAAAAAACHIqQEAAAAAAAA4FCElAAAAAAAAAAcipASAAAAAAAAgEMRUgIAAAAAAABwKEJKAAAAAAAAAA5FSAkAAAAAAADAoQgpAQAAAAAAADgUISUAAAAAAAAAhyKkBAAAAAAAAOBQhJQAAAAAAAAAHIqQEgAAAAAAAIBDEVICAAAAAAAAcChCSgAAAAAAAAAORUgJAAAAAAAAwKEIKQEAAAAAAAA4FCElAAAAAAAAAIcipAQAAAAAAADgUISUAAAAAAAAAByKkBIAAAAAAACAQzk7ugAAQNNktUol5VK52dGVAAAAAACaIhcnycNFMoyf3xYjKQEAtSopl8wWR1cBAAAAAGiqzJbK3x0bAyMpAQC1YgQlAAAAAOB8LFbJ0ki/OzKSEgAAAAAAAIBDEVICAAAAAAAAcChCSgAAAAAAAAAORUgJAAAAAAAAwKEIKQEAAAAAAAA4FCElAAAAAAAAAIcipAQAAAAAAADgUISUAAAAAAAAAByKkBIAAAAAAACAQxFSAgAAAAAAAHAoQkpJJSUlmjp1quLi4lRYWFjndYWFhYqLi9PUqVNVUlLys/tNTk6WYRhKSEj42W39XEuWLFG7du20fv16R5cCAAAAAACAa4zDQ8qsrCyFhYXJMIxavy4UHKJxODk5KSAgQK6uro4upV6Kior01ltvKTY21vazEhsbq507dzq6NAAAAAAAADSQs6MLaNGihSZPnqzS0lKVlJRo6dKl8vf3V1xcnFxcXNSiRQu5ubk5usyrxpkzZ/Taa6/pxIkT+uMf/ygPDw9J0h133KE77rjDwdXVT1FRkX7/+99r0aJFuvXWW/XCCy9Ikg4cOKDS0lIHV/fzfPPNN5o/f74ef/xxRUZGOrocAAAAAACAy8LhIWWbNm00ffp0SZXTqVNSUhQUFKQnnnjCFqCh8ZSWlurrr79WUFCQo0u5aJmZmfr00081e/ZszZgxQ4ZhOLqkRpOdna1ly5Zp2rRpji4FAAAAAADgsnH4dO8LqVovcsSIEXr77bfVs2dP25qQFotF69ev1+233y4fHx+ZTCbdf//92rVrl+3+hIQEGYah5ORk27GqKeZz5syp0d+hQ4c0ZcoU+fj4qGfPnlqyZIkqKirqrM9isWjNmjUaPny4DMNQZGSk3T1Wq1UbN2601RgUFKQXX3xRZWVltjYqKiq0ZMkS9ezZUyaTSbNnz1ZRUZFdHxd6TqkygFy+fLmtlqCgID3++OPKy8uTVLkGZkBAgBITE7Vw4UJ5enra3uW576lqvcwPPvjgvLWVlpZq4cKF6tKli0wmk2bMmKF///vfDVprs2qtz+rfo/NxcXGRl5eXCgsLZTaba72mPt/36muR7t69u87ve/W1SLdt26Zx48bJMAwNGjRI69atk9VqtfVx9OhRvfDCC+rSpYvt52HBggV2a5hW1fbee+9p3LhxCgsL044dOzR16lRNnDhRkhQTE1OjfgAAAAAAgKtVkw8pq6xZs0bp6elKTk7WggUL5O7uriVLlmjMmDHy8PDQRx99pFdeeUW7d+/Wgw8+qIyMjAb3kZubq2eeeUZRUVH6xz/+oXbt2mnKlCn68ssva73earVqyZIluvfeezV8+HCtX79eo0eP1rRp0/Txxx9LktLS0vSrX/1Kbdu21fLly/+/vfuPj+nO9wf+Ct02SbcpmdwmhCTSlUnVj1AkkfC1WKLbm6rcRit0hSWWi2YXLXvDZW7p4t4ol6It2oiKrm25fWh0xVoyN1FWKVYmuTcifiXuzIgfnUkR8/0jPcecM2dmzkyGCV7PxyOP1syZz/n8Oj/mPZ/P52DFihW4ceOGJLi2YcMGlJWVYdGiRRg6dCgWLVqEbdu2Sfbhrpy3b9/GypUrkZ2djeeeew5ff/01Zs2ahd27d2PGjBmor6+HVqvFrl27kJiYiFGjRmHPnj2YOnWqy3UoN2zYgG+//Rb/9m//ppi3devWYerUqejTpw82bdqE9u3bIzc31+O694RWq0VGRgaWLFmCN954A0ePHsWdO3e8Tk9tu584cQI6nQ5jx47F5s2b0djYiIkTJ+Jvf/sbAKC+vh6TJ0/G5s2bkZOTg6+//hr9+vXD3LlzsWrVKodg9wcffIDFixfj2LFj6N69O6ZOnYqFCxcCANauXYu//OUv0Gq1XpeLiIiIiIiIiOhB4ffp3mp17doVU6dOxVNPPQUAqKurw6ZNm/DKK69g9erVCAkJAQA899xzGDVqFHbs2IHf//73Hu2joaEB8+fPR//+/QEAL7zwAl5//XX89a9/xciRIx22F/Iwe/ZscdrxCy+8AIPBgN27d+OXv/wl/vd//xdnz57FL3/5S3GEozAST9C3b18sW7YMTzzxBLp164bKykocPXoUWVlZuHLliqpyGgwGfPzxx5gxYwYWLVqExx57DL/4xS8QHR2NjIwMvPrqq8jKysKAAQPQrl07hIeHY+DAgW6n1A8ePFhMT6vVorKyEqdOncLNmzdhNBrxxRdfYPLkycjPz8eTTz6Jf/zHf0SHDh0wZcoUj+reE0888QT+9V//FT169MDixYvxwgsv4KWXXsLy5csRHx/vcXpq272pqQn/8R//gS5dugC42wYHDx5E37598eWXX2Lfvn344x//iOHDhwMABg0ahDZt2uDTTz/FqFGjJEHH7OxsdO/eHUDzg4sSEhJw6tQpAEDPnj2RkpLiXQURERERERERET1gHpiRlLGxsYiMjBT/ffbsWRw6dAhDhw4VA3cA8Oyzz6Jnz544f/48GhsbPdpHz5498eyzz4r/Dg8PR48ePVBZWSmZ4izPw+9+9zu0adMGAQEBCAkJQUFBAS5fvoybN29iwIABePHFF/H6669j9OjRKC4uxq1btyRByv79+4sPBwoLC0NERASamppgs9lUl/PkyZM4ffo0RowYgcceuxt7fv7559GrVy9UV1d7VBeCbt26iekJebNYLGhqasKlS5dgMBiQmpqKJ598EgAQEBCAbt26uU3X/qnuwhR0YYqzmmnOTzzxBMaOHYtvvvkGGzduRFVVFSZMmODVCFq17Z6QkICIiAjx3126dMHzzz+P//mf/0FDQwOOHj2KxMRE9O7dW5LP/v374/jx4zAajZL9CgFKIiIiIiIiIqJH3QMTpPSHW7duoaGhAaGhoZLAn6CpqQnXr1/Hhg0bYDQaJX+ffvop2rdvj86dO+OPf/wjioqKcPv2bYwcORK//e1vFYOeD5rGxkZcunQJbdu2lbzubJ1Ie88++yz+8pe/wGg0oqqqCkOHDsVXX30l1l+/fv1U5SEkJATZ2dnYvn07rl27hqKiIskakd5w1+4Ci8UCi8WCp59+Gj/5yU9atE8iIiIiIiIiokfZAxuk7NChA3r06IHS0lJJwK+2thbV1dWIi4tDYGAgOnfuDAA4efKkuE19fT0uX77skGZtbS0uXLgg/vvs2bM4deoUYmJiEBwc7LB9p06dMGDAABw+fBiBgYHQaDTiX/v27dGmTRvcunULgYGBGDlyJHbu3Ik//OEP+Pzzz1FRUeHTcv7sZz9Dhw4dcODAAcnah9XV1Th+/Dief/55VfvzRFhYGHr16oVvvvkGP/zwA4DmtTEPHDjg9rOPPfYY2rdvL9bVY489hqeeekqsP1frZH733Xc4fPiwJBj51FNPISQkBDdv3sSdO3fuSbtXVlbCbDaL/zYYDDhx4gSeffZZPPnkk/jZz36GU6dOSR5odPv2bXz33XdITExEx44d3dYLEREREREREdGj6IFZk1IuKioKr7/+OubPn48bN24gKysLRqMRa9asQWRkJDIyMhAQEIDOnTsjMTER77//vhj4ev/993Hjxg2HNM+fP4/f/OY34nqKa9asAQD80z/9k8NoQaA5SDlq1CjMnTtXzMPjjz+Ov/71r3j55ZfRr18/7NixA5WVlUhJScH333+PkpISxMXF4R/+4R/Ep277opzdu3fHr371Kyxbtgz19fVIT0/HyZMnsX79emRlZeHnP/85AODxxx/HM888g+LiYvTu3Rvt2rVDenq6V20QExODYcOG4d///d9x69Yt/PKXv0RxcTFqa2u9Sk+t69evY+TIkXjppZfQq1cvXL9+Hbt27cK1a9cwYsQItG3b1uN2/93vfoecnBx8//33Ttv91KlT+O1vf4s33ngDlZWVWL9+Pfr27Yu0tDQAwOjRo7Fr1y5MmzYNOTk56N69O3bt2oXt27cjLy8PMTExbsv2zDPPAGjue+fOnUO3bt3Qs2fPllYZ0QPBfKMJn31zHftOWXDi3A+4fK35B5dnQh5Dj85PYMjzwXi1/1MI/anj+ZiIiIiIiIgebA/sSMqAgABMnToVmzdvxuXLl/HSSy9h4cKFSE1NxSeffILo6GgAzYG0JUuWICQkBLNmzcLBgwfxzjvvIDY21iHNAQMGYNGiRdi5cycmTJiA8PBwbNy4ET169FDMQ9u2bTFz5kx89NFHqK6uxksvvYTJkyejrq5ODDZFRkbiwIEDGDZsGLKzsxEZGYnVq1cjKirKp+V84oknsGDBAixbtgyHDx/G8OHDsX79ekyYMAGrVq1C+/btATSPOJw2bRqioqIwZ84cnDp1SjEAq8YTTzyB+fPnY/78+SgqKsL06dPxs5/9DDNmzPAonfbt2+PTTz9VPcX7ueeew/z581FRUYG3334bW7ZsQf/+/bFz504MGjQIgOft/tZbb2Hr1q2YMGECOnXqhC1btji0+8svv4zx48fjD3/4AxYuXIgBAwZg48aN4lqp0dHR+OSTT/Diiy/ivffew/Dhw3H69Gm8//77mDp1qmQdUmcGDBiAhQsXYs+ePViyZImq+iB6GOi+MCFudjXe3vZ/+PrE97jUcBtNd4CmO8Clhtv4+sT3eHvb/yFudjV0X5j8nV0iIiIiIiLysYAtW7bYsrKy/J0PeogUFRXhtddeQ2lpaat+QrXVakVubi5qampQWFgIjUajuJ3JZEJWVhZiYmKQn5/v9onoRN46ffo0IiMjJQ/J8qer1nu/D8Olm5i6sQ7Hzv7g0ecSop/AuokR0HZwvjQEERERERER3R9PtzBUUlhY+OCOpKTW6dq1a9i9ezfXYCQitwyXbmL0ygtOA5TDewRjeA/H9YAB4NjZHzB65QUYLt28l1kkIiIiIiKi+4RBSmqRVatWQafT4c9//jMKCgqQmZmJTz75BBkZGaqntBPRo2nqxjpcvHJb8b33s59B8dxIFM+NxPvZzyhuc/HKbUzdWHfP8ldepkdGehrM5kdzevmypTrkzpiKRut9GFJ7HzRarcidMRXbtxX6OyuqLFuqw7KlOn9n45570NrFGaEcj0KbtUb3o/4f5Db21fWsvEyP1MQEVFUafJSz1uthOTf5UlWlAaPTR7htf19dv9SkI7RTu+CAVndsKh13rTm/VZUGpCYmoLxM7++sPJTUHj/EICW1UEREBEpKSjB8+HBMnz4dAQEB+OMf/4iZM2d6vdYlET38dF+YXE7xnvT/QhT/X+7Y2R+8WqNy2VId2gUHKP49Kl/AiIjowVNepke74AAGEogArFq5Ah06RqLBYsPceXn+zo5bD1p+ifzhgX26N7UOmZmZyMzM9Hc2vBIUFIR169a53U6j0aC4uPg+5Ijo0WC+0YT3is0ut/mm+gcM6Boo/r8r7xWbMX1YO4+e+j13Xp54c7h9WyHK9AexdFk+Au3WnDWVGVWn96AoL9Nj+VIdPthciNDQ5nV4G61WzJubi+SUgch87e4a1bx5frCZzSZMnpCFOfPykJTceteHflgEBgUhf7X7ewq6N3xd/0rHT2to40arFUVbCzD6n8bgwP599/3YTkpOQemhY/d1n0TONFqtuHTxApJTBvo7K6q09vx2jdPy+KZWgSMpiYjovvrsm+touuN6m7FrLuH9vVfx/t6rGLvmksttm+40p0lERPQwO3euFteuXcWU38xAeVkpR/0TEdFDh0FKIiK6r/adsrjdptZ0G9M/vozpH19GrUl53UpP0/RWpaECqYkJ4nRw+RQ7s9mEjPQ08X35Oo7CGj/O3refeq5mqrkw1U/4k69p5Cy9ZUt1SBuaipK9exDbKQwZ6Wk4cvgQhg1OxqaP1mPKxHFoFxwgrr8lXwtK+Pf2bYVi+kprnMnLu3njBod1vdyVwV2Zlep4dPoIcf0nYTtna4k5WxfI3bptatpy2VKdJL/yNhX2feK7Y+K6VO7qQGldLlfrpZWX6RHbKQwle/cgbWiqQ7+1b0NP1sVy1VeFuhPWrHN2vMjrcNunBW73u31boUMeldpQvoyD/b7l+7VPT6hLoa/af9ZVmvbk7WH/b/s0XK3z6qz/bd9WKPmcu+OhvEzv8JpwnhLy76rMStz1GSHvu7/c6ZAn+8+mJiZg95c7HdpOnr59v1ZTl/L6l6cnz7f8vG1f786OH2fHnNq6cXdsqPHt0SPQxndDUnIKkpJT8e3RI4rb2ddTRnoazCbpzAB5e9nXp315lPqWvK7clc1+DT411zlX51lX/dbdtViJq34nz5O8zyqtzyk/Vzk7f6i5Bnlab/L9ybdXew1Xc85rbLSqvn7Z142rdOXt5y7NqkqDw/2L/Pzman9CfQjlddX2vriHc5VfZ7y931MqX+EnmxTPX/bXBqV+6a4u3bWrPftzaEv7oav3ld5Tur5u31bo8JpwjDhrA2f3n7u/3InUxARJevJrX1VlhdO6ISkGKYmI6L46cc719G0AmPLzp/HrwXf/fJGmN0r27kHR1gLs3V+GBosNGzZuwfKlOvEGxH5KYIPFhgaLDR06RmLe3Fw0Wq0wm014e/YsrFi5Bg0WG+pMFvTq3UdMX7jhFD67YuUaZI8f4/Imd9nSxTh8rAINFhuqzxsRHhGhKr258/JQXFKKocNGoPq8ETt2FaNvv0Ts3V+G7Ek52LBxCxosNsmUb7klugVi+nUmC6KiY/Dh+rWS/GWPHyOWt8Fiw+X6emz6aL3qMsht31aI2W9OF7cX6jhrzCuSG8vL9fXiVPYGiw3FJaVYlb9csS47d45CdHQXhy/4B/bvQ2JyijgVXu6/9Qew66sSsfxA8/pS8jo6sH+fmNeZuXMc2vRyfT1+M3kCps3IFevgUJne6ZeyQYOH4FCZXlLec+dqcfbsGfTu09dh+6TkFFSfN2LosBEoLilFg8UmTgtdtlSHoq0FqD5vFMtx6eIFt1/o1fRVd8eLmv7hre3bCnHp4gXUmSxi+wuqKg14a/ZMbCookpRZXt8frl8rtklScorLNNWaMnEcBg0eIrZz7dka7Nr5J8Vt47TxAJp/GBE0Wq0o0x9EcspABAYFqT4e1JKXWYnaPlOydw9OnvgODRYb8levE/Nr/9ldX5Xgow3v43J9vfg5s9kEq9UilufwsQqsyl/u8KXUk7rMfC1LTE/oi9mTcjDzzdkAgPL/LsW7K94T309MToFu4e/RaLW6PH5aUjeujg01zGYTirYWYNDgIQCazwtFWwsUv9zb99t3V7yHJbqFDunZt5dQnxGaYNScqVZVx2rLZr8GX4PFhvl5i1ymp+Y8K++37q7FzupTTb8DlK8ZB/bvw8kTx8XXhGM1pkssgObzTvcePcX0i0tKMfvN6aiqNKi6Bnlab2rO0Wqu4c7yLPD0+gXcXVZH6JOHj1Vg9pvTJQHmyROyMGbseHHfMV1ixfwq6Rqndbh/EfpC1phXJHUn7E8eoFuiWyCeU5TufXx5D+csv8605H5PqXxZb2QjOWUgyvQHJcfE3q+LERUdg4SEu+WyL7+8Lu2vg+7a1ZkpE8dJ8p6YnILJE7Ik9wqu+qGra7Oz9+TXV+F4Ldm7R3zNbDbhUJkeUdExYlpq7z//vOcr7N1fhh27ihEaqlF17SPnGKQkIqL76vI19yMjI9q1xYZJz2DDpGcQpXG/fLKaNL3RvUcvTJuRK65VOWx4GoC7Nzl7vy5GYnKK5EbzlYxMnD17BufO1cJkNMIGGzSaMADNa5pNmDgFgUFBqKo0wFDxd/w6Z5r42YSEPujXP8np6BiTyYgABEAT1pxeaKgGv8qeDABepeep7Ek5SH95tFiWMWPHS4Jnn+/YjvRRGZL6mPnmbGRPylFVBjnhS/mKlWvQNU4rvi6U0T6YAwBz5uWJAUZXZRfybn+zbjabYKj4O17JcL7O8q+yJ4vpBwYFITllIC5dvCC54bcPhABA+sujFfNhX6bQUA3mzMtzCEQKEhL6ICo6RlLeb48eQVJyqqRe3KmqNKC8rDk4Y1+OaTNyxT7r7HNq+pa740VN//BWzZlqdOgYKe47ye64/HzHdrw29g2xrpT6LgCkj8qQ1KerNNWan7dY/ExoqMah39kT3j+wf5/4mjC9d9jwNI+PBzXkZZbzpM9079FLcvwI+bU/LkNDNXh3xXt4JjxcUm77c0DnzlHo1z8JtWdrJHnxpC7tlZfpsSp/uaRvvvjSy5JyDxo8BLVna2Cxqh+V72nduDo21BC2Fb5sKwW1hTzZ76trnBYrVq5xSG/osBFi3xHqU+k1d3XsqmzCGnxC4A5wrHs5NedZeb91dy1Worbf2eej5kw1gLvXi5m5c8TXLFYLrl27Kv5w1DVOixdfellMI04bj/DwCJhMRrfXIE/rTe052t013FWe7Xly/TKbTdjz1ZcOfTJ9VIZ4rhMCZULegOYfGubnLVYsrytCWvbX4a5xWszMnePQl7Mn5SgG5wS+vofzhC/u9+Tl692nr+SYkP8IJqdUl8J1UE27OjM/b7EkKCy/hrnrh66uzc7eCw3VIDE5RTy+hWtr9qQc8TWT0Yh27dsjThvv8fV2zNjx4j7VXvvIOQYpiYio1QnwdwZ+FB4eId4gKqk5U40lugWSqSD9EuLFX0q7xmmRlJyKfgnxDqMMTCYjdny2DbGdwsTPRmiCXY4qE4JVsZ3CHEYEeJOep+xv/OSEL1XCKB9vyiBnf8NoT36zCQDPhIeLXyTUiNPG49q1q+LNeqWhAiEhT6Nz5yiXn7OfRiSMBrAnr6PAoCB06BgpfpF1lleNJgw22GAyOj6wSfiCLNz4C18s3NW1nMlkRHR0F4cyCqN65F9E7T+npm+5Ol7U9g9vvZKRiV1f7HCY8ibsV5heJ/ylDU11SMM+IOAqTU/I03Snd5++MFT8XfyyL0zvDQ3VeHQ8+Cp/nvQZefs7y68S+6mezs5bntalkO7ypTrMzJ3jEOCxn4qn1B/caUndeOPA/n0YM3a85EtvYnKKJCDgLE9qRUXHIDgo2KPPuCqbEAibMnGcy6U05NydZ+V9wd212Bk1/U4QFR0jBuJMRiMiO3XGq2PGiser0jXEfqqwsISAwNU1yNN6U3uOdnUNV5NnwPPrl8lohKHiNPolxEvax36UZM2ZaqeBMk85S6t3n764du2q5IcId/Xh63s4Jc6Wi/DF/Z68fEJ5hECm/Y9gSly1i5p2dUZ+/AYHBSMqOkZyDXPVD11dm129F9MlVgxUm0xGaOO7SX4s8PZ6Kz8mPLn2kTIGKYmI6L56JsT9yEgEeBamVJXmPSJM27H/Kz10TPxCPHdenjgFUL6mUPakHHFKiv2fsynXwtNlq88bUbS1wGEdJU/T8wd3ZbhfQkM10MZ3E2/WhQCAsy8swg0zcHeK0oaNW+5bfu2DV+fO1eKpkBCXI0B8rbX3LeGppCtWrkG/hHiHLyjCtF37P2Falrdp3gudO0chJORpcRTayRPHXY7ufRhs31aI2E5h4lTdOpPFJ6NrgeZpwYnJKZJ+KgSm7KcpejOV/36qqjRg1xc7HILtS3QLsOuLHa36ATpJySlosNgwZux4cT1kd+v+Ap6fZ91di+U87Xf2I1e/PXoE3Xv0QteuWvF4PbB/nySgs2ypDtnjx4jLTAhLCAjcXYM8qTfAN+dod3n2ljb+OXHaq/3f3Hl5LU77XvPlPZwS+dIUQp3cq/u9QYOHKAblvHGv2tVdP3R1bXb1nv1I0gP792HQ4CHijwVVVQavfvyle4NBSiIiuq96dH7C7TaejqRUk+a9YP+rrCvCzWZxSak4EkOjCXM5Fc2V0FANduzU5EluAAAgAElEQVQqxoaNW8T9tyQ9X5JP87FYLYojvJTKIKcJC0PDlSsO02rk6wZ565WMTJw8cRwXL5zHpYsXXP7q/e3RI+jXP0ky7UkNIa/ubny/PXrE5QiornFaaOO7Sb4gezrqxFkfEda3dDYS1Zd9S23/kJNP9zSZjIqjpJKSU1BnsojT3oSRrO6mn7kiT/NeEkZQHdi/T6xvoU94cjzIpy6bjEbU19d5nB9v+4zAUHHaIb/2bSeMCt6wcYvHU+ndKS/T41CZXjIlErg7TS9v0TstGrnV0rrxhHD+kQclqs8bER4eIemXh78pd8iTN6NsfS3ztSxUn28eaedsmru351m112KBN/1OGEFVcfoUTp44jt59+oqj3CtOn8KNG9fFqd7CMSmfKiqn5hqkpt58cY5Wm2clrq5fzs5bcvL2E0bBe8pZX/j26BGEhDzt8UhhwPf3cJ7w9f2eJ0E5V8eV2nZVw36NbU/6oatrs9J7wij3qsoK8XgTfiw4V3sWwN0fI1p6/+nu2keuMUhJRET31ZDnPb9B9EeaavTu0xeHvymXPFjAbDbh400fAGgeFbL7y52KnxVultauzpfcAH686QOnoyWEJxR6m57SlCyl6cjeEIIrS3QLJHn8cP1ayTQdV2WQE9ZEky/c/+H6tU4XeveE8IXq6z270aFjpMvRBMJUJCHwU1VpwKr85Q7bLdEtkIx2EB5KYP/l83J9Pd6ePUuySPyq/OVup7sNGjwEu7/cKX5BdkVp+pQw1ct+341WK9auzne5vqU3fVVObf9QIhxnx44dBXB3Cq89V3kZNHiIw35dHZtq0ryX4rTxuHTxAv68Z7ckGK32eBD62t6viwHcbeOTJ457nBdv+4zw2fRRGQ4PG7NvO6Xzz66df2rxMhVVlQbMfnO6ZE0wgfw8qNSflI4fpfJ5Wzdyy5bqnD68ytW6cfJ1I4V16eyPVWfnqvuh0WrF5o0bVAcP1Z5n5dxdi+W87XeDBg/Bm/+cg+vXronXj6joGLz5zzk4deI7cdq7Uv9ROtc5uwZ5Wm++OEerzbOn1y8huCt/UNTuL3eK57FXMjId2s/b88Cw4WmoPVsjediSkEdXsyWU+PoezhMtvd9zJjRUgxEjX8JnRVvdzshQqkshX2ra1ZkpE8dJnsS+dnW+GORW0w9dldPVe8KPCmMzR0mOt5gusRibOQoAxCB2S+4/1Vz7yDUGKYmI6L56tf9TaOvDq0/bNs1p+kPXOC02FRRhVf5ycfpd+sihGJAySNxmiW6h+J7w9OnQUA0Cg4KwdFk+ACBCEyxuExQU7DJYljY0Vdy2TH8QS5flIzAoSFV69usr2U8dE9bwaenU66TkFBSXlEry2K9/ksMUOmdlUJL5WhZm5s6RrHsEQHx6cEsEBgWhe49e+HD9WrdTapOSU5CYnCKuAbV2db7DCC2geUH4mjPVYl4PlenFNhc8Ex6OSVN+g/SRQ8W102bmznE7TStOG49TJ77DT3/6lNsAiP2aZu2CA8QvBHPn5UnKEaEJRnLKQJfTs7ztq3Jq+4ec8NAD4XPCU3ztF6Cvr6tzKJNQn0r7fXv2LCQNcL0Ooas076XQUA06dIxEyZ/3OKwVpuZ4EB5kIbT9sMHJ4kNRvOFNn3H2WaW2+3XONBwq04vlsVi+b9F0b/ugrH2bC1M1u8Zp8drYN8Q6nDwhC5Om/EaShrPjx5d1o9axY0dx+Jtypz9M2AfxlY7VtavzoVvinyAlABz/9qiYF2F6tbPRi2rPs3JqrsVy3vS7OG08hg4bIQnICa8JT+UG7j5AyT4/3Xv0dDgGXV2DPKk3X5yj1ebZm+uX/DhpFxyAkye+E69jSu0HwKsH54SGavDB5kJJ2wpTh70Zre3rezhPtOR+z5Xeffpi396v3c7IUKrL5Ut14g9h7trVmZX/uV6cwh6haQ4K2pfNXT90dW12d93u3acvuvfoJRlBKrwmD7S35P5TzbWPnAvYsmWLLSurdawnRET0KDt9+jQiIyMREhLi76wAAK6q+wHfK7ovTPiP3Wan7y/K0CBvVCgA4N++MGPBDue/DP/2xVDkjfLNDSH5XqPVinlzc+9bgMdT27cVug2UqiWsVeUqQFFVacBbs2fiDytWeTylzmw2iTe6vp4aS62Lmr70oGrJMUD0sPHlNYioNWvt94PkG0+38DRWWFgI/z1p4Ed/+9vf/J0FIiIAwAsvvODvLDwy8kZpsO/U9zh29ocWpZMQ/QQDlK2csNbQtBm5/s6KA1fTKFsjYX0jPjHy4SaseTXnIQxQAu7XXyV6VDxo1yAiovvB70FKBgWIiB5N6yZGYPTKC7h45bbDe2oenNOx/WNYNzHC9xkjr5WX6VF7tkb8hdxsNjVPq/Vwfbb75dixo6g9W4O8Re/4OytuNVqtKNpagDFjx/tsKhm1Tnu/LvbJmqutwdrV+fjFiBfF47+8TI8pE8ehuKSUQRl65D1I1yAiovvF70FKIiJ6NGk7PI4/vRmJqRvrHEZU7jlhwZ4TFiefbB5BuW5iBLQdHr/X2SQPaDRhmP3mdEyZOE58bX7e4lY3ZVWYNl1fX4dNBUWtPui3fVshpkwch/l5izlF6iFWVWlA9vgxCA+PwAebCx+KIF7YPzyDfgnSkb/FJaVcroAeaQ/aNYiI6H7impRERK3Eo7QmpZzuCxPeKzaj6Y7r7dq2AWalcQ1KIiIiIiKi1uShWJOSiIgob5QG04e1w2ffXMe+UxacOPcDLl9rngb+TMhj6NH5CQx5Phiv9n8KoT9t6+fcEhERERERka8xSElERK1C6E/bImdIO+QMaefvrBAREREREdF91sbfGSAiIiIiIiIiIqJHG4OUREREj5DyMj0y0tNgNpv8nZVWobxMj9TEBFRVGnyedqPVitwZU7F9W6HP06Z7q6rSgNHpI+5Jv1BD6DvLluoe6H34y/049pYt1T2UdXc/+Or4upfn74fZveq79ul6en7x9N7kYb++8l7t/mA9t04MUhIRERERERGRU2azCRnpaWgXHCD+McBDRL7GICUREdF9Itzgl5fp/Z0V+lFScgpKDx1D1zitX/b/oPeJh2E0i79HUij1gcCgIOSvXoe58/J8sg+ldvL1PvzlQTyGHsQ8y6k9bu7l8eXv8/ejZPu2QqSPHIp3V7yHBotN/Bv6ixEwGY0O2z8s5xdP+PtaQq3fw3DPdD/wwTlERERERERE5KC8TI+irQXY9VUJQkM1kvemzcj1U66I6GHFkZRERPRIEtZOWrZUh3bBAeKvmvLpTLkzpqLRahU/V1VpQGpigtP3hfTaBQdI1soqL9MjtlMYSvbuQdrQVLQLDnA5isY+Hfm2wnpewq/2wjZKv8zap5ORngazyXHEg9z2bYWSfdunK/wKvHnjBuTOmCrJm7u6kxPyv/vLnQ7by/Mgryv5vuzb0z6f8s9t31Yo2Y985IOzfiGvS6V10OR9Y9unBS7r2VWfEPLvqg6U0pPXudKIrfIyvSRd+zXDPGnDqkoDhg1OxqaP1mPKxHFifcnXO1Nam8xsNmHSr16X1KG8zdWsZeaqryrtA5Cum7ZsqQ5pQ1NRsncPYjuFOYyCMZmMHh1j8n4h7Ms+n/b7cNYHnI22cFVHzs4ZztrJm30IeRb6lH1/d9c/5ceWPB/e1LGa86r9Z5X6s/x4UNpG6Xwj5+7aYL8/V3n29DhwdU6W50mpLV3ty1m9uztu7D9/L48vT87f8jSXLdVJyq/mnO7J/YBS3Sqtxam0rqZwHhXI+598e0+uy56uRdlotaJoawHGjB3vEKB09zlvzi8CoW7d3UcA7o9xV/cTLbkPkefBWV/35nruqk6c1Z2a+1P58eHJ/aQ9eb3Z78++3rw55wp52v3lTqQmJkjq0l0dyMn7v7Nzldlkclt+d31Xftzal6Wq0uD0WkyOWm2Q8sqVK/jss8/w7rvv4q233sJbb72F9evX47PPPkN1dbW/s0dERA+BJboFGDR4CBosNmS+lgWz2YTJE7IwZ16eOJWpQ8dIzJubi0arFWazCW/PnoUVK9egwWJDncmCXr37iOkJNyfCZ1esXIPs8WNQVWlAUnIKqs8bMXTYCBSXlKLBYkNScopivqoqDejeo6eYTnFJKWa/OV3ypeRyfT2WL9Xhg82F4jar8pc7BEguXbyAOpMFDRYb3l3xHpboFrqsE7PZBKvVIu778LEKrMpf7nBD/eH6tZg2I1csh7u6c6Zk7x6cPPEdGiw25K9eh8CgIGzfVogy/UEx34ePVWD2m9MlX7omT8jCmLHjxX3FdInFEt0Cl2VTS94vANdtCzS3Wfb4MWLfaLDYcLm+Hps+Wu90P876hNlsQtaYV9ChY6SkHWa/Ob3FN7RVlQYsW7oYh49VoMFiQ/V5I8IjIgDA4zbsGqfF3v1lyJ6Ugw0bt4j1NWjwEBwq04tfBM6dq8Xhb8olr1UaKtBw5Qo0YWFi/RZtLUD1eaN4bF26eMHlF1S1fdWVufPyUFxSiqHDRqD6vBE7dhWLX8TVHmOA834BQOyXQrmiomPw4fq1AJz3ASXyOrJvO1fnDGftpGYfztqhZO8eFG0twN79ZWiw2LBh4xYsX6pzO83R/tgqLinFlInjEKEJFo9lT+vYXf1NmThO3F/1eSNqz9Zg184/ie9v31aI2W9OF48Hoc9njXlFLIua8427a4M9V3n25jgQyM/JVZUGvDV7JjYVFEnSEurT1bnAXb27Om7s3Y/jS07p/O1suwP794lpz8yd45D2f+sPYNdXJWL9AcCqlSsAuG5zZ3XbuXMUoqO74NujR8R9HNi/DydPHBdfa7RaUaY/iJgusWJa6SOHSvrfipVr0C8hXvV1uSXXynPnanH27Bn07tNX9WeccXUOsyfU7czcOeJ9gTNqjnFX9xOAd/chcs76uq+u5+6OZ8B1fxUoHR9qjkUl9vUm1H2EJhg1Z6pbdM4V8vTnPV9h7/4ysS7V1IFc+X+XSpYoSExOgW7h7x2uZ2/9bqZYfuFeQv4jtbfnZoEn1+JHXasMUh45cgTvvfceTp48idjYWLz66qt44403EBsbC7PZjPXr12P9+vWwquwQRERESrIn5SAh4e4Xyb1fFyMxOUXyJfeVjEycPXsG587VwmQ0wgYbNJrmwEpgUBAmTJyCwKAgVFUaYKj4O36dM038bEJCH/TrnyT5QqJG1zgtXnzpZfHfcdp4hIdHwCQbBTlnXp74hU++r6pKA8rLSjFtRq54g981TosVK9e43HdoqAa/yp4s/rtz5yj065+E2rM1ku3SR2VI1gFzV3fOdO/RC69kZIr/NptN2PPVlw75Th+VgQP794n7ioqOQfrLo8XPZb6Whfl5i12WTS15v1DTtp/v2I70URmS8s98czayJ+V4vH+hfDPfnC2+1jVOi5m5c1CmP6j6hliJyWREAALE4KB9e3vbhnJx2ni0a99eXKfs26NH0K9/kuS12rM1SExOEb94lJc1f5EQ+nNgUBCmzch1uW+1fbUl3B1jao757Ek5Yl8NDArCmLHjJQFbNZTqyL78as8Znu7DWTt079FLcowOG54GoDn47Mr8vMVi/0pI6IPsSTkOr3lTx2r2FxqqwZix48VjyGw2oWhrAVasXCM5lwn7Esqi5nzj6tqglrfHgUB+Tv58x3a8NvYN8TV533N1LvDl9cwVXxxfcvLzt6vt7M+x6S+Pdkj7V9mTJW2RnDIQly5eQKPV6rLNndWtkEbNmeYBN2azCYaKv2Nm7hzxNYvVgmvXropBQeHaYh/MSEpOwfy8xeI1USyDwnXZF9fK9u1DxbJ4y905TGA2NQdWE5NTVAVw3B3j7u4nAO/uQ9Ty1fXc3fEMuO6vAmfHh6tj0Zmhw0aIx6dQ90qveXrOFYwZO15yDlVTB3IvvvSyZF+DBg9B7dkaWKwW8bXuPXpJ+qW8fVp6bibPtbog5cWLF/HZZ5+hQ4cOWLRoEYKGj8ZfO/XEZ+26wtjn5xj76ynIycnBxYsX8eWXX/o7u0RE9ADr0DFScgNUc6YaS3QLJNM5+iXE43J9PYDmG5ek5FT0S4h3+OXWZDJix2fbENspTPxshCbY5Ug6V+yntAhTA+09Ex4ufjlSYjIZER3dBZ07R3m8b/vpMc7KIIzyELirO2fCwyMkX35MRiMMFafRLyFekpb9yI+aM9VIThnoUQDAE/J+4a5tG61WXLp4AYMGD/HJ/p2Vr3efvrh27ark5tpTCQl9EBUdg9hOYQ6jOLxtQ7ngoGCEhDwtfsGpOVONMWPHQxvfDd8ePSKOFBLqy1lfFUYduQq0qemr3lJzjKk55uX9yRtqjmd35wxv96HUDvLjtiXk5xJ5nlpyXnWZttGIdu3bI04bL3k9NFSDxOQUMdit5nzj6tqgVkuOA0BaVuGcJEwpFP7ShqaK27g6F/j6eqbEV8eXnNrjTb5dYFAQOnSMFIOFAvupxFMmjhNfd9Xmruo2KjrmbqDYaERkp854dcxYGCr+DrPZhEpDBUJCnkbnzlEury2DBg9xCEApXZd9ca28csWs+HAcT6g5h9XX12Hu72YgMTlF9QN33B3j7u4nAO/uQ9TyxfVczfEscNZfBUrHh7tj0RNR0TEIDgpWfE/tOVcpT57UgZz9NG2l7ZWuZ1HRMWIws6XnZvJcqwtS/td//Rc6dOiA4WPH4/X/bcS/XriJrabb+K+G21hRdxP/WNUIc3g0cnJycOTIERw54rtf84iIiIQpGPZ/9k8PnTsvT5zmIV+TJntSjjg1yP7P0+kcy5bqkD1+jDilRZgaeD9s31aI2E5h4pTfOpNF9WhAd3Wnljb+OXFKjf2fP58S6qu29TfhiavV540o2lrgsCaSL9pQGMFRpj+IixfO49LFC4jTxmPQ4CEo0x9EVZUB165ddfii4qmW9FVfaS39wp/njHuttdSxO66uDf4iTCe3/xOmTro7F7SGevdnHoSgP3B3uvmGjVsk2zhrc1d1K5z3Kg0V+PboEXTv0Qtdu2oREvI0Kg0VOLB/3z39Ec5TmrAwBCDgvgZi5MHXlvD2fqI13oe4Op7V9NeHgas6kBN+xLSftl9cUuqHXJOnWl2QMjMzEzk5OVhqaovKxjsO719vsmH2uR/wVHgHvPDCC9DrPV90loiISElMl1hV02+ELyDFJaXiiAiNJswn0z7MZhMOlekdpsN44/A35Q75cTUVVhjhtmHjFqfr4jmjtu7c0YSFoeHKFbfTRuX7En5ll5OXVz5KRlWeVLatfBqYxWrxauqxs7r89ugRhIQ87XSUAgCHaUwmoxH19XUO24WGarBjVzE2bNwi7stXbQjcHSVy7Nu/oUPHSISGasQv5+dqz0Ib3038UuGsfoW10JRGeKjtqw1Xrki+XDvrJ97w1THf0n356pzhTTvca/eyjp2da4T6jIqOEV9Te75Rujaozo8P618YFahmaqrSueB+9m1n7ncehHYXRi0Ky1TYT9NV4qrNlepWGDVWcfoUTp44jt59+oo/7FScPoUbN66LU71dteOB/ftUjRpV23edEfJbtLWgRdcGNe0ZHh6B/3z/IwBwu561qn2qvJ/w1eeUtOR6LlBzPKvtr/7kyTlXzpNzmkDYT96idzwO+h/Yv09cksaTc7M8wG4yGT2ejUKtMEjZvn177P3hJ/jb901Ot7neBPx73S2kpqbi4sWLuHjxok/2bTKZkJaWhoSEBBgMygvF6vV6l+8TEdGDq3efvjj8TblkkW+z2YSPN30AoHlkxe4vdyp+Vpj2sXZ1vuQG5eNNH4hfWoKDgsUpJM4obfPh+rUeT90U1hSyz09VpQGr8pc7/YzSdLddO/+kaoqfu7pTS/hCJH8Ix+4vd4qLuL+SkemwL3k+hS99RVsLJE9S9ma6lru2FdZFWqJbIFlUX027KbX3sOFpqD1bI1nwXmg7+RpN9oQg4N6viwE0fxlduzofJ08cF7cpL9M7XfjfmzZ0NkWyc+cohIQ8jbGZo8Qv/cKXsbGZoyRT9IRpk2/PniV5Gura1flISk5VDLyp6atKX66V+rNGEwYbbB5PZ1RzzKuh5rygVEdC26g5ZzhrJ3f7cNcO95qvzqtKhPXS5A8l+3D9WkRFx4jrtqk537i6NihRyrOv63/Q4CEO5yT7fLo6F6ipd7XHjb+PL2eW6BZIRo4KD7MSzqP20z0Bx+unqzZ3VbdAc9u8+c85uH7tmjiFNCo6Bm/+cw5OnfhOMvX0lYxM7PpihySv5WV67Ppih2QdRSVq+q4w2szVQ1yEwJf84SYAsHZ1vtsHrACuz2H2AoOCsHRZPoCWByrV3E/48nNKfd3b67mcu+PZXX9tDdSec51xVwdy8vYwm01YrjDCvWTvHsnDdIR7ReHeRe25WbiHOnbsqNP9qbkWUysMUgLAxZs299vcsqFjx44AgMbGRp/u//jx48jPz+eDee4jnU4Hnc7/02L84VEuO1Fr0zVOi00FRViVv1xcvyZ95FAMSBkkbrNEt1B8T3gaojB1TrixjtAEi9sEBQVLFtoeM3a8uKaO0pcYYTFu+zx079HT46mbSvlZuzofuiWub1p/nTMNh8r04r4tlu9VTaFVU3dqzZ2Xh8TkFMlaZCdPfCfeCCrtC4DDwwDSXx4trgvWLjgAB/bv82r6k5q2TUpOQXFJKdKGpt5dz7F/ktu6U+oToaEafLC5UNIOwlReV6MGQ0M1mDMvT0xr2OBkcSF7e/Z5LNMfxNJl+QgMCvK6DYUv0fZTGoUg8dBhI8Qv/cJr3Xv0cnhSrLzNIzTBSE4Z6HJqnZq++uucaeITR531E/u15TLS01QHQNT0C7XpuDsvAI51FNspDNr4bqrPGUrt5G4fatrhXvLVedWZzNeyMDN3jmTtOQCSJwqrPd84uzY4K5dSnn1Z/0rnpLdnz0LSgLtrsjk7F6ipd7XHjb+PL2fm5y1GzZlqMd1DZXpJmyUlp0jaYu3qfMlDfADXbe6sboHmQOjQYSMk07qF14TRWwKl/rd8qQ67vipxG7hW23fdEUaLjhk7XnJdbhccgBs3bqgOoDs7hyntL2/RO6g9W4Nhg5NVBUHV7lN+P+HLzyn1dW+v53Lujmc1/bU1UHPOdUbNOc1e1zgtXhv7hrivyROyMGnKbxy2GzpsBH4xYqR4nkkbmoriklJJ+6g5NwsP3BHyN3lCFubMy8Mz4eGS/am5Fj/qArZs2WLLympda7qsv3wLG/7vlvhvm82GgIAAyX/7PtkWG7oE4q233kJOTg5iY50vmquWyWRCVlYWevbsia+//hpz5syBvG70ej2mT5+OoqIiaLX3/xflh5UQpMvL8986H/7yKJedpE6fPo3IyEiEhIT4OysAgKv8nYYeMMJ6YP5cM4qIiFo3XiuIiO6Np1u4nG5hYWHrHEmpDWwD2JqDk7DZABtk/7UhLrANSkubFz719YjHXr16ISMjAwUFBTCZWj6dgIiIiIiIiIiIiJxrlUHKwSFt8WQbG3DHJgYqxf/++No/tntMDFJeuXLF53mYNq15ePTatWtVba/T6RAQECD+CQ/0MRgMSEhIcHjAj06nQ1pamiQIajAYMGLECKfrXVqtVkydOlWyn8LC5iHCztbKlO/ffh/O8myfR51OJ6YhbDd16lSHwLBS3uRTmIV9Hzt2TNx24cKFCAgIwIIFC7BgwQIEBAQ41Iu9wsJCTJ06FceOHUNCQoJDmd2VSWmbnTt3Ii0tTaxLYW1S4d/yMsrLVVhYqNgmAiE9eb70er1i2YmIiIiIiIiIHjWtMkgJAB90CcJP20AaoPzxv4s6BUIb1EYMlD3//PM+379Go0FeXh4WLFjg8gniQuDqwoULsFgssNlsKC0tRWpqKvR6PaKiopCUlIR9+/ZJPnPhwgXs2bMHFRV3n2515MgRdOnSBVFRUYr7yc3NRWRkJGw/1kVFRQV++tOfelW+mTNnYsiQIWJaW7ZsEfNsr7S0FB999BHKyspgs9lgNBpRU1OD3Nxcsf4NBgOSk5MleTMajdDr9YoBzXfffRe5ubmw2WxYtGgRbDYbFi9ejMWLF8Nms6G4uBgajfO1Zs6cOYOtW7eirKwMx44dg1arddsOQh3KtzEajXj//fexZ49nD6QQ6HQ6FBQUwGg0im2yfPlyScAzKysL48ePF+tGCK6npKQolp2IiIiIiIiI6FHzmL8zoOR6kw37r96CNrANop5og9OW5id9/8NPgKC2AThy/Tb6/rQt3n77bVy5cgXt27e/J/lISUnB4sWLodPpUFhYqBg4O3r0KMrLy1FUVISgHxd7FT5XUFCAPn36YODAgeLUcY1Gg9raWly9ehU5OTmoqalBSkoKrFYrDh48iIEDB4rp2LNYLKipqcH48ePF17RarVfrYtbX12POnDlISbm7GGxWVhaqq6vFPAt5CAgIwFtvvSX+W6PR4L333sOYMWNw9OhRpKSkYPv27cjIyJCsqai0nbDvN954o0XredbX12PSpEmSelLTDkePHkVNTQ0KCwsVy+Mpg8GAHTt2YM2aNWLf0Gq1mDNnDgoKCpCWliYGL/v2vfuAAPt6JyIi3+H6YkRE5A6vFURErVerG0l55MZtDDx+FesuNuLwtZv4fyFt8S+dA/EvnQORExGIv129hV3/14gxf7+GP3/fRnzC972SmZmJuro6pyPc9u3bh4yMDIegW2xsLGpqamCxWNC3b19x1B7QPGKyW7duGDhwIA4ePAir1SoGIWNiYhT3ExwcjJiYGEyfPt3pdHC1wsPDJUEzpTwLUlJSHIKzYWFhiIiIQE1NDUwmE/R6PYYMGeKQntIoUgBOy6hWREQEwsLCJK+paYd9+/a5LI+njhw5gqSkJPTp00fyekxMDOrq6mA0GhEWFoaAgADMmjWL65sSERERERERETnRqoKUBksTcquuw9bU1Px3uwl/vXJTfFjOkWs3cbnxNu40NeHaD7fxL/97Hfuu3LyneRJGxi1fvj/MkgsAABDaSURBVNwhOChM2xbWE7T/GzdunLhdVFQUunTpgiNHjogjJocMGYK+ffvizJkzqK2tFad9x8fHK+YjKCgI69atQ0ZGBuLj4xXXPvQHo9GIuro61duHh4c7BBg9FRMTg+DgYPHfatqhsbERFy5caNF+5aqrq7F+/XoEBwdL9pmamipuo9Fo8PnnnyMmJkYMWLpaPoCIiIiIiIiI6FHUqoKUswxXce1mE2xNd5r/7tzBfnOj+P7hhpuwNTUBTU2w3bkDNDUhr+oqrt+23dN8jR49GklJScjPz5eMMgwKCkJkZKS4nqD8T1hbUdju4MGDMBgMuHr1KuLj48XgpdFodDrKTy4vL09c13DcuHHiQ1zCwsIQHh7e4rLKA4DutvV2FKIvqWmHyMhIREZGqkpPGLXqTmxsLHJycsT1Le3/hLUyhfytW7dOsvZnawgwExERERERERG1Fq0mSLnzciMuWG7dHUX540jKy9Zb+Pv1m7DcvoP9RgtsTU2403QHtttN4ojKggs37mnegoKCkJubi/Lycnz00UeS92JjY6HX691O5R0yZAhqamrwl7/8Bd26dZMEL3fu3IkLFy4oTpl2JiUlBVu2bMGFCxfEB9PU19eLU8oFR44cwfHjxyWv1dfX48iRI5LXhBGekZGRkrUelcpWUVGBuro6hIWFiQE9+ZRuAKitrUV5eblH5fKWmnZwtk1FRYXig3Oqq6sl/xbKI4iJiUF5eTlqa2tV5zMrKwuLFy92SJuIHgxVlQaMTh+BqsqWLbtRVWlAamICysvUj6xutFqRO2Mqli3VtWjf1PoIbbt92/35Aau8TI+M9DSYzc3Xw2VLdcidMRWNsgfdKfGm7xIRERERqdFqgpQFF24Ad+7YjaIURkvewX6jFftNjeJ7EAOZd2BrasIntdfuef6Ead9FRUWS19PS0gAAv//97yVPsdbr9ZJpvfHx8Wjfvj2Ki4slQbshQ4bg+PHj4uhKZ0wmEz744APx3/KgorD+o06nE4NwBoMBy5cvV0xPPn19xYoVKC8vR2ZmpmS7PXv2YO3ateK/DQYDpk+fLq7/KARwd+zYIY7qFPI7a9YsZGRkqHpQjNpgrzNq2kFpG5PJJMk30ByUHjhwoOTJ7larFfn5+ZKAb58+fZCUlOSw3qTBYMDOnTsd/l/Yn16vR2xsrM/KTkRERERERET0oGs1QcqKq424c/s27ty+Ddvt27hzu+nH/97GIaMFf6m/gTu3bjf/CdvduoU7t27hqvUmvrnS6H4nLZSWloYRI0ZIXhPWHAQgWZtQeKK0/XbdunVDQECAJBgprC/59NNPu51mvWPHDjH94OBgREZGik/UDgoKwjvvvAMA4tqH+fn52Lx5M3r16iVJJzw8HGvWrMGsWbPE9PR6PUpKShwePLN48WLExsaK28XHx2POnDmSJ3lrtVqUlJRAr9eL24WFhWH8+PGS7dzVrZD3tLQ0jwN2atpBo9GgsLAQNTU14jZZWVlYtWqVQ7sKIx5TU1MREBCA5ORkTJ06FTk5OeI2wjTulJQUsc6Fh+TYr0u5cOFCh3rJyspyWnYievh1jdOi9NAxJCW7/xFHEBgUhPzV61Q9ldTXI/O2bytUPdKOHjxz5+Uhf/U6BNrNpHDGm75LRERERKTGY/7OAAB8c6URttu3YbP9uLakDUAAYLPZEADghs2G738IuPs+mv9rswEBaN7uG+P36N8+sEX50Gg0Tp/i7ep9IVi1bt06l+krBezc7dOT7Zxtc+zYMYfXwsLCVO0XaA7Y2QfVvM2fVqtVnFat9vPu8qKmHZT24ywgmpeX59BmSmkrbSfQarWK9e8uT0REREREREREj5LWMZLSZhNHRzb/3cKdW7dhk4ycvHV3lOWPr9tu3/rx9VvNU8OJiIhUMptNyEhPQ7vgALQLDpCs0SfYvq1QfD81MQFVlRWS94URi5s3bkDujKnituVleof07dfwk69tKfxbWCtQ+Iz9SEil0ZHLlurEbYV9VFUaMGxwMjZ9tB5TJo6TpLNsqU78s3/dvpz2rwv7nDJxHDZ9tB4RmmDJiEp5GZvryOCQZ/v6UVrL0L5s9nlRahOlMqt9X+k9+fqMQn3IX1u2VCep+/IyvSQt+UhToU13f7kTqYkJkvSEdR2Fz277tMChTuSEfP5PVaXTPmKff/u8uVvHVOgT8v0plU9pXVZ5P5DXhTwtrqtKREREREpaRZAyMvAx9H368ebRlLdvw/bjVG/p393p37bbt2FrEl5rQsfH26B/qLonUhMREQFA+X+X4t0V76HBYkODxYbE5BToFv5eDK5s31aIoq0FqD5vRIPFhl1fleCjDe/jcn29Q1ofrl+LaTNy0WCxYcPGLUgbmor0kUPF9Dds3ILlS3UOATd7l+vrsXypDh9sLkSDxYbiklKsyl/u9CE927cV4tLFC6gzWcTtgebpuHv3lyF7Ug42bNyCBosNma/dHYG+RLcAgwYPEV83m02wWi1iPRw+VoFV+ctRXqYXp5hv2LgF2ZNyUGeyiNOCqyoNSB85FGPGjhc/u2LlGvRLiHcIHNrXj6tpwlMmjgMASZtMnpAlCe5179FTfL+4pBSz35wu1pGzOnH1Xpy2eQmWSkNzALrRakWZ/iBK9u4RXzObTThUpkdUdIyY1uw3p+PwsQoxLx06RiJrzCuSNr5cX48/7/kKe/eXYceuYoSGalBVaUD2+DFYsXKN+NnL9fXY9NF6p/UiKNm7B2/9bqbYR4S2kgeu7fttncmCSxcveDRdX16+OpMFvXr3UdzWbDZh8oQszJmXJ6mLeXNzxaDmsqWLxbSqzxsRHhGhKh9ERERE9GhpFdO9I4N/goLkKH9ng4iIHiEvvvSy5N+DBg/B8qU6WKwWWKwWFG0twJx5eQgN1QAAQkM1eHfFe3hr9kyHtGbmzkHXuOY1fYcNT8PQYSMwZux4yWtFWwtQaahwGaSz319CQh/065+Eb48eEdOxV3OmGh06RorrCKpdIzB7Ug4SEu4GnEJDNfhV9mTx3507R6Ff/yTUnq1xmebnO7YjfVSGJACalJyC+XmLcWD/Psln00dlKJZBbn7eYkl6v86ZhkNlerHeusZpJenEaeMRHh4Bk8mIrtC6rBNX7yUmp4jlPXeuFteuXUX2pBzxNZPRiHbt2yNOGw+z2YSirQVYsXKNJC/yvArGjB0vWetRqDf7bWa+ORuXLl5wWz/de/TCuyveE/tI1zgtZubOQZn+INJfHo1z52pRXlaKP6xYJW4TGBSEaTNy8dbsmTh3rtZtOyiVLzAoCBMmTlHcfu/XxUhMTpGU55WMTHF/JpMRAQiAJiwMgGN/IyIiIiIStIqRlHT/COtCyh+Qo8TVWosPE2FNSHfrbhLRw8d+Wmza0LsPvLIPSnlLGHWn1jPh4dBowlRv/0pGJnZ9scNhirU79oE6gf103QhNsNtRfY1WKy5dvIBBg4c4vDdo8BBcunhBMmovpkusqrzJtwsOCkZUdAxqz9aIr9lPlY7tFIaSvXfXOnZVJ67ei+kSizL9QTRarTCZjNDGd8OYsePF1749egTa+G4IDdU47RuhoRox2CmQt6mrelMjPDxCDPYJhPqxWC0wmYyIju6Czp2lP/x27hyF6OguMJmMbvfhad+vOVONJboFkunc/RLixRHHCQl9EBUdg9hOYT57kBMRERERPZwYpCQiokeOEJQr0x9UnBr8IBCesixMsfY0WCnYvq0QsZ3CxOm6dSYLsifl3IMct9yypTpkjx+DTQVF4tThocNGiO+7qhNX7/Xu0xdnz57BuXO1OLB/HwYNHoI4bTyuXbuKqioDyvQHvQ4sPgqEZQXs/0oPHUPXOK24ZED1eSOKthY4XUeTiIiIiIhBSiIieuQIaw3mLXrHYVShwFBxWtxOYDIZFdek9Kek5BTUmSzi1HBPCOsvbti4RfV0caB5+m+HjpE4sH+fw3sH9u9THK3pjXPnanH27Bn07tNXXBdSPs1aias6UXpPGGlYVVmBSxcvIE4bj9BQDbTx3XCu9iyAu2tXasLC0HDlikPfkK9b6Yq83ixWi2QEpicO7N+HxOQUhIZqoNGEicFWe0I9qhmp66x8ztiPQnUlNFSDHbuKsWHjFlXbExEREdGjh0FKIiJ65Gg0YbDBBpOxefqr2WzCcrsnDneN0yJ9VIbkYTfybfzt400fOH0QjxBErDlT7TINpe127fyTw3Rv+ynFAmH6tPyJ17u+2IFXMjK9KRKmTBwnPnSn0WrF2tX54vRlpanfH65fK5nu7apO3NVXcspAjM0chQ4dI8X1HGO6xGJs5igAzVPPgeZg25ix4yUP7BHyEhUdI1nvU2k/Y8aOxxLdAsnDheTlcKZk7x7Jw53Ky/Tig5CA5n6blJyKt2fPEssq1GNScqqqdUGVytdotWLzxg2KgcXeffri8Dfl2LXzT+JrZrMJH2/6QMyj0hPdgbtT9529T0RERESPFgYpiYjokdM1TovXxr6BfgnxaBccgMkTsjBpym8k28ydl4fE5BTEdgoTt5kzLw/PhIf7KddS9XV1Yt4iNMFIThkoeeiMEER0N71WeOCLsJ6gxfK9w3Rv+3UFhadEd43TYlNBEVblLxc/u3ypDru+KlEVDFOy8j/Xi1OCIzTNQcGly/IRGBQkPgDGfn/de/SUTPd2VSfu6qt3n77o3qOXZFq38FpyykDJyNDM17IwM3eO2H/aBQcAgPjkc1eSklNQXFKKtKGpd9dw7J+kaor90GEj8IsRIxGhCRbXUS0uKZWMgpX3W6Gsc+epX2NaXr4ITTCCg59ULJtSP0gfORQDUgaJ29iXtUx/UGxTIiIiIiJ7AVu2bLHxgSFERP53+vRpREZGIiQkxN9ZAQBc5WxMuk8arVbMm5vrEDiku8rL9Fi+VIcPNheKIz2JiIiIiFqLp1v4G3RhYSFHUhIREREREREREZF/MUhJREREREREREREfsUgJREREREREREREfnVY/7OABERET3aAoOCkL96nb+z0aolJadgx65if2eDiIiIiOie4UhKIiIiIiIiIiIi8isGKYmIiIiIiIiIiMivGKQkIiIiIiIiIiIiv2KQkoiIiIiIiIiIiPyKQUoiIiIiIiIiIiLyKwYpiYiIiIiIiIiIyK8YpCQiIiIiIiIiIiK/YpCSiKgVCQoK8ncWiIiIiIiIiO47BimJiIiIiIiIiIjIrxikJCIiIiIiIiIiIr9ikJKIiIiIiIiIiIj8ikFKIiIiIiIiIiIi8isGKYmIiIiIiIiIiMivGKQkIiIiIiIiIiIiv2KQkoiIiIiIiIiIiPyKQUoiIiIiIiIiIiLyKwYpiYiIiIiIiIiIyK8YpCQiIiIiIiIiIiK/YpCSiIiIiIiIiIiI/IpBSiIiIiIiIiIiIvIrBimJiEjRT9oCbQL8nQsiIiIiIiJqrdoENH939ElavkmGiIgeNkE/AdryKkFEREREREROtG3T/N3RFx7zTTJERPSwCQgAgh/3dy6IiIiIiIjoUcAxMkRERERERERERORXDFISERERERERERGRXzFISURERERERERERH7FICURERERERERERH5FYOURERERERERERE5FcMUhIREREREREREZFfMUhJREREREREREREfsUgJREREREREREREfkVg5RERERERERERETkVwxSEhERERERERERkV8xSElERERERERERER+xSAlERERERERERER+RWDlERERERERERERORXAVu2bLH5OxNERERERERERET06Pr/frS9+Ob9EmEAAAAASUVORK5CYII=" id="28" name="Picture"/>
                    <pic:cNvPicPr>
                      <a:picLocks noChangeArrowheads="1" noChangeAspect="1"/>
                    </pic:cNvPicPr>
                  </pic:nvPicPr>
                  <pic:blipFill>
                    <a:blip r:embed="rId26"/>
                    <a:stretch>
                      <a:fillRect/>
                    </a:stretch>
                  </pic:blipFill>
                  <pic:spPr bwMode="auto">
                    <a:xfrm>
                      <a:off x="0" y="0"/>
                      <a:ext cx="5334000" cy="2951668"/>
                    </a:xfrm>
                    <a:prstGeom prst="rect">
                      <a:avLst/>
                    </a:prstGeom>
                    <a:noFill/>
                    <a:ln w="9525">
                      <a:noFill/>
                      <a:headEnd/>
                      <a:tailEnd/>
                    </a:ln>
                  </pic:spPr>
                </pic:pic>
              </a:graphicData>
            </a:graphic>
          </wp:inline>
        </w:drawing>
      </w:r>
    </w:p>
    <w:p>
      <w:pPr>
        <w:numPr>
          <w:ilvl w:val="0"/>
          <w:numId w:val="1000"/>
        </w:numPr>
        <w:pStyle w:val="ImageCaption"/>
      </w:pPr>
      <w:r>
        <w:t xml:space="preserve">Screenshot of the Password Reset panel’s Authentication methods option selected displaying panel with authentication options.</w:t>
      </w:r>
    </w:p>
    <w:p>
      <w:pPr>
        <w:numPr>
          <w:ilvl w:val="0"/>
          <w:numId w:val="1004"/>
        </w:numPr>
      </w:pPr>
      <w:r>
        <w:t xml:space="preserve">Registration:</w:t>
      </w:r>
    </w:p>
    <w:p>
      <w:pPr>
        <w:numPr>
          <w:ilvl w:val="1"/>
          <w:numId w:val="1007"/>
        </w:numPr>
        <w:pStyle w:val="Compact"/>
      </w:pPr>
      <w:r>
        <w:t xml:space="preserve">Specify whether users are required to register for SSPR when they next sign in.</w:t>
      </w:r>
    </w:p>
    <w:p>
      <w:pPr>
        <w:numPr>
          <w:ilvl w:val="1"/>
          <w:numId w:val="1007"/>
        </w:numPr>
        <w:pStyle w:val="Compact"/>
      </w:pPr>
      <w:r>
        <w:t xml:space="preserve">Specify how often users are asked to reconfirm their authentication information.</w:t>
      </w:r>
    </w:p>
    <w:p>
      <w:pPr>
        <w:numPr>
          <w:ilvl w:val="0"/>
          <w:numId w:val="1000"/>
        </w:numPr>
        <w:pStyle w:val="CaptionedFigure"/>
      </w:pPr>
      <w:r>
        <w:drawing>
          <wp:inline>
            <wp:extent cx="5334000" cy="1856720"/>
            <wp:effectExtent b="0" l="0" r="0" t="0"/>
            <wp:docPr descr="Screenshot of the Password Reset panel’s Registration option selected displaying panel with registration options." title="" id="30" name="Picture"/>
            <a:graphic>
              <a:graphicData uri="http://schemas.openxmlformats.org/drawingml/2006/picture">
                <pic:pic>
                  <pic:nvPicPr>
                    <pic:cNvPr descr="data:image/png;base64,iVBORw0KGgoAAAANSUhEUgAABR4AAAHICAYAAAAod/ZmAAAACXBIWXMAABYlAAAWJQFJUiTwAAAAB3RJTUUH4wsRFTcASZsDyA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eVgUV7o/8C9RUYwYXBK7xatg3NDMRNoFEJ1RjNFAjARGM4GYMVFGEWeiUTM3UbkZwMxMojGLyChq+CVibpIR8UZwSSRmFBDFBuOCK40LdjtRaMXQyFa/P7qr6OoFGm3E5ft5Hp7bXV11zqlTp3xu3nnPOS6bNm0SQEREREREREREROREbQFApVK1djuIiIiIiIiIiIjoAaFWq42BRx8fn9ZuCxERERERERERET0g1Go1HmntRhAREREREREREdGDh4FHIiIiIiIiIiIicjoGHomIiIiIiIiIiMjpGHgkIiIiIiIiIiIip2PgkYiIiIiIiIiIiJyOgUciIiIiIiIiIiJyOgYeiYiIiIiIiIiIyOkYeCQiIiIiIiIiIiKnY+CRiIiIiIiIiIiInI6BRyIiIiIiIiIiInI6Bh6JiIiIiIiIiIjI6Rh4fMDovgyHi4sLXFxcsPxAa7eGWltV/kqMV7rARRmJzSWt3ZoWcCkNs/q7wMVlFJYfqGrt1hARERERERGRGecGHi9tRrgp6GX5p/zVeITPTUTmWb1TqyRqFY2MdRflYIx/fRE2/KBr7VaiYMciZOkA6DZjS27rt8fZdPtSseEsAORi6XcFrd0cIiIiIiIiIjJz1zIedceykJY0DyH9fRCyqgDMTaI7VqVDwdYNWPT6KKy8l7I7dUXI+mwlZgUp0ff1NGhasSm+k1cjrB+geGomIgMUt1/Q1SJkfbkS816YhbRLzmtf06qgK0zDhrdmYdQHuVa/KsbMxMJxCqBfMFZM8L2bDSMiIiIiIiKiJrRc4PHtDJSXl6Nco8aerAykxoXBGwCgQ+abwVj0LTMf6c7otsZAFTYLKz/Lbd1AtjjWTeM9Y+NCBJlifJrPwrHoy9bLNOwwNAZbzgjQHl2PMK/bLyc3aTDGRyxC4rfld7evL6Uhxjccsz7YgFxbFfcKxoosLYQzGVjo3+FutoyIiIiIiIiImtBygUe3LvDw8ICHly+CxgUjYtkWnNi3BMacJB0Sk7a0aiYYkdOIY9003oNfW4GMb8SxDqR9k8WxTkREREREREQPnbu6uUyH0TMRM8H0ZUcBipj0SA+oDqNDEC5+2arBg7e6IhERERERERFR4+7yrtZucPMQP2uhvyl+1kOzYwMWvT4eo/qLm3QoMThoFpZvLbI9tVOvQean8xAe0Ffa1KNvwHjMeivTKrtMd2Azlr8+HoOVZpt/TJuHxAPGyGfBKpWpjHDrnX+rsrBI3DRkbibksVI9Mufa+81Y78q54Wb31Bejps3Dyq1FVucC1jtSV53cjEXBxvvr+4H5xhl6FG1djllBg6EUy319pXETkdvgeL0A9EVIi5+F8b9Smm2kshxpx2xHkZvqe5laHbJkz9TYX4kWm7SI7VVGpEnHlga4NDzDu7oGoR1VBpSLn1/0hq3VFXU/JGLetFHoK43fcMz7NAu6WjtlWvaPcjBC3tqMIj2QG2/7/hvf5VwPzQ55G1z6j8L41xch86zxDLHcUbHiNWmI/C+xruUwrrqow+Zp5seqUPTlIoT0Nz7Dlflm7TG9E9L4ke47V/5OiJv3/FckpKccO0q6Jlycvn5gufUxy36+w/dQHPPi9X0DZmHlPbBxEBEREREREdE9b9OmTYLTXEwVwgABgIC4HBsnFAvrJ5h+x0Jhj8F4VP2ewnTM9l9AXI5gMCvFULBaCFbYOz9BaKhZK2T8KcBuuWGbtcbTClYIvqZjMf9XLm9yboKgEK9RmJctCIKQIyyxLMt0n43VC0BQjEsQcirkVWk3h0m/L1m3Xgg2v0bqz2Jhy2vetstVRAgJyxrKSMh17LE5Vq8gGApWNNLv3sLMr4vNS3Ws70WaDCHG317ZCiHovYYxYN5e678wIfWiY/d9R5oY68WbI6RxE7yx2PLXRvvG1tgQKnKEBHv9458gJPzJ9v2b95VsPBjUwurJ9t878dycOPtjuOFd0wqpU8VjS4T164JtlqX9OqLxd2J6qiD1lHn/NjZ+chPsjyknvIcJmfb6XSFEfG1ZHxERERERERGJNm3aJNzdjMfCNGz4zvT5tVFQmfaCqKoFgqJWI6NIC0ONAEEQYLi4BwmTjXliubErzHbS1SD1nXnI1AFQRGB9QTkMgukaTQ7WL/CAuMVE1Q+rMfNTY05WwNsZKK4wnicYynEic4VUP4aOQrgpJS3xUJGsyQW5Wxqmyeq2IKfQ/H5ykAkACEbwCDGnrQq58ZEIMdXrPXUFMoq0po1HcrB+QRAUAHQ/LEXYW9ZZkqINsUtR/nYGtAZTm5cFGNuzKhLhn2kAAIrJCVLZ2qIMJIzIwtL4NDslOsZevbiUhpnPLUKmzljvnosG4+8/q7F+ugKABhumLZKy7RzuewCoKsDyl0OQeACAfwxSC8pN52qR8XYAAB2y3onBygPG3FfFixtQXl6OE+vCpCKWZJo2dynfgLBed9QFzWcoh16vh16vh+5kLtI+CMf4iM3QAVCMW4GEl73NTq5Cwd/E8RGAmM1qlNcIEAQDtJlLEADj2IhZZb5hjh6Zb4VhqSljMeBP65GjMd5vce56xGApln7avCZrvlyKed/qACgQsU6NcvF5VxQjZ+NCeLQ11bXAWE/G2+KVYVh/VOzrhQiwKnkDlsaWY0mmVnovl/ibfqqtgvfUBKTmFjfU97MaqX8ylqL7YiE2i1mZvcKwobwc5UfXQ3rKZpv4bHixqR26nfMern49DBkjxP7WQr1xprRJ1ub3UlFg5zoiIiIiIiIiwl3KeKwxCMVZCWbZcr5CQm5DDmP5z+U2ChMEYd8SKcNo4W7x/BwhQaxjaqrQWM6R3WwvKwZhz2JTmUNXCGrpuJihGSPE/Mk6q6r4c1P5E9Y3ZGqdacgYlGVwyepSSP2wosB2e/HceutrDXuEJWIf+pu306y9z1lnmjWlyXoFg7DnbVObFQuFPZbZeD9vEWaarg9aV2xVZlPtKN4oZsgFC+vPWP6qFlYMNbVt8R5Z5mtz6nC6JjLyoPARIt7fI2hrLK4zGx/B66x7Wv2+r6mMhoxg2ZiK3mI95iv2CAuld8uxjMeGTEbHMkQbP98849H2fQmCIBh+Lpc9P4mmoS+DLK9tKovaXsajs97DqZbXGoQMKbs0yMZ4JSIiIiIiIiJBaOmMR7P12FzauaFv0FJjliIUCP5wAxb6N6S8eXT3AKr0KDqQic2frsTSueEY/+wo9B2zXDpHc1XMSfKBz2umj98sRcwHmSi6arsJCp9R0s7Cq99ZhA0HdLbXi0QHqMbEGD8WZkJtWt8Ol3KR+R2AxWFYOsH4e9o+tSk7So+iXGN2oe9zKog5bbqCLFMWpC8WvRkB81w3sa6giEWmdhUg56jGZovCXg6yvvZYLjaY0i9nvjVTurcG3gh6OczqaHPYrBdFyP3MVHFUOII6Wfzc3RdBLxo/Zu0rMGb6Odz3OhT8YOwxvBiJoH6Wv/ti1GTTxy9yUWT5820xX5PQ4i8+1yk1BM/dgMTFQVC0tahZGh9hiJxg3dO+AcGmT6nIPWZ5jQLzXg2zXi+yUxDCo5rXPp+nZpo+pWHpmyuRedJZOz3Zvi8A6NDdAx1qq6ApzELaZyux8q1ZGP/seAwOaFjHMUvnnLUTnfUexkwPtri2A1QB4juWBZ2df3uIiIiIiIiI6C5vLuP9XAxW7ytCxgJfmM+01Xy7COO9u2BwQAgi/7wIy5PSkPWdDgp/WwEMD4TFbsHMfgCgQdpbIRj8uAv6BhuDWzJDY5D4njilciVmBSjhphyMyA8yobGIs3iMCYYxtJiFAtN22/qCHKQBiBmjgsLHF0EAsLXAFPwqQsFWAFAgPKAhBKg5uVm8Wyi72+mI7kopmJFWYjvQoupvfe+6M2pp2re30sPqdwBwa2vzsMNs1YtLRVCLFcePshGw64vIrabfq0zhRYf7XoOiL0wft0Y2bHJi9jcq3vS7DnaCl60sLsc4bbimHOp1EVAAyIwdheD4XKv2NoyPNER62wh8SsF2HVBrec0oeNubRt6ueU32eHEJtrxmfNaabxYhxKcLXPqHYNFnufY3t3GICt5etn+pKkxEuI8b+vqOR/jri7Dogw3I+u4E4OVjc/OdO+Gs91D5uO33jIiIiIiIiIia1nKBR7P12MrLy1FeIaA4czViRsv/Q74qfzkiXzDuyBzwp/XYU6RFeYUAQShGzqqZtsv2CsP6Ii1yNicg4iljyEKzwxjcGvVn812tOyDg7T0oOpOB1dGmzCVdETa/FYK+PiFYWWgWFvJQYdRU48fEfWpUoQrqfYkAwjDK1wPop0LwUDSs81iYgy06AIp5CPIHWWlG3991CkR8bVpj0PJvmfWqhQ5r6wHfqA1IizOWkRsbhpnf3Ku7H3sjbGMxtLmpSHjZFPg7m4mVr4+Ccsw8ZJY4ubpLaZj53DyknTWuEbqloBjl5QYIghYnvlmKUU6ujoiIiIiIiIhaX8sFHt26wMPDo+HPcnquScH/LYVxcutCJLw/E0GDFA3n1hrsl99WgYCXlyD1qBYGjdlGNJ+GYOW38nRGj37BiFmTgWJDOdSbY4wbYugysei1RLPNIRQImBBk/PhdAYqqcpD1BYAJwQjoBQC+GBWmAFCAnCIddEU5xmunB8imPCu8xGmYGmjtTcO8qpWCoxGDbE9LtaVDJ6X0ubzCduBOq7M9ZfSO9PKGj/hZzO6z9/d1hCx7rem+V8DbNE0bU1OhbaxsYYmNzUzuNR0QsDgRCf4AoMPmPycg02wcNIyPMKRebOxeGzZl6dBJHGF6GGw+dj3KtbfXWoV/BJZsPgFtRTH2vBdsfHYHEhHyvv0NV26H5odUbNYBQBASPlyCsKHe8PAw5T3fUYalbS35HhIRERERERGRY+7urtZWdNCcFD93gJv5/GtUIXd3pkOldPAKwpJPVkq73yYW2lkJsIMHfF9ejZXLTN8Lc1B0qeFn73ERxunUhZlQf2lcT9F8/UZf/0gAQNq+DGTsM65KFzNGJZs27v2rUdK6cSvWpcE6360KWZtXmIJuwQjydXySqYePL8QVAFcmp8EqxHgzF1s+b4l9dn2gEtfVXLMFWTdvowi7fe8NH3Gq+jepyDhr5/r7SQdfLIxbaAzi6RIx8/0sacp1w/hIQ+oOx4LEPk+ZAuLIQuLn1tO3cXYLEpPusM2dvBH09mqsFIPASQVOWk/TSFciruLoYbUcgGbfFtzZXuzWWvI9JCIiIiIiIiLHtHLgUQHvX4n/wb8Bq5MLoK8CcFOD3E9nIizeVhCtAIl/TETmSR2qxEypKj0KvstAjulrzFBjfp5u63Is/zIXGn1DqKaqJBMZ35m+DB0FH/M188Tp1MjC5i+zoIMvIsc15DN2GBFkXAcydwM2bAWAGASPsVgDbuhMJEQb70mXFI6w141t1ev10JfkYsObIYj8wBgGCXgvAZFWm6k0ol84Ykxl45tIRP55A3JL9NDr9dAc2IBFL4Rhg64lAigeCP5jgjGQo1uJyBcWYcMBDfSmfq3S61D0w2Ysj1gpZZA2p+99X15kChpnYtZz4Vi5owg6qWw9NIVpSJy7CGlmQWJAngG6JS0TGr0eugNpyLI4rzV0mLAIidNN4+CDRUjYL659GYlFpin9mX8cj/APMlGk0xvHcpUe+pICpH06D4u2NoTKOowJR8JQ4+eC+DCExKahSKeHXq9D0Y7lCBmzFOpmPvaCpFlI3FEEnRREroK+MAsZ4t460b4NWa4wz7pMw5ZvC6DT61H0TSYcDXN79xP/Z4E0rF6XCc1N4/0WbV2KyFcbCTt28oD0lNO2ILNED70uF2k/NDGFvSXfQyIiIiIiIiJyzKZNm5y3T/bFVCEMEAAIiMtx7Joz64Vg8RrzP0WEkPr5Eul72Gat6YIcIcHW+aY/xfRUodh0pnZzmN3zgAAhIddg1ZycOIVZGxIE+V1ohdSpZmVMTRW0ViUIglBxQlj/mncjdUMI+FOG1E6pdLP2JuTa6S/NFmFmP/v3nvO5A2XcTr2CQVB/GCwoGrknoKG/mtv3xf8XIwQ0WnaYkHrRokk/ZwgxCgfOawmOjHXzse2fIKjFW9ZkCDH+jd2r+Xg3MuQmCEFW92oaS3E5Qkac7fu392xz4hqpXxEhpGos7qVghY3nIz5v8/fC8p0xqdgjLLTZ/gAhYfPqRvqyXMiIVtjvn9wEu33WUu+hY+8LERERERER0cNt06ZNQitnPALoNxNbirYg4bUA05RmbwS8tgJ7ClIR0d/NxgU+CNq4EDMnBEhToKHwQdDUGKzOLEbR5xHScY8RM7EiOgxBTzWkg3n7B2FmXCpytDlY4t/BsnD4jp7ZsEahxfqNgKJhWjCAoAkBtnfj7eSDmRvVxs10pgbBRzypXwCCXktAaq4WOZ8E47ZWlfMKw/pDJ7AlbiYCTFlaiqeCEfPJHhRsjID3He5qbV8H+C7IQNHRLVgRHSbVDSjgMy4IMxevR8aZGGkNxub2vffk1cjR7sH6xTOtrgmLXoHU3EREWO7o3D0YK35IxcLJ4q7ICvhMVkFhZz3Ru65fJJbGmcbLgaWISTLlB3oFY/U+LfZsXIiZ48x2dO4XgKCpMVixOQeJU+Ujq4P/Euwp2IPV0cHSePL2n4mEtBPIXBaALtKZPvZ3vjbjM2E9Fr4WZPEcwxDzSQaKi1IR4WVxwdCFyNy3AjOlnea9EfCat+O7UXcKwoqjOWbtV8Bn8kKkHs3EkjFdGrnQA8HvZyF1ccN9K54Khkph/e5a19mC7yERERERERERNcll06ZNQmRkZGu3g4humx6Zc7sgJAkAEpBzX2zCQ0REREREREQPstTU1NZe45GI7liVGjlbTZ9fbEYWIhERERERERFRC2Lgkei+VoWCpJVYbtprJXhyAKcOExEREREREdE9ocVWBCQi5ylYFYlUj3CEB4yCj2l9wyqdGhnrlmPpqizjSYqFWDiVYUciIiIiIiIiujcw8Eh0H6i6uRkr39yMlfZO6DcT679NQNC9srEOERERERERET30GHgkug/4TE7F6oospO3LQtYBjemoNwImBCHktZmYOTUACr7NRERERERERHQPYaiC6D7gMTQCMUMjENPaDSEiIiIiIiIichA3lyEiIiIiIiIiIiKnY+CRiIiIiIiIiIiInI6Bx1amXhuF2O3aOy5Huz0WUcsycOclEd0ONZKiopBU8LDUS0RERERERERNcf4aj7oMxC5LbwiAKUIRFx8C5R0XrEXGslhcCEtGtO8dF+a4giRErVFDNdd2vdrtsYjdpkR0cjRUd7FZ6rVRSPeMQ9zzxp5VPh+H5OdbtEYkRSVBLX1X3fV7fhCo10Yh6ZKz3glnMT5b7ZSG8dQkXQZil11AqDQGVIhOTnZus0zvnozVvyctUK9Yd1rve+w5EREREREREd1fnBp4NAbhgND4ZIQoTAcLkpBUgLsbLHQ2hRLatAxofS2DEGqkb9MCD3powiz4miw+R10GkrZroXI0UEWALgPpl1RQIQ9qXUjDO9LKtNvToR2uAvLU0D5/jwXahkcjeXZDeFu7PRaxUXkIjY+7Z/qPiIiIiIiIiGxzXuBRl4EkW5l/vtGINvuqXhuFpHzxm3nWnBpJUenoPdcPeWtMGZNS0MEs225NFKLMsp7slweL7EvLusyy9yyCG1Z6+cHvknWwSLs9HdopoVBtu2B+h7KylWZZZNrtsYgt9UPopXSk64ztkbHMrrTZfmPmZ7oOQH4sorYZjyu3xyK2NNR4H2I22lwgyZQxprTIZjMGibWm36Lhl5cOxNgK5qiRtEYrDyYDgCIE0WYZlublAUpZYMiYnRkK5bZ0Y78Mj0bybDT0k6z/bYwDiyw32TM3/62x+7aRwWaZNdrStPl5gF80QpGEpHwtQsR6LbOEze4L22ORhOiGNuoyEJsIRMeHQCn21RQl0repG+7V7ri32Sqo8wC/mFAgMclmQFT2bBWhiAu7gFhT/yZFRZnq1RrbEh+HEK3tvs4b2di4dozy+TjEIRax29QIkf5tMNWrsBhr0tgwfyeVFkFLs/cJxvESjSTT/aoRG5Vu5320eKdMY89vihbp27RQTVJBXdi6442IiIiIiIiotTltjUdtfh60w/0aDSBot8cap5kmJyM5ORnJc4Ek2bqEWqSnAdHJyUhOjoYqP8m0dpsK0clxCFXAmHVn+o/5xstTI2lZHvziTb9JwQ0tMpYZp5Umm66LRlIT6ywqERJmDO40UCN9G+A33CKIUJAHzDXVGR8KbEtChs7s9/w8IMa8PSa6DMSaAnzG7FCL9kv3pkRIfDKihxsDH1blmLUv6aCf7XYUJCE2z0/qt2ikS4EXKwV5UCv8oGosu6wgyTTdXLxvP+QtM5+WDWi3XYCf2XONisqTfZev0Wc+DpIR3SsdsWvF0tTIQ7Tp2cUhFOlIkj07O/ft6weVLg9qXcN5efkqhN61IJApwDdcCeVwP0AMwgKAIqRhDCdHQwUlQmMczTzUIr3UeL/GgJa9cWOHTo08+EGlUELlB4sxbgo6mo8VPwC+0UiOD4XSNM3ZKpBmp6/9Gh3XjlMO94MyPw9qO79LYy0+BErT+97wTpqPTWPQMc8vTup7P5iWLZirMgZZk83fx3QoxXKS4+CXF2sxbhvGZnR4a483IiIiIiIiotbn1M1llJ6N/Ue1MVAnC6j4hiIU5v9xbh5wUcFvOKAttReSaKo8JXortLhgeXlBOtIRimizAIBqSqhxmmljN+frB1V+ulnwLg/q4aHWGYK+0Q3TyhUq+Fn+busaKajRkIml3Z4uL9/XDyrdhWYEaFSIFrMIFSr4SX2hRUaaGqqwhn5TPh+N0MYCi72UjQTBTOXNNQuAKkIQOlyNPLOgjHJKqLQWoN9w6+/y5ywPvKmmhJoFmszuC0qo/CxbZu++VfAbbjYeCvKgbiJQ7gjt9lhERUUZ/xoLoBWkIx2mAK5CBT+FvH9E6rVJ0E6JbsY0YiVCp5hPRW7euFFvSwf8VFDCVkDPGCyVPQuHpmLb7+s7H9cAFI2NR/OxBel9D5W9k1podTAFXc3/LVA1ZKFaMLbb7N2GEiFhKqgPmoc/zQOLLTPeiIiIiIiIiO4nzl3jsbSp9Q6VUCosvvfSIk8LwEagpfFAZlPlKRESH42kqChEAfLNYSwDaQollLo8NN56FUKnpJumyAIZaVqExhinesrJp24CSoQ2cRfabenQDo9uWD9RlJ+EqHzzA0r01sFmXzVOCWUv4ILZ997NSby6pG2ib6zLU3oqjePB1wkZXgollGatl0/rBpRT7LfL/L5VI1VIOqgGfI0BI9XIaHsXOszRTX3UB9VQ+oWa+tAYtIoytUVSkIQkRCP5TrPiHB43auTlK+E3xVSfIgShw6OQVwCofAFAiws6pXXw3AENfa00e1ea2z47dFpoFb0dX4tSl47YqHR5+7QAcAHaXn4Ol2P175GyN5SNvBstMd6IiIiIiIiI7idOCzwqh/tBuS0P6tmqRteT08oCDFpoLynR227gqClNlSfueKtGUlQsMuLjEAJYB9IcDGQonw+FMiodak8gvVcokq0CJQ07byf7it+TmrwL4xqLSYjdLl//zXJdRucxZWKZ9dsFHdDb1qm+flCtSW9iMxTL8oxBaOVIJ7Xd7PloxbUsk00T57fHoukeNvENRWiacYpzXr4KfrOd07ymqZGXD2jzYxG1zfy4FhlTVKZ+VSNpDRCdfOc5cQ6Pm4I8qKGFelkUZGG5S+YbKVm+Yw7y9YNqTR7UU3ojD36INrv+Tse1MUszzvHAo701XAvgQFC9gdX/sKJtInDZauONiIiIiIiI6N7gvKnWpum1sk1bAGlXa3HqYXqi2XRU8+mnzdac8symXfv6QaWTrwtoPt206TrVSFqjhmqkrQCRMUNMyv7TqZFnb+1Ei/aFxEdDuS1WWmvSuA6gxfqQTmGcnqxOa+g37fZ0u+vlGTM9gfRlsfK2mHa1lspbY/bcdRlIl9b0ux1as7UGtchIbHg+2lKtWeaZFuq8Zq0OCJWfFnlr84ybAt1u85pJnKabLK3jaFovcbgWefmmFUnXJgFzrdfrVHoqoZWWATD2RaOrkTo8bsQp8skW7Yo2W5vQ+h1Tb3d0PUbju5K37YLs3brTca1eG4WkS/KlEhrl62djDVGz32T/FqiRYWetV+M0dPNyTP1n898B6apWGW9ERERERERE9wqnTrVWzU5GnGcsYqOiGg6adjAWf49eG9Uw7dFit+LGmaanmu1q3Xh5NnaX9gXEXXSTohqyz5qTgaWaEgrlJTSsGSf/FdFz8xAlZpApVM0IqqoQHR+K2GWxiCqNRvLsEMTNvdBQFiDL3FJNCUX6MrNdrR2tBsbpwdGlDf2mnBKNUEV6o+cneybJ26IIRVy8Uvo9DubPvXk7FduoEaGeeYiKMuUyDm+YfqyaHY086dkpobLc3Kepkof7Qbstr2F6cYszBkdVYda9oRqpQtIaYwZtUj6AfOOyAAAaxrJvKELTYk3PSonQuaFQpjVSnaLxcSPRqZGnU9kYxyr4DU9CkmnXaKt3bHg0kk31hA6PMtvV2ropxvvTItS8rx1tn8hiWrZyShySZzfn2YnvlY2+tfFvgWpusvGDWb8bl2kIQVw8ZOXIlm+w4+6PNyIiIiIiIqJ7h8umTZuEyMjI1m4HtSo1kqLy4HdHwUJntiUdvePjmrHBSjPoMhCbCEQ7HPAmugMcb0RERERERPSQSk1Nde6u1nR/Uq9Nemh23FVvS4cyjEEgujs43oiIiIiIiOhh5tSp1nR/sNwV2jj19AEPOxYkIWqN2jit97bXniRyEMcbEREREREREadaExERERERERERkXNxqjURERERERERERG1CAYeiYiIiIiIiIiIyOkYeCQiIiIiIiIiIiKnY+CRiIiIiIiIiIiInI6BRyIiIiIiIiIiInI6Bh6JiIiIiIiIiIjI6UebU0YAACAASURBVNoCQGVlZWu3g4iIiIiIiIiIiB4gbQHg/Pnzrd0OIiIiIiIiIiIieoC0BQAfH5/WbgcR0X2vqKgInp6e6Ny5c2s3hYiIiIiIiKhVqdVqrvFIREREREREREREzsfAIxERERERERERETkdA49ERERERERERETkdAw8EhERERERERERkdMx8EhEREREREREREROx8AjEREREREREREROR0Dj0REREREREREROR0DDwSERERERERERGR0zHwSERERERERERERE7HwCMRERERERERERE5HQOPREQA9Ho9PvroI9mxwsJCpKent1KLiIiIiIiIiO5vbVu7AURErU2v1yM0NFQWeCwsLMT8+fPv68DjkcICXNHpnFLWzZsV6KFQInD0GKeU96ApKytD/sE8jA0aD1dX1zsqK3v/PigUCjzZr7+TWkdERERERNQ6mPFIRA8186Dj0KFDAciDjh4eHq3cwtt3pLAAAgT0UCig02mlz47+CRCg02nRQ6HAo5064dzZM619S/esQwcPQKfTInv/vjsqJ3v/Ppw7ewaHDuY5qWVERERERESthxmPRPTQepCDjiKFQomnh/riSGGB9NlhhcAVnc54jekz2TYu6Bns2pmJixfOI3v/vtvKDD10MA/nzp6Bq6srnp0U3AKtJCIiIiIiuruY8UhED6WHIehId4+rqysmTgpGl65dce7smWZnPp47ewZFJ45LQceuXbu2UEuJiIiIiIjuHgYeieihtHfvXowdO1YKOgJASkoKQkNDGXSk23K7wUfxXAYdiYiIiIjoQcPAIxE9lEJDQ+Hl5YWUlBTp2EcffYTCwkLZMaLmEIOPrq6uUhZjYxh0lDtz+jQ2b/ocly+XtnZTiIiIiIjICbjGIxE9tGbMmIGUlBSkpKRgxowZACD7LP5fap7Ll0uxN2sPamtrpWMd3NzwXPDzcHd3b8WW3R1iEHH3zkwcOpgHV1dXmztUi+tB3m7Q8czp08jN2W/zt4BRo9F/wADZMfG5jBjpb/UbERERERFRS2DgkYgeagw+Otehg3k4c/oUxgaNR8+engCAW7duYd+/97Zuw+6yrl27SsFHccq1efCxrKzMKZmObdu2lfU10BBgLCg4/NAEe4mIiIiI6N7EqdZE9NAzDziKUlJSsHfvXk67boaKigpoNMXoP2CgLBDWvn17PDNh4kMXABODj66ursjevw/nzp4BYAw67t6ZierqaowNGu/06dU9e3oifOpLcHNzw94f9uDWrVvS8YhXXmW2IxERERER3TXMeCQigjH4qNfrZcdSUlJQUlLSOg1qAVd0OhwpLGjW+c1RUXEDtTU18PDo0tymPbBsZT4eOpiH6upqBI4eA4VC2SL1tm/fHoMGDcahgwdw7dpVWSCYiIiIiIjobmHgkYjIxNZu1l5eXne/IS1Ep9NCp9O2WPndunWHe+fOOHnyBHr36YP27dvbPffQwTzZxivmU4a//24XDAYDnp34nKwMW2sUWpbjM3gIRoz0a4G7u322go+Bo8fYXPfRmRRKJdq2a4fSS5fQs6enzf6zXCfSci3OW7duYfeuHSgvK5PO6enpiWcmTLT5W5euXWXP7dDBPOh0Wvz6109L9y4+54qKCuzI3I4qg0Gqe8CAgS3aJ0REREREdHcx8EhE9BB4dcbrLV5H+/btMWz4COzN2oOvvky1ucEJYJySff26Hi+9HCkFqL7/bhf27/s3ngt+Hn36eNvM1Cu9dAlt27WDQqmUrikrK8OL4VPh7u4uBdYA3HPBx06dOqFTp04oKyuDq6srunTt1uJ1urq6ws3NDdev623+fub0aRw6eADPPDtR6uec7IYgpBgYdHNzk55VRUUFjv50BABw4fx5KBRKTH4hVHb+vn/vxTMTJkrlGCorUXTiBMKnviQ9b/FZ9R8wUHpWYhC0bVv+vyZERERERA8KrvFIREROI64v2KVrV+Tm7MfnKRtx5vRp2Tnu7u54ZsJEWTbj4CFPAYKAioobskw90a1bt6DTaeHt3VcKMv7nyhX4+g6TsvN69vRE/wEDodEUo6Ki4u7csAOqq6uxe2cmysrK8PRQX9n31qTXl8O9c2d069ZdOjYqcLTUn3kHcuDm5ibLYHR3d8eowNEAgP4DBsgCvO7u7vD27guDwSCtKwkAtbW1+PXQobLnfeL4MTzRo4fs+v4DBsBn8JCWuVkiIiIiImoVTCsgIiKnat++PSa/ECpNxc3N2Q+9vtwqC9Fymi8A/HLzF/Ts6Qlv777QaIoxyGcw3N3dce3aVRgqK+HZqxcAY/aje+fO6N2nj+x6D48uqK2pQUXFjXtiMxvzIKM4vbpTp07I3r8Pu3dm3tGO1nfKw6MLik4ct8pQBIzZi2VlZfD27tvolHnAmHl6ubRU+t7BzQ3V1dXSdW3btYO7e2ersn19h9lsExERERERPTgYeCQiekicO3sG586edejcZyc9d8f1iQHIQwfzcOb0KXj26iVba7Btu3Y2p0kDgGevXjhz+hR0Wi3c3d1x4vgxuHXsKGXnXb+uR3lZGb76MtWq3ntlqq550NFn8BBpTUfx/7Z08LG6uhoGgwGDBg22+Xv/AQPwaKdHsTdrDz5P2Shb39GRjYLE9TV7enpKU/kPHcyDRlMsO8/NzQ2urq7Sd7FsIiIiIiJ68N0b/3VGREQt7ubNm9DptOihUDR6zi83bzq13kE+g6HRFKP00iV069Ydh/MP4YkePayy7MyJG9WcP6+BQqmUMuTELLrHHvOwuQHNvcI86Phkv/5W2Z53I/io0xo3EhLXxLSlZ09PRLzyqpSd+u22rRgbNB7u7p3Rtl07u9ddvlyKM6dP2V3HszFNlU1ERERERA8OBh6JiB4yEycF2/3tSGEBjhQWtEi9jWXPlV66hNraWul7+/btMWjQYBQUHMa5s2cAyANoHh5dcOb0KasNaO4FlkHHwNFjbJ73ZL/+qK6uxqGDedi9MxNhv5smywy8E5cvl+LQwQPoP2CgQ1PO27dvj7HjxmNH5nb8cvMXdOvWHW5ubjh/XuNwYFFch7Mp4qY3tso+f17jUF1ERERERHR/4OYyREQPoXNnz2D3zh1OLfPy5VLszMyQbSxy69Yt7P1hD9zc3NC7Tx+0b98ebm5uKCsrkzaAEbPnLImBxp+OFEqbyoh69+kD986dsX/fv2UbyVy+XIrCArVT76s5HA06isQp2OJ11dXVd9yGQwfz8P3uXbIdo20pLFDj8uWGtRl1Wi1qa2rwaKdHpR3K/3PlCr7/bpd0TkVFBXKy90tZi+aBwp+OFKLcgQ1zxKDy5dJSHDqYJx0/c/q0bK1IIiIiIiK6/zHjkYjoAWYvkCVOu3a2srJrVusu9vT0lE2rHvObsdi9awe2bvkGANCla1cEjh6D7P37ZNe5u7uja9eu+M+VK9KmMiJx/cjvv9sllQNAWqewNZgHHcV7coR4njEYbJx27WjmY21tLb7fvUt2rEvXrnjp5cgmp6DX1NTIrm3bti3GBo2XMkh79vTE5CkvYkfmdnyeslE6L2CUcefr0WN+I60PCRiDqD6Dh1it8WiLmOmYm7MfRSeOG+vz9ETAqNE4dPCAA3dORERERET3AwYeiYgeUE/264+iE8fRtWtXaU3BliSuF9gUMWhoqY+Xt9WxxtaBdOT3u+mHrO+loGNj09ltuZ3gY/8BA5q1vqLl8xkx0q/RjEjAGPyd9tLLDpVnXq6tz5bstb+5a0YSEREREdG9i4FHIqIHVODoMaiuvoXs/ftQVlYmTYM9UliAKzqd9NlcU8fJtuz9+3BFp5OCjrezVqP4vC5euIDdOzPxvI3gLBERERER0f2EgUciogdY4OjfYNfOTGk6KyAPKtrbSKalNph5UCkUCpSVXbvtoKNIfF4+g4c4sXVEREREREStg4FHIqIHmKurq81pzeRcT/br75Tp7HxeRERERET0IOGu1kREREREREREROR0DDwSERERERERERGR0zHwSERERERERERERE7HwCMRERERERERERE5HQOPRERERERERERE5HQMPBIREREREREREZHTMfBIRERERERERERETsfAIxERERERERERETkdA49ERERERERERETkdE4PPF6uERClqcJKXTVOVdU7fN3K7NPYeUbn7OYQERERERERERFRK3B64LFnOxe84NEWm6/WIOKsAd+W1zZ6/sXrlZiQ8m+syy/GqN7dnN0cIiIiIiIiIiIiagVtW6LQyV3aoqJOwArtLazQ3sLYzm3g3sbF6rzrt2oQ/mUuLl6vxEfBQ9G5fbuWaA4R0V1148aN1m4CERERERERUatzSuDxcnU93Nu4yIKL7m0ACAJu1gr4trwGEd1dra7beVqHi9crMe2pXnjpV//ljKbQPchgMGDBggXw9PTEsmXLWrSuU6dO4aWXXkJiYiICAwNbtK67KT4+HgCa7L/U1FR88cUXSE1NRbduzCBuLaWlpa3dBCIiIiIiIqJW57TA48rLt7DuyY5S8DH/Zi0gCBAA3KgVrK756uhFLPv+GL6b8Rs81eMxZzQD165dQ2RkJHbt2mX1W1xcnFXQRjx/+vTpiIyMdEobiIh8fHxauwlERERERERErUqtVjtnjUf3Ni44ebMGUadvYvN/biHq9E3838+3INTVQairBwR54PGrn4xBx7SIUU4LOprbtGkTBEGQ/iorK1FaWgoXFxdkZ2c7vT4iIiIiIiIiIiKSc0rG40C3NlB1fAT5FdU4ebMaAgS4wAUCABcAm7SVGPdYWwzs2Bb/+9MFLN19DOnTA1sk6GiLm5sb/vnPf2LMmDGIiYnBV199hYEDB6Jbt27YuXPnXWkDERERERERERHRw8Rpu1rHez+KAe1dINTVm/0ZMx5vVNdixrFyfFxwCUt3HkP6K3cv6Ghu0qRJUCgUyM/Pv+t1ExERERERERERPUycFnjs2b4NNg72QFzfTpjTsyNm93TDoxBQX1cHoa4Ov9TUIfkG8PFLAXhKcfeDjgDQrVs3BAYGYt++fTAYDLh27RomTZqE1NRU6RzxmIuLi/Qnbuxh7tSpUxg6dKh0zpw5c7Bu3TpMmjQJ165dA2Dc6GPOnDm4dOmSrExb5RkMBsyZM6fJelNTU2XnzJkzBwaDodF2mf9uS3Z2tqxMyynpYp9kZ2fL6h86dChOnTrVZBu/+OKLRuu31w7zvmxOH1n2ha3p9fHx8bK+sXzulnXbYu/5Wl576tQpTJw4EYWFhVL7zcecZX81VvftPF/xfu09X1vtM+/bpp55U8+NiIiIiIiIiB5OTgs8AoB720cw5Qk3zO3dCXN7d8JnT3VFu9paCLV1qK+tAwDEXazEyZs1zqy2Wfr27YuSkhJUVlba/H3nzp1YtmyZtD7kyZMnsWXLFlmgKDs7G4MGDUJiYqJ03pgxYzB79myr8tauXYtZs2YhNTXVbnmnTp1CQEAAPD09pfKuXr2K7OxsWWBJ3LH46tWr0tqVKpXKbrvEe1ywYIHd4JTBYEBWVpZUpiAI2LRpE2JiYqwCTKNHjwYA6bzw8HC88cYbsiBTfHy8VRvVajXWrl3b6HPJzs5GTEwMTp48KSu/uX1krnfv3vD390dWVpbs+LVr15CdnY0xY8bAzc0Np06dwvjx4zF9+nSp7MDAQERGRjYZQNNoNFi8eLH0fCsrK+Hl5WXz2r///e9YsGABBEFAZGSkFEg17y+x7vHjx1v1//79+7Fhwwbk5uZK919SUtLk850zZw5KS0tRWVkJQRCwf/9+jB49WhZ8vHLlCmbMmCG1b//+/YiNjcXvf/97FBcX233mTT03IiIiIiIiInp4OTXwaO6o9jq2HTyLK0eLUV9Ti/raGtTX1KKiqgZ/yNfiZEV1S1V9RyIjIxEYGCh9HzhwIMLDw1FcXAzAGMj54osvsGnTJtl5kZGRiIuLsyrv6aefxscff4xu3brJyhOzLgHg66+/Rnh4uGzX7W7duuHjjz/GgQMHoFarAQDFxcUIDAyUynJzc8Mf//hHuLm5Se2Ki4uT2uXm5oYFCxbIyrDk5uaGZcuWSWUCDVPSr169Kjs3Li5Otvv3tGnToNPpcPLkSQDG4OD+/ftl9+vm5obly5dj4sSJ9jsdQElJCfz9/dG7d2/pWFRUlFSOo31keW9jxoxBdna2LAgotnfSpElS2f7+/ggLC5POmTt3LgA0uQbolStX8O6771rdr+W1V65cweTJkzFw4EDpmFqtRklJCVJTU2X9v2jRIvj7++Prr7+W1eXi4oK//OUvcHNzc+j+xToOHDiABQsWSNcFBgYiLi4OX3zxhSxguXjxYql9KpUKs2fPhl6vl/oCsH7mTT03IiIiIiIiInp4tUjgcX/xz/jNJ3vwt++KUFl6FeXHNRBq6iDU1kKorcWNqmr84WApim7caonq75jllN7Y2FiUlpbCYDDgwoULOHDgALy8vKyu69u3r9Uxy6CMeJ6YdSlm3wUFBVlda5mx17dvX8TGxsqyJUUXLlyARqPBtGnTZMe7d+8OhUKBkpKSRu/ZfApv9+7dsWvXLqtrLNtoWXZ+fj68vb2t7rdjx442+8ucl5cX1q5dixUrVlj91pw+siQGF82DgFlZWVIAVyx7+vTpUmDOvM1iwNkeW8/X3rWWfWDeDnP2Aqa2zm3q+WZlZSE8PFwW8ASsM3979OiB4cOHy9rg6ekJLy8vdOzY0e79N/bciIiIiIiIiOjh5vTA49HLeryckoP6unrU19ajrrYeUxSdsHxId2Pmo+lPb7iFtwsv40ZNvbOb0CjLrEFL8fHx6NixI8aMGSNNHTXPZBSzALt37+6U9ly9ehU6nc6hcyMjI7F//3688sorVuv7Xb16Fbt378agQYNk6+2JQUR7xLUNX3rpJXz11VfSFN6mMhRtaSpI15jAwEBpGrrlOoHN6SNLlut6njp1Clu2bJGCmGLZo0ePlvVbx44dm5we3hw9evSQjRmDwYDS0lKnlW+LWEdsbKzVGp6vvPKKU+po7LkRERERERER0cPNqYHHn0r1eC5xL8orbqG+VkB9nQChTkDkMC+E/ddj+Nuve0CorUV9TQ2Emlocv3oT0/cV40ZNnTObYVdjmXOAcb26LVu24OTJk7IpxS1JzFhzVGBgoGx9vxdffBHXrl1D9+7d8eyzz8rW2jP/s3c/a9asgZeXF3Jzc62y4prLVsZncwwcOBCFhYXSOoniOofN7SNLQUFBOHDgAC5cuID8/Hz4+/tLa2OKZe/fv99mv5lP7W6uxvpDzCh0FlsZpWIdcXFxNu9t586dTpkSbe+5EREREREREdHDzWmBx59K9Zj0SZYx6FgnoL7WmPE4Z3Q/jOn3OAAgrE8X/G2oEvW3qo1/1dU4/p8biNxzGjeqWzb4aDAYsGTJEnh5eck2ZGmKGKwUDRo0CAqFAvn5+Vbl79u3r9ntEqfl2poqLE7rthUoFdf3E4OQ3bt3h4uLi1W7bsfJkycbzZK0x8vLSwrwmRPvw1HiOoniOpO320cilUoFf39//Pjjj9i3b5+0qQzQeP87orH7bWp6ed++fa2mUwMNY8kyM9fWuSdPnoROp7ObgWuvjpZg+dyIiIiIiIiI6OHmlMDjkUvleHZVFspuVpuCjsZsx8jhXvggzFd2brh3N/zhyW6or65G/a0a1FdX49iV64jYfcIZTbFJ3BEZAFatWiVby8+cGLwxD96tWbNGFoTr1q0bpk+fjldeeUUWkExLS7utqbniBjBbtmxBfHy8dPzatWt44403EB4eLm0Wk5ycLAsg5efnS9Op7bXLYDBg3bp1dnc97tu3ryx4du3aNVk7mkMM8JnvemwwGLBq1SocOXKk0Wu3bdsmy5IzD6g1p49sEddMnD17NkpKSqR1H8Xfpk+fbnPtTMv+tuXIkSNYtWqV1L9im8yzKu0JCwuzuQP2ihUrUFJSItvUBQB27dqFNWvWSN9PnTqFmJgYm2s4isR7XbJkiWwMZGdny8bJ7WrsuRERERERERHRw805GY8CUGfKcKyvrUd9XT0iR3gh+VU/m6fHjvTCi326mIKPxr9j2nIc0Oqd0hxxDUTxT1y/8J///KfdoCNgnDKamJgouz4oKMhqt+rIyEhs2rRJti4gAGzatOm22jtw4EDs2bMH2dnZsrUZp0+fLpvqKwZ0xHO++OIL2Y7I4hqQ5u3q2LEjhgwZYve+IyMjER4eLq0NGRkZiU8++eS21nh0c3PDqlWr4OXlJbUzICAAc+bMwezZsxu99ubNm7L1KWNiYvDVV19JATVH+8ie4cOH4+mnn7a5vqe4TuEHH3xgtc5jU1ORZ8+ejfDwcHTs2FFqU2BgYJNjTeyvf/7znwgMDJQ919LSUmzdutWq7ri4OPTt21c6b9CgQVi8eHGj99+tWzds3boVAKQ2imOnOZm/9jT13IiIiIiIiIjo4eWyadMmwRnrGR65UI6g97/DDUMNpo/qi40zA5q85s3vj+Nfp7QQBMDFxQU7XhqJId3d77gtrSU1NRX79u1rNKuSHhx83mSpqKgInp6e6Ny5c2s3hYiIiIiIiKhVpaamOm+Nx6d7d8Gexc8gZtwAh4KOAPDhM0Pw2uCeqLt1C68NVt7XQUdxXT5PT08GoYiIiIjuEy57Kh6IOoiIiIjuRW2dWdjQPl3xUZ+uzbrmr+MG46/jBjuzGS1u1apVCA4Olk0nFdflW758eSu2jIiIiIiIiIiI6N7gtIzHh8kTTzwhW9eusXX5iIiIiOjeJYxv+Rk3d6MOIiIionsRA4+3ITIyEoIgyP4c2UyEHiyRkZF87kRERPe5daU1D0QdRERERPcip061JiIiIiK6n8w+WYU/erZr8rzCwkJs27YNer0eAODh4YEpU6Zg6NChTquDiIiI6EHDjEciImo19fX1OHfuHAwGQ2s3hZzMYDDg3LlzqK+vb+2mOMXhw4cxTOWLTz/5pLWb0ihBEHDx4kUpONZS9Ho9Ll68CEEQWrQeS60xrgoLCzFu3DiMHTsWGo0Gjz32GB577DFoNBqMHTsW48aNw969e+9ae4iIiIjuJww8EhE9oPR6Pf7w6qsYpvKV/b0SGYGdO3eiurq6tZuIrKwsTJv6O/z9b+/dE+0h56ipqcHKlSswbervsGNHZms356Fy/PgxRES8jDffXIAb16+3SB0VFRV455238bvwMBw5UtgiddhyJ+OqoqICn/+//4ffvzQNw1S+eHbCM0hKWoPr1683momYkpKCsWPHYsqUKdDr9UhJScG7776Ld999FykpKSgpKcGUKVMwbtw4fPTRR3bLYbYjERERPawYeCQiesC1bdsW/fr1x5CnnsLAQYNw7lwxlrzzNjZu3IC6urpWbVuXLl3wxBNPoHefPmjTpk2rtuVeU1dXh9zcHCx8cwEKCwtauznN8sgjj0CpVOKJJ56AQqF06Jr7+X7vJe7unaFUKODt7Q3X9u1bpI527dpBqVSiT58+6NKla4vUYcvtjCvR6dOnkZSUhEfatMHgwYNRU1OD9cnJWLXqQ3zsZfua9PR0zJ8/H3v37sX8+fNtnuPh4YH58+ejoKAA7777LtLT022et3ZQh2a1l4iIiOhBwTUeiYgecI8//jj+/o9/wNvbGwBw8OBB/OWtxdj+7beYOHGSdLw1DBs2DDt27mq1+u9lNTU12L59O/bu3YuIyFdauznN0qZNG8ycOQszZ85y+Jr7+X7vJX369MHX3/yrRevo0KEDli2LbdE6bLmdcSVSKBT415Z/wdOzFwDg8uXLWLRoIQ7mHcSIQwYcHWMdGJw/fz5SUlKs1nAsKSkBAHh5eUnHhg4dio8++gjz589HaGioVVnDD1Yif2THZrebiIiI6H7HjEcioofMU0OGQKVSQavVoqysrLWbQ0TU4jw9PaWgIwB07doV3t7eqLhZgWPV1v87fEpKCry8vGwGEffu3WtzTccZM2bAy8sLKSkpVr8drmjd7HIiIiKi1sLAIxHRQ6auvh6Gqip07doVnR59VDqu1WqRkBCPcWN/C7+RI/DajD8gOztbtolD2bVrWLliBcaN/S0C/P2xdOkS5B86hOdDgrFkyTuoqqpCVVUVlix5B8NUvjh8+LB0rXj8+ZBgaDQaANYbdpifU1RUhKQ1axDg7y+V40gbLW3blm5zUxDx+LZtxqmR9fX1OJCbi9mz/wi/kSPgN3IE5r/xBq5cueJwH5nfz/Hjx/FKZITUL2XXriEpaQ2enfCMtMacWLelw4cPI3BUAHbu2AEA+GPULFlb6+rqsHfvXrw24w9SWx3pi6b699atW9i8ORVhL4ZimMoXL0x+HimffSbb/MdgMCDls8/w7IRn4DdyBBYufBNHjhzBH159FX949VVpU5NPP/lENgYa619H7nfXrl14JTJC6rtVH36IsmvXHLovkSAIWL36UwxT+eL777+Xjv/nP/9BxMu/x+/Cw1BaWiod37hhA8aMGY1jx47Kyjl37hxiYubCb+QIBD/3HLZv3y5btqA57T116hQ2b07FsxOekd6ppv4HgcbGkkajkb2P4n0fP35c1uZ/ffMNtmz5l6yfza+9ePEili5dggB/fzw74Rl8uXmzdI+23mVHrxXHQnZ2ttQ/L02bhr0//IBPPv7Y6t8NS5bj6nb78urVqzhz+jQGDRxo8/eUlBTMmDHD5m9jx47F2LFjbf42Y8YMu9OtiYiIiB5GnGpNRPQQEQQBhw8fxuH8fPzmN7/Ff/XuDcAYSFm8aCHq6+sRFhaONm3aIC8vD28umI/ly9/DMxMmoKysDO+88w4OHTqIfv36Y/To0Th77iwSEuJx/cYNp7c1PX0r/vXNN9J3R9p4J7L27MGSJe9AqVTilVemAwCOHT+GysrKZtd/qfQSPlr1IYqKitDHyws3btzAX//6LvIPHUJQ0Hj08eqDixcv4tKlSzbb0r1bN7z2+uv4948/4ty5c5j8wgtQKBTo06cP/8V3MgAAIABJREFU6urqkJy8Dsnr1qFHDwWmTXsJ1dW3sHv3bry5YD5iYuZh+quvwsXFpVn9W1lZiX/8/W/Yvfs7PP/883h24kScLzmPpKQ1xmmpixejtrYW//j737B9+3ap7rLyMvxP7DJcv34dvXv3ua3+deR+P9u4EUFB4zF6zBhcu3oNX3/9Nc6eO4u/vfc32VqGlvdlzsXFBUOfNk6bPXmyCOPHj4eLiwvOnj2Lc+fOAQB0Oh08PT1R+csvOH78GPo9+SQ8PXuhuLgYAKBWH0Zubg5+9atfobN7Z2Rl7cE//vF3PPHEExg5cmSz2nvr1i18tOpDPNKmDSZPfgF79nyPHZmZ6OjWEYsWL4arq6vVPdy4fh3LYpc5PJYA4NChQ/jLW4tRWVkJ/4AA9HuyH/71r29QU1Nj83yNRoO3//sv8PEZjOeffx7bt2/HRx+twuOPP97ke9bUtYIgYPv2b7E8IQGPPNIGk557Dl27dMXq1Z9KgdLb0Zy+vH79OtYkrsb58+exfPl7mGNjCvSPP/5oM3MRgHT83Xfftfpt7NixNteD5DRrIiIielgx8EhE9ID7+eef8d9/+Qvad2iPW1W3UFKiwa9+9WvMmzcPHTt2RFVVFTZu3ACPLl3wj3+8j8cffxwA8MKUKfjzn+Zhx45MjBo1Cnu+/x6HDh3E73//e7wxfwFcXV1RX1+P//3fL7FyxQqnt1lTXIyt6dvQu3dvVFVVIT4+rsk2djTL4GyuoqIi1NbW4p0lSzFy5EgAQHV1NQRBcLiPRDk5OXjjz28gcU0SXF1dodFocL6kBEFB4xH7P/8DNzc3CIKAmzdv2mxLHy8vzJoVBa1WawzETX4Bw4YNk8r+bONGDBs2DO/97e/o3r07AGDaS7/H4kULkZ6+FUHjx6NXr142y7bVv4AxAzTrhx/w4aoPERAwSrp/Nzc3/PBDFsLDw3GtrAw7d+7E2LFj8T/v/hWdO3eGIAj48ccf8Ze3Ft92/7Zv397u/R48eBCpqal4+50lmDJlClxcXCAIAhRKBdYkJuKnn37C8BEj7N6XpQEDB2LgwIE4ceIEbt68iU6dOkGtPgwvL29cv67HkcJCDBs2DOV6Pc6fP4/AwNHo3LmzdL1Wq8VHH3+MQYN8UFdXh6QkT3y2cSMO5+dj5MiROHz4sMPtLSsrw5CnnkJ09Fy0adMGL4aF4c9/mge1+jB+/vlneHp6WrX/WllZs8ZSZWUlvvn6a2Ng+f0P8Nvf/hYuLi74w4wZ+Ou7/yOtV2ju4sWLeP/996VxMHzECLzz9n/jQN4B/NZOpp+j1+r1enzz9dfo0qULVn64CkOGDAHQsOaiVqtttHx7HO3LyspKfLhyBfbs2YO331mCoPHjUfCLYLNM8zUcHeXl5YXrLbSbOBEREdH9iIFHIqIHXG1tLc6ePSN9nzhxIpYuXSYF6a5cuYJjR4/i0qVLmDTxWavr3d074+Yvv+DYsaPo+OijeC44WMoeeuSRRxAQMApKZfN2mHWkzeG/myoFjxxpY3VNDe4kp0ihUAAAElevRuXrryMgIADtTZlp58+fd6h+0ZDBQ/Dss89K/dSpUyd06dIFe/fuhVKpRPjvwtGzpyfc3d2b3c4jhYWora3FtJd+LwUdAaBv3774zW9/iy8+/xwnT55sNPBo2b/V1dVQHz6Myl9+wbyYGJvX3PzlF6nu54JDpGCci4sLfv3rX2PAgAGNtrux/m3M4fx8VP7yC+Lj/or4uL9a/X6t7Jrd+7KlS5cuGDxkCA7k5uLq1asAgBMnTuDFF1/E0WNHca74HKqqqlBaWgqNRoP58xfIdlz38/ND375PAjBudiJmUNbW1ja7vV27dsWEZyZI5Xfr1g0DBw7C0aM/obq62mb7mzuWfv75Z5w+fQrDhg/HsGHDpEzYzp07Y/ToMTbXKhw5YgSe/vXT0vd+/fqhRw8FDAaDbMq0LU1dW1p6CadPn8bkF16QjRmlUomRI0fi1MmTjZZvj6N9mZd3ADt37sRrr7+OyZMn45FHHsHwgxUQxlv3X0lJSbODj3v37sVjjz1mdXz4wUqbdRARERE96Bh4JCJ6wCmVSny6OhE9e/bE1q1bserDlWjXrh3+8t9vo2PHjqivr0ddXR2GjxiB6a9MRzuL6Z3t27uiQ4cOqK2rw2OdO+PRRzu1eJt79Pj/7N13XNT1Hwfw1zFkykYFVFAhRBwgDhBKBAENzZmW5izLhqKplXtrVhZqNrQUf4qViTlwEsMScbBcoSmCAuJgOZhy3O8Puq8cHHDg4SG+no8Hf3D3He/v9/v5fO++7/uMVrC1tRX+VyRGXd2n68r42pAhyM/Px7ZtQZj18UwYGBjgnSlT8Prro+q8/44OHdG8Qis5c3NzzJu/AOsCA7FtWxC2bQtCz569MOeTT9ChQ4c6xSlNcBkbG8u8LhKJhBnK8/Plt36Tknd+S8VimJiY4KNp09CqVdVEcvv27XEyOlruvtXU1KCmpl5lnYpqOr/yuhRLSY/341mzYGtrV+X9ignWysclj6amJrp06YI/9uxBcnIySoqLcTszE87OzpBIJAgJ2Y3s7GxcvHAB7dq1Q7v27WXWNzMzl4lXp1K5q0u8WlpaMt3ERSIR1NRrHn67rmVJWnaNjY2hqakp8151+9LW0YFahWRr+fWtueu+ouuKxWUoLS2FoYGhTDwikQjqtZShmih6Li9euAgDAwP08+wnk1CurG/fvoiKiqp2nMfqpKamVpkFm4iIiOhFxsQjEdELQktLC8OHD8f15GSEhOyGc3cXDBkyRHhfhPKWawZyWutIx14rLi5GSXGxzHtlZWUoK5PfVVFmObEYRRUmKamJmpoIampVkwY1xVhXBfkFMv9raWlh4qRJeHPMGMTFxeGHH77H12vXQl9fH13/a8Gl6P7V1dSrjLHo4OCA73/4Abdv38aePSH437Zt+Hz1Kny+5guYmprWOf7c3FyZ/yUSiTDRh6lJzdur7vwWFRfDxqYdunXrJmetJwoLZM9dSUkJHj8ugaZm9QnEms7vkCFVZw6uzMzMHL1795b7nrR8VndclXXq5Ahzc3NcvHgB+fmP0MrCApZWVnhc+hibNv2I69eTcfXqVdh37Fiva6NovPVVU1mqTlFhIcoqtVasXAeepaKi8haQ0uSfWCxGUZFi94enYWZmhgcPHuBRfr7wmkvzqgnIoUOHYtu2bXVOPAYGBspdR94+iIiIiF4EnNWaiOgF0qxZM4wZOxbW1tb4afMmXE9OhpmZGdpaWyMhIR5Rx6MgkTxJIiYnJyMlJQVaWlqwsLBATk4Owv4ME7pbisVihIUdw507t4V1tLS0hDEQr169Kmzv4qVLiI+Pr1fcisRYHQsLSwBA6o1UYRy8rKwsREZGCMs8fvwYd+7cFsYb7NOnDz54/wMAwM0bN59q/0D5+HP5+fkQiUSwsLDApEmT0bdvX2RmZuKBAhPzVOze6tKjBzQ0NLDrt1+FrsIAcP36dfx1/Dg6dOgAm/9aPipKW1sbHdp3QEF+PvaE7BYm1AGA/Px8xMScBAC0tS7vwnzo0EFhGYlEgpMnT+LKlSvVbr+281vT8Tp06gQACNn9u8zxlpSU4FRMTLVdkmtiZWkJR0dHnEtMREREBDp16gR9fX1YWbWGjY0NDh08hKtX/0WvXr2gra1dp203RLwV1bUsGRkZwdzcHGfOnsW58+eE1+/du4ewP8OeKpb6MDExgYWFBY4fP47UCvUmNSUFx48fb/D9vzlmDE6fOSuMIQrIn/hlxowZSElJkTtD9cSJE+UmF4OCgpCamir3PU4uQ0RERC8qtngkInrBWFtbY9ToN/DlF2vw888/YcHCRZg4cRKS/vkHK1esQHh4OBwcHJCWloaI8Ah8u3Ej2rVrh0GDBiMiPBxbt2xBYkIiunXrhnPnzkFTUwMmJibC9kUiEXr16o1fdu7EusBAXLhwHvp6erh8+QosLC3xoB4TLzRv3lyhGOVp164dOnXqhKjISMzIC0DnLp0RHx8Pg+ZPukKLxWJs2LABDx8+hIODAx6XPEZ4+J/Q0NCAs7PzU+0fKJ/pd+GCBfD29oaevh5upN7A8ePH4fHyy0KStjJpshcAVq1cgZdffgVOzs5wd3fHoMGDsfePPzB+3Dh4e3sLs1oXFRVj/oIFciclqc1rQ4bg1KkYhIaG4vLlK/Dw8EBJSQnCw8MxcOBAuLn1gbu7B1xcXHD06FEkJ18XZjYvLCiocZzP2s5vTcfbp08fYXZk6fE2a9YMJ06cgK2dLZz+W78udPX04OjYGT/++AOaaWlh/PgJEIlEMDAwQKdOnbB37140b94cHe071nnbDRFvRbWVpXv37sksb2RkhGHDh2PlihX4eObH8PL2gomxCWJiTsrtUt/Q2rZti0GDB2Pzpk1455234etbPmbqhQsXYG5uXu/JZRR16NBBrPn8c0ybNh0jRo6ESCTCe5eL8GPHqglmaevFqKgome7T8sZ9TExMxMyZMxEUFAQjI6Mq71e3DyIiIqKmji0eiYheMCKRCK8OHAhXNzeEh4cjIiICPXv2xLcbv4OrmxvOnD6DzZs2IfnaNXw07SN0+q8Fl42NDVauWg1XNzdcuHAeBw7sh8fLHpgeMKPKJCG9e/fGwkWLYWxsjD/DwpCekYG58+bWmJyrjSIxyiMdE69nz15ISIjHX8ePY9y4cfDx9RGW0dTURPfu3XHn9m1s3rQJO3fuhFXr1tjw7Ua4e3g81f6B8olVunbtitDQA9i8aRMuXbqIiZMmYdGixdDXlz9mpkgkwpgxY+Hn54fMzEyEhh6AWFwKbW1tfPrpZ1i5ajVMTIyxc2cw9u8/gJ49e2Jr0Fb4+/tX6eatCDMzM3z++Rq89dY45ObmIChoK44ePQJ3d3cMHzFcWGbpsuXw8/PDzZs3sWdPCNq2aYt58xfA1NSs2m0rcn6rO15dXV18Nncepk2bDg0NdezcGYw9e0LQrl07jBs3TqEJauTp9l8iqU3r1mjTpg2A8sliXrK3R1FREdp36ADLeiRwGypeqbqWJZFIBH//QVi4aDEsLFrhyOHDSEiIx6zZs2XqwLOirq6OSZMmY9r06dDU1MTevXuRnpGBhYsWo3t3l9o30AA2ZTyW+/rQoUMRGBgIZ2dnrFu3Dnl5eXKXky6zePFiDB0qf9iA6vZBRERE1NSJduzYIRk7dqyq4yAieu4lJSXByspKmO33RZGSkoJpH32Ibk5OWLhwUZ27ptLzT1oG2lpbY82aL+o1Wzc9WxKJBBs3foutW7ZgzRdfon///iqNp6ioCMuXL8Nff/2F77//Hp07d3lm+xaFy5/VWioqKgpLlizBuXPn4OnpKbR+TE1Nxd69e9GtWzcEBgbWOKlMbfsgIiIiaoqCg4PZ4pGIiIjqr6SkBEcOH0ZmZiZcXFyqbcFJjcu1a9cQER4Oa2trdOxY9y7lyiSRSJCQEI+T0dFw7OSItm3aPtP919YF2tPTE1FRUYiMjES3bt2Qm5uL3NxcdOvWDZGRkVW6YtdnH0RERERNFcd4JCIiIoXk5eVh+bKl0NfXh4WlJfIf5SM6+gRu3LgBFxcXDBkytF7dvKlhHTp0EH/s2YOuXbtBs5kmrv77L06ejEFZmbjeY4I+jc2bNuHCxQvCGJrnzp9DYkICdHV1Mfntt5Uya31dvGulqdByTk5OtSYYn3YfRERERE0NE49ERESkkGaamrCyao2oqEiEhoYCAOzs7PD+Bx9g+LDhMDE1VXGEJE8L8xaQSICdO3eipKQYBgYGcHd3x6jRo9GjR49nniy2tLLE8eNR2LYtCKWlpTA1NYW//yCMGj0K9vWY0OdpPYtu0OxqTURERC8qjvFIRKQkL+oYj0REzzMmHomIiIgaBsd4JCIiIqIXnij8IUThDwGUz0At/f+9y0UAgB5nCoTX4h6KEfdQLPzf40wBAOC9y0XCa9JZrCtul4iIiOhFxK7WRERERPTCqtwS8V0rzSpjMsb20q11vR87aleZRIatHImIiOhFxxaPREREREREREREpHRMPBIREREREREREZHSMfFIRERERERERERESscxHomIXnBJSUm4fv06bt26hdzcXBQWFkIikag6LGpCRCIRdHR0YGxsDEtLS7Rv3x4ODg6qDouIiIiIiBoYE49ERC+g4uJiREdHIzY2FhYWFrC1tUXXrl1hYmICXV1diEQiVYdITYhEIkFBQQFycnKQnp6O2NhYHDhwAD169IC7uzu0tLRUHSIRERERETUAJh6JiF4wCQkJCAsLg6OjIyZPngwzMzNVh0RNnEgkgp6eHvT09NCmTRu4ubkhKysLp0+fxrp16+Dj4wNnZ2dVh0lERERERErGxCMR0Qvk4MGDyMjIwJtvvok2bdqoOhx6gZmZmcHf3x9du3bF4cOHcevWLfj7+6s6LCIiIiIiUiImHomIXhAhISGQSCSYMmWK0JU6u0CM4MT7OHb1ERJvFeL2o1KIy1QcqAqpqwGt9DXgZKkDXzt9jHUyhKmuuqrDatLatGmDKVOmICQkBCEhIRgxYoSqQyIiIiIiIiXhrNZERC+AgwcPQiKRYOTIkULScf6xu2i58jICDmTi4OWHyHjwYicdAUBcBmQ8KMXByw8RcCATLVdexvxjd1UdVpMnEokwcuRISCQSHDx4UNXhEBERERGRkjDxSETUxCUkJCAjI0NoSfbP3WL0+DYZqyLvvfCJxtqIy4BVkffQ49tk/HO3WNXhNHkjRoxARkYGEhISVB0KEREREREpAROPRERNWHFxMcLCwjBw4ECIRCL8c7cYvj+nIi6jSNWhPVfiMorg+3Mqk48NTCQSYeDAgQgLC0NxMc81EREREdHzjolHIqImLDo6Go6OjsJEMuN3pSPjQamKo3o+ZTwoxfhd6aoOo8lr06YNHB0dER0drepQiIiIiIjoKTHxSETUhMXGxqJ3794Aysd0ZEvHpxOXUcQxH5+B3r17IzY2VtVhEBERERHRU2LikYioiUpKSoKFhQXMzMyQXSDGmuP3VB1Sk7Dm+D1kF4hVHUaTZmZmBgsLCyQlJak6FCIiIiIiegpMPBIRNVHXr1+Hra0tACA48b7KJpK5NNMW6XNfglcHPbnvXZppq4Ko6k9cVn4+G4t9+/bCpbsz9u3bW+W9oqIizJ8/T+57jZ2trS2uX7+u6jCIiIiIiOgpKCXxeOXKFTg5OUEkEiEgIEDugPDFxcUICAiASCTCgAEDkJ2drYxdExFRNW7duoXWrVsDAI5dfaSyOEIuPoC5ngbGOBnKvL7MpwVa6Gng86gsFUVWf6o8n9XZvGkTUlJSVB2G0rRu3Rq3bt1SdRhERERERPQUlN7iMSwsDNeuXavy+rVr1xAWFqbs3RERUTVyc3NhYmICAEi8VaiyOBaF3cXfqQUY8JK+0OrRq4MeJvcwwrnbRdiekKey2OpLledTngEDB8LdwwM//bQZRUVNYxxPExMT5ObmqjoMIiIiIiJ6CkpNPPr6+qJZs2Y4ceJElfeOHTsGXV1d9O/fX5m7JCKiahQWFkJXVxcAcPuRamey3haXBwMtdaHV4xgnQxhoqWNbXHnScZyzER4scYBktSMkqx2rdM1e5tMCxSs6Vfv+s6bq8ynPpEmTkZ6WjqNHj9S6bFxcHFy6Owt/8+fPa3QJS11dXRQWNq4ELxERERER1Y1SE48uLi7o27cvjh49KtNKITc3F3///TcGDx6Mdu3ayaxTXFyMX3/9Ff3794dIJIKNjQ0WLFiAnJwcAOUPzlOnTsWAAQOQmJiIyZMnw8DAAK+88gpOnTolbOfhw4fYuHEjXF1dIRKJ0LFjR6xfv17moeXhw4dYsmQJbGxsYGNjg88//xybN2+GSCRCdHS0sNy9e/ewYMEC2NjYwNTUFO+++y7S0tKUeaqIiBqcRCKBSCQCAJWN7yi1PSEPZ9ILMeAlfYxzNsKAl/RxJr0Q2xPyMM7ZCBuHWGDXhfsQzb0E0dxLuF9Uhv+NsoJXBz2MczbCDHdTbE/Ig2juJXj/lIobuY9VejyqPp/yGBkZYXpAQK1drvft24vFixZid8gexMUnIC4+Aa1atsJ7776LvLzG0/pUJBJBIpGoOgwiIiIiInoKSk086ujo4LXXXkN0dDTi4+OF1+Pj43Ht2jW8+uqrUFOT3eWjR48QFRWFCRMmIDIyElOmTMH69esRGBgIsfjJrKGXL1/G3Llz4efnh6VLl+LmzZtYuHAhMjMzAZSPZXbu3Dl8+umn+PPPP/Hqq68iICAAO3fuBFCe4Fy6dCm+/vprDB48GBs3bkRGRgZWrlwpE8+dO3cwZcoUnDt3DuvXr8fWrVtx48YNBAQE4N49zghLRM+Piokb9UYwlZi01eNnnmYAgFWR5ffUCS5GSLv/GO+EPBnPL+TiAxhoqcOzvR7szJoBAG49KG9lGJGcD/cfUhCRnP+Mj+CJxnA+5XFxcYGf34Bqu1zn5eVhT8geLF22XOaHwHHjxwMAkpOTn1mstamYOCciIiIioueThrI32L17d7i7u2P//v3w8PAAAOzfvx/9+vUTZletyMTEBN99952QkHRxccGVK1eQlJSER48eoVmz8gdOXV1drFmzBl27doVEIkF+fj6+++473Lp1CxYWFrCzs8OPP/4oPKQ4ODggISEBly5dQklJCa5cuYL9+/fjk08+wWeffQYNDQ34+fnBwMAAq1atEuIJDQ3F7du38csvvwgPZTo6OvD19cX7778PHx8fZZ8yIqIGoaOjg4KCAujp6aGVvgYyHqi2e/D2hDxMcDGCdwc9/BybKyQOLZproFMLLUhWO8osXyIuT5ouCruLEZ0NsNDLHCM6G8Dxm6rjCD9rrfSV/vGpNOPGj0fA9Ok4evQI/PwGyLyXm5sLQyNDdOjQQeZ1IyMj9OjRA+npaXBxcXmW4VaroKAAOjo6qg6DiIiIiIiegtKfnIyNjeHv74+1a9cKk8xERkbim2++gba2dpXlJRIJTp8+jaNHjyI2NhbXrl3DlStX4Ofnh9LSUiHx2LZtW1hZWQEob8XTrl07ZGZmCi06Hj9+jL/++gthYWFISEjA1atXcePGDdjb20MsFiM1NRVXr17FK6+8Ag2N8sPW0NBAp06dhFiKiooQHx+P06dPo3379lVivXv3rnJPFhFRAzI2NkZOTg709PTgZKmDjAcPVR0STt4oQK/WOkLrRanw5Hz0/ym12vUcv7kGrw56+N8oK0hWO+Kfu8UqTUA6WTbehJi0y/XiRQthZ/eSqsOpt5ycHBgbG6s6DCIiIiIiegoN0lnMy8sLBgYGOHHiBI4ePQpbW1t0795d7rK7du3C0KFDUVZWhtmzZ+PAgQOYNGlSnfYnFouxfv16TJkyBRYWFliyZAkOHz4Mb29vYZmHD8sfuNXV1ausKyWRSCAWi+Ht7Y2rV68iKytL5m/48OF1iouISJUsLS2Rnp4OAPC101dxNNXLfFiKjubNap0sJiI5H61X/4ufY3PRxlAT45yNnlGEVTXm8wk86XIdHLwD+vpPYjU2Nsb9vPtVulTn5eUhNjYWrVu3edahVis9PR2WlpaqDoOIiIiIiJ5CgyQe27ZtC19fX2zYsAE//PAD/P395bZaKCwsRFRUFJydnREQEABPT08YGxsL4zYqKi8vD+Hh4RgwYACmTp0Kd3d3qKmpISsrS1jGxsYGzZs3x+nTp4Uxz/Lz82Vm4NbR0YG9vT3++ecf3Lx5E6ampjJ/7PJFRM+T9u3bCy3PxzoZNtpxCU/eKIC5ngbm9TMXXhvnbIQTU8uHu1jm0wL7x7dVVXhVqKuVn8/Gbtz48UhPS8fu338XXjMyMsLwEcOxeNFCmQlotv/vf2jdpjUcHR3lbUolrl27Jrf3ARERERERPT8aZJAqdXV1DBo0CD/99BOMjIzg6upa7XK6uro4e/YsgoOD4eDggJCQEKSlpaF169YK709DQwPNmzdHVFQUdu/eDUNDQ/z+++8ys3N26tQJAwYMwJIlS5CXl4cePXrg999/F2bPlho0aBB+++03fPDBB3jvvffg7OyMtLQ0pKenY8aMGUw+EtFzw8HBAQcOHEBWVhbMzMzwaV9zYUKXxmRRWPkwFp/2NRPGeSwRS7Dm+JMfj/xe0hfee1hchg/3ZWJ7gmpmYP60rzlMddVrX1DFpF2u353yjszrQ4YMBQCMHPGkFf/EiZOwcuUqNBZZWVnIzMyEg4ODqkMhIiIiIqKn0GCj4zs6OgqTt8ibVAYAmjVrhoCAANy+fRsLFiyAk5MTlixZAgBITU1VeF+GhoaYO3cu5s+fj/Hjx2PYsGGYM2eOzCzUxsbGWLt2LfT19REYGAgbGxvMmzcPxcXFOHTokLCcnZ0dtm/fjtWrV2PFihXIyclB3759MWnSJGG8SSKi50WPHj1w+vRp+Pv7Y6VvCxz99yHiMqrOdvysLAq7KyQaFXm9tveeNRcrbaz0baHqMGQMGTJUSCZW5uLigrj4hDqt0xicPn0aPXr0UHUYRERERET0lEQ7duyQjB07VtVxqMzq1avx22+/4bfffoO9vb2qwyGi51hSUhKsrKxgYGCg6lAExcXFWLduHd588020adMG/9wthu/PqSqf4fp5ZGWggWNv26BTCy1Vh9KkpaWl4ZdffkFAQAC0tHiuiYiIiIieV8HBwQ0zxuPzIiMjA2FhYWjfvj1atGhcLViIiJRBS0sLPj4+OHz4MCQSCTq10MKxt23gYqWt6tCeKy5W2kw6PgMSiQSHDx+Gj48Pk45ERERERE1Ag3W1bmwKCwvxxRdfwNDQEF26dMG///6LrVu34vLly9i0aZPcyW+IiJoCZ2dn3Lp1CyEhIRg5ciQ6tdBC7EcdMP/YXaw5fg/iMlVH2Hipq5WP6djYulc3VSEhIbCysoKzs7OqQyEiIiIiIiV4YRKP6urqMDc3x08//YSEhASYmJjA29sba9a7nIdWAAAgAElEQVSsQd++fVUdHhFRg/L390dISAh2796NESNGQCQSYaVvC3zsYYrgxPs4dvUREm8V4vaj0hc6EamuBrTS14CTpQ587fQx1snwuZhI5nknkUgQEhICkUgEf39/VYdDRERERERK8sKP8UhEpCyNcYzHyg4ePIiMjAwMHDgQbdq0UXU4REhLS8Phw4dhZWXFpCMRERERURMSHBz84rR4JCKi8paPCQkJ+OWXX+Do6IjevXvDzMxM1WHRCygrKwunT5/GpUuX4OPjw+7VRERERERNEBOPREQvGGdnZ3Tq1AnR0dHYsmULLCwsYGtri9atW8PExAS6uroQiUSqDpOaEIlEgoKCAuTk5CA9PR3Xrl1DZmYmevTowdmriYiIiIiaMCYeiYheQFpaWvDy8oKXlxeSkpJw/fp1XLx4Ebm5uSgsLIREIlF1iNSEiEQi6OjowNjYGJaWlujRowccHBxUHRYRERERETUwJh6JiF5wDg4OTAIRERERERGR0qmpOgAiIiIiIiIiIiJqeph4JCIiIiIiIiIiIqVj4pGIiIiIiIiIiIiUjolHIiIiIiIiIiIiUjomHomIiIiIiIiIiEjpmHgkIiIiIiIiIiIipdN42g3ExcUpIw4ioqfm4uKi6hCIiIiIiIiI6D9PnXjkgz4RERERERERERFVxq7WREREREREREREpHRMPBIREREREREREZHSMfFIRERERERERERESsfEIxERERERERERESkdE49ERERERERERESkdEw8EhERERERERERkdIx8UhERERERERERERKx8QjERERERERERERKR0Tj0RERERERERERKR0TDwSERERERERERGR0jHxSEREREREREREREqnoYyNFBUV4Xx6lvB/G31NWLRqCQDIy8vDv1mPhPdeMtOHkZERACAt8zYy80uF97q2NoO2trYyQiIiIiIiIiIiIiIVUkriEQCuPCjF4cwSAMBaF0OZ9/ZlFCPlkRh2zdXxkpm+zHuBVwoAAIOstNBVWcEQERERERERERGRSrGrNRERERERERERESkdE49ERERERERERESkdE0q8ZidnY0BAwZAJBLJ/E2dOhWFhYWqDk9pgoODMWDAAGRnZ6s6FCIiIiIiIiIiIrmaVOJRaseOHZBIJJBIJCgoKB9DctiwYc9dok6aSI2OjlZ1KERERERERETPTGJiIpYuXYqZM2di5syZWLp0KRITE1UdFhHVUZNMPFako6ODmTNn4vbt27h8+bKqw1GKsWPH4siRIzA1NVV1KERE9VJUVIT58+dhkP+rSElJUXU4NZJIJEhMTMA7b78Nl+7OWL5sKUpKShRef9++vXDp7ox9+/Y2YJSK2bB+PVy6OyMuLk5p2ywpKcHu33/HqwMHonevnjhy+LDStk2NX0pKCgb5v4r58+ehqKhI6dvPy8vDhPHjMWH8eOTl5Sl9+y8aefezoqIiJCcnN7reQcq8X0kkEqSlpTX6MhQXFweX7s7YsH69qkMBAJSVlT3TsqHK65SXl4e0tDRIJJJ6rZ+amopZsz5G71498e6Ud/Dg/n0lR/hsqbrOJCYmol+/fvD09ERKSgoMDQ1haGiIlJQUeHp6ol+/foiKilJJbERUd0pJPKalpaG3YRmmtniEBS9pICc7S6H10lNTMMEgCxMMsmCVfws3btxQRjhVtG3bFq6urkhNTW2Q7RMRNUbSB3aX7s6YN/czoQV4RdKHnIZKGjQFFy9exMwZM5CcfA0jR46EhaUlysrKVB1WoyCRSLAzOBirV69C8+bNMWrUaGg2a6bqsIioGvLuZ5GRERj1+kh8vnpVnX5UeZ5cunQRY8a8iY8/nvncJ4SepYiIZ1s2VHWdHj58iHnz5mLkiOE4d67urenS09PxyZzZOBl9Ev19fNDJ0bEBony2VFlngoKC4OnpiSFDhiAvLw9BQUFYsmQJlixZgqCgIKSmpmLIkCHo168fAgMDn2lsRFQ/Skk8Pnz4EL/tDsHxyEiE/PEHDh06pNB6f584gTMxMTgTE4O/T5xAfn6+MsKpVXBwMKZOnYrExEQ4OTnByckJV65cAQAUFhZi6tSpMmNELl++XGb9il2gg4ODZZYNDg6usr8rV67Aycmp2jEnly9fjuXLlyM6OhoikQgDBgzA3LlzYWZmhqNHj8LDw0MmjurGeFy+fLlMLJW7aFeOtamNfUlE1QsPD0dERISqw3gunfj7bzx48AAzZs7E3Hnz8c47U6Ctra3qsBqFhw8e4K+//4KFhQU+X7MGs2bPhre3t6rDohdQfn4+fv31V8yb+1mjb9WmSvLuZy1atESLFi3Q1toa6urqzzym7OxsbPrxR3z5xZoG+wGseXMDWLRqhXbt2qGZllaD7KMunsUx10V19cfY2LhByoZYLEZMzEnM+ngmEhMThNdVdZ00NTVhYWEBa2trGBub1Hn9c+cSkZycjLFvjcWKFSsxY8ZMGBgaNkCkytfYrsXevXsxY8YMREVFYcaMGXKXMTIywowZM5CQkIAlS5Zg717V9yghopppKGMjdnZ2cHysBWiW35Re0lLsFzHfga/iekn5OmriEtjZtVFGOFXcvHkTp06dwrhx44TXUlJSsHPnTsTExEBHRwdAeYJw9OjRGDFihNDMPjs7G2PHjsXUqVPxzTffCMsCwIYNGzB48GBh2ejoaHh4eAAo7w5d8bUTJ07A3d0dhYWFwhgVFbd34sQJ6OvryzTvnz17NsaOHYuFCxfC3d292uOTbhMACgoKoKOjU2W/wcHB2L59O7KysmBqaorCwkJs3779qc8tETV+unp60NHWxv+2BcHJyQmtW7dWdUjPldLSUgBA69YN8xn1PCuTSCAuFcPU1AzGxsaqDodeYHfv3sWO7f+DqamZqkNp1OTdz1xcXHD4yFFVhYTU1FT8+OMPGDBwYIPtw9raGrt+391g26+rZ3HMdVFd/WmosvH48WOEhoYiKioKY8a+Jbyuquukra2NhQsX1Xt9ab1q06YNRCKRssJ6JhrbtZgxYwaCgsq/r1Yk7bloY2MjvObk5ITAwEDMmDEDQ4cOfYZRElFdKaXFo6amJoxMzWBkZg4jM3OYmSn2pc/M7Mk6RqZm0NTUVEY4MrKzsxEQEIARI0bIJO/u3LmDt99+WyaRuGvXLowYMQILFy4UXjM1NcW6detw6tQpxMfHy2zb0dFRSDACgLu7O3bs2IHt27cjOztbSO4tW7ZM2Ld0zMnK2xOJRBg/fny9jjE+Ph6nTp3CzJkzheNxd3fHsmXLsH37dhQWFuL69etwd3cXxoXU0dHBu+++K3P8RNQ0GRoYoH9/H9y4cQN79/4BsVis6pCIiIiIiARBQUGwsbGRm0SMioqSO6bjxIkTYWNjg6CgoIYPkIjqrUlOLvPWW28J3YnNzMwwbtw4mWQiALRq1UomQZqdnY3o6Gh4eXlV2Z50jMjK3RTlLWtjY4Pbt28jKysLN2/eREpKCkaNGiWzjJmZGVq1aiUz5qSNjQ10dXXrc7iIiIjAiBEjYG9vL/N6+/btkZqaioKCArRv3x6LFi2S2xWciJo+f39/eHt7I2T37hpnA5RO+lJ5QH95k8FUHAQ/KSkJU997Dy7dnTH1vfeQlJQEsVgsM+nIJ3NmIzMzs8o+S0tLERoaKiz34YcfICkpSWaZ4uJi7NwZjOHDhsKluzNeGzwIQVu3CsNFVIwvKSkJ33/3HdxcXWuclODOnTv48ssv4OvTHy7dneHr0x/ffP01cv4bxkI6aUZQ0FYAwLtT3qlxkhiJRIJLly7hww8/QO9ePeHr0x+/7NwptISQKisrw5kzZzB71iz08+wLl+7OGD5sKEJDQyEWi1FQUIA5s2ejd6+eVeK/evUqBvj5YtnS8gluMjLSsWLFcpntxMScrPaYK4qJOYnRo0bBpbsz3ho7BjExJ2Va3YvFYhw9ehRvjR0j9/zs27cX3l79cPHiBVy8eAHeXv1kykdt57fiOZ4/fx6Sk5Px0YcfykwicuXKFXwyZzbcXF3h5uqKgIDpuHTpUrWD/9el/JaUlODIkSPC8bm5umL5sqUoqDDsS237l05+cebMGezZE4J+nn2F8lHXa5OTnY2fftqMN0aPEuKZN/czmTpTsc5dunQJb40dI4zPWtv1qk5GRjq+XrsWrw0eBJfuzujn2Rdrv/oK9yuM6VXXY0lOTsbwYUPh69MfZ86cAVB7HQbKe3AEbd0KX5/+wr0gJeV6jfED5ddh5IjhyMzMlFsWi4uLsWdPiMy5ra0sAcovn5VJy+CkiRPQu1dP9O7VEx988L5wzcViMaKiomTenzRxAqKjo2XGmZWWw9izZ3H06FEMHzZUOH83/vuuWdP9rPKEJjXdT5V136+4n3envAMAOHL4MNz7uFWZSEhSViYcV8V9VVRb+ZI3CVJN9bey2u7bQPVjJlc8Z4oeM1Bej6SfJ68OHCizL0WOueJ1vHLlCnbuDIavT3+4ubpiwYL5yMnJEc5DdfWnusluMjLSsXLFCpn7+2+//Qqg9ntZXFwc3Pu4CRORVSyL1U1WpUgdVvR45antO07FazF82FCEhR2DRCIRxtJetnQpAGDZ0qUy56uudbhyWax4PlJSUvDJnPLvBqNHjUJMzEmUlZUhKjJS+CyvXDca4lrU9bM9LS0NCxbMh5urq/C9qLofwIOCgjBx4kS573l6esLT01PuexMnTmR3a6JGTildrRubHTt2yLRElKdyoi8rKwu3b99WahxZWVk4duwYOnbsKPf9il2/rays6tX6sLCwEBkZGfjxxx+xaFHVLgJ+fn4Ayrt+29jYwMPDA2+99Rbee++9Kl3Hiajp0tXTw/gJExAfH48tW36Gna2t0sYfio+PQ0JCPDp2dEBpaSnOnj2D5cuXoXv37rhw/gJ8/XwRFRmJ8PBwaDZrJtOdqaxMgm3bgnD136vw9fPFxQsXcSomBpm3buHLr9aiQ4cOKCgowJrPV+PYsTAMGjQIvn5+uJF6A99//x1u3bqF2XPmyMSzd+8f2P377zXGnJycjDmzZyEjIwOubm6wf8ke8fHx2LFjO86ePYMvv1oLfX19jBgxEn///RfOnTuHwa+9hlatWsHa2rqa8xCP2bM+RkFBAVzd3GDbwRb79u3F48ePZZZ78OABvv9uIwwMDTH6jTfwuOQxwsP/xPJlS6GtpYX+Pj7o1asXIiLCERNzEt27dxe6bsWePYt79+6ht6sr7t69i49nzkBaWjoGDRoEUzNTJCUlIete7RO8HT1yBKdOxaBvX0+0smiFUzExmDd3LtZ88SV69eoFsViMzZs3YeuWLfDy8obHyy8jOysbu3btwrXka1i9ajWsra0xbvx44YFlwMCBMDQwhL6+vkLn18rKSojn4cOHWLcuEDExJ9G5cxcAwJkzZ/DpJ3PQtq01xo0bB7FYjPDwP/HRhx9g/YZv0aVLl1qPszrSSXE2bFiPzp274O2330FhYSFSU1NQ8vgxdOu4/+gTJ7Dnjz1C0jI9Pb3O1+bvE39jT8geeHt7w7NfP9xIvYHw8HDcf/AAq1etlqmv6RnpCPzmayQlJcHaxgZisRhBQVtrvF7V1fc9IXtw+vRp+Pj4QrOZJi5cuICdO4NRXFyM2XPm1LmcZWVlYc3nq5GbmyuUJ0XqcFlZGdas+RwH9u9Hy5atMGrUaOTk5mDpkiW4f/8+2raVX+8AoHOXznh91CgcPHgQerq6MmVRuu/Q0FDY2tph4sRJuH3nNiLCI3Dm9BmsWLmy1nFJG6J8FhQUYO1XX2Lv3r0wMDDA0KFDoa/fHNeSr6G4uFiog5s3bRLOR0lJMY4dO4aPZ87Ahx9+hHHjx8t06wwODkZeXi769fNCbGwsTsXE4Isvv8DqVatrvJ+JxdVPllXd/bQ+9/3KY+Oqq6vDtbcrNDU1cWD/fnTo0AGv9O0LExMTNKvQCyo4OBiZmbfwSt++SIhPwNmzZ/D12q/w+ZovYGpqWufPiMoq1195FLlvK0LRY46Pj0NMzEl06dIFBs0NEBERjjVrPkeLFi0UrlNSxcXFCPzma6ipq2Pw4NcQHv4nDh86BF0dXcyeM6fG+iMvWXfmzBksmD8P2dnZcHbujqFDh+HOndt4cP8BgNrvZWamppg0eTL+On4cycnJtX621rUO13a8zeo4AVp8fBzOnDmNrt26Cddi1cqVaNXKAh3at4ffAD+YmJjgr7+O45VX+sK+oz3s7e3rVYerK4spKSlYsngxOna0h6ubG07FxGDpkiUYMqQ8CfpK377Q1tauUjeUfS3q+tmekpKCuZ99CgeHThg0aBBCQ0MRGPgNzM3N5daZ48ePV9tyUfr6kiVLqrzn6elZ7XiQRNQ4NHji8caNG2hXUggTkQRGJSLcuPEIRkZGDb3bOpO2QlSGiq0pfX19sX79+iqtEZVFR0cHVlZWWLZsWZVWnZW5u7tDIpEI41YOGzYMwcHBQvdrImra7O074o033sSGDetx6PBhjB49WinbvXfvHtatW48OtrZ49OgRFi9ehKjISOjr6WHt11/DzMwMI0e+junTPsLFCxdw584dtGzZEgBw585tGBoYYPuOHWjWrJnMF/XDhw/hww8/QljYMURERuLrb76Gm1sfAOUthXR0dBAZWd7i2/q/MX/u3buHlOvX8cfefWjbtq3ceAsKCvDD998jIyMD8xcswODBr0EkEsns+8iRw5g8+W1MmjwZjx49Kn9QH/waXFxcqt3mr7/8goKCAixfsQI+Pr4QiUSY/PbbWLF8uUwLd21tbSxdtlxmLKjerq54f+p7OHX6FPp6esKtTx9YW1sjLjYWeXl5MDY2RkF+PmJjz6JTp07o3r07bt68ieTkZIwbPx4BATMgEolQVlYmd/byyrKzs7AjeCcMDAwgkUhw4MB+rFyxAvv27UXXrl1x/vx5BAcHY+68+RgyZAhEIhEkEglaWbTCdxs34vz58/B4+WXY2LRDQnz5YPQTJ06CkZERCgoK8MWaNQqdX6m42FiMGj0aa9Z8AR0dHWRnZ2Pzph/h5uaGBQsXCT8UvtK3Lz766EMcOXwInTp1qvdkB8XFxbh67SpatmyFRYsXo0OHDuXXMT8fWtraCu9f6tSpU9i48Tt06dIFIpEIcXFxdb423bu7IGTPHuEHQWmrpRPRJ3Az7SY6Gz5JZJ08eRIB0wOw8bvv0axZM5w5c0ah6yXPoMGD8d7UqcLDeE5ODgKmT0N8fBzu3buHO3fuKHwsBQUF2LB+Hc6dO4f5CxagZ8+eAKBQHc7OycHhQ4fg7uGBJUuWwsTEBBKJBCdPnsRnn31a4/Xs188LNjbtcOLvv2FqaiaURQD4fdcuhIaGYtCgQfj0s7nCtTwzpDxx+PuuXejZo0eNP8Q0RPk8GR2N0NBQmeOVef/kSWzdsgUuLi5Ytfpz4XvlqNFvYM7sWdi79w94eXvLjNmro6ONlau+h66uLh7cv49PPvkE58+fLy8/nbtUez+rrmW4vPupdNn63PcrJzM0NTUx+LXXYGllhQP798PupZfkTt6lpq6Gn37eAn19fdy7dw+fflp+XGlpN2FqaqpQ+appcozK9VceRe7bilD0mDMzMxG4bh06dnSAWCzG999bYeuWLYiLjUWvXr3q9LmYk5MDx86d8f77H0BdXR3Dhg/H9GkfCXW8pvpz8+ZNmbge3L+PbduCUFhUhBUrVmLAwIFVzlmt97LOXfDOO1OQmZlZnuyqUBalrQ0rOhgaqlAdll7j2o63YmJMERXLukQiwZYtP+O7jRtx9swZdOnSBWPGjIWenh7++us4PPt5YsiQ8m7C9anDlcui9HykpaXhiy++gJtbH4jFYnzzzdf4ZedOhIUdE36kldb5hIR4oW4o81rU5buTVMW4AaBHz56YN/czoc7IG2at4hiOirKxsZFppU9EjU+DJx5zcnKAG8kwBCABkKPeoaF3WS+6urqwsbFBRERElYlcpJPTbNy4UeZ1ectGREQIrSnNzMwgEokQGxvbYIlHoLxLtXRcSUWSiNJxK6dPny5MNkNETZ9IJMJrQ4bg1KlT2LH9f+jZo4dStuvq5oa2/z1Q6uvrw8baBkB5MkD6RdvU1BT29h1x4cJ5me5Funp6GPjqq0LSQ11dHf08+yFk925kZmbi4cOHiI+LQ0F+Pj768EO5+39UoWVAaWkpRox8vdqkI1D+EPHvv1fg0qMH+vXzEh6a1NXV4ePji/379iMuLg6jRo1G8+bNFToHFbfp5tZH2Kaenh5c3Vxx7NiTwfm1tbVhYGCAgwcP4sKF87hw4QJSrpd/wS8sLIRYLIaFhQVefvkV7PljD27evAljY2NcT7mOM2fPYuLEiTAzM0NeXh7Mzc1x6OBBGBsbY9CgwTA1NYW+vn6t8Q581R8GBgYAysuFq6sbOnTogPS0dBQVFSEuNhYF+flYvmwpli9bWmX97Jzqu+/W5fxKtWzZEiNGjBQejtLSbuL8+fMoLS3F0aNVJzbIu38fjx8/rnfiUVNTE2amZrhz5zbWr1+H8eMnwMnJCbp6enXav5Svn69M0sLAwKDO18bKygr//HMJp06dwvnz55GakoKMjAwAQHGx7KR9jp0c4evrK9Sbp7leVlZWSEhIQFxsLM6dP4eU69eRnZ0NCwsLlJSUKHwspaWl2LYtCKGhoZjy7rvw9x8EkUiEkpISherwucRElJaW4rXXhghJOJFIBEdHR7Rv177a+GtSUlKCixcvQFdPD6+PGiXT06VLly5wdXWTm9itrL7lMzT0gNAFU2rT5p/QtWtXnDp9Cs20tPD22+9USToCEM7HqNFvyAwN1L59e7zSty+2/+9/uHz5skzS4tVX/YVjbG5ggI4OHXH27Jkq5UdRNd1Pn+a+X1deXl5CeTMxMYFDx444l5gIsbhM4fJlUkPisXL9lUeR+7Yy9e7dG+3blz8zqaurw6lb+UQbpaWlCh+zlImJCXz6+wj3y4rXpaSkbmXj5n9l36e/D7z795d7zupyL6tNXeqwra2d0o8XAPr27Qubdu0AlN+TunTpCqB8JvCa1KcOV1cWu3TpIrS2VldXh51d+bG6ubkJibqKdV7ailmZ16I+n+29evZEt67dhP9tbW3RsmUroc7ISzympqbWOfkYFRUFw+dkFnGiF1WDJx719fVRYmYNTXV1iMVihR6IVEE66Yu0BZC09WB1k9MAwKJFi+Dl5SW8HhwcjEWLFuHEiRPQ0dGBjo4Oxo0bh7feegs2NjbCctJJZ8aNG1djV+eakqEVDRgwANu3b8f8+fNluk9HR0cDKG/puHnzZgwfPlxIMsbGxgpjYBLRi8PExAQTJk7AJ598gu07tmPo0KFyH3rrwtDAUO6XR129Jw8IIpEIaupVhxU2NDCAnp7s50IzLS1o/feQWFZWhlKxGCYmJvho2jS0amVRZRvt2z9JSrRs2Qq2trY1xltWVgaxWAxjY+MqcZuamsLc3Bz5j/Lr9CBZ0zYrk3ZVys3NhYfHyxg6dCgeP36Mr9euFZZRV1eHl7c39vyxB7GxZ9G1a1ecOV0+Vl6PHj0hEolga2uLxUuWIPCbQKxftw7fbdwIb29vzPx4FszNzWuMofIM1M2aNYOm5pPuZ9JxKT+eNUt4mKuoppnR63N+7e07yvwIJhaXobS0FH5+fhgydFiVfTRv3vypJqRTV1fH5LffhrhMjJDdITjx999o2bIVAmbMgI+PT53336VLV5kHxbpem4otRhwcHNCnjzv8/Qdhz54QxJ49W2X5jg4d0fy/xDFQ/+sl7cJ45MgRODk7o2fPnhg2bDg2/fiD8ICu6LEk/fMPEuLj0bJlK3h79xce+hWtwyf/+86izNnRpfuWd5/R0dGBpaUlCvLza30Ar2/5tLa2xpR335V5z8zUFGKxGIWFhTA0MBB+AKhMek0rnw+RSIR2/yVB8vMfyR6Truw9V12tfol5qZrup09z36+rimVGXV0d2tpPvjsrWr4qj59YUeX6K48i921lMjMzl+kSXPHa1vVzUUtLS6bF59Ncl+LiEhTk58PY2Fhul+W63stqU586rMzjBQBtbR2ZH7kU/cGrPnW4urJY3XeLirFVrvMNcS3q+tmuraMDtQrnS01NDWpq1de1vn37IioqqtpxHquTmppaZRZsImpcGjzxaGdnhyxTMbQ0NFBaWgo7k6f7EtSQ7O3tER4ejrFjx8rc9KsbM/LYsWPYvn07PDw8AADdunXD5cuXZVo3VhxbsSJpcrIm0sSlh4cHFi1aVG13alNTU/zxxx+YOXOmzC+B0nEcAeD27dsySUY/Pz92syZ6QfXq1RtDhgzB77t2wdTEVEjy1aRMLEZRhUkglKW4uBglxcUyr+Xk5ODevXvQUFeHmlr5w0JRcTFsbNqhW7du8jYjDHyupiYS1qlNbm4uHj9+LNPFLTs7G/fu3YODQ0eZ8bYUVVRYiLJKCcuC/CddUsViMfaE7MaNGzew9utvhIHS5XV1tLOzg2tvV5w9cxZ+fgMQGxcL196uQksHkUgEN7c+6N3bFSnXr+OXX3/BH3v2QKSmJnc8tYoKK3WTzc3NRXZ2Flq0bAm1Cp9/Zmbm6N27d53Pg3Sbip5fNXU1uQ9b2to6cHZ2rvOYXJXJK7+GhoaYPXsOpk59H9HR0diwfh1WrFgOY2Nj4UFO0f1XfhCt67W5dvUqQnbvxssvv4LlK1agefPmKCoqwl9/HZe/PzV1ueerrtcrPi4OoaGheH3UKMyZ8wnU1dWRl5eHX3buRHZ2lkLHItWla1c4dXPCV199iS+/WCPTtRCovQ5LVS6bJSUlePy4RCYxXlf3Hzyo8oBfWFiIW7duwcTEBPr/tXStTn3Lp5OTM5ycnKu8Lr1fyYurstzcXJn/JRKJ0AXS1KRhv8PV5X6qarWVr5oSj7Ulkupy35ancplWFkU/FxvC/QflrXorJ6Dqei9TfH9PV4dVqS51uL6t+OVpqFInlxwAACAASURBVGvREN+dpIYOHYpt27bVOfEYGBhY53WI6Nl6Pr5NKMjU1BRHjhypdWKZsWPH4ocffpCb+JNuQyKRCH/VbU9XVxc//PCDsFxiYqLcLtXSsRUr/lVswbhw4cJqx2esuK50mbFjx+LIkSMySUMdHR2ZWCQSicwxLly4UOa9yusT0YtDXV0db7zxJqytrREUtFVmxlEtLS2hFdPVq1eF2SIvXrqE+Ph4pceSk5ODyKhI4RfygoIC7N+3F6WlpejcuQsMDAzQoX0HFOTnY0/Ibplx5fLz8xWewbmili1bwsGhE+JiYxEZGSEco1gsRljYMdy5cxtdunSVaWFSGyMjI5ibm+PM2bM4d/6c8HpWVhYiIyOE/x8/foy8/8Yhkv5QJBaLcfbsmSrb1NXVRa9evXDpn0uIjIjAhQsX0N/HR1jv9u3bKCkpgZqaGjrY2uL99z+Ag4OD0F26JmFhx4RzWT4b8hFkZmaiS+cu0NPXh8N/4xeG7P4dWVlPJhEpKSnBqZiYGrurKeP8tmrVCu3atUNkZITMLOzSmcOrmyVX0fJbVFSEe/fuASjvmeHn54eJEyehID8fmZm36r1/qbpem0f5+cjJyYGOjg40NMp/E87IyEDSP//UuB+p+l4vaRdsbW1tIcH077//4ubNG/U6loGvvopJkycjLi4OG9avQ0FBAbS1tRWqw22ty7vzHjp0UFhGIpHg1KkYJCcnK3QeAKCsTCx069XW1oZTNycU5Ofj9127ZPZ94cIFnDoVg5fs7WFhUbXFWE2etnxUjOu3X3+T22XTpUcPaGhoYNdvv8pc0+vXr+Ov48fRoUMHoftnU1EmLlN4RnApRcvX01D0vm1kZISWLVshJSUF9++XJzoLCgoQFnas2m03tmOuWH/kadu2LTp16oTwP/9EbOzZKrHX515WU++ChqrDz4Kq67Cyr0VDfHeqbMaMGUhJSZE7Q/XEiRPlJheDgoKQmprKxCNRI9ckZ7UmIqKatW7dGuMnTMTyZUuF7kBAeeumXr1645edO7EuMBAXLpyHvp4eLl++AgtLSzxQ8uDdJiYmiIqMROzZWHTu0hkxJ2Nw7dpV9OzZC979+wPAf+NSxiA0NBSXL1+Bh4cHSkpKEB4ejoEDBwqDlitKV1cXb7z5Js6dS8TKFSsQHh4uzMyYkBAPVzc3DBo8uNaudxUZGxtjxMjXsXzZUnw882N4eXvBxNgEMTEnZbrBaWtrw/4lexw5fBirVq6At3d/3Lp1C9evX5e7Xbc+ffDLLzsRGPgNrK2t4ejoKLx3+vQp7AzeCQ8PD2E24qSkJLw5ZkytY1Ompadj0sSJcOvjhosXLiIhIR7W1tYYNnw41NXV0adPH2EGyvHjxsHb2xvNmjXDiRMnYGtnCyfnqq24lHl+LS0tMX7CBKxcsQIB06fDy9sLbdq0QVJSElJTUhC4br3c9RQtv0VFRfj0009gYWGBNm3a4OHDhwg7dgzm5uawt7ev9/7re20sLCxgZ2eHiIhw4fhjTsUIEwHUpr7Xy87uJRgYGJQnvx7lo5lWMyRU+oGhtmOp2JpHQ0MD48dPQOatWwgNDYWFpSWmTHlXoTr88suvoGfPXjh69CiSk6/Dw8MD15KvobCgoNahA4Anyf/z589j4cIFsLOzw7Bhw+Hdvz/++uu4zL6lM+I2b66PCRMm1jixjDxPWz4AoJ+XF6KOR+HQoYM4ffoU+nl5QV9PH9eSr2HmzI/RvXt3DBo8GHv/+EO4ptIZcYuKijF/wYI6T5LRWJmYmMDCwkIo/y1btcTkSZMVXl/ZnxGVKXrftrCwgKOjIyIiwjF92nS49XHDP5cuVeki3BiPubr6U5mZmRlGv/EmVq5YgRkBAXBydka3rt1w585ttG7dBv6DBil0L9PS0hKShatWrsDLL78CJ2dnmS7iUorW4YZs4Vkfqq7Din6uKHotGuK7kzzS1otRUVEy3afljfuYmJiImTNnIigoqFFOXktETyitxaOJRhlMygpgUla1O4GFWglMygrQQq3qL+7SdYzUlDsoMxER1czLywve3t5VXu/duzcWLloMY2Nj/BkWhvSMDMydN1cYk0iZtLS08Mmnn6GjQ0f89utvuHv3DsaMGYtVq1YJY0+amZnh88/X4K23xiE3NwdBQVtx9OgRuLu7Y/iIqg9GinBxccHWoCAMfu01nD93Dj///BNycrLx8axZ+OqrtfUa/3bgwIFYuGgxLCxa4cjhw0hIiMes2bPh4+sjs9zI11/H+AkTcP/+fezZEwJ7e3tMDwiQu03pJDMA8PLLr8i06rC1tYOZuRl27tyJzZs2ITsrC7Nmz8a0adNr7a719tvvYODAgdi3dy8uXboEPz8/bPj2W+GLva6uLj6bOw/Tpk2HhoY6du4Mxp49IWjXrh3GjRtXa/f8pz2/IpEIgwYNxtffBKJjR3v8GRaGrVu24MH9+3j/gw9rfFhTpPxqa2ujT58+uHD+PDZv2oRDBw+ie3cXrFu/AR07OjzV/oG6XxtLS0t8Nncu7OzscOzYUVy6dAmzZ89B92pmUa+svtfLwcEB8+bPh4VFK+zfvw/37t7FgoWL0Lbtk9mH63osurq6mDY9oLwMbNmCgwdDYWpqWmsdNjExweIlS+Dn54ebN29iz54QtG3TFvPmL4Cpae310djYGAEzZsDW1g6nYmIQFxsLNTU1mJiY4Isvv8LHs2bh8eMSBAVtxcnoaPgP8sfWoCD06tVLoXNc0dOWD6D8vvbVV2sxbdp0aGtrY/fvv2PPnhA0b94cenp60NbWxqeffoaVq1bDxMQYO3cGY//+A+jZsye2Bm2Fv7//Uz/gNxY2NjYImDEDpqZmOHbsqNyZjWvSEJ8RlSly39bV1cXHs2bB29sbqakpOHTwIPr188KbY8ZU2V5jO+bq6k9lIpEI/v7++Onnn+Hq5obz587j559/wpUrV2BpZanwvUwkEmHMmLHw8/NDZmYmQkMPQCwurbI/AA1Sh58FVdfhhrgWDfHdqbKhQ4ciMDAQzs7OWLduXbXDJEiXWbx4MYYOHfrU+yWihiXasWOHpLauySQrOzsbY8eOxcKFC2uc9IWIXixJSUmwsrKqdrIAoroSi8X45puvsW/fPnz77cZax8cjIiIiet5FRUVhyZIlOHfuHDw9PYXWj6mpqdi7dy+6deuGwMBATipD9BwIDg5mV+v6kI4DSURE1JCuXv0Xf4aFwalbN3To0EHV4RARERE1OE9PT0RFRSExMRF79+4VhvXo1q0bAgICmHAkes4w8UhERNTI/Prrr7h69V9EhJePzTRx0mTo61cdJ4yIiIioqXJycmKSkagJaFKzWhMRETUF9+7eReiBA+jk6Ijvvv8BLgqO9UdERERERNSYsMUjERFRIzNt+nRMmz5d1WEQERERERE9FbZ4JCIiIiIiIiIiIqVj4pGIiIiIiIiIiIiUjolHIiIiIiIiIiIiUjomHomIiIiIiIiIiEjpmHgkIiIiIiIiIiIipWPikYiIiIiIiIiIiJROQ9UBEBFRw9iwYYOqQyAiIiIiIqIX0LRp0wAw8UhE1KRJb/ZEREREREREz0LFRjDsak1ERERERERERERKx8QjERERERERERERKR0Tj0RERERE/2fv/uOiKvP+8b/YtBi2zBhSFAVkk2HbSvI2hXuoNXRX2k+ZyZ30EWxTS003i03dbG/cb86ddou7pN2aWFktTLfS0g9rC1t1vYNZsLwNszYG+iCiqNjMSFYzVsJ8/6BzPOfMmZkzMwcBfT0fzcOYc+Y617nOdX7Me64fRERERKQ7Bh6JiIiIiIiIiIhIdww8EhERERERERERke4YeCQiIiIiIiIiIiLdMfBIREREREREREREumPgkYiIiIiIiIiIiHTHwCMREamyWCywWq0+7zudTuTk5CAqKgpRUVGwWCxhrUNEREREREQXNgYeiYhI5PF4sGDBAkRFRWHFihU+y51OJ/Lz8zFr1ix4vV44HA7YbDZZgFLLOkRERERERHTh6/HAY8up7/Hy/g48sesLvLy/Ay2nvu/pTRIRUZhee+01AIDD4cD8+fN9ljc0NAAAcnJyAABGoxGzZs1CdXU1PB4PAKCqqgrJycmYPn26uE5RURHKysrgdDrPx24QERERERFRHzCgpxLuONOJwrdPYFfjGVx12UDEx1yG19ynUfSuE5NM0Si5PR6Doy/pqc0TEVEY8vPzkZ+fLwYRQ+XxeFBdXY2bb74ZBoNBfD8uLk5s/Wg0GvXKLhEREREREfVhurV4bDn1Pf7n0Dd4eX8HZv+lDePWHUbbyQH4eYIRNxivwJCYy3CD8Qr8fIQRbScHYNy6w5j9lza8vL8D/3PoG7aEJCLqB8aOHYvk5GRs3LgRQHe36rKyMjHQ6Ha70dLSguTkZNnn4uLiEBUVBYfD0Qu5JiIiIiIiot6gW4vH+15tg/fbSzHwkh/hqsuiMWFoDOD1osvrhdfrRRQAeL0AgDjDQFwdcxW+/rILZXVn8F2nGz+67DvsmZesV3aIiKgHGAwGlJSUoLCwEFFRUQCA8vJy5Ofn93LOiIiIiIiIqK/RdYzH4ZdH42rDpRjwoyh0eb3oAjBy4EGsHnYrrIlxWDXsVowceBBeAF1eLwb8KApXGy5FwuXRembjvLDb7ZgyZQrsdntvZ4V6kNVqxYIFC8LudqqVMAMwJ9+gvs5ut2PatGkoLCyE94cflpqbm8/LeUJERERERET9i66Bx++7vDjb5cX3XV042+XFpejAo1ffCy+8+P+Ovw4vvHj06ntxKU79sN659fUmzMyanp5+wQcH7XY70tPTYbPZenxbDJARXdwqKipw7733wmQyie8tXLgQLS0t2L9/P2JiYpCcnIyWlhbZ5xwOB7xeL+Li4s5zjomIiIiIiKi36Bp47Ozy4qzXi84u4KzXi8SBn+DqAUfw722v44DnX/Hvba/j6gFHkDjw0x/WO7e+3lpbW3Ho0CEMHToU+/btiyit89Xqra/lpS/td08TAqrnI3hL1F95PB60tbUFXMdgMCAhIQHNzc2y9x0OB0aNGoXExMSezCIRERERERH1IboGHs+KLRi7/+3s6h7TsePsIJzt8uLLs4Nk60nX19u+ffuQlZWFe++9F9XV1Rd08MxkMqG+vh5ms7nHt2U0GlFVVcXx3IguQgaDAbNmzUJxcbGsJbkw0UxaWhoAYMaMGaisrBQD+U6nExaLBbNmzZLNdE1EREREREQXNt0mlwG6Wzmi+z9cd8UnWGR6BhiYiHVXzD630mWJWHjFOqz+55U45LlWXL979hl9CLOsFhUVIS4uDn/+85/R2toq6xpIREShM5vN2LBhgxhkBIApU6bAarXCaDQC6P4xZNu2bcjLy8OBAwcAADU1NeflxxEiIiIiIiLqO3Rt8fhtZxe+++GV8uNGJMRfDlyZgJ/ENosvXHIGI1GN4QPtsvX11NDQAKC79U1iYiJGjRqFiooK2To2m011/EfpeInC/xcUFKC0tBQxMTGqn7FYLIiKikJUVBRycnLgdDp98iRdJyoqStalV9rN12q1iutItxUoL/7GeLTZbLJtStMTtildbrFYgm7L3xiPaukp1xG6bh89elS2rrDdQCwWCywWi2yflHkKlJ5yHelxslgsiIuLw44dO5CVlaWahpZtCOOKqpWp2v5I16upqfFZR3n8/NUtop5gMBiwadMm1dbNZrNZnFjG6/WiqqpKDDoKhJbYwjoMOhIREREREV18dAs8pg+PhudsJ77r8uK7ri50er0ALgEGDAUuTepu1ni6FfimHfB24qy3e1KZ77q88JztRPpw/Wa23r17N8xmM4xGIwwGA26++WbYbLaQgzbCF+fy8nLMnz8fbrcb9fX1YsvJ9vZ2pKWlITs7G16vF263G8nJyfj9738vdu0WglFtbW1wu93wer2oqalBVlaWT6AwKysLAMQv6rm5uXj44YfhdDqD5kXJarUiKysLNTU1YnpPPPGEuLyqqgpFRUXisoaGBlRWVsJqtYa8LZvNhri4OMyaNUuWXnFxsU/grbS0FPfffz+sVqvPdoNZsWIFdu/eLZZ1RkYGFi9ejJkzZ2LdunV+07Pb7Zg0aZIsf2azGfn5+XA6nSgqKoLD4cCUKVPE8ioqKgopz3a7HZmZmUhISBC34XA4YLPZZONkqtUHh8OBZ599Fjt27JCV6aJFi9DQ0CCrD0RERERERERE/YV+gcdh0Wh3f4vvOjvxXWf3rNaiL48Dbc2A2y2+dbbL+0OLx060u79F+jB9Ao9OpxM2mw3Z2dnie+PGjcOJEyfElpB6Ki8vF1vyCOOf1dXVobW1FQCwf/9+1NXVobCwUBzbzGw2Y+XKlSgrK5ONPbly5UpZ66IZM2aElW+73Y7i4mKfro133nmnGDzMz8+XLTOZTMjNzfWZECIYj8eDsrIylJeXy/JuMpmwYcMGVFZWylqIjhkzBuvWrZN1yczNzdU0DueUKVOwcOFCAOfK+r333pPNsKuWXkVFBTIyMjB9+nQxLSGdqqqqoPuoJc8VFRXIzc2VBSyNRiPWrVuHuro67N+/H0B3fWhpacGTTz4p1gdhvTFjxoifbWlpQUZGhmwijgceeMCnVRkRERERERERUV+lW+Dxvn8ZjB9d0t2C8bvOH1o8fvsl0PJ34ORBoPN74NsowBMFdOGHSWW61//RJV24718G65IPIZAkHX8sMTERGRkZ2L17ty7bEAwdOhTjxo2TvRcXFwegewZXoLv1ZW5urk9rwZSUFLS0tMAtCcZKg6VCWvHx8WhpaQkpX/v27UN8fLysDNQouwavWLECbW1tIU3EI8weriwHoPsYxMfHy2YVVwbTAPWyUCO0YhXExcVhzJgxSE5O9vsZIRCtnNQiJiYGycnJmgKtwfKsFuwWKOuetDWulHCsBcnJySgtLcXatWuD5o+IiIiIiIiIqC/SdYzHtbcPxfFvvsW3nV2oOjYev97xAO47+Cx+bX8F9zW+0v3vZ6/g1x/9N2ynxuPM2S4c/+ZbrL19qC7b93g8qK6uxo4dOxAXFycG1GJiYlBaWurT+q6neTwetLW1YcWKFbKx+qKiolBQUNBj221ubkZycjJiYmL8rmOxWBATE4Obb75Z7Mq7cuXKkLflcDjQ3t4eSXZ7lMPhwIkTJ8SxG5V1Qs9tBCPUBy3MZrPYpZvjOxIRERERERFRf6Rr4HHatVdgcqoBX33fiUPfxKG64ya83zEe1R03ofqHf4W/j50x4qvvOzE51YBp116hy/ZbW1tRV1cnG9dQOuYgALH1XVxcHIYO1Sfg6Y/BYEBCQgJWrlzpkx9/EzLoISUlJeBym82GyspKNDQ0qE4cEYrzUY6REFoSqtUJ5ViOkW4jGKE+aCWMtSmMHTpp0qTzGjgnIiIiIiIiIoqEroFHACjPS0BK3CX46ruzONPZhW/PduJMZxfOnO2S/f3Vd2dx44iBKM/THogJJlAXY7Vx+drb28Uu0dI0Dhw4oFueUlJSwprYJhLJycmycSa1ELoLh0poWSrtTi1oaGjAiRMnVLthny9Cl2q9u9lr3YYQDBe6YfurDw0NDbLJZaQMBgOefPJJxMfH+9RXIiIiIiIiIqK+SvfAIwBs//VI/CLVgK+/68S3nV58e7YL33YKLy+++q4Tv0g14K1fJwZPTCOn04mysjLV8fME2dnZYkBOGHvPYrGIQSBhUhalcAJ5gpycHACQzXQNdLc6DCfQpyUvZrMZubm5yMvLk7WQe/PNN2G328VxKKXBwo0bN/oEvrRsy2g0oqioCAUFBT6zPC9atAhLly71Oxv2+SBMQrNixQqfmbOfe+458dhHEqA0GAwoLCxEZWWlbBZvp9OJhx9+GLm5ueJEPmr1wel0+sz+LRwrgRDEFY4dEREREREREVFf1yOBx8HRl8B6zwj89parcPq777tbPHZ24szZLpz+7ns8estVsN4zQtdtCi3G1Cb4EAiTnVRUVIityIBzrfZKSkrw0ksvyWYXBoCxY8ciIyMDaWlpSE9PD6m7q9FoxOuvvw6gO7gljDFYVlaGsWPHhryfWvNSVFSEpUuXIi0tTdzmu+++i8TERHHG6YKCAnFZdna2zxiPWrcljEdYXFwsppeWloYNGzZE3JVbD2r5E8Z5FILU0gBlVFSUTyAwGJPJhF27dsFms4npx8XFYdasWT4zXVutVrS0tIj1IT8/H+vXr8eUKVPE9b7++mvZsVu0aBG2bdvWq0FcIiIiIiIiIqJQRJWXl3t7Mji0p/kbFGw7imNfdWL4FZegPG8EJqb8uMe2R0TUWz777DMkJCRg0KBBvZ0VAMAzzzzT21kgIiIiIiKii9BDDz0Eq9WKAT29oYkpP8YnhdfgjU+/wrSfXYHB0Zf09CaJiAjdF3oiIiIiIiKi3tLjgUegu+v1ff8y+HxsioiIiIiIiIiIiPqAHhnjkYiIiIiIiIiIiC5uDDwSERERERERERGR7hh4JCIiIiIiIiIiIt0x8EhERERERERERES6Y+CRiIiIiIiIiIiIdMfAIxEREREREREREemOgUciIiIiIiIiIiLSHQOPREREREREREREpDsGHomIiIiIiIiIiEh3DDwSERERERERERGR7hh4JCIiIiIiIiIiIt0NAACX42Rv54OIiIiIiIiIiIguIGzxSERERERERERERLpj4JGIiIiIiIiIiIh0x8AjERERERERERER6Y6BRyIiIiIiIiIiItIdA49ERERERERERESkOwYeiYiIiIiIiIiISHcMPBIREREREREREZHuGHgkIiIiIiIiIiIi3THwSERERERERERERLpj4JGIiIiIiIiIiIh0x8AjERERERERERER6Y6BRyIiIiIiIiIiItKd7oFHh+dvOOD4td7JEhERERERERERUT8yINIEHJ6/IWbgTxAzIAUOz9/Q+lUp0mLX4ET7SZw+/VXoGRo4ACnJSZFmi4iIiIiIiIiIiHpRxIHHmIE/QVPHE7ja8Euc+OZ1pMWuQcyAFBxyNqC55XDI6Q0cwMAjERERERERERFRfxd54HFACkYP/gNav9okBh0B4GfXpuFn16ZFnMFQuFynMH/Bg9j997/L3s++9VaUbnoWsbFX9ch21/7xTzh+/Die/A8LoqOje2Qb4fj8888x9/55WLPmKUwYP763s0NERERERERERBcRXcZ4jBmQgrSrzgUde9umZzfC+UW7+JowYTzump6Lzz//vLezBqA7ULn2j3/q82kSERERERERERGFK+IWj/3BnNmzsXfvB/io/gCuueYa3dNf8uhvdU9TD9dccw3+Z8/u3s4GERERERERERFdhHSf1dp9thkNp36nd7IRiYkxIDFxZG9ng4iIiIiIiIiI6KIRceDRfbYZnd5vxP9vcC1DXPRkuD0eOF2usF56c7s9aG094hN8XPvHP8F49VDxtfeDD3w+q1zn3XercPeMe/DqXypl6zy6ZCnOnDkDADhz5gweXbJU9rlX/1KJvR98AOPVQ7H6qf/E6qf+E8arh+LuGffA5TqFzz//HP82Iw8HP/lE/KywDeFzankNlubPJ2b77JcyvZ9PzPbphi503RbSkO4HERERERERERFRMBF3tXZ///9w6Ms/YvjlBTj05R+ReMV8xBl+gQ//9yOcaD8ZVpp3/GpKpNkSnTlzBk+uWoXExJEYc8MN4nu///ciAEDbkcOIjo7G3g8+wK/+zx14569vYcL48arrSCevmTHjbr/b+/2/F2HYsGFwftEOoHuSl6amzzFh/Hg4v2gXx2KUdtF2uZwAgHXrnsFjv1uKP64tFtOrrq5Bk71BnBzn1b9UYtmyx/DC85s1pSm19o9/wltvvY29tTax2/mrf6nEhEyzuO+C1U/9J44fP44dVe/IyigxcSQnqyEiIiIiIiIiooAiDjzGGX4BADj05R8x6spHcdVlmQCA9Buux+nTp0NOb+DAgZFmCQseXIgFDy4EAFz3s5/hhec3y8Z2PPDxx9i373/xwvObxVmoJ4wfj+WP/Q4VFa9izA034MDHH6O19QhKNz0rrhMbexVWr/oPzL1/nt9tC60rpYHJa665RtPYkl+c/AJ5M2bI1o2OjvYZQ3JSdjYqKl6F0+VCKCNWfv7556jbu9enPO7+t1wcPnxY3Hdhf7NvvRW/f/xx8e8xN9yA+359L6qraxh4JCIiIiIiIiKigHQZ4zHO8AuMufplMegIAAMHDoDRGBvya9CgKyLOjzCrdZO9AUOGDMGzm0rFbtAAUF1dgzvuuN0nGJiUlITW1iNwuz2orq5BYuJIxMQYZOvExhoxZMgQv9sWxpNctuyxsGbR9jcWpbTL82hTGnb//e9obT0SUtof1R9AUmIiRowY4bPs5puzsG/f/+Lo0aPiexMmjBdbWQLdQdBhw4bh+PHjsvIkIiIiIiIiIiJS0m1ymUuifqxXUroRWiju2/e/eOvtvwLo7rp8/PhxcTxE6UtoJSmsM2zYMLG1n1bR0dH449pi3HHH7ZiQaQ5pXMSrh1wNY2ys7D2X6xTunnEP5t4/Dy88v1kMqGbfemtI+QKAw4cPh/wZIiIiIiIiIiKicOg+q3Wn9xsc+8aqd7Jhu+aaa3DHHbejouJVuFynxFZ7yx/7HZxftPu8Xq3YKmvlF64lj/4Wzi/a8c5f38KCBxeKYzCGasuLLyIxcSR2VL2jqbt2IElJSRF9noiIiIiIiIiISKuIA4/CjNbC/ze4luHbzhORJqurObNnA+gO4gHdAbi9ez+Ay3VKdf3o6GhkZGSortP0eRN2//3vmrc9Yfx4bHp2o67dk0PNgyAxcaRPd2pBdXUNxo37F9Vu2ERERERERERERKGKeHKZE9+8ju+6TmL4j/PxecdKxAxMwahBj6L+44M4cvRYWGnqOas10N3lesaMu/Ff/7UB0+6cKk7O8uSqVXjyPyxid+q9H3wAoDtYqLaO7b68CAAAIABJREFUy3UKa9cGbrnocp3C23/9K+6dVQCgu9t2XV2drNt2UlKS2AIzWOvKpKQkvPXW2zh69CiuueYav3nQkuaE8eNxxx23i922pbNav/XW27LJdoiIiIiIiIiIiCIRcYvHhMsLAHjxseM+DL4sE6MGPQoASElORuron4T8+tlP0yLNkqpJ2dniRDMxMQaU/fml7vyPTBLHeBRmdQa6g5Wlm55Fa+sRcZ35Cx7EU6ufDDq+4ltvvS2mmTAyCcOGDZPNTD0pOxsAMNqUhrtn3OO35SXQPeO0dLxIf3nQmuaSR3+L3/xmkZiesN+vv1YZcVduIiIiIiIiIiIiQVR5ebn3tim/iDihr777GFdceoMOWerbXK5TmL/gQSxZ8ltMGD++t7NDRH1I+xdOJCQkYNCgQb2dFSIiIiIiIqJeZbVa9Ztc5mIIOgLd4yuePHnSZ/ZpIiIiIiIiIiIiOkf3Wa0vFJ9//jme3VTq896yZY/hN79ZxG7JREREREREREREAUQ8ucyFKjbWiN27/45/L1ohe/+dv77FLtZERERERERERERBMPDoR2zsVXi1YmtvZ4OIiIiIiIiIiKhfYuCRiOgC5fUCnu+B7zt7OydERERERER0MRh4CWAYCERFdf/NMR6JiC5Qnu+Bzq7ezgURERERERFdLDq7ur+LCtjikYjoAsWWjkRERERERHQ+dXmBLsl3UbZ4JCIiIiIiIiIiIt0x8EhERERERERERES6Y+CRiIiIiIiIiIiIdMfAIxEREREREREREemOgUciIiIiIiIiIiLSHQOPREREREREREREpLsBABAbN6S380FE1O+1f+Hs7SwQERERERER9Rls8UhERERERERERES6Y+CRiIiIiIiIiIiIdMfAIxEREREREREREemOgUciIiIiIiIiIiLSHQOPREREREREREREpDsGHomIiIiIiIiIiEh3DDwSERERERERERGR7hh4JCIiIiIiIiIiIt0x8EhERERERERERES6Y+CRiIiIiIiIiIiIdMfAIxEREREREREREemOgUciIiIiIiIiIiLS3YBIE2j5ah/2HCtFVBTg9SLifycOn4/kK8bpsW9ERERERERERETUSyIOPB76ch/+36kPEQXAC6j+m371VFx12XCc+vYY6r/Y7nc9L4CkH/8LA49ERP2Q6+tOvPrBV9j9qRsHj3yLk6fPAgCGDBqA60dehuyfxeDu8Vcg9vJLejmnREREREREdD5E3NW6q8uLrrNedHUCXWe96DwLn79/lbQMt45YgOwRD6oul/7d1eXVY796ncfjwYIFCxAVFYUFCxbA4/H0dpaIiHqM5Q0nUpc047GtX+C9g9/geMdZdHYBnV3A8Y6zeO/gN3hs6xdIXdIMyxvO3s4uERERERERnQcRBx69XUDnWS86v/ei86z3h2Ci/O9jXzcAAFyeNtXl0r+9XeHnxel0IicnB+np6bDb7arr2Gy2gMvD3abVahXf83g8KCwsREJCArxeLzZt2oTW1lakp6fDZrPpst1Q80RE1BPsx7/DrU+24k/vuNCp4frd2QX86R0Xbn2yFfbj3/V8BomIiIiIiKjX6BJ4FIKHXWchCyYKf0NoxOhVXy79O5LAo+DAgQMoKSnRvZWh1WrV1HqxtbUVdXV1yM7O1nX7keSJiEhv9uPfYfrTbag//K3q8l9eH4NfXh+juqz+8LeY/nQbg49EREREREQXMF26WgutFTu/75K1XhT+9v4QePR6obpc+rceXa2XLl2Kuro6vPbaaxGnFYzRaERVVRXy8/MDrmcymVBfXw+z2dxn8kREFIkFW07g2KmzqsuenT0EVcsSULUsAc/OHqK6zrFTZ7Fgy4key19drQ25U3Pgcl2cXbvXrLag8KEFOHOB/DB1xuNB4UMLULG1f7TmX7PagjWrLb2djR7X346LP8J+XAzHrC86H+Xfn4+xXvezulobsiako6lRn55ffdmFcm3SU1OjHdOnTgl6/PW6f2lJRzhOg2Oi+ty5qXbe9eX8NjXakTUhHXW1Pd/D8mKk9fwhdTq1ePxhfEY//0pbPAZaT68Wj2PGjEFubi7KysrgdF6cXziJiHqS5Q2n35aOADD354NU/1+p/vC3YY35uGa1BYNjolRfF8uXKiIi6n/qam0YHBPF4AARgPVPr8Ww4QnocHuxbHlRb2cnqP6WX6K+QofAo1fRatH3X+8PTR4bv/gg4HrdYzzqM7nMwoULAQAbN27UtL7VakVUVJT4ysnJEYOWdrsd6enpKCgoQGlpKWJiYsRxIpXjKVosFqSlpeHAgQPIyspCVFQUbDabmIZyjEebzSbbrnT8SeUyIa1Q8yQQ3pemp1xH6Lp99OhR2boWi/wXHenkOf7SIqILk+vrTqyrcgVc54Pmb1X/X826KhdcX3eGlIdly4vQ4faiw+3F5i3lmD13Pk443ehwe1Gztx6jU00hpddfBPr1XdmqY9nyIpQ8swnRBsP5zibpwOVyIndqDoMT50m0wYCSZzbxi2Qv0bv81c6fvnCMz3g82PZKGab/Wx7e37P7vG8/I9N8Qd8jqX854/Hg+LE2JI9K6e2saNLX8zs61YSavfXIyOz5HpbUd/SX1t36tHjs9Ab8V+xq3RV4PeFfPRiNRhQVFWHFihUBJ3QRAmhlZWVwOBzwersDpWazGZMmTYLdbhe7SZeXl2P+/Plwu92or6+HyeR70y4qKkJDQwPGjBmDmpoaMS01VqsVWVlZ4nperxdPPPGEmK/du3fL8lReXo5FixaFnCegO4gZFxeHWbNmiek1NDSguLjYJ6hYWlqK+++/H1arVVyvsrJSDCwqJ88R1rn88ss1HRsi6t9e/eCroBPJzNxwHM/u/BLP7vwSMzccD7huZ1d3mkRERBeyI0dacfr0l5j34EOoq61h63wiIrooRB549HrR1Sl5ne3y+fvPe5fj6T33obb5ddXl0r+F1pF6MJvNWLlyJSwWi98u1/v370dLSwusViuMRqP4/pIlS5CRkYGKigrd8iNlt9tRXFyMmpoaWWDyzjvvhMlkgsFgQFFRkSxPOTk5iI+Ph8PhCGlbHo8HZWVlKC8vl437aDKZsGHDBlRWVspm+R4zZgzWrVsnbttkMiE3NxfV1dXweDxwu91oaWmRTZ5jMplw5513hlwORNT/7P7UHXSdVudZLHr5JBa9fBKtTvVxIENNM1yN9gZkTUgXu2IrW5AJLWOE5cpxEYUxc/wtl3b71tLNW+hmJ7yUYwT5S2/NagtyJmVh184dSBkRh9ypOdj34V5MnpiJF18oxbw5BRgcEyX+4qkcW0n4u2KrVUxfbcww5f6+tGWzzy+pwfYh2D6rlfH0qVPEFp3Cev5+vfU3zk6wcdC0HMs1qy2y/CqPqbDtgx/Xi+M8BSsDtXGuAv1CXVdrQ8qIOOzauQM5k7J86q30GIYyzlSguiqUnTAGnL/zRVmGW/+7LOh2K7ZaffKodgyVQyhIt63crjQ9oSyFuir9bKA0pZTHQ/q3NI1A46b6q38VW62yzwU7H+pqbT7vKVvwBdpnNcHqjJD3d95+0ydP0s9mTUjHO2+/6XPslOlL67WWslSWvzI9Zb6V121pufs7f/ydc1rLJti5ocVH+/fBlHYtMjLNyMjMwkf796muJy2n3Kk5cDnlz/7K4yUtT+n+qNUtZVkF2zfpmHZa7nOBrrOB6m2we7GaQPVOmSdlnVUb71J5rfJ3/dByDwq13JTbU66v9R6u5Zp35oxH8/1LWjaB0lUev2BpNjXafZ5flNe3QNsTykPY30DHXo9nuED59Sfc5z21/bP++UXV65f03qBWL4OVZbDjKiW9hkZaDwMtV1umdn+t2Gr1eU84R/wdA3/Pn++8/SayJqTL0lPe+5oaG/yWjXT7/uploOMd7Hrh7zip1cu+2vJRlxaPXiFo2Al0qfwdf/lPcNPI23FV9HDV5dK/9WrxKJgxYwZOnDiBqqoq1eW7d++G2WyWBfgAwGAw4Oabb4bNZuuRcSL37duH+Ph4pKWlBVxP6FIdFRWFuLg47NixAy0tLSFtq7W1FYcOHcK4ceN8lqWlpSE+Ph779p178MnIyEBiYqJsvZSUFLS0tMDtdiMmJgbJycli60siurgcPBK46zQAzLv1Stw/8dxLjzTDsWvnDmx7pQw799SK3bKLV1vEhwqXy4kH7svHUknX7WHDE7B8WSHOeDxwuZx4bMnDWPv0BnS4vTjhdGPMjWPF9IWHSOGza5/egNmz8gI+uK5ZvRIf1jegw+1F81EHhsbHa0pv2fIiVO2qwaTJU9B81IHK7VUYd9ME7NxTi9lz52PzlnJ0uL2YcY//icVWWVaI6Z9wupGYlIznS88NSdLUaMfsWXni/na4vTjZ3o4XXyjVvA9KFVutWPLIInF9oYzz8+6SPSyebG9H8WoLnnvJig63F1W7arC+pFi1LEeOTERS0iifL+3v79mNCZlmxMYafT4DAP+wvY/t7+4S9x/oHq9JWUbv79kt5nVx4VKfY3qyvR0PPnAfFj5UKJbB3lqb3y9at0zMxt5am2x/jxxpxeHDh3DjWN97c0amGc1HHZg0eQqqdtWgw+0Vu06tWW3BtlfK0HzUIe7H8WNtQb+ka6mrwc4XLfUjXBVbrTh+rE0cMqFqV424rKnRjt8tWYwXy7bJ9llZ3s+XbhSPSUamOWCaWs2bU4BbJmaLx7n1cAu2v6k+eWGqqfuZrtF+7svJGY8HtbZqZJpvRrTBoPl80Eq5z2q01pldO3fgk4Mfo8PtFYdpqNhqlX12+7u78MLmZ3GyvV38nMvlhMfjFvfnw/oGrC8p9vmiGUpZzrgnX0xPOqTG4keWAADq/lGDp9auE5dPyDTD8off44zHE/D8iaRsAp0bWrhcTmx7pQy3TOz+4f6WidnY9kqZ6hd2ab19au06rLL8wSc96fESyjPeGIOWQ82ayljrvknHtOtwe/F40RMB09NynVXW22D3Yn/lqaXeAer3jPf37MYnBw+I7wnnqtCNtqnRjuuuv0FMv2pXDZY8sghNjXZN96BQy03LNVrLPdxfngWh3r+A7utzra1arJMf1jdgySOLZEHjB+7LR97MWeK2k0eliPlVMzrV5PP8ItSF/Ly7ZGUnbE8ZUFllWSFeU9SeffR8hvOXX38ied5T27/8e2cj03wzam3VsnNi53tVSExKRnr6uf2S7r+yLKX3wWDH1Z95cwpkeZ+QacYD9+XLnhUC1cNA92Z/y5T3V+F83bVzh/iey+XE3lobEpOSxbS0Pn/+bce72LmnFpXbqxAba9R07/NHrV4GO96BrheBjpNavQz0PaA36dDiEfIWjCqvUcZ0mH/yb0iKvT7oujo2eATQ3RJv6dKlKC4u9gmSeTwetLW16btBjZqbm5GcnIyYmBjV5cJ4jHl5edi2bRu8Xi8cDgemTJkS8rYcDgfaNZwkWhkMBmzatAm5ublIS0vj+I5EF5mTp4O3YIwffAk2zx2CzXOHINE4QJc0w3Hd9WOw8KFCcZzDyb/MAXDuwWXne1WYkGmWPTzelTsDhw8fwpEjrXA6HPDCC6MxDkD3GGH3zZmHaIMBTY122Bv+ifvnLxQ/m54+FjeNz/DbisXpdCAKUTDGdacXG2vEr2c/AABhpReq2XPnY+qd08V9yZs5SxYQe72yAlOn5crKY/EjSzB77nxN+6AkfNFe+/QG2Zhiwj5KAzQAsHR5kRg0DLTvQt6lD+AulxP2hn/irtwZfvf/17MfENOPNhiQab4Zx4+1yR7ipcENAJh653TVfEj3KTbWiKXLi3yCi4L09LFITEqW7e9H+/chIzMrpLHWmhrtqKvtDrhI92PhQ4VinfX3OS11K9j5oqV+hKvlUDOGDU8Qt50hOS9fr6zAPTPvFctKre4CwNRpubLyDJSmVo8XrRQ/Extr9Kl3UsJy6dh9Qtfayb/MCfl80EK5z0qh1Jnrrh8jO3+E/ErPy9hYI55auw5Dhg6V7bf0GjByZCJuGp+B1sMtsryEUpZSdbU2rC8pltXNX91+p2y/b5mYjdbDLXB7tLeeD7VsAp0bWgjrCl+g1QLVQp6k2xqdasLapzf4pDdp8hSx7gjlqfZesDIOtG9qY9opy15Jy3VWWW+D3YvVaK130ny0HGoGcO5+sbhwqfie2+PG6dNfij8GjU414Ve3n+vNlWpKw9Ch8XA6HUHvQaGWm9ZrdLB7eKA8S4Vy/3K5nNjx7ts+dXLqtFzxWicEv4S8Ad0/HjxetFJ1fwMR0pLeh0enmrC4cKlPXZ49d75qwE2g9zNcKPR43lPu341jx8nOCeUPW0pqZSncB7UcV38eL1opC24p72HB6mGge7O/ZbGxRkzINIvnt3BvnT13vvie0+HA4KuuQqopLeT7bd7MWeI2td77/FEet2DHO9D1IpLj1NfoMrlMV+cPrRa7vD+0XpT//T8N27ClehlqGv+iulz2t06Ty0hNnz4dGRkZKCkpgdt97oHEYDAgISFB9+1pkZISeFDajRs3Ijk5GbW1tX7HbdQqLi4OQzWcJKEqKiqC1+tFTU0NCgoKfMaKJKKLV1RvZ+AHQ4fGiw99aloONWOVZYWs+8JN6WniL5qjU03IyMzCTelpPq0BnE4HKl/dipQRceJn440xAVt/CQGolBFxPr/ch5NeqKQPc0rCg4/QGiecfVCSPgRKKR8gAWDI0KHilwMtUk1pOH36S/EBvNHegEGDrsTIkYkBPyft6iL8ai+lLKNogwHDhieIX0795dVojIMXXjhVhkMRvvQKD4nCl4VgZa3kdDqQlDTKZx+F1jfKL5fSz2mpW4HOF631I1x35c7A9jcqVbsfHT/WJnYhEl45k7J80lAO+O8vzVCEOonAjWPHwd7wT/ELvNC1NjbWGNL5oFf+QqkzyuPvL79qpN0s/V23wpmQweVyoni1BYsLl/oEbaRdz9TqQzCRlE043t+zG3kzZ8m+yE7INMu+PPrLk1aJScmIMag3avAn0L4Jwa15cwoCDmOhFOw6q6wLwe7F/mipd4LEpGQxuOZ0OJAwYiTuzpspnq9q9xBpN12h+74g0D0o1HLTeo0OdA/Xkmcg9PuX0+GAveEz3JSeJjs+0taMLYea/Qa/QuUvrRvHjsPp01/KflwIVh56P8Op8TdUgx7Pe8r9E/ZHCE5Kf9hSE+i4aDmu/ijP3xhDDBKTkmX3sED1MNC9OdCy5FEpYvDZ6XTAlHat7AeAcO+3ynMilHufGuVxC3a8A10vIjlOfU3EgUfDwCsk4zUqx3vs/tdx+hj+0fQGTn9zSnW59G/DwCv02C95Hg0GFBYWoq6uDi+88IJsWUpKimp3ao/Hg+rqatVu2HpITk5GXV0dWlvVf8VT09DQgB07dgRfUSEuLg5RUVGy7tTSNE+cOKHaDVsrs9mM8vLyXms9SkTn15BBwVswIiq00KOmNHuI0DVB+pLO+rlseZHY/U45Ro90Nm3py183B2FW1eajDmx7pcxnLJZQ0+sNwfbhfImNNcKUdq34AC58qff3JUR4CAbOdXXZvKX8vOVXGpA6cqQVVwwaFLClht76et0SZuNc+/QG3JSe5vOlQ+gyK30JXaLCTbMnjByZiEGDrhRbi31y8EDAVrgXgoqtVqSMiBO7yZ5wunVpBQt0d8mdkGmW1VMh2CTtehZON/rzqanRju1vVPoE0FdZVmD7G5V9epKZjEwzOtxe5M2cJY4vHGwcXSD062ywe7FSqPVO2sL0o/37cN31YzB6tEk8X9/fs1sWpFmz2oLZs/LEIR6E7vuCYPegUMoN0OcaHSzP4TKl/VTscip99eYM8Vrp+QynRjkshFAmPfW8d8vEbNVAWzh66rgGq4eB7s2BlklbfL6/ZzdumZgt/gDQ1GQP6wfd8yXY8Q50vejP559UxIFH8+jpWPqrMiy9rSzgv4smbUTsj4eLs1znjX9cdb1f/Ow+HXbLl9Dletu2bbL3p0+fjuTkZOTn58uCj2vXrkVLSwsWLjzXJDacYKE/ZrMZubm5yMvLk3UBf/PNN2G325GSkiLbltPpVG1RqCVPwgzfBQUFsi7RdrsdixYtwtKlS0NqVel0OvHcc8+JfwtB2t5qPUpE59f1Iy8Luk6oLR61pNkTpL+eBiI8QFbtqhFbTBiNcQG7gQUSG2tE5fYqbN5SLm4/kvT0pOy64fa4VVtiqe2DkjEuDh2nTvl0aVGOwxOuu3Jn4JODB3Cs7SiOH2sL+Ov0R/v34abxGbIuR1oIeQ32MPvR/n0BWyqNTjXBlHat7EtvqK1D/NURYbxIfy1G9axbWuuHkrKrpdPpUG3NlJFpxgmnW+yCJLQ4jaRLkTLNniS0XHh/z26xvIU6Ecr5oOw27HQ40N5+IuT8hFtnBPaGz3zyKz12QuvdzVvKQ+7GHkxdrQ17a22y7mnAuS5yRU88GVELq0jLJhTC9Uf5xbP5qANDh8bL6uWHH9T55Cmc1rB6m3FPPpqPdreI89fFPNzrrNZ7sSCceie0dGr47FN8cvAAbhw7TmyN3vDZp/j666/EbtbCOanspqmk5R6kpdz0uEZrzbOaQPcvf9ctJeXxE1qrh8pfXfho/z4MGnRlyC16Af2f4UKh9/NeKIG2QOeV1uOqhXTM6lDqYaB7s9oyoTV6U2ODeL4JPwAcaT0M4NwPDJE+fwa794UilOOtvF7oeZx6W8SBx5hLByFt2ASYhk0I+O+NSZPxxPTtSI0fD2+XFyONP1Vdryfl5OT4jJEojFdoNpvFloFRUVFoa2vD66+/LmvtOHbsWGRkZCAtLQ3p6ekRT6xSVFSEpUuXiuMkRkVF4d1330ViYiLy8/NlYyjm5+dj/fr1PvnXmiez2YyGhgYUFxeL20pLS8OGDRtkM11rVVlZKaYTExODhIQEFBX1r6g7EYUn+2ehP/T1Rppa3Dh2HD78oE42+L7L5cTLL3b/uNLUaMc7b7+p+lnhAWjjMyWyh7qXX3zOb6sGYWa+cNNT6w6l1hU4HELAZJVlhSyPz5dulHWRCbQPSsIYY8rB7Z8v3eh3MPRQCF+S3tvxDoYNTwj4q7/QDUgI5jQ12rG+pNhnvVWWFbJWCcLA/dIvlCfb2/HYkodlA6mvLykO2tXslonZeOftN8UvvYGodV0SullJt33G48HGZ0oCjhcZTl1V0lo/1AjnWX39fgDnus9KBcrLLROzfbYb6NzUkmZPSjWl4fixNvxtxzuyALPW80Goazvf654YUTjGnxw8EHJewq0zwmenTsv1mZBLeuzUrj/b33wt4iEimhrtWPLIItkYWwLldVCtPqmdP2r7F27ZKK1ZbfE7wVOgcdiU4zAK435Jz1V/16rz4YzHg5e2bNYcENR6nVUKdi9WCrfe3TIxG4/8Zj6+On1avH8kJiXjkd/Mx6cHPxa7nKvVH7Vrnb97UKjlpsc1WmueQ71/CQFb5WRK77z9pngduyt3hs/xC/c6MPmXOWg93CKbkEjIY6BeDWr0foYLRaTPe/7Exhox5bbb8eq2V4L2nFArSyFfWo6rP/PmFMhmIN/4TIkYuNZSDwPtZ6Blwg8FM2dMk51vyaNSMHPGNAAQA9ORPH9qufeFItjxDnS90HKc9Poe0NMiDjyGIubSQfjd7eW4c+xDiLl0kO7pG41GVFVV+Q2kCcvr6+t9WvgJ4xUKr02bNsGguLAJQUqv1yumobZNk8mE+vp6mM3mgO8BQH5+vt/tSvNUVVWF1NRUn21pzZM0D9LtqeVHbd/z8/NRVVUFo9Eopi9Nh0FHoovH3eOvwCU63j0u+VF3mr1hdKoJL5Ztw/qSYrHr29TbJuFfzbeI66yy/EFcJsy6HBtrRLTBgNVrSgAA8cYYcR2DISZgACxnUpa4bq2tGqvXlCDaYNCUnnS8Imk3DGFMnEi7PWdkmlG1q0aWx5vGZ/h0X/O3D2pm3JOPxYVLZePTABBnzY1EtMGA664fg+dLNwbtzpqRacaETLM4xs7GZ0p8WlIB3YOmtxxqFvO6t9YmHnPBkKFDMXfeg5h62yRxLLLFhUuDdpFKNaXh04Mf4/LLrwga1JCO+TM4Jkp8yF+2vEi2H/HGGGSabw7Y5SbcuqqktX4oCRMDCJ8TZq+VDtLefuKEzz5JuyApt/vYkoeR8a+Bx/ULlGZPio01YtjwBOz62w6fsbe0nA/CZA/CsZ88MVOcOCQc4dQZf59VO3b3z1+IvbU2cX/c7m8i6motDbRKj7nQTXJ0qgn3zLxXLMMH7svH3HkPytLwd/7oWTZa1dfvx4cf1Pn9sUEamFc7Vzc+UwLLqt4JPALAgY/2i3kRujb7a2Wo9TqrpOVerBROvUs1pWHS5CmyIJvwnjAbNXBukiFpfq67/gafczDQPSiUctPjGq01z+Hcv5TnyeCYKHxy8GPxPqZ2/ACENblMbKwRz71klR1bodtuOK2q9X6GC0Ukz3uB3Dh2HHbvfC9ozwm1sixebRF/3Ap2XP15+r9Kxe7j8cbuQJ9034LVw0D35mD37RvHjsN114+RtfQU3lMGzyN5/tRy79NKy/EOdL3Qcpz0+h7Qk6LKy8u94bR4IyIiuc8++wwJCQkYNEj/H1bC8aW2H9rDYnnDiT+94/K7/IlcI4qmxQIA/uMNF1ZU+v8F97e/ikXRNP3H0iV9nPF4sHxZ4XkL2oSqYqs1aPBTK2Hsp0BBh6ZGO363ZDH+c+36kLuzuVxO8eFV726p1LdoqUv9VSTnANGFRs97EFFf1tefB6lvutIAWK3W89vikYiILgxF04xIT4p8XMb0pMsYdOzjpGP39DWBujD2RcIYPeHOlEj9g9ZxQfurYOOZEl0s+ts9iIiotzDwSEREYdk0Jx7Dr1KfjVrL5DLDrxqATXPi9c0URaSu1ibrouFyObu7tIY43tn5Ul+/H62HW3y6s/ZFZzwebHulDHkzZ+nWjYv6pp3vVekyhmlfsPGZEtn4WHVHCwpwAAAgAElEQVS1NsybUxDyWGtEF6L+dA8iIupN6t8YiYiIgjANuxSvPZKABVtOoP7wt7JlOw66seOg288nu1s6bpoTD9OwS3s6mxQCozEOSx5ZhHlzCsT3Hi9a2ee6iwpdltvbT+DFsm19PpBXsdWKeXMK8HjRSnZPuoA1Ndoxe1Yehg6Nx3MvWS+IwFzc1UNwU7q8hW7VrhoOFUAXtf52DyIi6m0c45GISCcX0xiPSpY3nFhX5UJnV+D1LvkR8HAOx3QkIiIiIiK6kAljPLLFIxERRaxomhGLJg/Gqx98hd2funHwyLc4efosAGDIoAG4fuRlyP5ZDO4efwViL7+kl3NLRERERERE5wMDj0REpIvYyy/B/OzBmJ89uLezQkRERERERH0AJ5chIiIiIiIiIiIi3THwSEREJHHG40HhQwtksztfzITyWLPa0iPp19XakDs1By6Xs0fSp56zZrWlx+qFFk2NdmRNSEddra1fb6O3NDXaMX3qFNms1f0p/QudHtfGnr5+X6h6qu4q0w31+hLqNfdCPwd7+x50sWA5kx4YeCQiIiIiIiKKUMVWKwbHRMle/CGTiC52DDwSERGRX9EGA0qe2YRly4t6LQ8VW60ofGgBznjO41TtOnK5nMidmtOvW8319jFQa/01OtWEmr31yMg095tt9Jb+2LK4P+ZZSet501PnV1+4fl8shOt8y6FmdLi94uvD+gY4vjip+pkL5fqiFXuUkBYXwjMT+eLkMkRERERERERhOOPxwPKH3yNv5izMuCdftmx0qgmjU029lDMior6BLR6JiKhfEn4RFboyKVvGCGPSSLs9qbWeEcZYEtbZ+t9lmra/ZrVF1pVK+susMK7SO2+/iawJ6bLtKrthBftFV9gPYXvSlgLSPGRNSPcZx0m6rawJ6Xjn7Tdl4z25XE7M/fX/9fmcdDwfZQsF4e+XtmxG4UMLZPugLEu1MYGkec6dmgOX0+F334VtzZtTgBdfKEW8MUbWKkhZB9TKQKliq9UnX8pxsITt+ktXy34K6mptSBkRh107dyBnUhYGx0ThLxX/7TPuVl2tzWc7yryGs79A4LpaV2vzaWklbW0Q7BgI+QzlHJPuk7R+SfMp3caa1RbkTMrCrp07kDIiTtyG2vhlgcpImY9wt6GsH2rnsdbrj7KcpNcN6Wfqam0B01Hut5Z9EzidDtlnla2RtOyvsh50l3uDzzqB6qJyPX951pofKaH15Dtvv+lTPsGuycGu9Wp1W8t5o3W9RnuDbBvK/Gk9v6R/q12/1fJVsdUatA4HO6aBlqstU2vpWrHVqnqPl9ZV6TmiPMZCOWm5L/uru4HU1+9H6+EWTP5lTkifC/f6IhDyHawFYbBzPND1A4jsOUS6r5MnZuLFF0oxb06BTzrBjp9WwfITzrObUCeF+7SW647auSZ8Rlnewa6nas8Zga5pWo+JdL/93RuV2wyUbrC6KyxX7q+0xbfaMxNbPl4YGHgkIqJ+qe4fNXhq7TqxO9OETDMsf/i97GFplWUFAKDD7cUJpxuJScl4vnSjuLyp0Y7Zs/Kw9ukNYjon29vx4gulAbfd1GjHddffIH6malcNljyySPYQdrK9HX/b8S527qlF5fYqxMYaUbHVilpbNU443WIXrCWPLAr6ULXKsgK3TMxGh9srtqYQHkKFPKx9egNmz8oT81Cx1Yptr5Sh+agDHW4vtr+7Cy9sfhYn29tDKGX/ni/diIUPFaLD7UVGphlNjXb8bslivFi2TSzv48faZA/La1ZbcPxYm7j/T61dh1WWP/jdhtBNcPOWcsyeOx8nnG6UPLMJ0QYDmhrtmHrbJOTNnCUrg5vS0yJ+SF3/9FoMG54gpvt40RPiMi37KZWRaUbzUQcmTZ6Cql016HB7cfsd05CUNAof7d8nrvf+nt345OAB8b0zHg9qbdVIHpUibjec/dVSVwMJdAwAbeeYlvKaN6dArOPNRx1oPdyC7W++BgBYtrwIVbtqMGnyFDQfdYjnk9q+KstIeuz+YXsf29/dJeYD6D7WoWzD5XIiP+8uWf0QzmPll/lgZaNGet0QPpMyIg7bXinDCadbNR2Xy4kH7svH0uVFYp6GDU/A8mWFOOPxBNy3k+3tKF5twXMvWcX6sb6kWPbjhJb91XK9qdhqlZ3/Vbtq/JaDvzyHUv5Ku3buwCcHP0aH2yvW4WDX5EB5DlS3g503gmDr7dq5A9teKcPOPbXocHuxeUs5ildbxIBZqNcjgfL67c+8OQUAzt1nJmSa8cB9+bLtB7q+BCo/f8tSTWkAugOuwLlr4a6dO8T3XC4n9tbakJiULKa15JFF+LC+QXYO5OfdJQtW+rsvR3qvfH/PbkzINKteM0KhVr/9nSd1tTasLynGh/UNPq0spbSc44GuH4JwnkOkRqeasHNPLWbPnY/NW8pl6Wg9fsEEy0+4z25A8HPRH+m5tnlLOXImZWHqbZPE51e1dNastsjqpHBeKwOCate0UI6JINC9UbDKsgLv79ktpru4cKks3UiuzVJqz0wXy1AEFzoGHomIqF/61e13yrov3TIxG62HW+D2uMX3Zs+dj6l3TgfQ/QUvb+Ys7P3h12YAeL2yAlOn5coeahY/sgSz584PuO3RqSb86vY7xb9TTWkYOjQeTkXrvbyZs8QvkC6XEzvefRsLHyoU3xudasLUabl4f8/ugNubPXc+0tPHin83Ndphb/gn7p+/UHwvPX0sbhqfgY/274PL5cS2V8qwdHmR+NAcG2vEU2vXYcjQoQG3pdXUabmy8n+9sgL3zLxXfE9Z3k2NdtTV1vjs/9qnN4S1feHYSb9wZWSa8XjRyqDlGcgZjwfHj7WJAT9AXteC7acW0QYDMs03o+VQM4DuumFv+CcWFy4V33N73Dh9+kvcOHZcRPurta6GS8s5pqW8Hi9aKZ6HsbFG5M2chVpbdUgtXtTKSHrsfj37AfF8EI7B8WNtIW1j53tVSExKxuJHlojvjU41YXHhUp/8BisbNUOGDhXPEeEz110/xuc9aTo736vChEyz7Dp2V+4MHD58CEeOtAbdJ+l1Qnod0bq/Wq83LYeaMWx4gnj+ZyjyrEUo5a903fVjcFfuDPFvLdfkQHnW41oQjPTYAxBb1AkBuHDzoLx++/N40UrZ+STcc4TtB7u+BCo/f8tiY42YkGlG6+EWAMCRI604ffpLzJ47X3zP6XBg8FVXIdWUJta/tU9vkO2TMq8C5X1Zr3ul9J4RLrX6rXae1NXakDMpy2ef/Ql2jmu5foT6HKJVqMfPHy35CefZTRDsXPRnceFScb8m/zIHkyZP8XlPmo7wrPTU2nWy+9XChwp9jonymhbuMdFyb5w9d76sXk69c3rI9wq6uDHwSERE/Za0K0rOpCyf5dIvNUpCgOmWidlhbVvaNUXoFiI1ZOhQGI1x4t9OhwP2hs9wU3qarBuK0CoqEOV+OJ0OVL66FSkj4sR04o0xYktN6ZeyniL9kiWUpdB9Su2YOJ0OJCWNwsiRiRFvO9Cxu2VidsjBJCnhi/u8OQU+Xfu07KdWiUnJYnDA6XAgYcRI3J03E/aGf8LlcqLR3oBBg67EyJGJEe9vsLoaCS3nmJbyivRLu9bzWdoFTWjNFYqWQ83INN/ss883jh2H06e/lP3wEahsQjF0aDyMcXF+l7ccasYqywpZGd+UnqapxZbyOqWWdrD91Xq9uSt3Bra/Ual5iIBw8+OPshy1XJP95VnPa0EggY59JHnQer4p14sxxCAxKVkMAAKBry+BjnmgZcmjUsRghdPpgCntWtmPER/t3wdT2rWIjTX6rX/KACagfl/W614p/GgUaRpq9Vuqrra7lV7VrhpNgXst57iW60eozyFahXL8AqajMT+hPrsJgl2HQyG01PW3H2rPSiNHJiIpaZQsSOpzTYvgmAS7NyqPf7TBgGHDE8R6H8m1mS4ODDwSEVG/I4yPI+0iF6jbnt7WrLZg9qw8sXub0C0kGFPaT8WuM9JXODOOCt3ylGkF6nLV04RuMdKXvy6rfVlGphkdbi/yZs5SHRNPj/2Udif8aP8+XHf9GIwebcKgQVei0d6A9/fsDvoFVItw66qe+kK9EL5sAue6oG3eUn7ett/ThK6L0lfN3vo+NamFMIOvMERAJAFIvQS7JgfLc1+o272Zh2DXl0DlF2jZjWPHia273t+zG7dMzEaqKQ2nT3+JpiY7am3VYf9o2BOSR6VE9INXOLQG5LQI9/rR155DguWnL9wPe1qox+RCvzdS38HAIxER9TtCl5SiJ56MODCj7Kbq9rgDPtALY0tp7eIkMMbFoePUKc3dhgKmZYwL2o3S3vCZz7acTodPK4aOU6dkv6ALrWhCIfzyHayL84cf1PnkOZwvT4G29/6e3UFbmim/IKqVCwDMuCcfzUe7y6bR3qB5P7UQWnM0fPYpPjl4ADeOHSd2cWr47FN8/fVXYjfrcPdXa11VDlHgdDjQ3n4i4n3Us7wi3dZH+/fhpvEZsm5g4ZC2xFKmP2jQlYgxxESUvp556sm0lfur9XoDdAf2TzjdIXfJDCU/WoRyTVbm+XzWbX96Iw9HjrTi8OFDuHHsuJDuhYGOudoyoXVXU2MDjh9rQ6opDbGxRpjSrsWR1sMAzv144+84KseB9CeUuuvPjWPH4cMP6lBfv1/zZ9RoOZczMrPwYtk2rC8pDmnsvEi2qUbLc4imdCI8flrzE+6z2/nmbz+Ecy9Q69Vwjkm490ahPIUfAEK5Niuf+/RoLUx9HwOPRETU7xiNcfDCC6ejOyjkcjlRHGQwfSWhS+0qywrZ5BzPl24M2BVVratZsM8A5wJNykHE33n7zZBb/QhfyjY+UyJ7yHv5xefgcjnFccqk21IrIyFP214pE9PZ/uZrIXeVArq7/CrLsqnRjnfefhPAuXGGpHluarRjfUlx0LSF8pYGx4RuespZMbe/USkb80hJ+QVRWS5nPB68tGWz3y9hwfZTjVqdEdJ65Dfz8dXp02K3qsSkZDzym/n49ODHsi5U4eyvlroqfHnf+V6VuP8bnynBJwcPyNJSOwZahFNeapTnvBq1MhLOL2X+1eqelm1M/mUOWg+3yAbeF9JSGxfsfBDqtDAZD9Bdr19+8Tnxby37pkbL/mq93gjXJ63U8qxn+Wu5JgfKs5a6rfW86e3zy595cwrEtIVrg9ANVMv1JVD5BVom/Agzc8Y0DBueILbeTB6VgpkzpgGAGMgQxoRVThLyfOlGJCYly8YlVNJad9Vm1Vams/bpDciZlOUTDGxqtGPjMyV+8yClVr+Fmb6V29Mr+Kjl+qEm2HOIGmX3XCCy4xdKfsJ9djvfRqeakJGZhceWPCyWo3DuZWRmBQyahnNMtNwbge7JZaR1TZjgTHiG0HJtFs7rba+Uifmpq7X5DDnk75mJ+jcGHomIqN8ZnWrCPTPvFcfmeuC+fMyd92DI6WRkmlG1qwY5k7LOjW00PiPg5DLCIN/rS4rFz1x3/Q2auussW16ECZlm2fg7nxz8OORf36MNBqxe0/1FJt4YI6ZlMMSIX9CU2xJmrVQOmH///IVoPdwipgN0TygQKrWyfGzJw8j41yy/ed74TAksq4IHHtPTx4qz+wqzOkq/eAnbK15twfZ3dwUsT2GwcyGfauVy4KP9Yh5TRsRh6fIicSytYPupRjpu5OCYKPFLZKopDZMmT5F1qRbeU86QGs7+aqmrsbFGLF1eJOZt8sRM5M2c5VOf1Y6BFuGUlxrhy9hN6Wl+AwBqZfS3He9i5MhEZGSaZefDxmdKZAPwa91GbKwRz71kxd5am7gNoeteb828qbbfU2+bhH813yJbJ9i+qdG6v1quN+0nTojL440xyDTfHLBLplqe9S7/YNfkQHnWUre1nje9fX758/R/lWLbK2Xi/gPA6jUlYhAh2PUlUPkFqw83jh2H664fI+tSLbynHIZixj35WFy4VDZeJwDVmcSVtN4rgxFm4xXKS1o/fzHlV5rSUKvfxastqmNQCsHOeXMKQqozaukEu36o0fIcokb4gWhwTJQYyIrk+GnNTyTPbuebsk4K50ewYXnCOSZa7o1A93Nhy6FmMc29tTY895JVNimTlmvz1Duni9e6wTFReH/Pbp+u3f6emah/iyovL/fm5/feeFBERBeKzz77DAkJCRg0aFBvZwUA8CUnkCOFpkY7frdkMf5z7fo+3dWIiIh6zxmPB8uXFQYNDhMREQVypQGwWq1s8UhERERERERERET6Y+CRiIiIiIiIiIiIdMfAIxEREREREREREeluQMQpnPoHvO9N9n3f+FO8ctW1eOuzcp9Fd/y0AK82/RYnT5/xWfb07T/D+OF9Y3w0IiKiC8noVBNe2963ZnAkIqK+JdpgQMkzm3o7G0REdIFgi0ciIiIiIiIiIiLSHQOPREREREREREREpLvIu1oD8F410Oe9qMuiAQDXXn216mcuv2wgzlyux9aJiIiIiIiIiIior4m8xWPM1fDGR/u+RiQiK/k2TBgx0ueVlXwbrk+4CrFX/tjnlTAoWofdIiIi8tXUaMf0qVPQ1GiPOJ2sCemoq7Vp/swZjweFDy3AmtWWiLZNfY9wbCu2Ws/L9upqbcidmgOXywkAWLPagsKHFuCMxxP0s+HUXSIiIiKicF2wXa2dTidycnIQFRUle1ksF84XPovFggULFsCj4YtGf9oWERERERERERH1fxdk4NFisSAuLg5FRUXwer3iq6GhAZdfrm//bqvVekEF5Ox2O6ZMmQK7PbLWQEREF7LRqSbU7K1HRqZZ82eEWUKXLS8Kuq7eLegqtlo1t4ij/mfZ8iKUPLMJ0QZD0HXDqbtEREREROHSZYzHvsRqtcJms8HhcMBoNMqWmUwmmEymXsqZ/oqKgn957Y/bIiIiIiIiIiKi/u+CavFot9tRXFyMoqIin6AjERFdWFwuJ3Kn5mBwTBQGx0TJxrwTVGy1isuzJqSjqbFBtlxoWfjSls0ofGiBuG5drc0nfemYeMqxIoW/hbH3hM9IWyyqtWJcs9oiritso6nRjskTM/HiC6WYN6dAls6a1RbxJX1fup/S94VtzptTgBdfKEW8MUbW8lG5j91lZPfJs7R81MYGlO6bNC9qx0Rtn7UuV1umHO9QKA/le2tWW2RlX1drk6WlbBEqHNN33n4TWRPSZekJ4yQKn93632U+ZaIk5PPzpka/dUSaf2nego0LKtQJ5fbU9k9tnFNlPVCWhTItjlNKRERERFpdUIHHffv2ISMjA2PHjg24nsfjwYIFC1THe1SOZSisKx0n0mq1wm63Iz09HQUFBSgtLUVMTAzS09NlXZStVqvsczk5OXA6nT7bs1gssNls4npCOspxKpX5leZVyI9yTEvp59T2Rfi8sCwtLQ3vvfce0tLSxH1VKxd/6SnzKO26bbFYApYFEVEo6v5Rg6fWrkOH24sOtxcTMs2w/OH3YsCkYqsV214pQ/NRBzrcXmx/dxde2PwsTra3+6T1fOlGLHyoEB1uLzZvKUfOpCxMvW2SmP7mLeUoXm3xCaJJnWxvR/FqC557yYoOtxdVu2qwvqTY70Q2FVutOH6sDSecbnF9oLsr7M49tZg9dz42bylHh9uLGffki59bZVmBWyZmi++7XE54PG6xHD6sb8D6kmLU1drE7t2bt5Rj9tz5OOF0i11ymxrtmHrbJOTNnCV+du3TG3BTeppPMFBaPoG66M6bUwAAsmPywH35soDdddffIC6v2lWDJY8sEsvIX5kEWpZqSgMANNq7g8pnPB7U2qqxa+cO8T2Xy4m9tTYkJiWLaS15ZBE+rG8Q8zJseALy8+6SHeOT7e342453sXNPLSq3VyE21oimRjtmz8rD2qc3iJ892d6OF18o9Vsugl07d+B3jy4W64hwrJTBaGm9PeF04/ixtpC6yiv374TTjTE3qj8buVxOPHBfPpYuL5KVxfJlhWKgcs3qlWJazUcdGBofrykfREREREQXTODR4/GguroaCQkJMGgY40hrmoWFhUhISPAZJ9JkMqG+vh7l5eWYP38+3G436uvrYTKZxIBcWVkZHA6H+Fmz2YxJkyb9/+3df3Db9X3H8ZeSliKRphCJOmBIhHuJfECLyUKRkUOZ+ZHQFRLQGrjYSkspJCWrU99IV8js26wBveKea7pQJ9kKXaSuyc2h5XqroY1LG38vbpe5sPbAGjcjnBrsVgLCikRZifaH+X6jryTbsi1HkDwfd7qrv9+Pvt/396PvtZd3P+/3J69/Ymtrq3p7e5XJZJRKpeT3+9XU1KQNGzaos7PTum93d7eVCMxlxpPd07KtrU2rV6/WXXfdJUkaGBjQqlWrrPOJRELxeFzt7e1yOp3q6urS4OCgrrvuOg0ODiqTyaihoaHg/WKxmGpra21zk0gkZBhGXoJybGxM1dXVqq+vt57R6/Vq+/btJ01vTAAn3ic/tVbLlh9vn3HlVfUafjGuVDqlV15Jau9392jbPS1atGh8BfyiRW59tb1TH66oyLtWU/M261rXXLdGV1+zOu+YdDy5NZHs+9XUrNBlH/frVwOHC46NvzCkc86ttPry+WsDRfXdu+32TaqpOZ5EWrTIrc/cdof19/nnL9FlH/dr+MX4pNd5rHufblwXtCU1/bUB3dvSpp8/1Wsbe+O6oG2uJ3JvS5vtep/fNP6/P+a8LVvu0yc/tdY6v9xXrYqKxUomE5Imn5OJzi1a5NbltQHreY8cGdbrrx/Vbbdvso4lEwmdedZZWu6rtt6N9m/ssD1TbqymWzaEbL0TzXnL/q2avnS3brt905Tzc/FHL9FX2zutd2TZcp+amrfpkHHQSvL1H+qzjTnd6dRdX2zWiy++oCNHhqe8R6HnO93p1Gc/d2fBHpA/ebJHl+e8ezcF11v3SyYTcsght8cjKf99AwAAACZz0iQe50IqlVI8Hld9fb11zOfzae3atZN8azzBF4/HFY1GbSXfd999t/x+v/bt22cbn50cdDqdCoVCevLJJ7Vx40arJ6XP51MwGNTBgweLStYZhqHu7m51dnZaMQQCAVsi0e12KxQKaWRkZNoJwH379ikYDNp6P7rdbnV2dqq/v18DAwO28ZFIRIFAwPaM/f39Gh6e+h9RADCR7JLUNVfXWcezE00zZa6OK9aHKyrkdnuKHn9TcL0e/353XnnzVLKTb6bsUtnFbteUq+/eTKf18ksjuvKq+rxzV15Vr5dfGrGtrvNeUFVUbLnjXE6Xliz12pKg2WXKVed5dOAnT1jnJpuTyc55L6iyknfJZEK+6gt1y4aQdexXA4flq75Qixa5J3w3chOYUv5vOtm8FaOiYrGVwDOZ85NKp5RMJrR06QU6//wltjHnn79ES5deYCVoJzPddz/+wpDuD7faSqkvq6m2VgbX1KzQkqVeVZ3nKdlmRwAAADh1kHichMvlktfr1ZYtW6a1y3Nvb68CgUBen0mn06lVq1bJMAxbmXHuWI/Ho0suuURer3dGccdiMW3ZskXbtm0ruJlOdslzY2Oj4vG4UqlU0ddPJpMyDMOWkDUtWbJEfr9fvb3HV8tUVFRo5cqVtnGed/7hlUhM/Y8oAMhlJtoOGQcLluW+F5i7C5vlzdNNQJr2fS+qqvM8VqnsaDJV1Oq7cvjaA2HdFrpFj+zZa5XtXn3Nauv8ZHMy2blLV6y0Vuj9/KleXXlVvZb7qvX660f1/PMxHTIOzjhZeCowS/qzP32/eFrLlvuscv2h3ya097t7JuxLCQAAABRy0iQenU6nKisrZ7R6b7JrdnV1KRgM5vU8nEg6ndbIyEhJ7j8T6XRaHR0d8vv9uvnmm23nzJ6Tkqzy6EgkMu17JBIJjY6OliReAJgJsxy25e/vK1g+KkmxwefyymaTyUTBHo/l5K8NaDSZmrQseyJmP8Nd344UVaZtOt3p1DnnVuaVVEvSz5/qLbiqciaOHBnWiy++oEtXrLT6LOaWOBcy2ZwUOmeuCHz+vwf18ksjWu6r1qJFbvmqL9SR4RclHe8F6fZ49Nqrr+a9G7l9ICeTO2+pdGrK0vbJrnX5OyXjbrenYEm1OY/FrKid6Pkmkr1adDKLFrnV/XiPdn07UtR4AAAAQDqJEo+SVF9fX1T5rpmkLFZLS4symYz6+vrU2NhYcFOamV671Pbv36/+/n41Nzfbel2aO3739fXZyqNnwuPxaDGN5QGUkdvtUUYZJd9ZNf3KK0k9mLXT7rLlPt24LmjbECZ3TLl955HdE25WYyYG4y8MTXqNQuMe/8H+vFLr7HJek1m6nLvT8+Pf79ZNwfUzeSTd+blGa2OaN9NpPfzNDqt0uFDZ9T/tfNhWaj3ZnEw1X7WBVdqwfp3OObfS6o/ovaBKG9avkzRe9i2NJ9Bu2RCybWpjxrJkqdfWP7PQfW7ZENL94VbbBjy5zzGRAz95wrYBUv8hw9osSBp/b/21dfrK3VutZzXn0V9bV1SfzULP92Y6rUe/vatgsvDSFSv1H7/s1+M/2G8de+WVpL7zyG4rxkI7mUvHy+YnOg8AAACcVInHFStWyO/3q6Ojo6hVj7mrI80S4okEAgFFIpEpV1VWVVXllVNLxzfAKVSGXQpmcnGiEutcZjzTZZagZ5dTm4aHh9Xf31+wDBsASmXZcp9u3bBRl9VU60yXQ3d8tkG33/kF25gv39Oiy2sDqjrPY43Zdk9Lwc1lymFsdNSKbbHbpdrAKtvGLGZicKrS1s9vuku/OGRY/flSqTfySq2z+/SZuyMvW+7TI3v26qGOB63vPvhAWI//6EBRCa5CvvGPO61y3MXu8UTfA1/r0OlOp7VJSvb9Lv7ox2yl1pPNyVTzdemKlbr4o5fYSqrNY7WBVbYVnOtvbVBT8zbr/TnTNV4NYO74PRl/bUA9B/q05uq64z0RP+4vqrz96mtW69rV12ux22X1Je050GdbrZr73prP+uV7iv8/DXOfb7HbJZfrjF18JE0AAA52SURBVILPVug9uPH6q3VF4EprTPazHjIOWr8pAAAAMBVHJBLJTLRzcVH++LzejtXlHXZ8sF5HFt6gwdGv552rXvzX+t7/fELP/P6NvHMPfsKrygWnzTicZDJpbaCSu7mLYRjq7e1VS0uLDMNQXV2dIpGINT4cDqu1tVWbNm1SR0eHUqmU9u/frzvuGN+9MXuXa3PVoGEY2rJli/bu3Wsl+8xxuRvMhMNhGYaRd0ySbRViLBbTLbfcoh07dlgbsphjR0ZG1NHRIafTaftbkpqbmyXJOl9oXgKBgHWvaDSqxsZGrV692orJHBcKhWwb0eTe24wxe4OZQveIxWJqamrSQw89ZEuGTvSMwHvZc889p8rKSi1cuLDcoUiSjlIJiRPkzXRa93y5OS8ZiOP6Dxl68IGwdj8atVZkAgAAACerDznH804n1YpHaXxn5Z6eHoVCIXk8HmsTFYfDobq6Omslnrl6sbGx0TpfX1+vtrY22/W6u7ut8y6Xy5Z0lI6vsqyurlZNTY1isZjVGzIQCNhiGBkZ0WOPPTYnqx3b29u1c+dO7dy5Uy6Xy/bc4XDY2nE6+3kk5fV4NHe6Nudlop6WPp9PBw4ckGEY1vU8Ho9CodCsS7kBAAAAAADw3nfSrXgEgHJhxSNOVax4nBorHgEAAHAqOWlXPAIAAAAAAAAov/eVOwAAAPDedrrTqY5vdpU7jHc1f21A3Y/3lDsMAAAA4ISafeLxA8s0/2NjBU8tlbTUvaHgub+hyggAAAAAAAA4aVFqDQAAAAAAAKDkSDwCAAAAAAAAKDkSjwAAAAAAAABKjsQjAAAAAAAAgJIj8QgAAAAAAACg5Eg8AgAAAAAAACg5Eo8AAAAAAAAASo7EIwAAAAAAAICSI/EIAAAAAAAAoORIPAIAAAAAAAAoORKPAAAAAAAAAEqOxCMAAAAAAACAkiPxCAAAAAAAAKDkSDwCAAAAAAAAKDkSjwAAAAAAAABKjsQjAAAAAAAAgJIj8QgAAAAAAACg5Eg8AgAAAAAAACg5Eo8AAAAAAAAASo7EIwCcpN4/X5rnKHcUAAAAAIBTxTzH+L9Frb/LFwoAYC453y/N57/lAQAAAAAnyPx54/8WNb2vfKEAAOaSwyG5Tit3FAAAAACAUxVrYQAAAAAAAACUHIlHAAAAAAAAACVH4hEAAAAAAABAyZU08fjGW6/pW4du0/d/80BR4zOJXToW/6wy6d+UMgwAAAAAAAAAZVayxGP81afV+sQVGvzdQdVUXj/l+GNHmpQ5+iPJeZGODd1U8uRjNBqVw+GwfcLhcEnv8V4SjUa1Zs0aJZPJssUQi8VUU1MjwzDKFsOJFg6HtXnzZqXT6XKHAgAAAAAAcEKVJPH43O8O6ms/vUF/OvaW1vi+qNRbR/Xs2M9sn9//IW6NP3akSZlX90rOizSvYps0f6GODd1ckuRjMpnUmjVrtGfPHiUSCWUyGWUyGaVSKY2MjKimpkaxWGzW98GJFQ6H39WJ41gsptWrV/NuAQAAAAAAvON9s73AG2+9ps6ff1qvvTkmSfrO4S8VHPeJqs/oC1c8qmMv/e140lFSJrFbbyd2W2OODd2seVX75XBePKNY0um0tm/fLq/Xq46ODjmdTuuc0+lUV1eXwuGwtm7dqmg0KrfbPaP7vBc1NDSooaGhrDH4fD49/fTTZY3hRGtpaSl3CAAAAAAAAGUx68TjGaedqa9c3aNv9m3Q0fSYPnXh3Vp+dm3euLPP8EqSMq/uVfylt/UvP3jTdn7pufP1mbVS5tXvyeH8hxnFMjAwoP7+fu3du9eWdMx21113yTAM9fT0lD0RBwAAAAAAAJysSlJq7T2rRl/583/XGR84Sz98tl0Ox3xdWHGV7XP2Au/4Dc8N6+j/ZvTU4bdsn2dif5LmL9Q8z6YZx9Hb2yu/368lS5ZMOMbtdisQCOjgwYNKp9NWabZhGLa+kNMpyc4usw2Hw7a+krn9DM2SYcMw5HA4bH0XzR6I5ndzewNGo1Ft3rxZTz/9tG2cYRhKp9PavHnzpN/N7fGY2wcz9ztTxZN7T4fDoWg0Ouk8Zfd4LGbuzXlqbW1Va2tr3pyZczrZnBd61l27dmnz5s228u2JfhszzkL9Qs05qK6u1pNPPqnq6mrbPBTq8Vho3nLLyCd6p8rdpxMAAAAAAKBYJdtc5uwFXt1//WH92Xk36Ncv/3jCcY6zbtWl1+xQ7z+fZft0tF6u+ct6pdPOn9H90+m0RkZGVFlZOeFqR1NVVZXi8bhSqZR1rK6uTpKsnpDBYFBbt26dVpKnqalJ9fX11jUikYjq6uryEmF9fX365S9/qUwmo56eHrndbhmGoerqau3YscPqSSlJzc3NtqTVzp071dXVpUOHDimTyaitrU1btmzRunXrFAqFlMlklEgkFI/H1d7ePmGs0WjU1gczlUppxYoV1vmp4kmn02publZlZaX1vIODg1qwYEHR82WabO4DgYD1nG1tbbY5MxN4IyMjSqVSymQy6uvry5vzcDic96wDAwPauXNnXiyFfpuenh61tLTYnrO7u1vRaNQq4R8cHNR1112nwcFBZTKZCVfTxmIx1dbW2uYtkUjIMIy8BOXY2Jiqq6utdyqVSsnr9Wr79u1sVgMAAAAAAN71SpZ4lMbLrr9wxaOSpG8duk1vvPVawXGOs27VvHOPr/BynH6R5n3ksRknHUuhra3Nlixav369RkdHNTg4WNT3x8bGtHHjRgUCAetYQ0OD2tratGfPHluiyOFwaOPGjdbf6XRae/bsUVtbm/V9p9Op5uZm9ff3a2BgwBp7ySWXqLm52Uqurl+/XtJ48s78rtvtVigUkmEYEyZOh4aGFAgErD6XTqdTd955p5xOZ1HxpFIpxeNx1dfXW9f0+Xxau3ZtUfOVbaZzb5bWZ89HIBCwzXksFlNfX586Ozttz3rfffdp9erVedfM/W2k8d8x+3f1+XwKBoMaGhqa9rPu27dPwWDQ1vvR7Xars7Mz77eWpEgkYvsNQqGQ+vv7NTw8PO17AwAAAAAAnEglTTyaPnrOtfrPI4/r3h9dZtvN2ub0i9X2rTfG/7PDMRdhTMrr9crlcll/ZyfQJMnj8Wjx4sWKx+OS8kt1c0t6KyoqtHLlyrz7FFpdmXvv4eFhvfDCC1YScaIYJOWVkptjqqqqpvX8VVVVam1tLVgaXUw8LpdLXq9XW7ZsmfVOzlPN/UR6e3sVDAbl8/lsx7Pn/PDhw3I4HPJ4PLYxZvy5cn8bU255dGtrq0ZGRqa18jCZTMowjLznlaQlS5bI7/ert7fXOlbonTKfI5FIFH1fAAAAAACAcph14vH3f4jr2bGf2T6ZzDHdcNE2vfHHV/TVn/6F4q9OvpNx5u2j0vwPzSoOp9OpysrKopJBQ0NDRZVkZ2toaLBKY81P9iq46ci9dyKRsPUHND8ej0dPPPHEjO4xlYaGBvX19amxsTGvf2Mx8ZglxsFgMK+v4YlgltabfR+zP42Njda4oaGhCZOJhRR6L8LhsFwul1atWmX99m1tbdOOOZFIaHR0dNrfAwAAAAAAeC+adeLx3/7r79T246vyPv/6q3v0h7de0cjRZ/X1p9ZNeg3HvIXS20dnG4rq6+unLEOdbNXZXJkq8eXxeGz9AXM/c7X7ttk/0ewJedNNNymZTE4rHrP3oZnEzN0kZa6YiWaz72Pux+zPOFuGYai7u1uDg4Oz/h3MlZwAAAAAAACnglknHv/yY3+n1mt/mve5teZ+ud7/IVV88CNqvfapSa+R+b/fzjYMSdKKFSvk9/vV0dEx4arHhx9+WF6v17aRSimMjY3p8OHDtmPpdFoHDx6ccnWlx+ORw+HI+/6JYvYYNJOQM4knEAgoEolMu/x4NqqqqibtYylNnIweHh5Wf3//jO5rJq+nyyzvzi6nzo3nRCbEAQAAAAAA5tKsE49nL/DqwoqrbB+HY75++Gy7zlm4XPdff1hnL/Dmfc+x4Apt/avxFWTzzm2bdam1dHzTkOzVeyazR59hGLrvvvumVWZdrAcffNDW77C9vV39/f15vRJzmZvBNDY22hJa6XRau3btmpNE3u7du23zk90LsZh4ksmkdu/ebTtXTJJ1pgolGdesWSNJebs8G4ZhxW0mo7N3KE+n0+ro6NAzzzwz5X3NnorZSdiHH344rwS+mGStuUFPd3e3bWVoMpnU1q1bFQwGZ1y+DwAAAAAA8G4zJ5vL/PrlH8u/9NO69+ondcZpZ044btFFOzW/+rAcZ91asnu73W719PQoFApZySCHw2H16CtVCW6uiooK7dixQ1u3brVtPnPgwIG8zU8KMXsu1tXV2WK+6KKL5iSRNzo6apufPXv2KBqNWnNTTDzd3d22c5WVlbbdmkvJTDJ6PB6tWbNGyWRSbrdbjz32mKTx1YTZz2KuaHU6nero6JDX67Wet7a2Vps3b9amTZumvK/P59OOHTusXpgOh0P19fV5PR6zk7WT9bv0+Xw6cOCADMOw9c4MhUJzNncAAAAAAADl4IhEIpm56iF4qojFYmpqatJDDz1UVJIR5ZdOp9Xc3KxVq1bNWQ9NnHqee+45VVZWauHCheUOBQAAAACAsopGo3Oz4hF4tzN7Knq93nKHAgAAAAAAcFIi8YiTWjKZVDgctvWApKciAAAAAADA3HtfuQMA5pLL5dLIyIhcLpfteCQSocQaAAAAAABgDpF4LAGfz5e3yzHeHZxOp7q6utTV1VXuUAAAAAAAAE4plFoDAAAAAAAAKDkSjwAAAAAAAABKjsQjAAAAAAAAgJIj8QgAAAAAAACg5Eg8AgAAAAAAACg5Eo8AAAAAAAAASo7EIwAAAAAAAICSI/EIAAAAAAAAoORIPAIAAAAAAAAoORKPAAAAAAAAAEqOxCMAAAAAAACAkiPxCAAAAAAAAKDkHJFIJFPuIAAAAAAAAACcXP4fEBCoHG5AAPYAAAAASUVORK5CYII=" id="31" name="Picture"/>
                    <pic:cNvPicPr>
                      <a:picLocks noChangeArrowheads="1" noChangeAspect="1"/>
                    </pic:cNvPicPr>
                  </pic:nvPicPr>
                  <pic:blipFill>
                    <a:blip r:embed="rId29"/>
                    <a:stretch>
                      <a:fillRect/>
                    </a:stretch>
                  </pic:blipFill>
                  <pic:spPr bwMode="auto">
                    <a:xfrm>
                      <a:off x="0" y="0"/>
                      <a:ext cx="5334000" cy="1856720"/>
                    </a:xfrm>
                    <a:prstGeom prst="rect">
                      <a:avLst/>
                    </a:prstGeom>
                    <a:noFill/>
                    <a:ln w="9525">
                      <a:noFill/>
                      <a:headEnd/>
                      <a:tailEnd/>
                    </a:ln>
                  </pic:spPr>
                </pic:pic>
              </a:graphicData>
            </a:graphic>
          </wp:inline>
        </w:drawing>
      </w:r>
    </w:p>
    <w:p>
      <w:pPr>
        <w:numPr>
          <w:ilvl w:val="0"/>
          <w:numId w:val="1000"/>
        </w:numPr>
        <w:pStyle w:val="ImageCaption"/>
      </w:pPr>
      <w:r>
        <w:t xml:space="preserve">Screenshot of the Password Reset panel’s Registration option selected displaying panel with registration options.</w:t>
      </w:r>
    </w:p>
    <w:p>
      <w:pPr>
        <w:numPr>
          <w:ilvl w:val="0"/>
          <w:numId w:val="1004"/>
        </w:numPr>
      </w:pPr>
      <w:r>
        <w:t xml:space="preserve">Notifications: Choose whether to notify users and administrators of password resets.</w:t>
      </w:r>
    </w:p>
    <w:p>
      <w:pPr>
        <w:numPr>
          <w:ilvl w:val="0"/>
          <w:numId w:val="1000"/>
        </w:numPr>
        <w:pStyle w:val="CaptionedFigure"/>
      </w:pPr>
      <w:r>
        <w:drawing>
          <wp:inline>
            <wp:extent cx="5334000" cy="2508856"/>
            <wp:effectExtent b="0" l="0" r="0" t="0"/>
            <wp:docPr descr="Screenshot of the Password Reset panel’s Notification option selected displaying panel with notification options." title="" id="33" name="Picture"/>
            <a:graphic>
              <a:graphicData uri="http://schemas.openxmlformats.org/drawingml/2006/picture">
                <pic:pic>
                  <pic:nvPicPr>
                    <pic:cNvPr descr="data:image/png;base64,iVBORw0KGgoAAAANSUhEUgAAA+MAAAHUCAYAAABRZPnsAAAACXBIWXMAABYlAAAWJQFJUiTwAAAAB3RJTUUH4wsRFTkzaMhPUA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e1xU1d4/8A+pyCAgIOWMmIJpXqonmSzEyzmJmYaaBE95kixNSZHOKUs7T6lUoHVOaXZDMrX8Jdipc1QsIbUkTwqI4oDd0LxACs6YAqMgw33//pi9N7PnwkW5qZ/36zWvZtbsvfbaa69tfGddtlNiYqIAIiIiIiIiImo3XQEgIiKio8tBREREREREdENISkrCTR1dCCIiIiIiIqIbDYNxIiIiIiIionbGYJyIiIiIiIionTEYJyIiIiIiImpnDMaJiIiIiIiI2hmDcSIiIiIiIqJ2xmCcFAyfh8PJyQlOTk5YcaCjS0MdrTJ7FcZrnOCkicDmAvvbGPfH49mHh0EjtpuIfxsAVCLn7fHQODlB8+Rm5LdnoZuhOedFRERERNSWOlcwXrgZ4eIf9NYvzV3jEb4gHqknjB1dSqKrZ9XWwzc1Hq521I8kOd8sQpoBgGEztmQabL7P/zwCQ8c+i/iv8yB9W1kLADlIfSkNBgCGTVuQWdh+ZW6Ops6LiIiIiKitda5gvBGGn9OwNeFZTB40FJNX56CyowtE175KA3K2bcCip0dhVQePAtj60tKO6aFtog4Cpn6IsIGA+s45iAhSK780pmLVjM3mIHxkNJJy9CgtLUXS42oAAQhZEwZ/qDE0MgJBfdvhXCxdzXkREREREbWDrh1dAIdeTkHpS6MAYz50+XoY9m/A0pityIcBqS+EYNHAPHw41bOjS0nXMMO2aGhnbAUALH+mowuzGS/GhCP4szC0Z2jYVB24DI/GluPR9nc+moN48W3Y35ZixnDLkrsgIGoLTkW1anGb7arOi4iIiIioHXTennGVFzw9PeHpF4DgcSGYsWwLft23BAEAAAPiE7Z0unmoRFdi6PAAqAEYNkVj+dfX5jQMrT97l4mIiIiIWqLzBuN2uIyZg+gJ4odvcpB3bcYtRAp5Uxdh1aMAYED8M8uRVt7RJSIiIiIiorZ2TQXjgAoqeWS6HkY5aDEi/5sNWPT0eIwaJC2KpcGw4LlYsS3P/vxyYz5SP3gW4UED5IWxBgSNx9yXUm163A0HNmPF0+MxTCPmrRmG8Y89i/gD5l8DclZrxTzCbef9VqZhkbRQ14JUKH8/MCJ1gaPvzMddtSDc4pwGYNRjz2LVtjybbQHbRb4qj27GohDz+Q14O0dx3LxtKzA3WFoBewBGPb3KvKDVFWj+cQEY87A1bi7G36VpqMunV2Drz/Z/WWmq7hVqDUhTXFNzfcV/rzwxqbwacRgzACwNcmq4hu292Fg3f8x4Yz1CAMCwChGxaVe0JoLxRCo2vGRRt+I9sOjTNBhqlds2tw7sLRwnpwUtbWRfAzY/JqWtQKa9AtcakPn5Csx9cBQGSPfIoFEIX7ABOYoKaP79fTXnZVu2VXj2MeuyrXLQVm3P1/jzVqx4Wtq/iXvMkInNcdbXLhzPJmTavdeJiIiI6DqQmJgodBpnkoQwQAAgIDbDzganhPUTxO/xorDHZE7VvaEW0+y/gmIzBJNFLqacD4UQtaPtlwsNR9YLKX8Ncphv2Ga9ebOclUKAmBb9VamyyJnLBbW0j9oyb0EQhAxhiXVe4nk2dlwAgnrcciGjTHko/eYw+fslH68XQiz3kevzlLBltr/9fNUzhOXLGvJYntm8y9a84wqCKWdlI/XuL8z58pRlrs2re0l+ihA90lHeaiH4jYY2YFle21eYkHSmeed9Vey0dd070vkGCEv2mRSbW5bZ9rqYBN07IQ3tzN5r4BxhS779/BqrA3vHbd6+eiHpUXv3lCh/izBnYPOuQUvu76s5r4ayNdaWbNuTmKPifFMylwtBDu6xLVbtS58abX9bQMCjSYJVSyciIiKi60BiYqJwbfWM527Fhm/F97NHQetifltZCwRHfoiUPD1MNQIEQYDpzB4sn2qex5oZsxJb5d7OfCS98ixSDQDUM7A+pxQmQdwnPwPrF3pCzBaV33+IOR+Y+/SCXk7BqTLzdoKpFL+mrpSPj+GjEC5OmY0/lKcock7mFvmRTzBsQUau5flkIBUAEIKQe6U5t5XIjIvAZPG4/o+uREqeeZXq0vwMrF8YbJ5f/P1ShL1k25su2RCzFKUvp0BvEsu8LMhcntURCP80HwCgnrpczlufl4Ll96ZhadxWBzk2j6PjonAr5jy0CKkG83H3nDGZvz+vw/qZagD52PDYIrnnstl1DwCVOVjx+GTEH4C4qnepuK0eKS8HATAg7ZVorDpg7kNVP7IBpaWl+PXjMDmLJaml5jou3YCw9l75WxSwMB4rRwJADlYsXmXVO+xY/udzEPJCKgwA1ONexPrMU+Zz0f+KlLfC4A8AJzYg/PFVkMYpXE0dSPuWpi5p8b4AgPI0LAoKx4YTAKBGyMtJyMgX98/XYctbWigubwvu76u+tuWZDW0J/gh7KwW/6s37n8pcjxfHqWFuT2FY5HB+/4eY80gKtJ9k4FRpKUr1Oqyf7W/+yrAZyz+3GC1SmYYPn443jxwYuQQp+eJ9IZhQmpeClXe52DsAEREREV0Prome8RqTcCptuUWvaoCwPLOhX6r0fKmdzARB2LdE7mF6cbe0fYawvJm9To33RloyCXsWi3kOXyno5HSpJz9aiP6rbY/uqc/E/CesF+Q+4eMNPcvqmUnCKcGaSdizWC3Xw8oc++XFQ+tt9zXtEZZIdTjSspwW5X0IzTznFhxXMAl7XhbLrH5R2GPVoy+c3yLMEfcP/viUTZ5NlePUJyHitiHC+uPW3+qElcPFsi3eo+jNbMkxWp2Dtm461NCjGvSGzm6Pr6KsimtqO1pCEATh1Mch8r7WIzeaqoNGv89c3si+jnvGdW8FyD3MMzbbthZrLbu/r+68GtqSg7KV7RFelOpbca9bni+EsM+s9i1LEaKl6215vzc5GoiIiIiIrkedu2c8ZpQ8p9OpmwoDgpeae7OhRsg7G/DiyIYeI08fT6DSiLwDqdj8wSosXRCO8Q+OwoCxK+Rt8i9IvVhDMXS2+PbfSxH9diryLtgvgnroKHH1duDDVxZhwwGDg7m8LtCOFR+TlJsK3QkxuTATqd8CWByGpRPM32/dpxN7s43IyzT3Qgc8pIXYbwZDTprYWx6ARS/MkNMtjxU8Y5FYrhxk/JRvt0Rhjwfb7vtzJjaI3fRzXpojn1sDfwQ/HmaT2hJ2j4s8ZH4qHjgyHMFuVl/7BCD4EfPbtH055h7eZte9ATnfm2sMj0QgeKD19wEYNVV8uykTedZfXxHL+cFWrzi7s6ObzWXEi4h/wzyaIPOVaMTnNrGD4ppGI8i6bgH4PzIHc8T31iM32l8OUt8Re4YfWo7lj9u2Fmstu7+vhkVbGr4Ii+yVzS0YES+ILTM3A3kF9vKJxpypVvu6aTHqUfH9t4aG0TJ9h2LUcPH9mqVY9GkmDFeyYAARERERXXM6bzBuh/9D0fhwXx5SFgYohrHmf70I4/29MCxoMiL+tggrErYi7VsD1CPt/aHvibCYLZgzEADysfWlyRh2sxMGhJgDPoXh0Yh/QxoWvgpzgzRQaYYh4u1U5Fv97e85NgTmcDsNOeIy78acDGwFED1WC/XQAAQDwLYcMSDMQ842AFAjPKghLM4/ulk6W2h8HFSEj0YOeLcW2F8RSjvI9twNx3VyEOCvsf+MdtVVPnne3nFRmAeddOC4UXaC2AGI2CZ+XylGIs2u+3zkbRLfbotoWGzL4jUqTvzegCtaGK19uSDgr6uwZDgAZGLRKxsafYRfc66pZXvB0Xxc4Tp9rcOyLQQNs/PDja2W3d9Xw6ItDdJA42ArTV/57kO+3crUwMvBpbAVgOiE5QhWAzCkYdXTo6BRaTBsxiqknuDSbURERETXs84bjL+cIs7zFF9lAk6lfojoMcq/ciuzVyDiYfMqxUF/XY89eXqUlgkQhFPIWD3Hft5+YVifp0fG5uWYcad53mn+N+aAb9TfLFdTd0HQy3uQdzwFH0aFmAMHQx42vzQZA4ZOxqpci9DOs6HnK36fDpWohG5fPIAwjArwBAZqETIcDfPGczOwxQBA/SyCR7ZSnV1XWlD37U6NGV+Kc9itX9Ic+avhFoSlHywxjwz4Zi4WbcqH6epzvSZd0f19jXEZuQR78k4h5f1ohAwEAAPyPl+EyYOGYvLqnGvgByQiIiIiuhKdNxhXecHT07PhZWf4LQDkfLVUfGzSi1j+1hwED1E3bFvbSAjTVY2gx5cg6Sc9TPkWi0F9MBmrrBZm8hwYgug1KThlKoVuczSCAMCQikWz49GwFJMaQROCzW+/zUFeZQbSNgGYEIKgvgAQgFFhagA5yMgzwJCXYd53ZpBiuLjaTxomng+9g+HzuKCXfzCYMaT5vYMubg19faVl9v/E1xsa64e9Qn39MVR6H5thP4iVXl/OgNpi16brXg1/cYg7Hk2CvrG8hSVohVC5XbiMWYqVi801sfXJRdhcYH8hL/Wtcs0iX++gJ9VYCr20fcBQRf22Ox91Q294vr7Jx3Zd8f19RSza0nG9XGfWGu6RGRjq10qH9vRHyF8/RMpxE0pzkhA9EgAMSH1hTtNTFYiIiIjomtR5g/FmMSD/qPTeBSpFvFKJzN2pzcrFxS8YS95fBSkMjs91MK/WxRMBj3+IVcvEz7kZyLN4JrX/uBnmoei5qdB9bp7LazkfPGBkBABg674UpOwzzxePHqtcOdr/rlHyfPCVH2+1M6S4EmmbV4qBaAiCA5ofWnkODTA/yxrAqnVbbYc/l2diy2c51qmtYCi00jz9NVuQVt7oxvY5rHt/DJWG+f87CSknHOx/zXFB8EsbEK0GgK348P00+5vdOUqcHgFseGsDcmptN8n/dzziAQBqzBk51HaD9uSixSipLXy6EvEHGuv3bZ37u/n8MXSsNB98JTZsszMGvTwNSW9Jc96D0YLbr5lc4Dl8Bj58W1qp3vzjHRERERFdf67xYFwN/7ukv4Y34MN1OTBWAijPR+YHcxAWZy+wzEH8M/FIPWpApRS4VBqR820KMsSP0cPNAYth2wqs+DwT+caGgKGyIBUp0uPVho/CUMtHJUlD0ZGGzZ+nwYAARIxr6Pd2uTfYHDhlbsCGbQAQjZCxVpNLh8/B8ijzORkSwhH2tLmsRqMRxoJMbHhhMiLeNv9xHvTGckTYLFjWiIHhiBbzxr8jEPG3DcgsMMJoNCL/wAYsejgMGwxt0W/qiZBnlpt/ZDCsQsTDi7DhQD6MYr1WGg3I+34zVsxoePRWS+o+4PFF4g8pqZj7UDhWfZMHg5y3Efm5WxG/YJHF4+3MLEcKbNmainyjEYYDW5FmtV2H8QnB8o+jzfPmDQ4CMs8QzHlH7O8/sAghYUux+UC+ub0Y8pD6djjGP2MOWtUz4/HsOGUPe/vXgSfC/rZSHKGQiaVBwZj7QSryDEa5jW+OWyFeqyu5v6/uvAJmLhd/ADEgPixMUTbzPRKBVQYACMLy2IhmzXlvVOFWrIjbjMwCY8Nw9PJ8pKZKP74EYNTQDh3LQERERERt5Zp4tFljLB4FpnipZwhJnzU8+qjhkWIWjzaz87J8nJjikV02ryDF49UkGbFqizIoH+lk/fgjh49WK/tVWD/bv5FjQwj6a4rNI8Sa9aiu/C3CnIGOzz3js5Y/7qt5jwgzCbp3QgR1I+dk+Qisltb9qa+i5UeC2X+FCUlnrIp0PkWIVjdju7bQ7LauF7bMVCvKaFvHpcKeZcGN1q166kpBZ+exZ03VQVs82kwQmrpeFtegxff31Z+XKW+9w3tEan/RX9ncfY2er8PvLduBvfs8NkOw/VeGiIiIiK51nfvRZs01cA625G3B8tlBYi+VP4Jmr8SenCTMGKSys8NQBH/yIuZMCGro1VIPRfCj0fgw9RTyPmt4nJjnvXOwMioMwXc29Ez5jwzGnNgkZOgzsGSk7TzegDFzGubkWs0HB9QNQ6oBBE8Isj9/120o5nyiMy9Y92gw5I6xgUEInr0cSZl6ZLwfcmW9cn5hWH/oV2yJnYMgsVddfWcIot/fg5xPZsD/KldTd8wFAQtTkPfTFqyMCpOPDagxdFww5ixej5Tj0fKc7pbWvf/UD5Gh34P1i+fY7BMWtRJJmfGY0RdKPiFY+X0SXpwqzaNWY+hULdQO1ifoGGqExa7CjEY7Rz0RHLsHOZlJWD47uKFuLdv1Vy8iwN55dVAdmK9XBpJiLa+XGkPHzcGLnyxCiHStWnx/i67ivFyGzMH6Q+YF1cLGNcyxt2x/H1o/uuxK+QRhzlvK4yju82VBsL9aABERERFd65wSExOFiIiIji4HERERERER0Q0hKSnpWp8zTkRERERERHTtYTBORERERERE1M4YjBMRERERERG1MwbjRERERERERO2MwTgRERERERFRO2MwTkRERERERNTOGIwTERERERERtTMG40RERERERETtjMH4NU63NhIxO/RXnY9+Rwwil6Xg6nMiuhI6JERGIiHnRjkuEREREd3ounZ0AWwYUhCzLLkhKFSHIjZuMjRXnbEeKcticDpsHaICrjqz5stJQOQaHbQL7B9XvyMGMds1iFoXBW07Fku3NhLJvrGInWKuWc2UWKyb0qZHREJkAnTyZ227n/P1QLc2EgmFrXVPtBbztdVPa2hPTTKkIGbZaYTKbUCLqHXrWrdY4r2nYPPvSRscVzr21n6d7DoRERERUWfSqYJxc2AKhMatw2S1mJiTgIQctG8A3drUGui3pkAfYP2HuQ7J2/XA9f7nusUPEuuk62hIQcIOPbTNDd4IMKQguVALLbKgM0xuuEc6mH5HMvQjtECWDvopnSz4HBGFdfMafvLR74hBTGQWQuNiO039EREREdGNqfME44YUJNjrIQ6IQpTFR93aSCRkS58se1d1SIhMRr8FgchaI/asy3+IW/TKrolEpEXvmOP8YNVLb30si15eqz/4bfQNRGChbQCl35EM/bRQaLeftjxDRd4ai95G/Y4YxBQFIrQwGckGc3kUrHvh7ZbfPEIg2QAgOwaR283pmh0xiCkKNZ+H1Gu5AEgQexY1Vr2e5h9O9OJ3UQjMSgai7QU4OiSs0St/YAEA9WREWfTEW+YHaBTBkrkXPxSa7cnmehkRhXXz0FBPivq30w6sekMV19zyu8bO205Pp/Xogramz84CAqMQigQkZOsxWTqu9WgSi/PCjhgkIKqhjIYUxMQDUXGToZHqapoGydt1DefqsN3bLRV0WUBgdCgQn2D3RwLFtVWHIjbsNGLE+k2IjBSPqzeXJS4Wk/X26zrrvsbadfNopsQiFjGI2a7DZPnfBvG4aqu2JrcNy3tSYxXIW9xPMLeXKCSI56tDTGSyg/vR6p4S217gND2St+uhnaSFLrdj2xsRERERtbHExEShMzj79TJh7keHm95m6Q7hrJSgW2Px+bCwZu5cm89rdPLewo6llp+bk98yYYfephTCjqVzhWVfy3sJhz9SflbQrTGfl/Tfhr3E/A8La+auEQ5bbC+XUb9DWGZRhrNfLxPmWpVJPrbVtjblV5ybbZkV9a/fISybO9fqs+O87JVLcf6WdeyojizrQL9DWGbx+fBHcy2+F6+z1eeG62rdDsT95bo/LKyR31tdy0bP27o9WF23NndW2LFUPL5V/Sgpy3n262XKtqnfISyzvmfstkvxY1PXzyI/e/ew9T12+Gvxvc05WB63sbpuQfls7jmLMjvIT9nWBMHm3w3Fvtb/FhwWdkjvbcrVxL9HYtuzzKtj2xsRERERtaXExEShUy3gpvFtrMdHh+TtQGi0xTDYgFCEIgs6g5yDxfdaBI4A9EWOliRrKj8N+qn1OG29e04ykhGKKIveKe20UPMQ3cZOLiAQ2uxkpEhlzcmCbkSobU9yQFTDkHy1FoHW39vbBzokLEuGZkFDj51+R7Iy/4BAaA2nW7BAmxZRUm+zWotAuS70SNmqgzasod40U6IQ2tiQ376aRoYui/ktsOjdVE9G6AgdsiwW1dJMC5XnFgeOsP2svM4axXXVTguFJjtL7Nm0OC9ooA20Lpmj89YicIRFe8jJgm5E4FXPedfviEFkZKT51dgCejnJSEYgtGqpXMr6kejWJkA/LaoFQ7A1CJ1mOYy7Ze1Gtz0ZCNRCA0AzItCingGp11xxLZo1jN1xXV99uwagbqw9WrYtyPd7qOKe1ENvAGDQIUvxb4G2YbSCFXO5Le5taDA5TAvdQcs57VqEWuTVFu2NiIiIiDqPzjNMHVJA1eifydCorT731SNLD8BO8NF4cN9UfhpMjotCQmQkIgHlAmzWwaVaA40hC42XXovQacni8GIgZaseodHmYbJKymGvgAahTZyFfnsy9COiGuZjS7ITEJltmaBBPwPs1lXjNND0BU5bfO7XkpGyhfom6sY2P42vxtweAlphSK5aA41F6ZVD4gHNNMflsjxv7X1aJBzUAQHmIEp7X5SjHZutuQvn6Q7qoAkMFevQHMhFimWR5SQgAVFYd7XDmJvdbnTIytYgcJp4PPVkhI6IRFYOoA0AAD1OGzS2Pyg1Q0NdayzulZaWzwGDHnp1v+bPbTckIyYyWVk+PQCchr5vYLPzsfn3SNMPmkbujbZob0RERETUeXSaYFwzIhCa7VnQzdM2Oj9Vr/ijWw99oQb9HAZTTWkqP2mlZR0SImOQEheLyYBtcNnMP+41U0KhiUyGzhdI7huKdTbBQ8OK7+sCpM8JTZ6Fec52AmJ2KOeTWs/zbj1ij51FvZ02AP3sbRoQCO2a5CYWHLPOz/zDjOa+Viq7xfXRS3Pj15lbmX5HDJquYVFAKEK3muetZ2VrETivdYrXNB2ysgF9dgwit1um65EyTSvWqw4Ja4CodVffd9rsdpOTBR300C2LhCJULbRcrND6HmumgEBo12RBN60fshCIKIv9r7Zdm3vzY5sfjDtaEyIHzfihqYHNj436JoL5DmtvRERERNQeOs8wdXFosvLxV5BXU5eGbSbHWwzltRy622Ityc9iyHpAILSGZCRYPNvbcqhu08fUIWGNDtr77AVN5p5EuZfYoEOWwc5mNsy9+JrtMfIzxzUjAoHtCQ3D4luNeWi3bmtDvel3JNv07zfQInQakLwsRlkWcTV1Ob81FtfdkILkbC0Cr3gFfT2St+vk9ynxDddHX6S36KHUQ5fVkgHOGmgD9cham2VeeO9Ki9dC0hDndevWKV5RI/TIyjaXX7c2AVhgu5CZxlcDvTyFwlwXjZ1x89uNNL1gnVW5oqA1SFM9bO8x3Y7mPsvefK9kbT+tuLeutl1Lj4aLam4wHxAIbXaC/eeQ2/xboEPKDvtnZx7Cb5mPWH92/x2Q9+qQ9kZERERE7aPT9IwDgHbeOsT6xiAmMrIhUVw5W/o+am1kw5DRFj2DXBzaa7GaeuP52VnVPACQVm9OiGzopWxJT512Wig0hWiYg6r8FlELshAp9TSqtS34oUGLqLhQxCyLQWRRFNbNm4zYBacb8gIUPXzaaaFIXmaxmnpzDwPz0OqoooZ600yLQqg6udHt1/kmKMuiDkVsXMMzzmNhed2v9hnkGoT6ZiEyUuzzHtEwdFs7LwpZ8rXTQDuiZT2smhGB0G/Pahia3QJX9hA78w8G2jDb2tDep0XCGvNIi4RsANnmKRUAGtpyQChCt8aI10qD0AWh0Gxt5HDqxtuNzKBDlkFrpx1rETgiAQniauU299iIKKwTjxM6ItJiNXXbopjPT49Qy7pubvkkVkPaNdNisW5eS66CdF/ZqVs7/xZoF4jPLLeod/MUl8mIjYMiH8XUFweupr0RERERUefmlJiYKERERHR0OeiapkNCZBYCryqAbs2yNDyqqtUpHg1G1MbY3oiIiIiuS0lJSZ1omDpds3RrE26YlZ5125OhCWNgRO2D7Y2IiIjo+tWphqnTtcF6NXLzsN3rPBTPSUDkGp15SPQVz2Unaia2NyIiIqLrHoepExEREREREbUjDlMnIiIiIiIi6gAMxomIiIiIiIjaGYNxIiIiIiIionbGYJyIiIiIiIionTEYJyIiIiIiImpnDMaJiIiIiIiI2llXAKioqOjochARERERERHdMLoCwO+//97R5SAiIiIiIiK6YXQFgKFDh3Z0OYiIbnh5eXnw9fWFh4dHRxeFiIiIiNqQTqfjnHEiIiIiIiKi9sZgnIiIiIiIiKidMRgnIiIiIiIiamcMxomIiIiIiIjaGYNxIiIiIiIionbGYJyIiIiIiIionTEYJyIiIiIiImpnDMaJiIiIiIiI2hmDcSIiIiIiIqJ2xmCciIiIiIiIqJ0xGCciagVGoxHvvvuuIi03NxfJyckdVCIiIiIi6sy6dnQBiIiudUajEaGhoYpgPDc3F88///w1HYwfyc3BOYOhVfIqLy9Db7UGo8eMbZX8rjclJSXIPpiF+4PHw9nZ+arySt+/D2q1GrcNHNRKpSMiIqK2wJ5xIqKrYBmIDx8+HIAyEPf09OzgEl65I7k5ECCgt1oNg0Evv2/uS4AAg0GP3mo1eri54eSJ4x19Sp3WoYMHYDDokb5/31Xlk75/H06eOI5DB7NaqWRERETUVtgzTkR0ha7nQFyiVmtw9/AAHMnNkd83Wy5wzmAw7yO+J/vGBT+AXTtTceb070jfv++KRhAcOpiFkyeOw9nZGQ9OCmmDUhIREVFrYs84EdEVuBECcWo/zs7OmDgpBF7e3jh54niLe8hPnjiOvF9/kQNxb2/vNiopERERtRYG40REV2Dv3r24//775UAcADZu3IjQ0FAG4nRFrjQgl7ZlIE5ERHRtYTBORHQFQkND4efnh40bN8pp7777LnJzcxVpRC0hBeTOzs5yb3djGIgrHf/tN2xO/AxnzxZ1dFGIiIiaxDnjRERXaNasWdi4cSM2btyIWbNmAYDivfRfapmzZ4uwN20Pamtr5TQXlQoPhUyBu7t7B5asfUiB9e6dqTh0MAvOzs52V0aX5pdfaSB+/K5h9MsAACAASURBVLffkJmx3+53QaPGYNDttyvSpOty730jbb4jIiKilmMwTkR0FRiQt65DB7Nw/LdjuD94PPr08QUAVFVVYd8Pezu2YO3M29tbDsil4eqWAXlJSUmr9Ih37dpVUddAQ9Cdk3P4hvkBhIiIqCNwmDoR0VWyDMIlGzduxN69ezlkvQXKysqQn38Kg24frAgOu3fvjgcmTLzhgkIpIHd2dpYfWQaYA/HdO1NRXV2N+4PHt/rQ9D59fBH+6HSoVCrs/X4Pqqqq5PQZTzzJXnEiIqJWwp5xIqJWMGvWLBiNRkXaxo0bUVBQ0DEFagPnDAYcyc1p0fYtUVZ2CbU1NfD09Gpp0a5b9nrIDx3MQnV1NUaPGQu1WtMmx+3evTuGDBmGQwcPoLj4guLHESIiImodDMaJiFqJvVXU/fz82r8gbcRg0MNg0LdZ/r16+cDdwwNHj/6Kfv37o3v37g63PXQwS7G4meVw6+++3QWTyYQHJz6kyMPenGfrfIYOuwP33hfYBmd35ewF5KPHjLU7j7w1qTUadO3WDUWFhejTx9du/VnPO7ee219VVYXdu75BaUmJvE0fX188MGGi3e+8vL0V1+3QwSwYDHr8z//cLZ+7dJ3LysrwTeoOVJpM8rFvv31wm9YJERFRa2IwTkRETXpy1tNtfozu3bvjnhH3Ym/aHnzxeZLdRcQA83D2ixeNmP54hBy0ffftLuzf9wMeCpmC/v397fboFhUWomu3blBrNPI+JSUleCT8Ubi7u8vBJoBOF5C7ubnBzc0NJSUlcHZ2hpd3rzY/prOzM1QqFS5eNNr9/vhvv+HQwQN44MGJcj1npDcE5lKwrFKp5GtVVlaGn348AgA4/fvvUKs1mPpwqGL7fT/sxQMTJsr5mCoqkPfrrwh/dLp8vaVrNej2wfK1kn4Y6NqVf9oQEdG1gXPGiYio05DmK3t5eyMzYz8+2/gJjv/2m2Ibd3d3PDBhoqLXe9gddwKCgLKyS4oeXUlVVRUMBj38/QfIgfcf584hIOAeuRe3Tx9fDLp9MPLzT6GsrKx9TrgZqqursXtnKkpKSnD38ADF545kNJbC3cMDvXr5yGmjRo+R6zPrQAZUKpWip9vd3R2jRo8BAAy6/XbFjx7u7u7w9x8Ak8kkz1MHgNraWvzP8OGK6/3rLz/jlt69FfsPuv12DB12R9ucLBERURvgz8dERNSpdO/eHVMfDpWHMWdm7IfRWGrTW23v0VyXyy+jTx9f+PsPQH7+KQwZOgzu7u4oLr4AU0UFfPv2BWDuJXf38EC//v0V+3t6eqG2pgZlZZc6xYJxloG3NDTdzc0N6fv3YffO1A59trinpxfyfv3FpicbMPdyl5SUwN9/QKPTDQDzCIWzRQ3PBXdRqVBdXS3v17VbN7i7e9jkHRBwj90yERERXSsYjBMRUbOcPHEcJ0+caNa2D0566KqPJwXl0uPOfPv2Vcxd7tqtm90h5gDg27cvjv92DAa9Hu7u7vj1l5+hcnWVe3EvXjSitKQEX3yeZHPczjLM2TIQHzrsDnmOuPTftg7Iq6urYTKZMGTIMLvfD7r9dvRw64G9aXvw2cZPFPPFm7MYnzRfv4+vrzwN4tDBLOTnn1Jsp1Kp4OzsLH+W8iYiIrrWdY6/OIiIqNMrLy+HwaBHb7W60W0ul5e36nGHDB2G/PxTKCosRK9ePjicfQi39O5t0xtrSVoM7vff86HWaOSeVKm3tWdPT7uLvHUWloH4bQMH2YwKaI+A3KA3L9YnzbG3R3rcmTSK4evt23B/8Hi4u3uga7duDvc7e7YIx3875nBdgMY0lTcREdG1gsE4ERG1yMRJIQ6/O5Kb06LHn7VEY72sRYWFqK2tlT9Lj+bKyTksP5/bMqj09PTC8d+OdcrHdlkH4qPHjLW73W0DB6G6uhqHDmZh985UhP3vY4oe5Ktx9mwRDh08gEG3D27WcP3u3bvj/nHj8U3qDlwuv4xevXygUqnw++/5zQ62pXn9TZEWlrOX9++/5zfrWERERJ0BF3AjIqIWO3niOHbv/KZV8zx7tgg7U1MUi3dVVVVh7/d7oFKp5MedqVQqlJSUyIusSb2s1qTg+8cjufLCbZJ+/fvD3cMD+/f9oFis7ezZIuTm6Fr1vFqiuYG4RBq+Lu1XXV191WU4dDAL3+3epVip3J7cHB3Onm2Y623Q61FbU4Mebj3klfH/OHcO3327S96mrKwMGen75d5ty+D5xyO5isecOSL90HK2qAiHDmbJ6cd/+00x95yIiKizY884ERE55Ci4k4ast7aSkmKbedzSc6klY/90P3bv+gbbtvwbgPnZ1KPHjJWfQy1xd3eHt7c3/jh3Tl64TSLNR//u211yPkDDc7I7gmUgLp1Tc0jbmX8gMQ9Zb24PeW1tLb7bvUuR5uXtrXhsnCM1NTWKfS2f9Q6Yh7BPnfYIvkndgc82fiJvFzTKvOL6mLF/kuebA+YfFoYOu8Nmzrg9Uo94ZsZ++TnxfXx9ETRqDA4dPNCMMyciIup4DMaJiMiu2wYOQt6vv8Db21ueo9yWpPnHTZECaWv9/fxt0hqbV96c79vT92nfyYF4Y1MB7LmSgHzQ7be3aL629fW5977AJp/H7u7ujsemP96s/CzztffemqPyt3QOOhERUUdhME5ERHaNHjMW1dVVSN+/DyUlJfIQ4iO5OThnMMjvLTWVTval79+HcwaDHIhfydxv6XqdOX0au3emYoqdHyyIiIio82AwTkREDo0e8yfs2pkqDwUGlIG2o8Xa2moRt+uVWq1GSUnxFQfiEul6DR12RyuWjoiIiNoCg3EiInLI2dnZ7pBwal23DRzUKlMBeL2IiIiuHVxNnYiIiIiIiKidMRgnIiIiIiIiamcMxomIiIiIiIjaGYNxIiIiIiIionbGYJyIiIiIiIionTEYJyIiIiIiImpnDMaJiIiIiIiI2hmDcSIiIiIiIqJ2xmCciIiIiIiIqJ11umD8bI2AyPxKrDJU41hlfbP3W5X+G3YeN7RhyYiIiIiIiIhaR6cLxvt0c8LDnl2x+UINZpww4evS2ka3P3OxAhM2/oCPs09hVL9e7VRKIiIiIiIioivXtaMLYM9Ur64oqxOwUl+Flfoq3O/RBe5dnGy2u1hVg/DPM3HmYgXeDRkOj+7dOqC0RESt69KlSx1dBCIiIiJqY50iGD9bXQ/3Lk6KgNu9CwBBQHmtgK9LazDDx9lmv52/GXDmYgUeu7Mvpt91azuWmNqTyWTCwoUL4evri2XLlrXpsY4dO4bp06cjPj4eo0ePbtNjtae4uDgAaLL+kpKSsGnTJiQlJaFXL4406Qg9DzX8O/hrn0IIAO442xcA4ATglz6FqAdwp5h2E4Cf+xSiDsBdYloXAD/1KUSt4IT/0fsCALo6CfhRU4QawQl3i2ndnAQc0RShWnDCcDHN2UlArqYIVYITAsS07k4CcjRFMAlOuEdMUzkJOKwpQoXghBFimquTgGxNES4LTrhXTOvhJOCQpgjlwk24T98HAODmVI+DmrMoq78JgQZzmvtN9chSn8Wl+pswUkzzuKkeB9RncbH+JgSJaT1vqkem+iyM9TdhlJjmeVM9MtRnUVp/E0aLaV431SNdfRYl9TdhjJjmfVM99qvPori+C8YaNACAXjfVYZ9ajwv1XfAnMc3npjr8oNbjfF0X/PmcOe3mLnX4b289/qjrgvvFtFu61GFvbz0MdV0QLKapu9Qhrbce+rouGC+mabrUYU9vPc7WdcEDYlqfLnX4rrceRXVdMeGcGgDg26UO3/bWo7CuKx4U0/p2qcXu3gacqe2KiX+Y027tWotdtxhwurYrJolp/brWYuctBvxe2xUPiWn9u9bim1sMKKjtihAxza9rLVJvMSC/tismi2n+XWuRcosBp2q7YoqYNqBrLXbcYsDJ2m6Y+kdvAMBtXWvw9S3ncKK2Gx4W0wZ2rcFXt5zD8ZpumHbenDaoWw2233wOx2q64RExbXC3Gmy7+RyO1nRDmJg2pFsNtt58Dnk13RAupg3tVoMtN5/DrzXd8L9i2rBuNfjPzefwS40zHj1/CwDgjm7V+PfNf+DnGmc8Jqbd2a0aX978B36qccZ0Me2ubtX44uY/8GO1M/5ywZz2P87V+JfPHzhS7YzHxbS7navxuc8fyK12xgwxbbhzNTb7/IGcamdEiGkBztVI8vkDuurueOLCzQAArXMVEn3O43B1d8wU0+5xrsImn/PIru6OJ8W0Ec5V+MznPA5VdcdTxea0+7pXYWOv88iq6o7ZYlpg9yp82us8DlR1x9Ni2sjuVfik13lkVnXHHDEtqHsVNvQ6j4wqF8wt9gEAjOpeifW9LiC9ygWRYtro7pVY1+sC9le54BkxbUz3Snzc6wL2Vblgnpg2tnsl1va6gB8qXTC/xJz2J5dKfOR9Af+tdEGUmPZnl0okeF/A3koXLBDT7nepxBrvC/i+UoXoEvP/O8a5mBDvXYy0ShWeFdOCXUz40LsYeypV+KuYNt7FhA+8i/FdpQp/E9MecDHhfe9i7K5U4Xkx7UEXE971LsYukwoLS81pE1UmrPYqxk6TCi+IaZNUJrzjVYxvTK54sdQbAPCQqgKrvEqQanLFIjEtRFWBlV4lSDG5YrGYNllVgbe9SrDD5IqXxLQpqgq85VWCr02u+LuYNlVVgX96leArkyv+T0x7WFWBf3iVYHuFK142mtOmuVbgTc8SJFf0wCtGLwBAqOtlvOFZim0VPbBETHvE9TJWeJZia0UPLBXTwlwvY7lnKbZU9MAyMS3c9TLiPEvx74oeeFVMe9T1Ml73LMWXFT3wmpj2mOtlvOZZii8u98DrF81p03tcxqs9S/Gvyz0QK6b9pcdlxPQsxeeX3RB30RMA8HiPcizracTmy25YLqbN6FGOpT2NSLrshhViWkSPcizpaUTiZTe8IaY90aMcr/Q0YtNlN7wpps3sUY6Xexrx2WU3/ENMe7JHOf6vpxH/r9wN/7xkTnvKrRx/9zBiY7k73rrUEwAwy60ML3lcxKfl7nhbTJvtVobFHhfxSbk7VoppT7uVYZHHRawvd8c7YtpctzK84HER68rdsVpMi3Qrw0KPi/i43B3vimnPuJXheY+LWFvujvfEtHluZXjO4yI+KvPA+2UeAID57pfwN/dLSCjzwAdiWpT7JfzV/RLWlHngQzFtgfslPOt+CfFlHogX06LdLyHa/RI+LPPAGjHtWfdLWOB+CR+UeSBBTPur+yVEuV/C+2Ue+EhM+5v7Jcx3v4T3LvXE2nJ3AMBzHhcxz60M717qiY/FtOc9LuIZtzKsvtQT68S0hR4XEelWhncu9cR6Me0Fj4uY61aGlZd64hMxbZHHRTztVoa3L/XEp2LaYo+LmO1Whrcu9cRGMe0lj4uY5VaGf17yxP8rdwMA/N3DiKfcyvGPi5747LI57f96GvFkj3K8edETm8S0l3saMbNHOd646IlEMe2VnkY80aMcKy56IklMW9LTiIge5Vh+0RObxbSlPY2Y0aMccRc98bmYtqynEY/3KEfsRS/863IPAEBMz1L8pcdlvH7RC1+Iaa/2LMX0HpfxmtELX1aY017zLMVjrpfxqtEL/xbTXvcsxaOul7HM6IUtYlqcZynCXS9jqdELW8W05Z6lCHO9jCVGL2wT01Z4luIR18t4xeiFZDHtDc8ShLpW4GWjN7ZXuAIA3vQswTTXCvxfqTe+MpnTEgE4JSYmChEREehI2eW1WHW2Ch/f5ioH5K+eMeHrkhoAwDO9u2O+urtiny9+OoNl3/2MrTNG4c7ePVulHMXFxYiIiMCuXbtsvouNjbUJZKTtZ86ciY6uw+sZg/Grx2D82pCXl4dhZ/tCGO/e0UUhIiIiojaUlJTUOeaMu3dxwtHyGkT+Vo7Nf1Qh8rdyfHW+CkJdHYS6ekAQFNt/8WPrB+KWEhMTIQiC/KqoqEBRURGcnJyQnp7e6scjIiIiIiKiG0unGKY+WNUFWtebkF1WjaPl1RAgwAlOEGAelpmor8C4nl0x2LUr/vXjaSzd/TOSZ45uk0DcHpVKhY8++ghjx45FdHQ0vvjiCwwePBi9evXCzp0726UMRHRjuHiv0PRGRERERHTN6xQ94wAQ598Dt3d3glBXb/Ey94xfqq7FrJ9L8V5OIZbu/BnJT7RfIG5p0qRJUKvVyM7ObvdjE9GNgaE4ERER0Y2h0wTjfbp3wSfDPBE7wA3z+7hiXh8VekBAfV0dhLo6XK6pw7pLwHvTg3Cnuv0DcQDo1asXRo8ejX379sFkMqG4uBiTJk1CUlKSvI2U5uTkJL+k+bqWjh07huHDh8vbzJ8/Hx9//DEmTZqE4uJiAOZ5BPPnz0dhYaEiT3v5mUwmzJ8/v8njJiUlKbaZP38+TCZTo+Wy/N6e9PR0RZ7Ww/mlOklPT1ccf/jw4Th27FiTZdy0aVOjx3dUDsu6bEkdWdeFvakJcXFxirqxvu7Wx7bH0fW13vfYsWOYOHEicnNz5fJbtjnr+mrs2FdyfaXzdXR97ZXPsm6buuZNXbcbjech2ydHEBEREdH1p9ME4wDg3vUmTLtFhQX93LCgnxs+vdMb3WprIdTWob62DgAQe6YCR8trOqyMAwYMQEFBASoqKux+v3PnTixbtkyeb3706FFs2bJFETylp6djyJAhiI+Pl7cbO3Ys5s2bZ5Pf2rVrMXfuXCQlJTnM79ixYwgKCoKvr6+c34ULF5Cenq4ItqTFuS5cuCDPhddqtQ7LJZ3jwoULHQZsJpMJaWlpcp6CICAxMRHR0dE2QdeYMWMAQN4uPDwczz33nCLwiouLsymjTqfD2rVrG70u6enpiI6OxtGjRxX5t7SOLPXr1w8jR45EWlqaIr24uBjp6ekYO3YsVCoVjh07hvHjx2PmzJly3qNHj0ZERESTQWV+fj4WL14sX9+Kigr4+fnZ3fcf//gHFi5cCEEQEBERIf+4YFlf0rHHjx9vU//79+/Hhg0bkJmZKZ9/QUFBk9d3/vz5KCoqQkVFBQRBwP79+zFmzBhFQH7u3DnMmjVLLt/+/fsRExODv/zlLzh16pTDa97UdSMiIiIiul51qmDc0k/6i9h+8ATO/XQK9TW1qK+tQX1NLcoqa/BUth5Hy6o7uoh2RUREKFbhHjx4MMLDw3Hq1CkA5uBm06ZNSExMVGwXERGB2NhYm/zuvvtuvPfee/LK1lJ+Uu88AHz55ZcIDw9XrJTdq1cvvPfeezhw4AB0Oh0A4NSpUxg9erScl0qlwjPPPAOVSiWXKzY2Vi6XSqXCwoULFXlYU6lUWLZsmWLlbWk4/4ULFxTbxsbGKladf+yxx2AwGHD06FEA5oB5//79ivNVqVRYsWIFJk6c6LjSARQUFGDkyJHo16+fnBYZGSnn09w6sj63sWPHIj09XREYS+WdNGmSnPfIkSMRFhYmb7NgwQIAaHJNgXPnzuG1116zOV/rfc+dO4epU6di8ODBcppOp0NBQYHNyueLFi3CyJEj8eWXXyqO5eTkhL///e9QqVTNOn/pGAcOHMDChQvl/UaPHo3Y2Fhs2rRJEcQvXrxYLp9Wq8W8efNgNBrlugBsr3lT1+1GxH5xIiIiohtDpwzG9586jz+9vwdvfpuHiqILKP0lH0JNHYTaWgi1tbhUWY2nDhYh71JVRxfVLuvh0DExMSgqKoLJZMLp06dx4MAB+Pn52ew3YMAAmzTrQEXaTuqdl3ppg4ODbfa17tkdMGAAYmJiFL3qktOnTyM/Px+PPfaYIt3HxwdqtRoFBQWNnrPl8GcfHx/s2rXLZh/rMlrnnZ2dDX9/f5vzdXV1tVtflvz8/LB27VqsXLnS5ruW1JE1KeC2DIzT0tLkHzWkvGfOnCkHq5Zlln6EccTe9XW0r3UdWJbDkqMfEext29T1TUtLQ3h4uOJHAMB2hEjv3r0xYsQIRRl8fX3h5+cHV1dXh+ff2HW7URm5gBsRERHRDaHTBeM/nTXi8Y0ZqK+rR31tPepq6zFN7YYVd/iYe8jFl9FUhZdzz+JSTX27ls+6d9laXFwcXF1dMXbsWHnYrWWPt9Rb7OPj0yrluXDhAgwGQ7O2jYiIwP79+/HEE0/YzBe+cOECdu/ejSFDhijm70qBtSPSXOnp06fjiy++kIc/N9WTbU9TgWtjRo8eLQ/ht5533JI6sma9TsCxY8ewZcsWObCX8h4zZoyi3lxdXZscWt8SvXv3VrQZk8mEoqKiVsvfHukYMTExNmsCPPHEE61yjMau242qjrE4ERER0Q2hUwXjPxYZ8VD8XpSWVaG+VkB9nQChTkDEPX4Iu7Un3vyf3hBqa1FfUwOhpha/XCjHzH2ncKmmrl3K11gPK2Ce/7plyxYcPXpUMRy7LUk9m801evRoxXzhRx55BMXFxfDx8cGDDz6omLtr+XJ0PmvWrIGfnx8yMzNtek9byt7IgJYYPHgwcnNz5XnX0rzpltaRteDgYBw4cACnT59GdnY2Ro4cKc+1l/Lev3+/3XqzHBbfUo3Vh9Tz3FrsjTyQjhEbG2v33Hbu3Nkqw8kdXbcblXc2B6oTERER3Qg6TTD+Y5ERk95PMwfidQLqa8094/PHDMTYgTcDAML6e+HN4RrUV1WbX9XV+OWPS4jY8xsuVbdtQG4ymbBkyRL4+fkpFj1rihTAS4YMGWL38Wgmkwn79u1rcbmkIc32hllLQ+Lt/XggzReWAnMfHx84OTm1ymPbjh492mhvuiN+fn5y0GtJOo/mkuZdS/PWr7SOJFqtFiNHjsR///tf7Nu3T164DWi8/pujsfNtamj+gAEDbIaiAw1tyXoEh71tjx49CoPB4HCkhqNjtAXr60ZEREREdD3rFMH4kcJSPLg6DSXl1WIgbu4Vjxjhh7fDAhTbhvv3wlO39UJ9dTXqq2pQX12Nn89dxIzdv7ZZ+aSVuAFg9erVirnBlqSAxjKgXbNmjSIw7dWrF2bOnIknnnhCEaRv3br1ioY1S4usbdmyRfGYruLiYjz33HMIDw+XF2Rbt26dIqjKzs6Wh6I7KpfJZMLHH3/scLXtAQMGKALK4uLiRh8X1hgp6LVcbdtkMmH16tU4cuRIo/tu375d0ZtqGWS2pI7skeZgz5s3DwUFBfI8cum7mTNn2p2Lb13f9hw5cgSrV69WPCLtueeeU/S+OxIWFmZ35fWVK1eioKBAsXAaAOzatQtr1qyRPx87dgzR0dF254RLpHNdsmSJog2kp6fbfeRbSzV23W5UXdgxTkRERHRD6BTBOASgTuwJr6+tR31dPSLu9cO6JwPtbh5znx8e6e8lBuTm18/6UhzQG1ulONKcauklzYf+6KOPHAbigHm4bXx8vGL/4OBgm1XSIyIikJiYqJhnDACJiYlXVN7Bgwdjz549iuc1+/j4YObMmYph0lKQY/n8bsuVuKU55ZblcnV1xR133OHwvCMiIhAeHi7PNY+IiMD7779/RXPGVSoVVq9eDT8/P7mcQUFBmD9/vt3HvlkqLy9XzHePjo7GF198IQeZza0jR0aMGIG7777b7noB0rznt99+22beeFPDuOfNm4fw8HC4urrKZRo9enSTbU2qr48++gijR49WXNeioiJs27bN5tixsbEYMGCAvN2QIUOwePHiRs+/V69e2LZtGwDIZZTaTktGiDjS1HW7EZWM4KRxIiIiohuBU2JiotBe85sbc+R0KYLf+haXTDWYOWoAPpkT1OQ+L3z3C/5zTA9BMD+26Zvp9+EOH/d2KG3bSEpKwr59+xrtfafrB683WcvLy0PvPr7w7unR0UUhIiIiojaUlJTUSXrGAdzdzwt7Fj+A6HG3NysQB4B3HrgDs4f1QV1VFWYP01zTgbg0z9fX15eBGdENrBcXcCMiIiK6IXTt6AJYGt7fG+/2927RPq+PG4bXxw1roxK1jdWrVyMkJEQxFFea57tixYoOLBkRERERERG1h07TM34jueWWW2ye5+1oni8R3Vi6smOciIiI6IbQaeaMExHd6PLy8uDr6wsPD84ZJyIiIrqeJSUlda5h6kREN7oaLqZORNeogoICbN++HUajEQUFBfDz84OnpyemTZsGPz+/ji4eEVGnw2HqRESdiA8XcAMAGI1GnDlzBoKg/HWioKAAL774AgLvuxfPRM7FpYsXO6iEdKP64P33cY82AIcPH+7oonQaBQUFmD17Nvz9/bFt2zYIgoD+/ftDEARs27YN/v7+mD17NgoKCjq6qEREnQqDcSIisstoNOKpJ5/EPdoAvPLy/6GiosJmm8OHD+MebQCWLHkFlZWVrXLcsrIyvPLKy/jf8DAcOZIrpxcWFuKlxYuQkZ6BByZMwLA77miV4xGR2alTp7Bi+XI8OOEB3KMNwBMRM7Br1y7U1dU53Cc5ORkBAQHo2bMnSktLsXfvXrz22mvya+/evcjPz4cgCAgICMDGjRvb74SIiDo5DlMnIupEunXSjvE9e/Zg1OgxmDJlSqvm+9NPP2Hrli249757ERIyGQDQrVs3aDQa9O/fH15eDU/YOHIkFydPnsTsp59GdPSzcHLqpJVF1AkUFxdjy3/+g4sXjfjr356Di4tLk/uk7NiB//53L9QaDby8vHH8+HHELFuKmpoau/d+bm4uHnnkEXz66aeYNWuWw3z9/PywceNGbNy4EbNnz4afnx/uv//+qzg7IqLrA3vGiYg6kQsjOt+kcdcePdCzZ0989v82orCwsFXz3vv99/jqq+2oqamR01xcXLBsWQy+/Pd/0L9/fzm9trYWAHDrrbcyECdqQkFBAdau/QjGFkzluH/cOGz/6mt89tkm/OuLL/DPt94GAKTv3w+TyWSzfWhoKF599VW7gfjevXtt0mbNmoVXX30VCxcubHaZiIiuZwzGiYg6karOF4ujp4cHHnhgAn7//XckJ29rdMgqEV277rrrLqhUKgCAk5MT+vfvj5tvvhkXL12UfwyT2wNM2AAAIABJREFUSMPNX3vtNbt5NZZeWlrK4epERGAwTkTUqdzSSRdwmzx5MsaPH48t//kPcnNzm9z+3LlzePvtt+S5pw9OeACr33kHJcXFAID8/HxMmRyCjRs/BQDEvv467tEG4IP330dlZSWWLHkFUyaHID8/X567Hvv664pt31m1CosXLULgfffaLKZ1/PhxTJr4IGJffx3V1dU25XM0111K/+D99+W0oqJCLF8eh3H3/xn3aAMQ9kgoMjMz5O+rqqqweXMSwh4JxT3aADw8dQo2fvqp3JMoneuSJa/g5MmTeDY6Gk89+SSMRiOqq6uxc+dOPBExA/doAxA0ciTiYl9HxeXLDuu2rq4Oe/fuxexZTyHwvnsReN+9mD3rKaSnp6O+vl7eTlpoLPvQIezatQthj4Qi8L57ER29AL83sZCWZT3o9Xq8tNhczw9OeAAbN36KqqoqAEB9fT0OHjyIRS++qKifHTt2KH60aawOHdVBSXExlix5BWPHjsHPP/8k53Xs6FFMeGA8FiyIQllZGQCgpqYGy5fH4X/Dw1BUVASg6TbY1LWpr69Henq6XK6wR0Lx7be7bRYVbKr+fvnlFzwRMUNua3V1ddi1a5ecr71yNdXmGstDun+eiZwLANj5zTcYPSpIPq+S4mIkJKxR1Mv27cl2z+PkiRM4f/487rrzLri6uiq+S05OxvPPP++wDhwF4wDw/PPPIznZ/jGJiG4knDNORERNcu3RA08+9RR0Oh0++WQDBg0cCI+ePe1ue/LkSSxe9CKKioowMigIg28fDJ1Oh8TETTh06CDeXrkKbm5uCA//X+zb9wOOHDmCP/3pzxg8ZDAGDx5sk59zt26YOGkivL298cMP/1Vse+v5W5GWtgeZmRnQarXy8PXsQ4dw/vx5BI4cCWdn5ys+78LCQryw8HmcOVOIKVOmoJdPL+Tl5eHC+QsAgIqKCvzzH29i9+5vMWXKFDw4cSJ+L/gdCQlrcPbsWSxavFjOq6ysDO+99y4yMzNw5513QRAEbE5KwgcfvI8777wLc+bMhclkQkFBPqprauBqpzx1dXVYt+5jrPv4Y/TurcZjj01HdXUVdu/ejRcWPo/o6Gcx88knFcP4k5KSYDSWYty4YGRnZ+NAZibeevstvPnGmw6voeTkyZP4+99fwq233orQ0FDs3r1b/sEkMvIZlJWVIWFNPDx69sT0v/wFNdU12LPnO8TFvg6X7t3xwIQJjdZhY3VwU5cuuPOOO7Hzm29w8uRJ3HnnXQCAH3/8ESUlJTj9+++4cOEC3N3dUVpail9/+QWDhwxBr169mtUGfX19HV4bAEhNTUVc7Ou46aYumPTQQ/D28sbajz5q0UKFhUWFeHf1O8jLy0N/Pz/U1dVh48ZP8eknnyA4eDzGjB2L4gvF+PLLL3Hi5Am8+cabuFRW1mibk9qAozziYmMxMnAkunXrhq+/+gq33XYb/vTnP8Pb2xuVJhPilsch+9AhBAePR3+//jhz5ozd6Sc///wT1qyJR//+/TH14YfRpUsXxffbt29vNBgfN26cwx8uhg8fjtfFH9eIiG5kDMaJiDqR7p2zYxwAMHjwEPzlL4/jgw/eR+o332D69Ok221RUVOCjhAQUFRVhydKlmDr1YTg5OSmCyJ07v8HTT8/B7KefRnl5OY4cOYL7x92PadNCAcAm2HHt0QMzZkSgR48e+OGH/yq2LSwsRP/+/XE4OxtGoxFeXl6ouHwZ2dmHMGzYMGi12qs653PnzuHkyZOY+eSTeO655+Hk5IT6+np5Zflvv92NtO+/xzur30FQ0CgA5p5elUqF779PQ3h4OJy7dwcAHM7OxmPTp+Of/3wLKpUKlZWVOH7iOHr3ViPm1Vdx2223mevw8mV0d7DYVlZWFj795BPcc889eOPNf8DHxwcA8Nj0v2DxoheRnLwNwePHo2/fvvI+KpULVryRAFdXV1y6eBEvvfQSfvzxR5w+cxp39ryr0fM/ejQPq95ZjTvEleul4+z4+mtMnDgJGo0Gr8fGKebxB44ciaj583Ag6wD+fP/9jdZhVVVVo3Wg1Wrh7e2Nn376CSEhk1FXV4fcI7kYNGgQiouLcfLkSfj7++OPP87hTGEhHnkkDPX19c1ugxLra3P+/Hl88a/P4eXlhTf/8Q8EBGjF9mDAyy+/DL1e36z2k5GRgef+9hzi1yTA2dkZBw8eRFJSEl5+ZQmmTZsGJycnCIIAtUaNNfHx+PHHH6FydW20zR0+fLjRPH79NQ9TH34YfXx98fVXX2HQ7bdj7txIuLi4ID8/H78XFCA4eDxiXn0VKpUKgiCgvLxcUe6TJ08iZtkyAMCKN95UtKfWYjQaWz1PIqJrDYepExF1In90wgXcJE5OTnh42jTce+99SNz0GU6dPGmzzfnz5/Hbb8dwz4gRGDcuWA7QunTpggkTHkTv3mocPnzY5o//K6XRaDB27J9w4uRJnD59GgBwKv//s3fncVFV/QPHP8MiqyCbioCiggg8KpvimguKmpqWPm3mWpbP7ynR0so1l8zsybVMW8UUKxOX1FwIxZLcQFBU3NhkEZXNhVWH+f1BTIwsopIz6vf9evEHM/fe+d4zh2G+95zzvYkcOXqUHj17qpPV+2VhYYGdnR2/7tjB99+vITs7Gz09PczNzSkpKeFYdDQF+fm8+d//4uvj/dc0a3+2bt1CTk4ONytMN2/UqBFDhw5Tr8k1NDTE1saWy5czWb58GdHR0SiVSkzNzCqNQpY7HhvL7du3ef6FFzXOrUWLFjzVvTspKSmcOXNGY5+nnx6gnmJc38KC1u6tKcjPp7i48vT9O3Xt1o1WrVqpf3d2dqZTp05cunSJnJwcjI2NsbCwYMeOHSxY8BEvv/wSQRMmAFBYWIhSqayxDe/WBk0cHHBt1YqECxe4efMm2dnZnD93jjFjX8XR0ZEzZ+JRqVScP3ceYyMj2rZte1998M73Jj09jXPnztG1Wzf1SHnZdo3x9vK+a7uV8/TwJDAwUD07IzoqioL8fObNnYOfrw++Pt74+frwxYoVAGTnZNfYXrU9RnXMzc2xsrIiIiKCr7/6ivT0shHx+vXrq7e5desWP/+8gdzcXN6fOg1XV9cqj2V5l1kVd/Og+wshxONARsaFEEKHFJWChbaDqIG1tTWjRo/i3XffZe26tQwZMgRr679vP1ZaWopSqcTKygpDQ0ONfW1sbLCzsyP/Zn6dFYHT19enV0AAmzZvIirqKG3btuXI4SMA+Pm1f+Cq6y4uLnwwezZLlyxl+bJlfLFiBQEBAUx6+x3q16/PbaUSa2tr3nzrLRo3tq+0f4sWLdQjgG5uZVOoK8Y+9tVXUZYqCd0YyoE//qBRo8YETZxInz590NOrfL28vIiWlZWVxuMKhYLmzZsDkJ+veaHDpMJaX4VCgb5e1Yl+VSwtLDXeR319fYyNTdS/l08Hz83NpWvXbgwZMoRbt26xeNEi9TY1taGdnV2NbWBubo6Hhwc//fQT6elp5OXmYWBgQNu2bTlxPJbTp0+Tm5PDqdOncG3ViiYODmRlZd1zH7zzvVEqS7l9+3al879Xrd1bU9/i77/o8vfv7XfewcWlcpLr6OhIkyZNamyv2hyjOnZ2dkybPoNlS5eyZk0wa9YE0759B6a8+656VkJ+fj7xp+Px8fHhX3/NiKhKjx49iI2Nva9blN3vfkII8biRZFwIIXRIo2gFqgBtR1GzDh38GTx4MD9v2ICNtQ1Gf03Drig3N5dbt25p3Ns4Ozubq1ev4u7emnoPkODcydXVlY7+HTl65Ch9+/YjKjqKjv4dqx3Rq0nhX1OByykUCjp16oy/f0eSEhP54ccf2LxpEwo9PaZMeReAouJinJ2b065duyqPWZ6M6+nrVbo4YGlpyeTJUxg//j9ERkby2fJlfPjhPKysrOjQoUO1cebm5mr8rlKpSEpKAsDG2qaqXe6LslSJSqVSx11UVETm5UwMDAxQKGBT6EZSUlJYtHiJOrm6s5heTW04c+asu7aBj48va7//nnPnzpGRkYGHpye2trZ4+/iyf/9+EhMTOXvmDP4dO2Jubk5WVpa6jWrbB6t6b8rOt2x0v3ymglKppKio8i2+qqOvp1/lcW1t7fD39692v5raq7bHqI67uzsrV60iMzOTTZtC+X7NGj5e8BEfL/wEGxsb6hkaYmtrQ05ODsUlJZiamVV5nCFDhjBnzpwa141XZ+nSpTUWeBNCiCeFTFMXQghxT/T19XnxxZdo1qwZwcGrNdbPNmrUCHd3D6Kjoti3b6+6gJNSqSQsbA+XL2fSpk1bjdFagFJlKffL1NSUDh06cOr0Kfbt3UtcXBy9+/SpVP25ogYNGtCoUWOSkpK4dq0sWS4oKCAsbI/GdpmZmZSUlKCnp0dLFxf+85//w93dnbTUsum9LVu0pCA/n02hG9VreqFsdLFi9euqFBUVcfXqVaBs+nDfvn0ZPXoMBfn5XLqUUeU+vn5+GBgYsOGnH9VJJ0BiYiK/799Py5Ytcf5rhLwu/P5XslvuxIkT/BkZSatWrWjYsJH6Htblba1UKjl69IjGMWpqw2vXrt21DVxcXGjZsiX79+8nOiqKNm3aYGhoqB7J3b17N2lpaXTq1BmFQnHffbAia2tr7O3t2b9/P8l/XeSAsnt3Hzx48L7b093DA4DQjT9rvH8lJSUcOniQkpKSGturqKioVseoqFRZqm6DnJwc8vPzUSgU2NvbM2bMWLp3786lS5e4fv06UFajYdHiJawOXlNpBkZFo0ePxtLSstqket++fVU+Xr59VfcmF0KIJ42MjAshhA4xfkQukTo6OjJy1GjmzZ2jcf9hU1NTXnzpJY4fj2X+hx8SHh6urmQdE3OMjp06MXDQIPVoYdNmTQFYufILzp07RzNnZ4YMGXLP8XTq3JkffljP0qVLaNasmbrgWHXs7e3x9PRk795wJrw1gU6dO3H61CnMzMw1tjt8+BDrQ9bTtWtXDOsZEhcXR3x8PC+9/DL169fnmcGDOXToINu3b+fMmbN07dqVkpISwsPD6d+/v7qoW1WKiop47713sbe3x8nJiRs3bhC2Zw92dnZVVpUH8PHxYeCgQWzZvJmRI0YQEBCgrqZeVFTM9BkzNKqEPyhDw3rMnDEdX18/9esUFBTwwosv4ejoiFsrN3bt3MlH8z8kIKA3GRkZGsn73drQwMCAKVMm19gGVlZWeHh6svPXX7G1taVt27IZCI0aNsTNzY1du3fh5OiIk5MTcO99sCpNmzZl8OAhrFq1ktdee5XAwEAA4uLiHmitc+fOnRk4cCDbt29Xv3/16tXjwIEDuLi64OXtfdc+V5tjwN8XFPbuDS9rr8aN8PXxZcGCBQQEBGBmbkZKcgr79++na7du2NnZAWX98n//+4ToqCgWfvK/avsilN1r3NvbG2dn50rJdVXT0IODg5kzZ061iboQQjxpJBkXQggdctlXdwu43alXr178GXmA3bt3azzu6+vL6uBgVq9eTfhvv3Hgjz9o1qwZb7/zDs89N1RdJAugT59AkpKS+OnHn9iyZQuvv/76fcVSXsgtJWUt3bo9hb195fXbFZmamvL2O++gUMD+/fvJzc1hzJixtHRx4fff96u3c3FxxdbOlvXr11NSUoyrqyvvTJ7M0KHD0NfXx9bWlo8/XsiaNWvYufNXgoNXY2NjQ/fuPXhu6HM1xmBsbEznzp35ZetWdu3ciYWFBf7+HRkzdmy1CZCxsTHvvfe+uoje+vUh1KtnRLduXRn76qu4ubV+4HXyFXXp0oWu3bqx8OOPuXDhPO7u7vzn//5Lp06dABj273+Tm5fLls2b2bQplFGjRjNw0CAmvPVmrdpQpVLdtQ0MDQ1p06YNmzdtwsXFhUYNGwJla+Gbt2hBREQEHp6eGqO499IHq6Kvr8/IUaMwrGfI+pAQtmzZgl/79syc9QG/hYVx4sSJ+2pPU1NT3p86jebNW7BpUyjr14eoz3nEiBEYGRndtc/V5hhQVmwvaOJElixewp49u+narRv9+/Wnbdu2bN++jevXr+Pg4MDoMWN4+eXh6gJx98LLy4vVq1czceJE9u/fzwcffICzs3Ol7ZKTk5kzZw6bN29m9erVsl5cCCH+oli3bp1q+PDh2o5DCCGeePHx8VjbO9CogS6XcNNNSqWSJUsWs3XrVj7/fEW167dF7URHR/P6uNcYPXoMb/1VHV2I6iQnJzN79mzWrFlDjx49NJLtiIgIIiIiGDVqFLNnz64yWRdCiCdRSEiIrBkXQghd0jhah280rsPOnz/Hb2FheLVrp15LLIR4OJydnQkODiYpKYnBgwerCwqqVCpGjRpFbm4uwcHBkogLIcQdZJq6EEKIR9aPP/7I+fPn2Bteti529Jix9zXdVgjx4Jydne+ruroQQjypZGRcCCF0iIl8Kt+Tq1eusH3bNjw8Pfli5Sp8fX21HZIQQgghRK3IyLgQQuiQzEeogJsueGvCBFnT/A/w9fUl+liMtsMQQgghHmsyBiOEEDqk4P5vty2EEEIIIR4hkowLIYQOsZcCbkIIIYQQTwRJxoUQQgghhBBCiIdMknEhhNAhpvKpLIQQQgjxRJCvfUIIoUMuSQE3IYQQQognglRTF0IIHXJTCRbaDuIexcfHk5iYSEZGBrm5uRQWFqJSyUUFUXcUCgUmJiZYWVnRpEkTWrRogbu7u7bDEkIIIR6IJONCCKFDHI4pUAVoO4q7Ky4uJjIykqioKOzt7XFxcaFt27ZYW1tjamqKQiGF6ETdUalUFBQUkJOTQ1paGlFRUWzbtg0/Pz+6dOmCkZGRtkMUQggh7pkk40IIIe5JTEwMYWFheHp6MnbsWGxtbbUdknjMKRQKzMzMMDMzw8nJiU6dOpGVlcXhw4dZtmwZffr0wdvbW9thCiGEEPdEknEhhNAh5vrajqBmO3bsID09nZdeegknJydthyOeYLa2tgwYMIC2bduyc+dOMjIyGDBggLbDEkIIIWpNknEhhNAh6T66u9Y6NDQUlUrFuHHj1NPQswuUhMReY8/5m8RmFJJ58zbKUi0HqkX6etDY3ACvJiYEupoz3MsSG1Mdv8LyiHNycmLcuHGEhoYSGhrK0KFDtR2SEEIIUStSTV0IIXTIDaW2I6jajh07UKlUDBs2TJ2IT99zhUbzzxC07RI7ztwg/fqTnYgDKEsh/fptdpy5QdC2SzSaf4bpe65oO6zHnkKhYNiwYahUKnbs2KHtcIQQQohakWRcCCF0iOMx3St8FhMTQ3p6unrE8fSVYvw+T+CjfVef+OT7bpSl8NG+q/h9nsDpK8XaDuexN3ToUNLT04mJidF2KEIIIcRdSTIuhBCiWsXFxYSFhdG/f38UCgWnrxQT+G0y0elF2g7tkRKdXkTgt8mSkP/DFAoF/fv3JywsjOJiaWshhBC6TZJxIYTQIfV1bHlxZGQknp6e6mJtIzekkX79tpajejSlX7/NyA1p2g7jsefk5ISnpyeRkZHaDkUIIYSokSTjQgihQ9J0rIBbVFQU/v7+QNkacRkRfzDR6UWyhvwh8Pf3JyoqStthCCGEEDWSZFwIIXTIdR0q4BYfH4+9vT22trZkFyhZuP+qtkN6LCzcf5XsAh16ox9Dtra22NvbEx8fr+1QhBBCiGpJMi6EEDrESYcKuCUmJuLi4gJASOw1rRVrOzXJhbSprejV0qzK505NctFCVPdPWVrWnrpi69Yt+Pp4s3XrlkrPFRUVMX36tCqf03UuLi4kJiZqOwwhhBCiWjqRjJ89exYvLy8UCgVBQUFVFl0pLi4mKCgIhUJBv379yM7O1kKkQgjx5MjIyMDR0RGAPedvai2O0JPXsTMz4GUvS43H5/ZpSEMzAz6OyNJSZPdPm+1Zna+/+oqkpCRth1FnHB0dycjI0HYYQgghRLV0IhmvKCwsjAsXLlR6/MKFC4SFhWkhIiGEeHgsdKiAW25uLtbW1gDEZhRqLY5ZYVf4I7mAfq3M1aPjvVqaMdavAcczi1gbk6e12O6XNtuzKv3696dL1658883XFBU9HnUBrK2tyc3N1XYYQgghRLV0KhkPDAykXr16HDhwoNJze/bswdTUlN69e2shMiGEeDhSdaiAW2FhIaampgBk3tRuBfU10XlYGOmrR8df9rLEwkifNdFlifgI7wZcn+2OaoEnqgWelaa1z+3TkOIPPap9/mHTdntWZcyYsaSlprF79667bhsdHY2vj7f6Z/r0aTqXxJuamlJYqFsXPYQQQoiKdCoZ9/X1pXv37uzevVvjanZubi5//PEHgwYNonnz5hr7FBcX8+OPP9K7d28UCgXOzs7MmDGDnJwcoOzL5Pjx4+nXrx+xsbGMHTsWCwsLnnrqKQ4dOqQ+zo0bN1ixYgUdO3ZEoVDQunVrli9frvGP/MaNG8yePRtnZ2ecnZ35+OOP+frrr1EoFBq3ULl69SozZszA2dkZGxsbXn/9dVJTU/+pZhNCPEbydKiul0qlQqEoW8OurfXi5dbG5HEkrZB+rcwZ4d2Afq3MOZJWyNqYPEZ4N2DFYHs2xF1DMfUUiqmnuFZUyvfPO9CrpRkjvBswsYsNa2PyUEw9RcA3yaTk3tLq+Wi7PavSoEEDJgQF3XW6+tatW/hg1kw2hm4i+lgM0cdiaNyoMW+8/jp5ebozS0GhUKBS6c7FLSGEEOJOOpWMm5iY8MwzzxAZGcmxY8fUjx87dowLFy7w9NNPo6enGfLNmzeJiIhg1KhR7Nu3j3HjxrF8+XKWLl2KUvn3t9ozZ84wdepU+vbty5w5c7h48SIzZ87k0qVLQNnayOPHj/Pee+/x22+/8fTTTxMUFMT69euBsqR/zpw5LF68mEGDBrFixQrS09OZP3++RjyXL19m3LhxHD9+nOXLl7N69WpSUlIICgri6lWpRCyEqFkzHSrgVjGZ0deB/xblo+Pv97AF4KN9ZZ+po3wbkHrtFq+F/r0+OPTkdSyM9OnRwgxX23oAZPx1f/S9Cfl0WZXE3oT8h3wGf9OF9qyKr68vffv2q3a6el5eHptCNzFn7jyNi+MjRo4EICEh4aHFejcVLyYJIYQQushA2wHcycfHhy5duvDLL7/QtWtXAH755Rd69uyprupbkbW1NV988YU6Sff19eXs2bPEx8dz8+ZN6tUr+xJmamrKwoULadu2LSqVivz8fL744gsyMjKwt7fH1dWVL7/8Uv2P293dnZiYGE6dOkVJSQlnz57ll19+4d133+X999/HwMCAvn37YmFhwUcffaSOZ/v27WRmZvLDDz+ov6iYmJgQGBjIf/7zH/r06fOPtp8QQtQVExMTCgoKMDMzo7G5AenXtTu1em1MHqN8GxDQ0oxvo3LVybR9fQM8GhqhWuCpsX2JsuxCwqywKwz9lwUze9kx9F8WeC6pXJfkYWtsrnP/ftVGjBxJ0IQJ7N69i759+2k8l5ubi2UDS1q2bKnxeIMGDfDz8yMtLRVfX9+HGW61CgoKMDEx0XYYQgghRLV07tuAlZUVAwYMYNGiRepCbvv27WPJkiUYGxtX2l6lUnH48GF2795NVFQUFy5c4OzZs/Tt25fbt2+rk/GmTZvi4OAAlI32NG/enEuXLqmv/N+6dYvff/+dsLAwYmJiOH/+PCkpKbi5uaFUKklOTub8+fM89dRTGBiUNZuBgQEeHh7qWIqKijh27BiHDx+mRYsWlWK9cuVK3TaWEOKx00CHCrhZWVmRk5ODmZkZXk1MSL9+Q9sh8WdKAR0cTdSj3OXCE/Lp/U1ytft5LrlAr5ZmfP+8A6oFnpy+UqzVpNyrie4mieXT1T+YNRNX11baDue+5eTkYGVlpe0whBBCiGrp5ES5Xr16YWFhwYEDB9i9ezcuLi74+PhUue2GDRsYMmQIpaWlTJ48mW3btjFmzJh7ej2lUsny5csZN24c9vb2zJ49m507dxIQEKDe5saNsi+h+vr6lfYtp1KpUCqVBAQEcP78ebKysjR+nnvuuXuKSwjx5EnRoQJuTZo0IS0tDYBAV3MtR1O9Szdu09qu3l0Lsu1NyMdxwTm+jcrFydKQEd4NHlKElelye8Lf09VDQtZhbv53rFZWVlzLu1ZpOnpeXh5RUVE4Ojo97FCrlZaWRpMmTbQdhhBCCFEtnUzGmzZtSmBgIJ999hmrVq1iwIABVV7dLiwsJCIiAm9vb4KCgujRowdWVlbqdeC1lZeXR3h4OP369WP8+PF06dIFPT09srL+vnets7Mz9evX5/Dhw+o1lPn5+RqV301MTHBzc+P06dNcvHgRGxsbjR+ZLieEuJtcHSqy3aJFC/UMpeFeljq7zvnPlALszAyY1tNO/dgI7wYcGF+2VGhun4b8MrKptsKrRF+vrD113YiRI0lLTWPjzz+rH2vQoAHPDX2OD2bN1Cjytvb773F0csTT07OqQ2nFhQsXqpylJoQQQugKnZumDmWjzwMHDuSbb76hQYMGdOzYsdrtTE1NOXr0KCEhIbi7uxMaGkpqaiqOjo61fj0DAwPq169PREQEGzduxNLSkp9//lmjKqyHhwf9+vVj9uzZ5OXl4efnx88//6yu2l5u4MCB/PTTT/zf//0fb7zxBt7e3qSmppKWlsbEiRMlIRdC1Mg5RoEq4O7bPQzu7u5s27aNrKwsbG1tea+7nbpomi6ZFVa2BOi97rbqdeMlShUL9/99QbVvK3P1czeKS/nv1ktauz/5e93tsDHVofUI1Sifrv76uNc0Hh88eAgAw4b+Pdtr9OgxzJ//EboiKyuLS5cu4e7uru1QhBBCiGrpZDIO4OnpqS6QVlXhNoB69eoRFBREZmYmM2bMwMvLi9mzZwOQnJxc69eytLRk6tSpTJ8+nZEjR/Lss88yZcoUjernVlZWLFq0CHNzc5YuXYqzszPTpk2juLiYX3/9Vb2dq6sra9euZcGCBXz44Yfk5OTQvXt3xowZo14pgxSYAAAgAElEQVS/LoQQjwo/Pz8OHz7MgAEDmB/YkN3nbhCdrr37Sc8Ku6JOvmvz+N2ee9h8HYyZH9hQ22FoGDx4iDrBvpOvry/Rx2LuaR9dcPjwYfz8/LQdhhBCCFEjxbp161TDhw/XdhyPrAULFvDTTz/x008/4ebmpu1whBCPsPj4eLpccSSne31th6JWXFzMsmXLeOmll3BycuL0lWICv03WemX1R5GDhQF7XnXGo6GRtkN5rKWmpvLDDz8QFBSEkZG0tRBCCN0UEhKim2vGHxXp6emEhYXRokULGjbUrZEOIcSjKdlbdwq4ARgZGdGnTx927tyJSqXCo6ERe151xteh8t0tRPV8HYwlEX8IVCoVO3fupE+fPpKICyGE0Hk6O01d1xQWFvLJJ59gaWlJmzZtOHfuHKtXr+bMmTN89dVXcvsUIUSdyLkNFtoO4g7e3t5kZGQQGhrKsGHD8GhoRNSbLZm+5woL919FWartCHWXvl7ZGnFdm5r+uAoNDcXBwQFvb29thyKEEELclYyM15K+vj52dnZ8//339O7dmxkzZuDs7MzWrVt5/vnntR2eEOIx0TxGoe0QqjRgwAAUCgUbN25U31FifmBDLk9vzbJB9gxoXR8HCwOdrbj+sOjrlU1HH9C6PssG2XN5emtJxB8ClUrFxo0bUSgUDBgwQNvhCCGEELUia8aFEEJHxMfH45HhiCpAd9aM32nHjh2kp6fTv39/nJx0557S4smVmprKzp07cXBwkERcCCHEIyMkJESmqQshhC6x1vFP5QEDBhATE8MPP/yAp6cn/v7+2Nraajss8QTKysri8OHDnDp1ij59+sjUdCGEEI8cHf/aJ4QQT5YkHSvgVhVvb288PDyIjIzku+++w97eHhcXFxwdHbG2tsbU1BSFQjen24tHk0qloqCggJycHNLS0rhw4QKXLl3Cz89PqqYLIYR4ZEkyLoQQOiRLBwu4VcXIyIhevXrRq1cv4uPjSUxM5OTJk+Tm5lJYWKheVy5EXVAoFJiYmGBlZUWTJk3w8/PD3d1d22EJIYQQD0SScSGE0CEtYxSoArQdxb1xd3eXxEgIIYQQ4h494XVvhRBCCCGEEEKIh0+ScSGE0CG2Ml9JCCGEEOKJIMm4EELokIRHoICbEEIIIYR4cJKMCyGEDrl6S9sRCCGEEEKIh0GScSGE0CEusXJLMCGEEEKIJ4Ek40IIIYQQQgghxEOm9VJB0dHR2g5BCCEA8PX11XYI2BlqOwIhhBBCCPEwaD0Z14Uvv0IIoSsueEkBNyGEEEKIJ4FMUxdCCB1yRQq4CSGEEEI8ESQZF0IIHeIqBdyEEEIIIZ4IkowLIYQQQgghhBAPmSTjQgihQxpKATchhBBCiCeCJONCCKFDzksBNyGEEEKIJ4Ik40IIoUMuSwE3IYQQQogngiTjQgihQ1pJATchhBBCiCeCJONCCCGEEEIIIcRDJsm4EELokEZSwE0IIYQQ4okgybgQQuiQc1LATQghhBDiiSDJuBBC6JBLUsBNCCGEEOKJYKDtAACKioo4kZal/t3J3BD7xo0AyMvL41zWTfVzrWzNadCgAQCplzK5lH9b/VxbR1uMjY0fUtRCCFH3WscqUAVoOwohhBBCCPFP04lkHODs9dvsvFQCwCJfS43ntqYXk3RTiWt9fVrZmms8t/RsAQADHYxo+3BCFUIIIYQQQgghHohMUxdCCB1iLwXchBBCCCGeCJKMCyGEDjkjBdyEEEIIIZ4IkoxXkJ2dTb9+/VAoFBo/48ePp7CwUNvh1ZmQkBD69etHdna2tkMRQtwho0TbEQghhBBCiIdBkvEqrFu3DpVKhUqloqCgbE36s88++8glr+UXFyIjI7UdihCiltyPK7QdghBCCCEeotjYWObMmcOkSZOYNGkSc+bMITY2VtthiYdAkvG7MDExYdKkSWRmZnLmzBlth1Mnhg8fzq5du7CxsdF2KEIIUaW8vDxSU1NRqTSn7ScnJ/POO2/j36E9r497jevXrv1jMRQVFTF9+jQGDniapKQkAKKjo/H18eaz5cv/sdf9bPlyfH28iY6OrpPjFRYWkpCQQGlpaZ0cr649jDZ9WKrqM4+Kuu531f0Ni+rV5XugUqlITU0lLy+vDiITFSUlJTFwwNNMnz6NoqKiBzpWbGwsPXv2pEePHiQlJWFpaYmlpSVJSUn06NGDnj17EhERUTeBC52kE8l4amoq/paljG94kxmtDMjJzrr7TkBachKjLLIYZZGFQ34GKSkp/0h8TZs2pWPHjiQnJ/8jxxdCiHJN6mk7gr/l5eUxauRIfH28mTb1ffVMoYrKE6m6+FJS7saNG0ybNpVhQ5/j+PG/RwbS0tJ4d8pk/oz8k959+uDh6Vknr/c4u3XrFosWfcrz/x7Gzp2/ajsc8YSo7m9YPDynTp3k5Zdf4u23J/2jFy1FWX//fs0aXnzheXx9vAns05uVK7/g2l3aPTg4mB49ejB48GDy8vIIDg5m9uzZzJ49m+DgYJKTkxk8eDA9e/Zk6dKlD+lsxMOmE8n4jRs3+GljKPv37SN082Z+/bV2Xxj+OHCAIwcPcuTgQf44cID8/Px/ONIyISEhjB8/ntjYWLy8vPDy8uLs2bNA2QjE+PHjNdacz5s3T2P/itPHQ0JCNLYNCQmp9Hpnz57Fy8ur2jXs8+bNY968eURGRqJQKOjXrx9Tp07F1taW3bt307VrV404qlszPm/ePI1Y7pzefmesj9taeiF0QXw73RxFCg8PZ+/evXV+3Li4OObMns2vv+5QP2ZoaIi9vT3NmjXDyspa/fjx47EkJCQw/JXhfPjhfCZOnISFpWVVhxV/0dPTw97enoYNG9K4sb22w3msVNV3RZnq/oYfZ/fSH7Kzs/nqyy/53ycL6+wi5p3q17fAvnFjmjdvTj0jo3/kNUSZc+fOsXLlSvT09fHw8ODWrVt88/XXLFmyuNr3d8uWLUycOJGIiAgmTpxY5TYNGjRg4sSJxMTEMHv2bLZs2fJPnobQEp24z7irqyuet4zAsOzDopVR7SoYBfZ/msSSsn30lCW4ujr9I/FdvHiRQ4cOMWLECPVjSUlJrF+/noMHD2JiYgKUJc0vvPACQ4cOVU/Lys7OZvjw4YwfP54lS5aotwX47LPPGDRokHrbyMhIunbtCpRNJa/42IEDB+jSpQuFhYXq9SQVj3fgwAHMzc01poNNnjyZ4cOHM3PmTLp06VLt+ZUfE6CgoAATE5NKrxsSEsLatWvJysrCxsaGwsJC1q5d+8BtK4TQlF4CFtoO4g6mZmaYGBvz/ZpgvLy8cHR0rLNjR+zbxy+/bMXL20v9mLGxMTNnzqq07e3btwFwcnJCoZC19bWhr6/Pq6++xquvvqbtUB47VfVdUaa6v+HH2b30h+TkZL78chX9+vf/x+Jp1qwZG37e+I8dX/ytcePGbAzdiIND2f/GjIwMJk9+hyOHj5Cenk7Lli0r7TNx4kSCg8v+p1ZUPgvX2dlZ/ZiXlxdLly5l4sSJDBky5B87D6EdOjEybmhoSAMbWxrY2tHA1g5bW9ta7Wdr+/c+DWxsMTSs+xv0ZmdnExQUxNChQzUS2suXL/Pqq69qJNcbNmxg6NChzJw5U/2YjY0Ny5Yt49ChQxw7dkzj2J6enuqkG6BLly6sW7eOtWvXkp2drU54586dq37t8jXsdx5PoVAwcuTI+zrHY8eOcejQISZNmqQ+ny5dujB37lzWrl1LYWEhiYmJdOnSRb3O3MTEhNdff13j/IUQD85DBwu4WVpY0Lt3H1JSUtiyZTNKpVLbIQkhhBA6wcHBQZ2IA1hbW9O8eXNu3LxBYWHl5V3BwcE4OztXmVhHRERUuUZ89OjRODs7ExwcXJehCx2gE8m4rnnllVfUU7FtbW0ZMWKERoINZVfBKl40yM7OJjIykl69elU6Xvma8zuneFa1rbOzM5mZmWRlZXHx4kWSkpJ4/vnnNbaxtbWlcePGGmvYnZ2dMTU1vZ/TZe/evQwdOhQ3NzeNx1u0aEFycjIFBQW0aNGCWbNmVTmNXgjx+BswYAABAQGEbtxYqwqvly9f5n//+4TAPr3Va+iWLF5Mzl/LY8oL4AQHrwZg7pw56iJedxbBKl+7PnfOHI1tFy9axJTJk/Hv0L5SwaPz58/Tr28gc+fMoaSk8myr0tJSjhw5wuR33qFnj+74+njz3LND2L59e51cbEhPT2PxokU8M2ggvj7e9OzRnUWffqqxhrC0tJTIyEheGf6y+vXDwvZUKnhVscBZfHw84994A18fb8a/8Qbx8fEolUo2/vwzT/fvj3+H9rw7ZTKXLl1S739nUaiKxYdSU1OZMWM6nTp2JLBPb35Yv17j/NPT0/jww3kabXTw4J+VzlelUvH555/h6+PNb7/9pn78ypUrvPzSiwwb+hzp6enqx7/79lu6devKyZNxGsdJSEjgv//9P/w7tOfp/v0rvR9KpZLdu3er2+zOflXxfKOOHmX37t089+wQ/Du057///T9SalH75UH6bkUlJSWsXx9CYJ/eVb4vAJcuXVK3r3+H9owZPYrIyEh1sb2K7/2pU6d4ZfjL1dZnqG2ffhj9rqpCdv9EvytX/p4fOXKETZtC6dmjO1u3lk3prU2fudvrFRcXs359CM89OwRfH2+eGTSQ4NWrKSwsrHV/qNgur48rm6mya+dOunTuxKiRIzUKralKS9V9t2KbV1RTTHe2d3l/uZf+VHH/zMxMPv30f3Tq2LHKz7Kc7Gy++eZr9ZrpTh07Mm3q+xr9PSc7m5Urv9D4uyp/j0pLSzl08CBvvPE6/h3a49+hPRODgrh8+TLR0dH4d2jPhx/O49atW+r39H+fLKz0eXPyZBzdunXlu2+/VbfRpk2hGnEFBU3g1KlT6v5esa/Gx8ez8osv6NSxo/rzMic7m0WffkrPHt3p1LEjM2ZMJzur5tpWWVlZnD93jtZubtjbN6n0fHBwMKNHj65y3x49etCjR48qnxs9erRMVX8M6cQ0dV2zbt06jRHrqtyZ/GZlZZGZmVmncWRlZbFnzx5at25d5fMVp807ODjc1yh1YWEh6enpfPnll8yaVXlKWd++fYGyafPOzs507dqVV155hTfeeKPStHshxINz0KECbhWZmpkxctQojh07xnfffYuri0u167UTEhKYMvkd0tPT6dipE26t3Dh27Bjr1q3l6NEj/O/TRZibmzN06DD++ON3jh8/zlNPdcettVuli4IA9QwN6duvL9bW1vz++36NbZ2uOrF3bzgHD/6Jj4+Pevp61NGjXL16Ff+OHalXr3KjXr9+nZVfrMDC0pIXXnyRWyW3CA//jXlz52BsZETvPn0eqL02hW7i8OHD9OkTiGE9Q+Li4li/PoTi4mImT5lCvXr1+PXXX5k3dw56evr0698faytrvly1qto1hseORRMTc4zWrd25ffs2R48eYd68ufj4+BB3Io7AvoFE7NtHeHg4hvXqMXPmLIyNjauNMSkpianvv4e7uwcDBw5k+/btLF26BDs7O3r36UNaWhpvT5pIamoaAwcOxMbWhvj4eLKuVv4iqlAo8GpXNt3yzJl4AgICUCgUXLhwgYSEBAAyMzNxcHCgID+fU6dO4tKyJQ4OjiQmJqrP7+DBP2nTpg0W9S3YuzechQs/pmHDhnTo0AGlUsnXX3/F6u++o1evALp260Z2VjYbNmzgQsIFFny0QKNPhoSEkJeXS8+evYiKiuLQwYN88r9PKm1XUV313eLiYpYuWcytW7d5esCAKt+X8tcqLS3lueeGoq+vz+HDh3l70kTmz/9Iow+mpaexdMli4uPjaVZh+mpFte3TD6Pf1aQu+92dIg8cYNPmTRT8VUOoNn3m+o0bNb5eQUEBCz9ewJ49YQwcOJDAvn1JSU5h5covyMjIYPSYMbX+LNPX16ejf0cMDQ3Z9ssvtGzZkqe6d8fa2pp6FWZ3hoSEcOlSBk91707MsRiOHj3C4kWf8vHCT7CxsblrTJOnTKmxnWrTn8plZWXxwQdlfXbYsGGEh4ezfn0I169f4733p2JqasofB/5gU+gmAgIC6NGzJynJKYSHh3Pt+nUWfLQAgJmzZhJ19Ci9egXQzLkZqamppKWlAbA3PJzp06dhb2/PK6+Ufbc9eeokBQUFODk50bJlSxIuXODmzZtYWVmRk5PDiRMnAM3Pm7gTcZQUF9POy0vdRtu3b8fFxZXRo8eQeTmTveF7OXL4CB/On09AQIDGuW7ZspmNP/+s/j0nJ4dp06Zx9OgRXFxc6dq1KxcSLvDhh/O4dv16le117do1vljxOSkpKcyf/1GVdy7av39/tSPc5Y/Pnj270nM9evSodn25eHTpfDKekpJC85JCrBUqGpQoSEm5SYMGDbQdViXlo9V1oeKoe2BgIMuXL6/yQ70umJiY4ODgwNy5cyuN/t+pS5cuqFQq9Tr4Z599lpCQELlFmhB16LSOFnADcHNrzYsvvsRnny3n1507eeGFFyptU1BQwKqVK0lPT2f6jBkMGvQMCoVC/aX466++YteunYwd+ypjxo7l5s2bHD9+nB49ezB4cNmUvTuTAlMzM15+eThmZmb8/vt+jW3T0tJo1qwZ0VFR5OXlYWVlRUF+PlFRR/Hw8MDHx6fKczE2NmbO3Hka68/9O3bkP+Pf4NDhQ3SvZmSitgYOGsQb48erLwTk5OQQNOEtjh2L5urVq9SrV4+ffvwBKysrFnz8Md7eZXFevpzJ1KlTK42gAly9epVly5bT0sWFmzdv8sEHs4jYtw9zMzMWLV6Mra0tw4b9mwlvvcnJuDguX75Ms2bNqo0xNTWVTz75hE6dOgPg174906a+rz7/y5cvk5CQwIiRIwkKmohCoaC0tLTKqvoArdzKEpDTp09z8+ZNzM3NOXYsGmfn5ly7lsfx2Fh8fX3JzcsjJSWFLl26YmHxd4WES5cusXTZMlq3dkepVLJypQOrv/uO6KgoOnToQHR0NCEhIUydNp3BgwejUChQqVQ0tm/MFytWcOLECbp266Y+nomJMfM/WompqSnXr13j3Xff5cSJE1xMvci/LNtUir8u+25OTg4tXVyYNOlt9PX1GTRwEEFBE9TvS6NGjfjuu29pYGXFwoWfYGdnB8Azgwcz4a032bnzVzp37qyO7c8//yRoQhArvlhZ5cUlqF2fzsvLeyj9rlGjRtX0urrvdxUdOnSIFSu+oE2bNigUCo4cOXLXPmNialrj64WF7WHvvn0sXrJYHXNJSQkmJibs21c2s7C6/nAnQ0NDBj3zDE0cHNj2yy+4tmrFa6+Nq3TRTE9fj2++/Q5zc3OuXr3Ke++V9d3U1IvY2NjUKqaairbVpj+Vi42JYeEn/6N79+4oFApGjR7NtKnvs2vXLp4ZPARfX198fHwJ3bRJPUBTPjp/IPIAF1MvYmZmTkpyMr16BTDrgw8wMTFBpVJx8+ZNAOLj47l9+zbTps+gQ4cO6vNRqVQYGBjg7e3NL9u2kZ6ehpWVFRcvXiQ7OwcXF1f1542xsTEJiQm0atWKpk2bsmP7drZv387AgQPVFw0Ajgw+wnvvTuHnDRto7+enbqerV6+SlJjI5i1badq0KQA/b9jA0aNHeO65oUyeMgUjIyNKS0vZvHkTH82fX6mtCgoKWLzoU8LDw5k6bTq97kj2K3K+y0WQ6va5W4V28ejR+WQ8JycHUhKwBFRAjn7lIgi6wNTUFGdnZ/bu3VupWFp5AbgVK1ZoPF7Vtnv37lWPutva2qJQKIiKivrHknEom45evk69Nol1+Tr4CRMmqAu6CSHqRmoJ6OoNuxQKBc8MHsyhQ4dYt/Z72vv5Vdrm6tWrnDt3Fl8/P3r27KVOCvT19enTJ5Bftv5CdHQ0zz//AvXr13/gmOzt7enW7Sk2bd7ExYsXsbKyIjEpkSNHjzJ69Ohqa5AYGxtjYWHBjh07iIs7QVxcHEmJZdNpCwsLH3iquoODAzExMURHRXH8xHGSEhPJzs7G3t6ekpISrl69wrlz5xj0zDP8619/J4aNGjXG28ub41UsBejYqRNN/0quzc3NcW7mDEDPnr3U52ljY4ObW2vi4k7c9b7iHdq3p13bdurfXVxcaNSosfr8LSwssLOz49cdO7CysmLgwEHY2Nhgbm5e5fGsrKzw8PTk0MGDZP01jfP06dM8++yzxJ2MIyExgaKiItLT00lKSmLixEno6+ur9/f396dFi7L/8fr6+uqR9vLCfdFRURTk5zNv7hzmzZ1T6fWzczTvEPL00wPUX8DrW1jQ2r01R48eobi46iKxddl3DQwM6N27t/r87O3tcXNz4+zZs5SWlnL58mVOxsWRlpZGv76BlfavX9+Ckr+m5AJ4engSGBhYY+JUmz6dnp722PW7igL7BqoTcahdn/Fo3Lja1yspKeFYdDQF+fm8+d//VvmaN/+BO/n06tVLfb7W1ta4t27N8dhYlMrSWsdkXUMyXpv+VM7Xzw9fX191m9ra2tKzZy+io6NJS0vF19cXBwcHTp8+xaFDhzhx4gTJSUnqZSnFxSU0amSOlZUVERER2NvbM3TYUJo0cVD/HZUPZq34/HMKxo6lU6dOGFWI39vHlx9//JGEhAT+9a82HI+NxdvHmzb/asO6dWXFhS0tLTl75gxt27bF3NyckyfjMDUz49/PP68xk7VNmzZ07NhJfaHAxcUVKPucGTrs3+pEvKSkRH2MwUMGq+PR09PDx8cXe/vKd6c4fPgQu3btYszYsQwaNAg9vepXAycnJ99zQh4REYGl3EHksaPzybi5uTklts0w1NdHqVTW6sNYG8oLq5WPFJWPMldXAA5g1qxZ9OrVS/14SEgIs2bN4sCBA5iYmGBiYsKIESN45ZVXcHZ2Vm9XXthtxIgRNU4Tr+kCQUX9+vVj7dq1TJ8+XWPqefmtzbp06cLXX3/Nc889p068o6Ki1GvqhRB151/HFaiqv5iuddbW1owaPYp3332XtevWMmTIEKyt/751UWlpKUqlEisrq0pFNW1sbLCzsyP/Zn6dFYHT19enV0AAmzZvIirqKG3btuXI4SMA+Pm1r7bqevkU4dzcXLp27caQIUO4desWixcteuCYyqdH7tq1Cy9vb9q3b8+zzz7HV1+uUq9fVypLuX37NpYWlrUuPlrdtqZmf3/RVCgU6OnXrhyMsYkJehWSYT09PfT0/m4vFxcXPpg9m6VLlrJ82TK+WLGCgIAAJr39jnoktyJDQ0PatGnD5k2bSEhIoKS4mMxLl/D29kalUhEaupHs7GxOxsXRvHlzmrdoobG/ra2dRnJgckcdlPKk/O133lF/ga7ozir/FfdXKBTo6+nfuYuGuuy7dnZ2WFr+PYtPT18f4wr/r8tfy699e0a8MgLDO5IiI6N6GglEa/fW1Leo+T4LtenTj2O/q6hNm7Yaf/O16TNNmjSp9vXq16/PbaUSa2tr3nzrrSpvD9jijn5cFyq+jr6+PsbGmn2nNjFVXIN+p9r0p3JV/T1UfO8rzhxxd3enc+cuDBgwkE2bQok6ehQo+3uYNn0Gy5YuZc2aYNasCaZ9+w5MefddWrZsyTODB5Ofn8+aNcG88/YkLCwseG3cOP797+epV68eLVu2xN7enri4OLp378GpUyfx82uPt7c33377DQkJCTRu3IjklBRGjR6DQqHgtlKJpYUFZmaaeYOJiQlNmjShID9f48Jco0aNcXFxqdTOVR2jOifjTmJhYUHPHj01LjTeqXv37kRERFS7brw6ycnJlaqvi0efzifjrq6uZNkoMTIw4Pbt27ha1/zPVJvc3NwIDw9n+PDhGv8MqluDvmfPHtauXau+nVm7du04c+aMxih4xbXaFZUn7DUpT+a7du3KrFmzqp2KbmNjw+bNm5k0aZLGP//ydeFQttavYuLdt29fmaIuxBOqQwd/Bg8ezM8bNmBjbaMxglEuNzeXW7duaUy/zM7O5urVq7i7t9ZYH/mgXF1d6ejfkaNHjtK3bz+ioqPo6N8RV9fKX76h7MvjptCNpKSksGjxEnWxnDuLwN2vY9HRbN++nX8//zxTpryLvr4+eXl5/LB+PdnZmutei4rKRgPLv7gplUqKigrrJI4HpVAo6NSpM/7+HUlKTOSHH39g86ZNKPT0ql2P7uHhiZ2dHSdPxpGff5PG9vY0cXDg1u1bfPXVlyQmJnD+/HncWre+7/8ftrZ2+Pv7P+jpVeth9l0FCtq2bVvtGvZy+nr6Nd7O71779OPW78pVlwDdrc9U93pTprwLQFFxMc7OzWnXrl21x3jY7hZTTcn43fpTRaXKUo3ifiqVitTUVKBsBsiF8+cJ3biRbt2eYt6HH1K/fn2Kior4/ff9Gsdxd3dn5apVZGZmsmlTKN+vWcPHCz5Sr4MfPWYML738MtHR0axatZLFi8rqMwwePIRGjRrh7u7B2TNnuHD+PMnJyYwZO5YmDg64tmrFmTPxXL9+DUsLC43biF27fp38/JsacRQWFpKRkYG1tTXmZmbqx/X0FFWOZBcXF1NSXKzxWElxMcV3PAZlswauX79+19kSQ4YMYc2aNfecjC9duvSe9xG6T6qpV2BjY8OuXbvuWrxt+PDhrFq1qspkuPwYKpVK/VPd8UxNTVm1apV6u9jY2Cqno5ev1a74U3Gke+bMmdWu9664b/k2w4cPZ9euXRpfhExMTDRiUalUGuc4c+ZMjefu3F8IUTecdLSAW0X6+vq8+OJLNGvWjODg1RrrTMu/NEVHRbFv3171lzilUklY2B4uX86kTZu2lUY9S5U1T22tiampKR06dODU6VPs27uXuLg4evfpU+0dJm7dukXeX+vuyrdRKpUcPXrkvmOoqHy6tLGxsfrL3blz57h4MUW9jbW1Nfb29uzfv5/kv6pNQ9nIx8GDB+skjgeVmZlJSUkJenp6tHRx4T//+T/c3d1JS02rttiXQ5MmeHp6cj70dmYAACAASURBVDw2lr179+Lh4YG5uTkODo44Ozvz645fOX/+HB06dKgxqaqKu4cHAKEbf1ZPg4ey6aSHDh6ssmr+vXiYfdfW1pamzZoRE3OMiP0RGslOQkKCugJ5bdW2Tz+u/a46tekzNb0eQMsWLSnIz2dT6EaNdev5+flVVni/l/5wZ6JbG8bGxvcc04M4dOggcXF/3/UgMTGRveHh2NnZ0aqVGzfz88nJycHExAQDg7IxvvT0dOJPn1bvk5OTQ35+PgqFAnt7e8aMGUv37t25dOkSOTk5XL6ciUqlwsjIiM6dO/N///k/AC6mXATK+rSPjw/JKSns3r0bCwsLHBwcMTc3x8Oj7G92//79tPPywt7eHmNjY7zaeVGQn8/PGzZotFFcXByHDh2klZtblVPNyxkZGWFvb09OTg5hv4WpZ8QolUr2RewrW0Z7h5defpnDR47i6+tbY5tOnDiRpKSkKiujjx49usqEOzg4mOTkZEnGH0M6PzIuhBBPkpM6XMCtIkdHR0aOGs28uXPUU0Gh7EvTiy+9xPHjscz/8EPCw8PVFaljYo7RsVMnBg4apB6VadqsbH3eypVfcO7cOZpVc+/Vu+nUuTM//LCepUuX0KxZMzw9q195b2xsjFsrN3bt3MlH8z8kIKA3GRkZ6qreD8rVtRUWFhb89ONP5N/Mp55RPWKOHdPYpmnTpgwePIRVq1by2muvEhhYtm44Li5OZ9YEHj58iPUh6+natau6Inx8fDwvvfxytWumTc3M8PT8F19+uYp6RkaMHDkKhUKBhYUFHh4ebNmyhfr169Pareq7hNSkc+fO6urbI0eMICAggHr16nHgwAFcXF3w8vZ+oPN9mH23fv36jB49hvjTp9Wv5e7uTmpqKnvD9/L5ihU0b9681rHXtk8/rv2uOrXpM3d7vbI6GQfZvn07Z86cpWvXrpSUlBAeHk7//v3VBdSq6g8vvvhilXGVXxTZuzccgEaNGzF2zNhan1dtY6oLNjY2LPx4AX5+ftSrZ0R4eDiXL2cyfvx/aNGiBZcvX8bV1VV9Lk2aNOHgoYPqIm5QVkF/5owZBAQEYGZuRkpyCvv376drt25YWVmxdOkSbty4gbu7u/ouAOWF28q1aVtW42DX7l288MILNGjQQH0Xh7Xff4+BgQFvvvmW+iJfQO/e/P77fo02Kq+mXr++OaNGjcbC0rLaCzwKhYKBAwexNzyc1d99R2xMLO3ateP48eMYGhpoLM8q9+uvO1j48ce89dYEhg4bVuPsg/JR7oiICI2p51WtI4+NjWXSpEkEBwfrZBFr8WB0ZmTc2qAU69ICrEsrV8u01yvBurSAhnqVr3qX79NAr27WHwohhDZdrDzzTWf16tWr0q1hAHx9fVkdHMygZ57hxPHjfPvtN+TkZPP2O+/w6aeLNJa89OkTyIiRI7lx4yZbtmyhsBYVk6tSXsgNoFu3p2oc8QAY9u9/M3LUKK5du8amTaG4ubkxISjovl77Tu7u7kybPh17+8b88stWrl65woyZs2ja9O/K5vr6+owcNYq3JkzA0NCQLVu2kJaezsxZH+DjU/OoysPi4uKKrZ0t69ev5+uvviI7K4t3Jk/mrbcm1Lgest1fXyydHB1xcnICys63lZsbRUVFtGjZkiYODvccj6mpKe9PncZbb03AwECf9etD2LQplObNmzNixIgql0vcq4fZd9u3b8/nK76gY6dOHDl8hK+/+oqECxd486038fhrRPde1KZPP879riq16TN3ez1bW1s+/nghr7wygtzcHIKDV7N79y66dOnCc0OfU7/WvfQHZ2dngiZOxMbGlj17dt/zTIjaxlQX3Fq3Zu68D0lJucj69SEYGxsxe/YcRo0ejb6+Pk2aNOH9qVNxdXVlz57dnDp1ismTp+BTYXS4cePGtG3blu3bt/H1V19x6tRJRo8Zw6xZH2BlZYWPjw+XMzP5+quvWL9+PQ6Ojnz2+Qq6VFii6eDgiEvLshkBXu281Imug6MjdnZ26OnrqxN2KLvg8cn/PuXtd97h1q0SgoNX82dkJAMGDmB1cLC6antNnJ2dmf/RAjp26kRc3Am2bfuFrt26MiFo4gN/3gwZMoSlS5fi7e3NsmXLql1WUL7NBx98cF8XqoXuU6xbt051t2nZom6V3xps5syZNRZWE0I8WeLj4/HIcEQV8OBVxp80SqWSJUsWs3XrVj7/fIVOre0UQohHTVJSEm+9+V/aeXndda2+uH8RERHMnj277LZ4PXqoR8mTk5PZsmUL7dq1Y+nSpVK47TEVEhIi09S1oXxduRBCiLpx/vw5fgsLw6tdO40CPkIIIYSu6tGjBxEREcTGxrJlyxZyc3OBsqLOQUFBkoQ/ASQZF0IIHdL0wWfaPlF+/PFHzp8/x97wsvWKo8eM1dlbYAohhBBV8fLyksT7CaUza8aFEEJAXNtHo4Cbrrh65Qrbt23Dw9OTL1auumsVWyGEEEIIXSEj40IIoUNSiqHN3TcTf3lrwgTemjBB22EIIcRjpXnz5mzf8au2wxDisScj40IIoUPanqj+VihCCCGEEOLxIcm4EEIIIYQQQgjxkEkyLoQQOqSZFHATQgghhHgiSDIuhBA65IQUcBNCCCGEeCJIMi6EEDokqVjbEQghhBBCiIdBknEhhNAhXlLATQghhBDiiSC3NhNCCPFA4uPjSUxMJCMjg9zcXAoLC1GpZLq9qDsKhQITExOsrKxo0qQJLVq0wN3dXdthCSGEEA9EknEhhNAhzR+RAm7FxcVERkYSFRWFvb09Li4utG3bFmtra0xNTVEoZIRf1B2VSkVBQQE5OTmkpaURFRXFtm3b8PPzo0uXLhgZPSJ/OEIIIUQFkowLIYQOiX0ECrjFxMQQFhaGp6cnY8eOxdbWVtshicecQqHAzMwMMzMznJyc6NSpE1lZWRw+fJhly5bRp08fvL29tR2mEEIIcU8kGRdCCB2SWAxe2g6iBjt27CA9PZ2XXnoJJycnbYcjnmC2trYMGDCAtm3bsnPnTjIyMhgwYIC2wxJCCCFqTZJxIYTQId4nFKgCtB1F1UJDQ1GpVIwbN06moT8E2QVKQmKvsef8TWIzCsm8eRtlqbaj0g59PWhsboBXExMCXc0Z7mWJjak+AE5OTowbN47Q0FBCQ0MZOnSolqMVQgghakeqqQshhLirHTt2oFKpGDZsmCTiD8H0PVdoNP8MQdsusePMDdKvP7mJOICyFNKv32bHmRsEbbtEo/lnmL7nivp5hULBsGHDUKlU7NixQ4uRCiGEELUnybgQQuiQFjpYhyomJob09HQZcXwITl8pxu/zBD7ad/WJTr7vRlkKH+27it/nCZy+Uqx+fOjQoaSnpxMTE6PF6IQQQojakWRcCCF0SIyOFXArLi4mLCyM/v37y4j4P+z0lWICv00mOr1I26E8MqLTiwj8NlmdkCsUCvr3709YWBjFxcV32VsIIYTQLknGhRBChyToWB4WGRmJp6enFGt7CEZuSCP9+m1th/HISb9+m5Eb0tS/Ozk54enpSWRkpBajEkIIIe5OknEhhNAhPnG6NfocFRWFv7+/tsN47E3fc0VGxB9AdHqRxhpyf39/oqKitBiREEIIcXeSjAshhKhSfHw89vb2ch/xf1h2gZKF+69qO4xH3sL9V8kuUAJltz2zt7cnPj5ey1EJIYQQ1ZNkXAghdEhLY21H8LfExERcXFy0HQafLV/O9OnTKPr/9u49PKry3P//ZwQlE4ECCQcJhjGiiWLlIELsQNWgEqvUlrTa3SSo39qC0A1fPLS17KQ1+dL2t6GlWEGQHqzJtAUNttVWsDVqyZTgThG3UjJKMQYCRGYgVMlEJJnfH3EtZzI5QjJrwbxf1zUXzKxn1nPPSi7lnue579UUvXL8s0ce0c8eecSCqHqPZ+cxS5u1/fUel0I/HK+/3uOKOpZ18fna/9Cl7R6zm+aW1mtpGDdunPbu3WthRAAAdM72yXjN0Y/06x0NevjFw/r1jgbVHP3I6pAAoM/s+LR9GrgdOHBAY8aMsToM3Tp7tl7fuVO7du2KeP2dd97R23veVv7cuRZF1jteePsDq0OQJM1wJaroxhFWh3Fawq/lmDFjdODAAQujAQCgc7ZNxhuamnX303X67GO1+slL/9bf32rRT176tz67plZ3P12nhqZmq0MEgF73to3Kho8ePaphw4ZZHYYuuugiff0b39CmTWXm6nhTU5N+/vP1mjlzpoYMGWJxhKdn54Gg1SGo7t8faf+xj/R/pgxR1sXnWx3OKQu/lsOGDdPRo0ctjAYAgM7ZJhmvOfqRXnnnuH69o0F3P12nKaveVd17/XVtSpKuTBqkEYkDdGXSIF07Jkl17/XXlFXv6u6n6/TrHQ165Z3jrJgDOCtMsVEDt2AwqMTERKvDkCRde+112r9vv7k6vmvXLu3ft1/XXnudJKmhoUF3zp2rqyZP0lWTJ0Vta3/nnXd06y2f6/C4lQ59YI8O6o9uO6LBA/rpu9cP73Lsz3NGK/TD8eZj/0OX2iKJD7+WiYmJCgat/6IDAICO2CYZv+upOhU+d0wllU364FiCpo0cquHOc9USCqk5FFJL2CPZea6mjRyqD44lqKSySQXPHdNdT9VZ/REAAH1kyJAhmpMzR5s2lamhoUGbNpVpTs4cDRkyRA0NDVq8aJEWLV6sf+x4Tf/Y8ZpGjRyl4uIiNTU1qaGhQd//3vf0cFGx/rHjNXn/vk2fvuLTVn8kk5X14uFeP9ikjW8c63K7+l/vcSl/0hAVlx+W46Fdcjy0S8eaWvT7/FTlT7J2l4JdriUAAN1hm2RckkYPTNBw53nqf46jNfGWdOG5b+iHF1wvT2qyfnDB9brw3DcUktQSCqn/OQ4Nd56nlIE26njUTT6fT7NmzZLP57M6FPQhj8ej+fPn9/nqTCAQUHZ2tjweT5/Og753iY3+c+Z0OtXY2Gh1GCZjdbzkySclSbNmZUuSXnnlZU2ZMkVXXXWVOfbW2bO1b98+HTx4UEePHlVIIXPLfUJCgr7yH/+hhAR7XOx+Nvo/8T1lB7QncKLD7er5k4Zo6hinSl5rUOFfPrmV2I9e9kuSrk2zdidF+LVsbGyU0+m0LhgAALpgo38CSB+1hHSyJaSPWlp0siWk89Sg+4fPVUghff/gMwoppPuHz9V5OvrxuE/G97ZgMKj58+dr4sSJZ33C7PP5NHHiRHm93j6fi6QR6FyVjRq4DR06VEeOHLE6DJOxOv7EE7/SnDk5ZjJd+26tnnjiV+YW9KsmT9KXcuboSCAgqbXm/OopV+tLOXNs2Xl91MD+VocQ4Ucv+zvcrn5J8nn68GRIr+yN/JKm5LUG7Tv2kVxDz4tVmO0Kv5ZHjhzR0KFDLYwGAIDO2SoZb24J6WQopOYW6WQopNRz39Tw/vv0X3XP6PXgZ/Rfdc9oeP99Sj1318fjPhnf22pra/XOO+9o5MiRqqqqOq1zxWp11G6x2Olz9zXjS4ZYfKGBs9tb9ihjliSNHj1a+/fvtzqMCFdeOUHjr7giqrFc4fe+Z25RNx7P/enPuuiiiyRJ/7lokbx/36ZD9Yd01eRJtkrKJ4621+ptyWsN5nb1z182yOpweiT8Wu7fv1+jR4+2MBoAADpnq2T8pLnS3fpnc0vrClHDycE62RLSsZODI8aFj+9tVVVVmj59uubOnautW7ee1Qllenq6du7cKbfb3edzJSUlafPmzcrNze3zuYAz0dU2auCWlpamPXv2WB1Gl1LHpurVV1/tsiFbQkKCli37gR5f/3NVVVWpoaEhRhF27qZLBlodQhRju/qXPj1YH5785P+xb/tPaEB/R9R29PxJQ3Thp85VzdETsQ41Qvi13LNnj9LS0iyMBgCAztkrGQ99nGCHQkof+IYWjv+ZlJyqVZPv1k8n3a2fTr5bSk7VgstW6cIBuyLG96ZAIKCSkhJlZWVpypQpeuedd1RbW9urcwCA3V122WU6ePCg/H6/1aF06sorJ+j1nTu1Zctm87WGhgb97ne/k9TaSf2vf/mLVeF1KXfip2xVN24wtqunDftk63nJaw16dX9Q+ZOGRDR5+851yfr3h836zc5jVoQqqbVePHfipyRJfr9fBw8e1GWXXWZZPAAAdMVW//v/sLlFJz5+pJ3/llJGDZQ+laKLh+01H+rXpAu1VaPP9UWM703V1dWSpIyMDKWmpuqiiy7Sxo0bI8Z4vd5268nD66+Nv+fl5WndunVKTExs9z3FxcVyOBxyOBzKzs5W4OM6x47GOByOiO3Q4VukPR6POSZ8rs5i6ahm3Ov1RswZfj5jzvDjxcXFXc7VUc14e+drO8bY9r5///6Isca8nSkuLlZxcXHEZ2obU2fnazsm/OdUXFys5ORkbdmyRdOnT2/3HN2Zw+hT0N41be/zhI+rqKiIGtP259fR7xbs5VJ79BQzTZkyRdu3b7c6jE5ddNFF+tmjq7X+8cfNmvG83K9q2rRp5pif/nSleeyRVau06pFHbHN/8qTEfvr2tV3fTizWjO3qbd3w8xptrWlUQdZw89ZmkjTmh2+p/F/HYx2m6dvXDldSYj9J0vbt2zVlyhTLYgEAoDtsk4xPHJ2g4MlmnWgJ6URLi5pDIUn9pP4jpfPGSiFJ/66VjtdLoWadDLU2bjvRElLwZLMmju69f8GWl5fL7XYrKSlJTqdTM2bMkNfr7XEiY2z/Li0t1bx589TY2KidO3cqPT1dklRfX6+MjAxlZWUpFAqpsbFRLpdLS5cuNbfFGwlaXV2dGhsbFQqFVFFRoenTp0clz9OnT5ckhUIhhUIh5eTkaPHixQoEAl3G0pbH49H06dNVUVFhnu/hhx82j2/evFkFBQXmserqapWVlcnj8fR4Lq/Xq+TkZOXn50ecb/ny5VHJ6Lp163TPPffI4/FEzduVwsJClZeXm9c6MzNTixYt0le/+lWtWrWqw/P5fD7NnDkzIj63263c3FwFAgEVFBTI7/dr1qxZ5vUqKCjoUcw+n0/XXHONUlJSzDn8fr+8Xm9E3X17vw9+v1+PPfaYtmzZEnFNFy5cqOrq6ojfB9jf/9iogZskud1u7dq1S/v27bM6FEmtifeTT5aYteDhrz/3pz+3Wy/e9tivn3zSNom4YdlNI3RVijXfxNzw85oOE+l7yg7I8dAu3fDzmqj3GLc1czy0S+NXWlvOcFVKgpbd1LpSv2/fPu3atSsmpVcAAJwO+yTjFySovvFDnWhu1onm1m7qpmMHpbq9Utgtdk62hD5eGW9WfeOHmnhB7/wjJhAIyOv1Kisry3xtypQpOnTokLli3ptKS0vNfzA4nU7l5+ersrLS3Ba/Y8cOVVZWasmSJeYtWtxut4qKilRSUhJRy15UVBRRi3377befUtw+n0/Lly9XRUVFxD9mbrvtNjOhzs3NjTiWnp6unJwc7d27t0dzBYNBlZSUqLS0NCL29PR0rV69WmVlZRE7CSZMmKBVq1YpKSkpYt7u1PXPmjVLCxYskPTJtX7hhRc0d+5c83O1d76NGzcqMzNTc+bMMc9lnGfz5s3qSndi3rhxo3JyciKS+KSkJK1atUqVlZXasWOHpNbfh5qaGi1btsz8fTDGTZgwwXxvTU2NMjMzlZqaar729a9/3YwB9uWzWXuKAQMG6MYbb9Tzzz+vUC+XBCHSk7ePUcpge3VWPxOkDO6vJ28fI6n1y+jnn39eN954owYMGGBxZAAAdM42yfhdVw3ROf1aV7pPNH+8Mv7hManmJem9N6Tmj6QPHVLQIbXIvKXZiZaQzunXoruu6p1VDiO5ysjIMF9LTU1VZmamysvLe2UOw8iRI6O20SUnJ0uSWaNZXl6unJycqFXltLQ01dTURNwDOPwLBONco0aNUk1NTY/iqqqq0qhRoyKuQXvabqsuLCxUXV1dj5rdGV3r29tOmJGRoVGjRkV0s2+bYErtX4v2GLsdDMnJyZowYYJcLleH7zG+nMnPz4+4X21iYqJcLle3vnzoKub2vgAytP3dC9+1Ec74WRtcLpfWrVunFStWdBkf7GXqm/Zp4GaYNGmSUlJSVFZWZnUoZ7XLRwzQC19zWbZCfia6KiVBL3zNpctHtCbeZWVlSklJ0aRJkyyODACArtkmGZekFbeO1MHjH+rD5hZtPjBVd275uu564zHd6fuN7nrrN61/7v6N7nztt/Ienaqmky06ePxDrbh1ZK/MHwwGtXXrVm3ZskXJyclmkpmYmKh169ZFrdL2tWAwqLq6OhUWFkbU/jocDuXl5fXZvHv37pXL5VJiYmKHY4qLi5WYmKgZM2aY26CLiop6PJff71d9ff3phNun/H6/Dh06ZNaCt/2d6M05umL8PnSH2+02t8NTL47ecMstt8jhcOjpp59mhbwPXT5igKq+ebG+e/1wWzZ1s4t+50jfvX64qr55sS4fMUChUEhPP/20HA6HbrnlFqvDAwCgW2z1v/ovXD5IN1zq1PsfNeud48na2nC1/tYwVVsbrtbWj/80nh9oStL7HzXrhkud+sLlvXMf1NraWlVWVkbUSYfXMEsyV2mTk5M1cmTvfAnQEafTqZSUFBUVFUXFEwqFtHnz5j7ZdtzVrWC8Xq/KyspUXV192rcoi8V1PB3GinN7vxNta8NPd46uGL8P3WXU7hu9CGbOnBnTL5NwatLtdcvpCDk5OXI6nVq/fr1tasjPVstuGqH6pRlaNfsC3ZIxSCmD+8d1ct7vnNbt6LdkDNKq2ReofmlGRI34+vXr5XQ66Y0BADij2K44rfSOFH12XY2q6z9S/3Mccqi1d5tDDoUUMp+fbAlp2tgBKr2j+8lJVzrbnh1e52vUDtfX18vv90dsIa+qqtLrr7/eazGlpaWppKREgUAgZvW+LpdLy5cvV21tbYdN19oytlp3tuW7PcYOhKqqqqi5qqurdejQIUs74hrb0Y3t4bGew/iCaPXq1ZI6/n2orq7Wli1blJ+fH3V+p9OpZcuWKTc3N+r3Ffbz6hX2XnW+5ZZb9Nprr+m3v/2txo8fr2nTppnlNehdSYn9tOgzw7ToM8OsDsWW/H6/tm/frl27dunGG29kazoA4Ixjy+/Z/3jnhbrxUqc+ONGsD5tD+vBkiz5sNh4hvX+iWTde6tSzd6Z2fbJuMu4t3l49riErK8tsrmbU8hYXF5vbf43GZ225XK6Ipmw9kZ2dLUkRHdal1tXptt3Uu6M7sbjdbuXk5OiOO+6IWEn9wx/+IJ/PZ/7DO7yWe82aNRHdvLs7V1JSkgoKCpSXlxfVXXzhwoV68MEHLU0ejUZvhYWFUR3b169fb/7swxPqU5ljyZIlKisri+geHwgEtHjxYuXk5JhJenu/D4FAIKrrvPGzMhhfbJA02V+1zRq4tWfSpElavHixnE6nfvnLX6qkpETbtm3Tvn37dPz4cbaxo9eFQiEdP35c+/bt07Zt21RSUqJf/vKXcjqdWrx4MYk4AOCMZLuVcUkaktBPnq+M0ff/+p5+8JJf555zjhwOKRSSPmpp0XevT9b3bxjRq3MaK4udbTs2Gopt3LhRBQUF5mqjkeDMmzdPTzzxhO66666I902ePFmZmZnKyMjQhAkTtGHDhm7HlZSUpGeeeUZLliyJqOGeN2+eVq5c2bMP2YNYCgoKlJaWFrFLYN68ebrpppvkdDq1evVqTZ8+3axdN+5zHV7T3N5c7SWDRn3zHXfcEVEL37abu1U6iq+0tNT84sZI2qdPn67CwkIVFRX1aAt7enq6XnzxReXm5srh+KSBV9su80lJSfJ4PMrNzTV/H2bNmqVHHnlEixYtMsd98MEHET874/qzKm5/0950KGTfyg3TgAEDlJWVpaysLO3evVt79+7Vm2++qaNHjyoYDJKQo1c5HA45nU4NHTpUo0eP1pQpU3TZZZdZHRYAAKfFUVpaGjrdut++9PLe48rbsF8H3m/W6EH9VHrHGF2Xdr7VYQFAr9u9e7cuPzBGoZm90wcDAAAA9uTxeOy5Mh7uurTz9eaScfr9rvf1hfGDNCShn9UhAUCfybBxAzcAAAD0Htsn41LrtvXeuo84ANjZdps3cAMAAEDvsGUDNwCIV/88Axq4AQAA4PSRjAOAjVzzpqPrQQAAADjjkYwDAAAAABBjJOMAYCOX08ANAAAgLpCMA4CNbKOBGwAAQFwgGQcAG9lFAzcAAIC4QDIOADbyGRq4AQAAxAWScQAAAAAAYoxkHABsZDwN3AAAAOICyTgA2MjfaeAGAAAQF0jGAcBG3my0OgIAAADEAsk4ANiIexcN3AAAAOIByTgAAAAAADFGMg4ANnJFotURAAAAIBZIxgHARrzjaeAGAAAQD0jGAcBG/pcGbgAAAHGBZBwAbGQGDdwAAADiAsk4AAAAAAAxRjIOADZyJQ3cAAAA4gLJOADYyFYauAEAAMQFknEAsJHXaeAGAAAQF0jGAcBGPksDNwAAgLhAMg4AAAAAQIyRjAOAjUyggRsAAEBcsF0yXtfwrP721q1WhwEAlvgbDdwAAADiQn+rA6hreFaDEy7VoIR01TU8q+pDKzTV9bhq9+3T0SNHe3y+8847T5ddltEHkQJA39t5XPrsYKujAAAAQF+zPBkfnHCpXqu9XylDP6+agEdTXY9rUEK6dh/6H+3eXd3j85133rkk4wDOWNf+06HQBVZHAQAAgL5meTI+KCFdk1J/rOpDPzYTcUmaevXVmnr11TGNJRAIKDc3V1u2bIl4fdasWfJ4PEpKSuqTeYuLi1VXV6eVK1fK6XT2yRynwufz6Y477tDq1avldrutDgcAAAAAzhq2qBkflJCuq8MScauVlpYqFAqZD7fbrZkzZ8rn81kdmqTW5L24uNj25wTQcxPPtzoCAAAAxILlK+NnggULFsjr9aqqqkrp6b3/hUFBQUGvn7M3pKena+fOnVaHAcSVVy6ngRsAAEA8sMXKeLj3m3z6n5pvWB1G/n6jawAAIABJREFUhMTERLlcLqvDABAHdhy3OgIAAADEguXJ+PtNPp1sft/8+6s18zR6yGx98MEHqq+vP6VHb2tsbFRNTU1UQl5cXCyHw2E+vF5v1HvbjvnDH/6g7OxseTyeiDHz589XMBiUJAWDQc2fPz/ifR6PR16vVw6HQ4WFhSosLJTD4VB2drYCgYB8Pp9mzZqlnTt3mu815jDe116sXZ1z4sSJUZ+r7fkmTpwYtYXf2PZunCP8cwDo2PX/dFgdAgAAAGLA8m3q/256S2/UfV/jRszTG3XfV8ao+5UyZLbKX3pZ+/btO6Vz3jk3v9fiCwaDWrp0qVwulyZPnmy+tmTJEkmtibrT6ZTX69X06dNVUVEht9vd7pjwBnH5+e3HaLwvJSVFoVDrdlWfz6fq6mq53W6FQiGztjt8e7vf75ck/ehHP9LDDz+stWvXmucrLy+X3+83G9B5PB4tXLhQGzZs6NY5wxUXF6usrEzV1dXmln2Px6OMjAzzsxsKCwtVV1enbdu2RVwjl8tFQzgAAAAAcc3yZDxlyGxJ0ht139OnUx7WiEHXSZKmuz+jI6d0n/FzTzumvLw85eXlSZImTJigDRs2RNSK79ixQ5WVldqwYYPZ/dztdquoqEglJSWaPHmyduzYoZqaGnk8HnNMUlKSVq1apTvuuKPDuY1V+PBkPT09vVu16vX19Zo7d27EWKfTGVWTnp2drZKSEvn9/h7VwPt8PlVUVERdj9zcXO3du9f87MbnnTVrlpYtW2Y+nzx5subNm6fy8nKScaADk2ngBgAAEBcs36YutSbk117ynJmIS9J5552nUaNG9vgxbNiw047H6Kbu9/s1atQorVy50txCLknl5eXKycmJSmTT0tJUU1OjxsZGlZeXy+VyKTExMWJMcnKyRo0a1eHcRn36woULT6l7e0e17eHbxZOTk7VlyxbV1NT06NxVVVW66KKLlJqaGnUsKytLlZWVqq2tNV9zu90Rt4NzOp1KSUlRXV1dxPUE8ImXaOAGAAAQF2yRjEtS/36DrA4hirGSXVlZqU2bNklq3fZdV1dn1leHP4zV9KamJtXV1SklJaXH9w13Op1au3atcnJylJGR0aM665EjRyo5OTnitUAgoOzsbN1xxx3asGGD+SXDrFmzehSXJO3du7fH7wHQM/+ggRsAAEBcsE0ybjjZ/L7+dfhxq8MwpaenKycnRyUlJQoEAubqblFRUcS9yI3H5s2be2V1vqCgQKFQSBUVFcrLyzvle4CvWbNGLpdL27ZtO+3bsqWlpZ3W+wF0LYsGbgAAAHHB8mTc6KRu/P3VmnlqPFFnYUTRFixYIKk1sZVak1Kv16tAINDueKfTqRkzZrQ7prq6Wlu2bOn23G63W6Wlpb26tbunMRhcLlfUVnRDeXm5MjMz293CDgAAAACIZHkDt5rAb9T00UFdPOIbeq32AQ1KuESfTnlYFd6/61//+tcpnbM3u6lLrdvV8/PztXz5ct1+++1mA7SlS5dq5cqV5lZ04xZgbre73TGBQKDLFe5AIKBNmzbp61//uqTWbfFbt26N2PKelpZmrtSH12S3Jy0tTWVlZaqtrVV6enqHMXTnnG63Wzk5OeaW9/Bu6mVlZREN7QCcmqto4AYAABAXLF8ZHzdinkIK6W9vzdaIQdfq0ykPS5IuvyxDEyZc2ePH1VdP6ZM4s7OzzWZuiYmJeuaZZyS1NlwzasaNbuJSawLv8XhUU1NjjsnNzdUjjzzSZb12WVmZec7ExESlpKREdETPzs6W1NoMzrgneEdyc3Mj6s87iqG75ywoKNCDDz5ons/43C+++OJpb4MHIJXTwA0AACAuOEpLS0O5ublWx6Ejx/+hYedfZXUYfc6413hBQQG39wIQYffu3To4JEVZFwy2OhQAAAD0IY/HY/3KuCEeEnGptV770KFDUV3PAUCSZtLADQAAIC7YJhk/2/h8Pq1cuTLqtYULF+rBBx9kSzcAAAAAxDHLG7idrZKTk7Vlyxbdd999Ea9XVFSwPR1Ah6bQwA0AACAukIz3kaSkJG3evNnqMACcYV6kgRsAAEBcYJs6ANjI/3xgdQQAAACIBZJxALCRG3bTwA0AACAekIwDAAAAABBjJOMAYCNXD7Q6AgAAAMQCyTgA2MhfL6OBGwAAQDwgGQcAG9lOAzcAAIC4QDIOADZyEw3cAAAA4gLJOAAAAAAAMUYyDgA2Mo0GbgAAAHGhvyQd8b9ndRwAAEkv0MANAAAgLrAyDgA2UkkDNwAAgLhAMg4ANjKLBm4AAABxgWQcAAAAAIAYIxkHABvJpIEbAABAXCAZBwAb2UIDNwAAgLhAMg4ANrLtfasjAAAAQCyQjAOAjWRX08ANAAAgHpCMAwAAAAAQYyTjAGAj1wyyOgIAAADEAsk4ANjI5gwauAEAAMQDknEAsBEvDdwAAADiAsk4ANjI52jgBgAAEBf6Wx1AXdP/antDieRwSCFJDkmh0Ck/nzYkTykJV1r3gQAAAAAA6ILlyfi+xtf17gevt+bUUrt/Thz+eQ0dMFpHPzygnYf/2OG4kKTR532aZBzAGctNAzcAAIC4YPk29VBLSC0nQ2ppllpOhtR8UlHPPzf2W7p+zHxljbm33ePhz0MtZ0fzo6amJt3/wINKGj5S9z/woJqamqwOCUAM/JkGbgAAAHHB8mS8pUVqPhlS80chNZ8MfZxgRz4/8EG1JOlIsK7d4xHPW049liNHjurLt39F116XpT179rQ7Zvurr3Z6/FTnfOrpMvO1pqYmLf2vAl1wwQUKHK7Xj1cs1/79+3XtdVna/uqrvTJvT2MCEBsVNHADAACIC5Yn46EWmQl1y0lFJNjGcxkLRaH2j4c/D51GMm54c9cuPbZ2Xa+vRj/1dFm3Vrn379+vqqp/aMaM6b06/+nEBCA2bqGBGwAAQFywvGa8paV1VTuyEVvk89DHyXgoZCTnHY9v6YVt6v/5zYV66aWX9exzf9KXv5Rz2ufrzLBhQ/XUxt91OW7cuHF65eXyPo3F0N2YAAAAAACnxvJkvHVlXJLj4xXwjv6UpFDrKnpn43pjZXz8+PEaOHCgNm58SjOzsjRs2NDTPykAdMN0GrgBAADEBRtsU4+s+W7vz9DHS+NvHX6103HNvdjA7f/cfbck6Ze/+lW3xj/1dJmSho80H1++/Ss6cuSoJGnPnj269roszb93gZ749ZNKuXCsWXfetj57xY9/omnXuPXmrl363C2zlTR8pLa/+qp5jrY149tffTVi3vB69rbHjHP1NCaD8Xr4+dqOMba9HzhwIGLsih//JGJceIO6js4FxKM/0cANAAAgLtggGZdamkOd/mluU2/pfJzxZ28YNmyoHnjgPv3wR/9fp03TjKRy48an9LavWoHD9Qocrte0aVP1xTk52rNnj7nFfO1ja3TXnXNVt+9dvfJyucaNGxd1vgfuv0/bt3l1xfjx+vOfnm0919Sp7c791NNl+twts81xgcP1+s63v2XGtXVrRURMax9bo2996zs9jklqTewvSc/Q7bd/2Tzf9m1ePfro6qhE+4lfP6nF//c+rVv7mDnu2WefM5Pttg3qjDEDzz+/Wz8b4Gy2lQZuAAAAccH6ZDwUUktz2ONkS9TzJ7c/pJ++fJe27X2m3ePhz41V9N4wbepUPfSdb2vFip+Yq9xtvf6//6va2n1at/axiO3s31y4QFOmXKXf/+GPvRZPuD179ujRR1frz396NiJZv/nmbI0bN04JCQl64P77ImKamZWlESNGKHDkSI/mampq0saNT2ntY2siaujHjRun//7vH+nZZ5+L6C5/xfjx+uEP/p8597hx4zR79q2qrKxUU1OTGhuDqq3dF9Ggbty4cbr55uweXwfgbHMrDdwAAADigvXJeIsUMhLp5tZbnbV9Pmrgxbr6wls1NGF0u8fDn/fWyrjhC7d9Xu+9955eLG+/edrWrRWaNm1qVF15QkKCMjMztX37qx0m8qfjtZ2va8SIEbpk3CWdjjO2oycNH6lL0jNU/tJLqq3d16O59u/fr3drazVp4oSoY5eMu0QjRozQaztfN1+bMuUqjRkzJmLc2LFjVVu7T42NQSUmOpWaeqG5Sg8AAAAA8cb6ZDykyJXudh4XJU2U++IvaeywT3c5thcXxiW1rth+85sL9eijq6MSx6amJh08eLB3J+ymd999V6mpFyox0dnucaO++2v3fEO/+PnjChyu19u+amVdf32P5wocOaLD7x0+3ZBNCQkJ+vGK5Zo9+1ZNu8ZNvTgQZgYN3AAAAOKC5cm4WkJqaf54dbsl9PEqd+TzV6o36Jdbv6WKt55u93j4c/VSA7dws2+9RVOmXKXH1q5TsDFovp6QkKALLrig1+frjrFjx3Z6/Je/+pVSUy/Uls1/7rAOvLuShg3T8BHDT+sc7Xng/vsUOFyvP//pWc2/d0FU7TkQj56jgRsAAEBcsDwZH9B/YFj9d9v68dY//f8+oL+//Xv9+/jRdo+HPx/Qf2Cvx5iQkKB7589TVdU/VOr5TcSxsWPHtrsVvampSZWVle1uYe8NqakXqqrqH9q/f3+33/P2nrdV/tJLPZ5r2LAkOeSI2Ioefs733nuv3S3s3TVt6lStfWyNZbsMADt55d9WRwAAAIBYsPw+41Mu/JxGD+687lmSgh99oD+8sUoNjYcUkvT5KxZp9Kei33dx8qQ+iPKT7erz712gK8aPN1+ffestqqys1Lz590Y0cXt09RrV1u7T0u9+1xybmnqhHn10tfbv33/aq9XTpk7V7Nm3mtvQjfM9//xmXXLJOI0dO1bPPvucOdeRI0e1YkX0ynN3YjI6y3/ultmSZDZx27Nnj771re/om99c2KPPc+TIUT33pz9pbn6epE++uLBqlwFgJ5/3ORQa0/U4AAAAnNksT8ad5w7sdgJ9cfIk/aryO/rX4dc0+lOX9Fni3ZGZWVnKuv56vffee+ZrRv3zih//RJekZ5iv33XnXJU8+YQSEhLM1yZceaWmTLlK065x64rx4/WLnz+uYcOSTjmeB+6/T2PHjtW0a9wR815//XUaN26c3n33XfNY1vXX60c/XKbvPLQ04hzdjWna1Knavs2rr93zDc2/d4H5ettu7t317LPPacl995vPH/rOt/XA/ff1+DwAAAAAcCZylJaWhm6edaPVcfTIln/+QleM/qxShnS9og4AZ4r6wwHd+8EYvXw1XdwAAADOZh6Px/qV8VMx6/KvWR0CAPSJP6bTwA0AACAeWN7ADQDwiZdp4AYAABAXSMYBwEZu8zmsDgEAAAAxQDIOAAAAAECMkYwDgI1cN9jqCAAAABALJOMAYCN/oIEbAABAXCAZBwAbeYkGbgAAAHGBZBwAbOQLNHADAACICyTjAAAAAADEGMk4ANjI9TRwAwAAiAsk4wBgI7+ngRsAAEBcIBkHABt58ZjVEQAAACAWSMYBwEbmvEUDNwAAgHjQX5KGJY+wOg4AiHv1hwNWhwAAAIAYYWUcAGxk5qesjgAAAACxQDIOADay6VIauAEAAMQDknEAsJG/0sANAAAgLpCMA4CN5NDADQAAIC6QjAMAAAAAEGMk4wBgIzfQwA0AACAukIwDgI2U0cANAAAgLpCMA4CN/IUGbgAAAHGBZBwAbORLNHADAACICyTjAAAAAADEWH+rA9DRvyv0wg3Rryddpt8MvVzP7i6NOjT7sjw99fZ9eu/fTVHHfnrreE0dPbgvIgWAPncjDdwAAADiAivjAGAjT9PADQAAIC6QjAOAjbxAAzcAAIC4YP02dUmhoedGveYYkCBJunz48HbfM3DAuWoa2KdhAUDMffkth0IXWh0FAAAA+pr1yXjicIVGJUS/PihV0wffrOSEf0Ydyhh1s/Y3D9Xrh49HHUsZ3M65AAAAAACwEbapdyAQCCg7O1sOhyPiUVxcbHVovaa4uFjz589XMBg8q+YCzmQ30cANAAAgLpCMt6O4uFjJyckqKChQKBQyH9XV1Ro4sHf3xns8nrMqSfX5fJo1a5Z8Pp/VoQBnpKdo4AYAABAXrN+mbjMej0der1d+v19JSUkRx9LT05Wenm5RZL2voKDgrJwLOJNtbpBu5+6MAAAAZz1WxsP4fD4tX75cBQUFUYk4AMTCHW87rA4BAAAAMUAyHqaqqkqZmZmaPHlyp+OCwaDmz5/fbv1429poY2x43bnH45HP59PEiROVl5endevWKTExURMnTozY3u3xeCLel52drUAgEDVfcXGxvF6vOc44T9u697bxhsdqxNO2Rj78fe19FuP9xrGMjAy98MILysjIMD9re9elo/O1jTF823txcXGn1wIAAAAAzhQk4x8LBoPaunWrUlJS5HQ6e+2cS5YsUUpKSlTdeXp6unbu3KnS0lLNmzdPjY2N2rlzp9LT080ktaSkRH6/33yv2+3WzJkzo+qxCwsLVV5erlAopMbGRmVmZmrRokX66le/qlWrVpnzlpWVmclxW0Y84TXyRUVFmjVrlhYsWCBJ2rFjh2bMmGEe9/v9qqmp0YoVK+R0OrV27VpVV1frpptuUnV1tUKhkHJzc9udz+fz6Zprrom4Nn6/X16vNyppr6+vV0ZGhrKysszP6HK5tHTp0rOm1h4wZA+xOgIAAADEAsl4H2psbFRNTY2ysrLM19LT03Xbbbd1+r4dO3aopqZGHo8nYrv8Aw88oMzMTG3cuDFifHjC7HQ6lZ+frxdeeEFz5841a9zT09OVk5OjrVu3diuB9Xq9Kisr06pVq8wY3G53RHKdlJSk/Px81dXV9Tgp3rhxo3JyciJqyZOSkrRq1SpVVlZqx44dEeNLS0vldrsjPmNlZaVqa2t7NC9gdxsuoYEbAABAPCAZ70OJiYlyuVxauHBhj7qLl5eXy+12R9WtO51OzZgxQ16vN2KLdtuxycnJmjBhglwu1ynF7fP5tHDhQj344IPtNqwL3y6el5enmpoaNTY2dvv8gUBAXq834ksKQ2pqqjIzM1VeXm6+NnLkSE2ZMiViXHJysiTJ7/d3e17gTPB8g9URAAAAIBZIxj/mdDqVkpJySqu8nZ1z7dq1ysnJiaqh7kgwGFRdXV2vzH8qgsGgVq5cqczMTM2ZMyfimFHDLsncWl5aWtrjOfx+vw4dOtQr8QJnm6/QwA0AACAukIyHycrK6tbWZyNx7y7jfuUVFRXKy8trt/HbqZ67t23atEmVlZVasmRJRO280Wm+oqLitG9TlpycrFGjRp1uqAAAAABwxiIZDzN58mRlZmZq5cqV3Vodb7uKbmy/7ojb7VZpaWmXq+9paWlRW9GlT5rMtbeFvTcYCXdH29PbMuLpKWP7fvhWdENtba0qKyvb3cIOxIObaeAGAAAQF0jGwzidTi1btkw1NTX64he/GJUMe71ec1U7KytL69at06ZNm8zja9as0ZYtW8zngUBA69evN5+317Hd5XJFrcbPmTNHLpdLubm5ETGsWLFCNTU1ZrO23tTZ9nTpk9Xs8AR606ZNWrduXdQ4h8OhqqqqDudyOp1asmSJysrKInYJBAIBLV68WDk5OWazNiDe/I4GbgAAAHGBZLyNpKQkbd68Wfn5+WZiaTymT59urtgaq9x5eXnm8aysLBUVFUWcr6yszDyemJiolJSUiG3exmp8RkaGeX9wo9bc7XZHxFBXV6dnnnmmT1bFV6xYoXXr1pn3PG9772+j03n455EUVTNudFg3rktnt1J78cUXI+6PnpycrPz8/NPeBg+cyf5MAzcAAIC44CgtLQ11dC/omPjwbTX7pke97BiUpX2DZ6v60I+jjmWMul+/+9e1ev3w8ahjy691KWXgeX0SKgD0pd27d+vyA2MUmjnI6lAAAADQhzweDyvjAAAAAADEGsk4ANjI52jgBgAAEBf6Wx2ABlyiflfWt3torKSxSV9t99i3e79sGgAs91sauAEAAMQFVsYBwEaeO2p1BAAAAIgFknEAsJHcPQ6rQwAAAEAMkIwDAAAAABBjJOMAYCO3DrU6AgAAAMQCyTgA2IhnHA3cAAAA4gHJOADYyLM0cAMAAIgLJOMAYCN5NHADAACICyTjAAAAAADEGMk4ANjIbBq4AQAAxAWScQCwkVIauAEAAMQFknEAsJE/0sANAAAgLpCMA4CN5NPADQAAIC6QjAMAAAAAEGMk4wBgI5+ngRsAAEBcIBkHABspoYEbAABAXCAZBwAb+T0N3AAAAOICyTgA2MidNHADAACICyTjAAAAAADEGMk4ANjIF4ZZHQEAAABigWQcAGzk1xfTwA0AACAekIwDgI08c8TqCAAAABALJOMAYCN3/YsGbgAAAPGAZBwAAAAAgBgjGQcAG/kiDdwAAADiAsk4ANjIEzRwAwAAiAu2SsaPn2jQY9vu1u/f/GG3xof8j6ul5i6Fgm/2cWQAEBubaOAGAAAQF2yTjNcc3anCLZ9R9XtbNTHl5i7Ht+xbpNCx5yXneLXs/WKvJ+Qej0cOhyPiUVxc3KtznEk8Ho+ys7MVCAQsi8Hn82nixInyer2WxRBrxcXFmj9/voLBoNWhIEbupoEbAABAXLBFMr77va3675dm62TLCWWn/6caTxzTP+tfiXgc/qDGHN+yb5FCRzdIzvE6Z+SDUr/Batk7p1cS8kAgoOzsbJWUlMjv9ysUCikUCqmxsVF1dXWaOHGifD7fac+D2CouLrb1lyk+n0+zZs3idwsAAACIE/2tDuD4iQat+tuX1dBUL0n6ddX/bXfctWl36t7PPKGWA//VmohLCvnXq9m/3hzTsneOzknbJIfzilOKJRgMaunSpXK5XFq5cqWcTqd5zOl0au3atSouLtbixYvl8XiUlJR0SvOciXJzc5Wbm2tpDOnp6dq5c6elMcRaQUGB1SEgxubQwA0AACAuWJ6Mn3/eEH1n5mb9rOKrOhas162XP6BLh18TNW74+S5JUujoBtUcaNaTf2iKOD52dD/deZsUOvo7OZz/75Ri2bFjhyorK7Vhw4aIRDzcggUL5PV6tXnzZsuTUwBnn1/RwA0AACAu2GKbumvoRH3n+j/r/AFD9dw/V8jh6KfLR14X8Rg+0CVJOmd0sY69H9LLVSciHq/7Tkr9Buuc5HmnHEd5ebkyMzOVmpra4ZikpCS53W5t3bpVwWDQ3Nbu9Xoj6sx7sp09fItycXFxRJ162/poY7u11+uVw+GIqOM2aqqN97atNfZ4PJo/f7527twZMc7r9SoYDGr+/PmdvrdtzXjbuvq27+kqnrZzOhwOeTyeTq9TeM14d669cZ0KCwtVWFgYdc2Ma9rZNW/vsz7++OOaP39+xNb3jn42Rpzt9R8wrkFGRoZeeOEFZWRkRFyH9mrG27tubbfgd/Q7ZXXdP7r2NA3cAAAA4oItknFJGj7QpR/cXKWrxszWGwf/0uE4x9CvaNINq1X+i6ERj5WF09TvknLpvAtPaf5gMKi6ujqlpKR0uCpuSEtLU01NjRobG83Xpk+fLklmjXlOTo4WL17co8Rn0aJFysrKMs9RWlqq6dOnRyWHFRUVevXVVxUKhbR582YlJSXJ6/UqIyNDq1evNmvcJWnJkiURidy6deu0du1abdu2TaFQSEVFRVq4cKG+8IUvKD8/X6FQSH6/XzU1NVqxYkWHsXo8noi6+sbGRk2ePNk83lU8wWBQS5YsUUpKivl5q6urNXDgwG5fL0Nn197tdpufs6ioKOKaGUltXV2dGhsbFQqFVFFREXXNi4uLoz7rjh07tG7duqhY2vvZbN68WQUFBRGfs6ysTB6Pxyx/qK6u1k033aTq6mqFQqEOd134fD5dc801EdfN7/fL6/VGJe319fXKyMgwf6caGxvlcrm0dOlSGsLZ2Ndo4AYAABAXbJOMS61b1u/9zBOSpMe23a3jJxraHecY+hWdM/qTlUBHwnidc/Ezp5yI94aioqKIBOr222/XoUOHVF1d3a3319fXa+7cuXK73eZrubm5KioqUklJSUTy5HA4NHfuXPN5MBhUSUmJioqKzPc7nU4tWbJElZWV2rFjhzl2woQJWrJkifmFw+233y6pNaE13puUlKT8/Hx5vd4Ov0zYu3ev3G63WTfvdDr1jW98Q06ns1vxNDY2qqamRllZWeY509PTddttt3XreoU71WtvlCWEXw+32x1xzX0+nyoqKrRq1aqIz7ps2TLNmjUr6pxtfzZS688x/Oeanp6unJwc7d27t8efdePGjcrJyYmoJU9KStKqVauiftaSVFpaGvEzyM/PV2VlpWpra3s8NwAAAIDeY6tk3PDpC27UP/b9Ud99/uqILuoREq5Q0WPHW//uiP1KksvlUmJiovk8PKmUpOTkZI0aNUo1NTWS2r9VWvjq68iRIzVlypSoedpbhW87d21trd555x0zse4oBklR2/CNMWlpaT36/GlpaSosLGx3W3l34klMTJTL5dLChQtPu4N4V9e+I+Xl5crJyVF6enrE6+HXvKqqSg6HQ8nJyRFjjPjbavuzMbTdWl5YWKi6uroerVAHAgF5vd6ozytJqampyszMVHl5uflae79Txufw+/3dnhex9SUauAEAAMQFy5Pxwx/URN3GLBRq0ezxD+r4h0f0o5duUc3Rzjtoh5qPSf0+dVpxOJ1OpaSkdCtB2rt3b7e2s4fLzc01txUbj/DV0p5oO7ff74+oNzYeycnJ2rJlyynN0ZXc3FxVVFQoLy8vqh68O/EY27NzcnKi6qRjwShLMOrIwx95eXnmuL1793aYYLenvd+L4uJiJSYmasaMGebPvqioqMcx+/1+HTp0qMfvw5nlFzRwAwAAiAuWJ+NP/+/3VfSX66Iev33tIX1w4ojqjv1TP375C52ew3HOYKn52GnHkpWV1eUW3s5WJ/tKV8lgcnJyRL1x20dfdX036rGNGvMvfvGLCgQCPYrHqKU2EvtY3Qvc+PLFqCNv+zDqvU+X1+tVWVmZqqurT/vnYKx5om1UAAAElElEQVT44+z2FP31AAAA4oLlyfiXrvy+Cm98KerxlYk/UOK5n9LIQRer8MaXOz1H6KP9vRLL5MmTlZmZqZUrV3a4Or5mzRq5XK6IZmW9ob6+XlVVVRGvBYNBbd26tctV+OTkZDkcjqj3x4pRs2wk5qcSj9vtVmlpaY+3bp+OtLS0TuvipY6/oKmtrVVlZeUpzWt8odNTxtb48K3obeOJ5ZdE6Bv37KWBGwAAQDywPBkfPtAVdRszh6OfnvvnCl0w+FL94OYq87Zm4RwDP6PF32xdaTxndNFpb1OXPmnMFb7KazBqfr1er5YtW9ajLerdtXz58oj66RUrVqiysjKq9roto+FaXl5eRJIXDAb1+OOP90lyu379+ojrE15b3Z14AoGA1q9fH3GsO188nKr2Eu/s7GxJiuou7vV6zbiNL2jCO+MHg0GtXLlSr7/+epfzGjXa4V9MrFmzJqp8oDtfYBhN8MrKyiJ2EAQCAS1evFg5OTmnXPoAAAAAILYsT8bb88bBvyhz7Jf13Zkv6PzzhnQ4btj4deqXUSXH0K/02tzGrajy8/PNBMnhcJg1v721fbmtkSNHavXq1Vq8eHFEg7cXX3wxqsFYe4wa7unTp0fEPH78+D5Jbg8dOhRxfUpKSuTxeMxr0514ysrKIo6lpKREdAnvTUbinZycbN5rOykpSc8884yk1lXn8M9i7HxwOp1auXKlXC6X+XmvueYazZ8/X/PmdX1P+/T0dK1evdqsrXc4HMrKyoqqGQ//AqOz+vn09HS9+OKL5r3MjS9A8vPz++zaIba+3Pv/eQEAAIANOUpLS0N9VVOM7vH5fFq0aJEeeeSRbiXesJ5xn/QZM2b0WU0+4s/u3buVkpKiwYMHWx0KAAAA+pDH47Hnyjhgd0aNdnu3NwNOx0YauAEAAMQFknGgE4FAQMXFxRE15dRooy99nQZuAAAAcaG/1QEAdpaYmKi6urqoW8uVlpayPR0AAADAKSMZt4H09PSo7tqwB6fTqbVr12rt2rVWh4I4cTsN3AAAAOIC29QBwEbWp4WsDgEAAAAxQDIOADaygQZuAAAAcYFkHABs5Bs0cAMAAIgLJOMAAAAAAMQYyTgA2MgdNHADAACICyTjAGAjj9PADQAAIC6QjAOAjfzWb3UEAAAAiAWScQCwkfnv0MANAAAgHpCMAwAAAAAQYyTjAGAj/5FsdQQAAACIBZJxALCRtRfRwA0AACAekIwDgI38hgZuAAAAcYFkHABs5F4auAEAAMQFknEAAAAAAGKMZBwAbOSrNHADAACICyTjAGAjj9HADQAAIC6QjAOAjXho4AYAABAXSMYBwEYW0MANAAAgLpCMAwAAAAAQYyTjAGAjuTRwAwAAiAsk4wBgI2to4AYAABAXSMYBwEZKaOAGAAAQF0jGAcBGvkkDNwAAgLhAMg4AAAAAQIyRjAOAjeTTwA0AACAukIwDgI08SgM3AACAuEAyDgA28uRhqyMAAABALJCMA4CN/GcNDdwAAADiAck4AAAAAAAxRjIOADYyd7jVEQAAACAWHKWlpXQLAgAAAAAghv5/6MTrpSlZSfsAAAAASUVORK5CYII=" id="34" name="Picture"/>
                    <pic:cNvPicPr>
                      <a:picLocks noChangeArrowheads="1" noChangeAspect="1"/>
                    </pic:cNvPicPr>
                  </pic:nvPicPr>
                  <pic:blipFill>
                    <a:blip r:embed="rId32"/>
                    <a:stretch>
                      <a:fillRect/>
                    </a:stretch>
                  </pic:blipFill>
                  <pic:spPr bwMode="auto">
                    <a:xfrm>
                      <a:off x="0" y="0"/>
                      <a:ext cx="5334000" cy="2508856"/>
                    </a:xfrm>
                    <a:prstGeom prst="rect">
                      <a:avLst/>
                    </a:prstGeom>
                    <a:noFill/>
                    <a:ln w="9525">
                      <a:noFill/>
                      <a:headEnd/>
                      <a:tailEnd/>
                    </a:ln>
                  </pic:spPr>
                </pic:pic>
              </a:graphicData>
            </a:graphic>
          </wp:inline>
        </w:drawing>
      </w:r>
    </w:p>
    <w:p>
      <w:pPr>
        <w:numPr>
          <w:ilvl w:val="0"/>
          <w:numId w:val="1000"/>
        </w:numPr>
        <w:pStyle w:val="ImageCaption"/>
      </w:pPr>
      <w:r>
        <w:t xml:space="preserve">Screenshot of the Password Reset panel’s Notification option selected displaying panel with notification options.</w:t>
      </w:r>
    </w:p>
    <w:p>
      <w:pPr>
        <w:numPr>
          <w:ilvl w:val="0"/>
          <w:numId w:val="1004"/>
        </w:numPr>
      </w:pPr>
      <w:r>
        <w:t xml:space="preserve">Customization: Provide an email address or web page URL where your users can get help.</w:t>
      </w:r>
    </w:p>
    <w:p>
      <w:pPr>
        <w:numPr>
          <w:ilvl w:val="0"/>
          <w:numId w:val="1000"/>
        </w:numPr>
        <w:pStyle w:val="CaptionedFigure"/>
      </w:pPr>
      <w:r>
        <w:drawing>
          <wp:inline>
            <wp:extent cx="5334000" cy="1841116"/>
            <wp:effectExtent b="0" l="0" r="0" t="0"/>
            <wp:docPr descr="Screenshot of the Password Reset panel’s Customization option selected displaying panel with helpdesk options." title="" id="36" name="Picture"/>
            <a:graphic>
              <a:graphicData uri="http://schemas.openxmlformats.org/drawingml/2006/picture">
                <pic:pic>
                  <pic:nvPicPr>
                    <pic:cNvPr descr="data:image/png;base64,iVBORw0KGgoAAAANSUhEUgAABSwAAAHJCAYAAACPLXfGAAAACXBIWXMAABYlAAAWJQFJUiTwAAAAB3RJTUUH4wsRFgAg4LQ9bQ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fVxUZd4/8A+KCvg0COpMmAts/cpsNxndEM17FbdNoVaCHiV3NUVFynLT9m5VLNDauzTLRFI03QR7MBA2Ia2kuhWQFgZ6RO/dHFbFGRWcUZEZeTq/P+bMYc48wKDgYH7er9e87uE751znOte5jver714PXpmZmQKIiIiIiIiIiIiIegBvAIiPj/d0PYiIiIiIiIiIiOgGl5WVhV6ergQRERERERERERGRFROWRERERERERERE1GMwYUlEREREREREREQ9BhOWRERERERERERE1GMwYUlEREREREREREQ9BhOWRERERERERERE1GMwYUlEREREREREREQ9BhOWRERERERERERE1GMwYUnQvxcHLy8veHl5Yc1hT9eGyF165DwZCi8vL0xILYHZ09WR6cl1IyIiIiIiIurZPJ+wPLkLcWKyzP6j+tVUxC1KQ8G/jZ6uJVHXM2pR+N46PPXIVNyhkvf7qU8uxbbD7PftOlmIrO1aAEBJciEqPFwdmZ5cNyIiIiIiIqIezvMJy3bovy9ETvpTiL51FKLXV3CUEl09sx4Ve7Zh6ZMTsM5jo0mNqNo+D6H+oZg6cynSdheiSt/2q/77QhRuX4d5n1Vd+5odKcSu155C9Pwc6Ds+3LNGRGLukkgoEYKoVyMRdo0v325bebhuRERERERERNczb09XQOaFfBienwAYtdBoddAf2oYVyTnQQo+CP0dh6S1V2PiAwtO1pOuYfk8S1DNzAACr53uiBloULI5H9FslUiRk/FzExkZgwrgQKGCG/vsq/FhVjEKfa123EqSNmooVAPDwhGt98SugRNTrB6B73RPX7qitPFk3IiIiIiIioutbz0pY+vpDoVAAijBEBocBU6IQO2UFJkxagwrokZaejecemIsQT9eT6ApVrLdJVt4yF1v3rMXcO+2S8FOiADx3zetGRERERERERNQT9Ogp4QDgc89cJN0r/vFJBaq4rB9dr/69DSv+LCYrlTOR9dlWx2QlEREREREREdENrscnLAFf+Eo5HR2M9dbvRmg/2YalT07FhFutG5aocEfkPKzZU+V8vUujFgVvPYW4iFBpg5PQiKmY93wBtHaH6g/vwponbTZDUd2BqY88hTRxI5SK9WqxjDjsqrY72VyIpdbNgxYVQJ5jNaJgkavfLNddtyjO5p5CMeGRp7BuT5XDsYDjDt/mI7uwNMpyf6Gv2W71YUTVnjWYF3kHVNZyn1yHwitcqND96wIwViEndR6m/krV1pZPrkHO986zzx21vUyzHoWyZ2ppr7Qv5Ddmra9KnA4OACsivNqe4ckra4fOqNiThgLx+9xNaZgZ7P65He3k3u7vHfb7Eqzx8oKX1wTLFGcA2B0v9hMveKWWwN7V9lPUliBtUbT4jO37othXrfW9dQLmpRZA22xfqrXeXvB6ZJe0jqTttVx/7J65UYuC7Usx7/cTEOrlJe+nR8xOrtlRWzmvm8Nz2b7U5p20bLg07/ltLt5LxzL1X6ThqT+I56vuQPTzu/g/6hAREREREdH1LzMzU/CoE1lCLCAAEJBS7OSAY8LWe8Xf8ZxwwGSJal5WijHnn4iUYsFkU4qpYqMQpXR1/Gqh7co6If/pCJflxu7SWQ6rWCuEibGkfxjkVS5ZLSit5yhtyxYEQSgWltuXJd5ne9cFICinrBaKL8ovpdsVK/2+fMtWIcr2HKk9jwnZc0Kcl6ucKaxe2VbG6hL3Hpt71xUEU8Xadto9RJj74THbUt1reyttvpA03lXZSiHy5bY+YFtfx0+skHXCvfu+chph7RjHfuwu2/o7e0aufnev3xcLq9vpd/L3sgv66btZwkxndVLOFLJPmITiFOflK2dlC/IeYFPvh7Ok39p/1taysoS2nqcRVrtsIwhAhLC6xOR4zXbbynnd2p5Le++Fs3fDscziXTPb/p2x/YxfLWg62b+IiIiIiIiIeorMzEyh54+wrMzBts/E73MmQC1uRGJuBiITNiK/SgdTkwBBEGA6cQCrH1ACAEqS1yJHGkGlRdZfn0KBHoByJrZWGGASxHO0xdi6RAHr/ibmLzZirrjGYMQL+Th20XKcYDLgx4K10vUxZgLiLJdC2j/luzlXlGS3jajSZ6O40vZ+isVRdlGI+o3SelWUpLatbRjy8FrkV+lgMBhg0BZj65JIKAHov1iB2OcdR2VabUteAcML+dCZxDqvjLDUZ3084rZrAQDKB1ZLZeuq8rH6N4VYkZrjokT3uLouTuZg7vSlKNBbrnvghMny+1kNts5SAtBi2yNLpZFubrc9AJgrsObxaKQdBjA+CVkVBvFYHfJfiACgR+Ffk7DusGV0nPLBbTAYDPhxS6xUxPICg6WNDdsQO+KqmqBjRh201n7woBoh12RDHXf7fQSeMxhgMORjufXUB7fiR4PYPkvE59lV/fT5FdAnZONHneW8jbPE90C/C6sfjkRsMrA850foDAYcK9mImdafd65GVqWLQm1Yn7Xsc1aDjQ9YD5iJtJdn2qyFawYQibkb8vGjTuyjggm6wtWIUgJACVa8bt0J3N22akf1Lum9gDISz71TjGMGAwwGHX4sWIvYWwDLuxGPda7u9+BziP2zEU8VWNrJoM3H8iliQx1egbRPOMySiIiIiIiIrmM9doRlk0k4VrjaZhRSmM0oJ0EwnDU4KUwQhIPLpZFGz33qZFSUk9FOtjoaydbGJBxYJpY5Zq2gkeLWEaFJQtLTjiMDj70rln/v1rYRXv9qG6EoH/lley2l1A5rK5zXF9O3Op5rOiAst7bheNt62tR3Oty8505cVzAJB14Q66x8TjhgN+JOOJstzBXPj9xyzKHMjupx7J0o8dgoYeu/7H+1Gc247IBspG1nrtGlbPt5B33QmSsbYel+v3fr+K7qp/Zl2/QFAELsu/KSDTlz236TjbJ1//6k9w5hwvKD9sMPDYLhrIsWWelqVGxH13b1u817IRu5acOmnZGYLxiclensPqo2CpFw3u+JiIiIiIiIrhc9b4Rl8oS2Neb6+CI0coVlFBKUiHp9G54b3zYsTRGoAMxGVB0uwK631mHFojhM/f0EhE5aIx2jrbWOMhqFUXPEr7tXIOm1AlTVOq+CctQEhInfN/51KbYd1jtfDxM+UE9KsnytLIDm32L4ZAkKPgOwLBYr7rX8nnNQI442M6KqxDKaMWy6Whrhpa8oFEddhmHpn21HfrVdK3LmUrFeFSj+Tuu0RrGPRzqe+30JtonDPec+P1e6tzYhiHw81iHaGU6viyqUbBcvnBCHyAF2PweGIfJBy9fCgxXQozNtr0fFF+JqkA/GI/IW+9/DMME6mm5nCarsf74ieux6xMV6iE7WeOwZ3O/37uiqfpo0KwpK24BNXwCSMPcBecmKX0Ug0vpHs6nT9TYfXoP4P1reu4iUNKy4x354qwKKQMBcW4WST3Yh7bUVeOqRqZgaEYoJqdZjtNBfRdu1sXkv5ixF0ngnQ21vicNc63NLL3bef8fEI87+Pm5Xt7VTtd7lCFciIiIiIiKinq5nJSydCJmehI0Hq5C/JAy2/3mu/Xgppob4446IaMQvXoo16Tko/EwP5XjHNAqgQGxyNuaKUy1zno/GHUO9EBplSYrJjElC2svWqa3rMC9CBV/VHYh/rQBauwyAYlIULCnJQlSIO10YK4qRAyBpkhrKUWGWBMKeCjHpUIWKPQCgRFxEW+pQe2SX9W6hCnTREIEqKUGUU+18pxz1rY73rv+XRpqeHqJyviO1r7eLa7rJ2XVxsgoa64VTJzhJ9IUifo/4u1lMS7rd9lpU7RS/7olv2yTF5iMlmvRwkfS8xkaEYJT1+0GtwyZP3aMT/d4NXdVPVUPt+6EvIPVBFfztf/bxhTXkqkyX6kuwbskKlADA9K3IWhkBxxShFgV/noqQoXdgQlQ8nnp+DdJ2F6KwVokIh2T4VbJ9L0JUcP5GKqCSXqkqaJ1tCHWrCqourhoRERERERFRT9GzEpYv5MvXnbso4FjBRiTdI//PenPZGsT/wbKrcMTTW3GgSgfDRQGCcAzF6+c6Lzs4FlurdCjetRoz77SM79J+YkmKTVhsu0u4DyJeOICqf+VjY2KUJfmir8Ku56MROioa6ypt0l8KNSY8bPmadlADM8zQHEwDEIsJYQrgFjWixqBtHcvKYmTrASifQuT4Lmqzn5VOtP01p8TMD8U1Ne0/K91YtxAhuEPsK9Bno/DwNboXt/v9z5EWuxbFYsVhAMqZyNo018moUDMqXolH9PpC6BGBpHcO4EedwbIu7r+Kse6P177WRERERERERDe6npWw9PWHQqFo+9hPIxZV/EMcMYXnsPrVuYi8Xdl2bHtTRr2ViHh8ObK+08Gktdmg561orPtYPnxScUsUkjbl45jJAM2uJEQAgL4AS+ekoUI6SomIe8VJmJ9VoMpcjMKdAO6NQsQIAAjDhFglgAoUV+mhryq2nDsrQjY1WxlsnZKthc7VtNNanZRcmnm7s1GkzvkMaBuHZbjoPEmm03dD2sp2RGFKsfNEn/Xz4UzZFOGO216JEOsU4oezoGuvbGE53Ekndj8loh63JtMrsGLJOpTUu3+27XM0NTv+bqpvZwJwJ/p9e7qzn3YH7Xsr8NxOPQAlkrakYWaws6MqkP1XcUr/stVYOycSo5QK+FhHfDZ1caVs3wutzsW0bSMMOvGrUo1R3b0hFBEREREREVEP07MSlm7RQ3vE+t0HvrL5nWaUfFrgVik+wZFYvmEdrCmYtEoXKx36KBD2+EasWyn+XVmMKpspmiFTZlqmfVcWQPOeZb1I2/Upw8bHAwByDuYj/6BlHb2kSWrZtNSQX02Q1v1buyUHjpNezSjctVZM1kUhMkzpcIQrilFhiBK/r8vIcRxRV1+C7Hcr7KNdYBTU1nX4NmWjsBPJOYnLtg/BKOuU+t1ZyP+3i/N7GMWDSVhrHVl7eAViZ65BoasZzvpCrNne9lwUKpWU1C0osX9eFch5p9CtOrjd753ozn7a1cxlaxA/cxf0ACJScrD2AeeTr3FS27ZGpI+vfLp4fQnyP+7qmo3ChETx6/a12OZsF/B/ZyMt3fJVOSeiLcFJREREREREdIO4DhOWSoT8ypoI2YaNGRUwmgHUa1Hy1lzEpjpLvlUgbX4aCo7oYbaOTjMbUfFZPorFP5PGWNIC+j1rsOa9EmiNbaMRzdUFyP9M/GPMBPmIJ+u0bxRi13uF0CMM8VPaxk/6/CbSss5lyTZs2wMASYiaZJc8GTMXqxMt96RPj0Psk5a6Go1GGKtLsO3P0Yh/zZIeinh5NeI7s67eLXFIEsvG7njEL96GkmojjEYjtIe3YekfYrFN3x2JJQWi5q+2JLj06xD/h6XYdlgLo9iuZqMeVV/swpqZ66QRq51p+7DHl4pJtwLMmx6HdZ9UQS+VbYS2Mgdpi5Yix279P9uRitk5BdAajdAfzkGhs3UCu1wYnnsvCzPF5tZ/vAJTVaGY8ORSpL1XgMIvClHwXhqWPjkBoaqpWHHSZkTsnRGYK55X8XwSVuypgl7sH2lPxmFttbNn6H6/t/CBzxjx6+5sZFfqYTRWIedj8Ql1Zz/tSvUlWPe0OAr79uewYs4omI2WPm/7MQPAiBCorU2XsRHbKi1xc3UJ0hbFYo2zhCKADtvKJQWi5q8VR/2WYOn0aKx4rwRaoxFGox5Vn6xD3PR5ls2NlDORtijSyZqbRERERERERD9zmZmZ13p3crkTWUIsIAAQkFLs3jn/2ipEWc+x/ShnClnvLpf+jt2lE08oFlY7O178KGdlCcfEI3W7Yl0eB0QIq0tMDtUpTlHa1GG1IL8LnZD1sE0ZD2cJOocSBEG4+KOwdU5IO9eGEPF0vlRPqXSb+q4ucdFe2mxh7i2u7734XTfKuJLrCiZB83qUoGznnoC29ups2x/7R5IQ0W7ZsULWCbsqnc0XkpRuHNedzh4Qlk9RtlNv5+/DsXdinbfl+NVC1iZnz8P9fm+leT2i/Xp0Sz+1fUfs3x+hnX8jbO5Peq8MQn6iG21r88yPbYly2T5ZK133kfbbylnd2hg+XS5EOvRD23/LooS1Ffb/1rRfZse/ExEREREREfV8mZmZwnU4whLALXORXZWN1XMixKnXIYiYsxYHKrIw81ZfJyeMQuQ7z2HuvRFtm24oRyHy4SRsLDiGqndnSnHFb+ZibWIsIu9sG7EWMj4Sc1OyUKwrxvLxjuOdwu6Z27YGo936lICybfoygMh7I+B0POOAUZj7jsayydDDkRhlPeiWCETOWY2sEh2KN0Q52TTEDcGx2PrPH5GdMlfa9Vh5ZxSSNhxAxTszEXKVu4S75oOwJfmo+i4baxNjbXZcVmLUlEjMXbYV+f9KktaY7GzbhzywEcW6A9i6bK7DObGJa5FVkoaZ9uv/BUZh7RdZeO6BUeJzUGLUA2ooXayX2i0CI7G6UAtdSZbD/SrvjETknOewteBHGF6Qr74ZMicLhTmrMXe82AuUoxC1LAs/frIckU5nPLvf763ClhSg+NW2foJbIjA32KbHdmc/7QonC7AtvXM7iYckZONH23a9JQJzXxXfjT6uz+uwrdqhuHc1DlQUIytlLiKt14USo6bEImlDPo5V5eO5MRxbSURERERERDcmr8zMTCE+Pt7T9SAiIiIiIiIiIqIbXFZW1vW4hiURERERERERERH9XDFhSURERERERERERD0GE5ZERERERERERETUYzBhSURERERERERERD0GE5ZERERERERERETUYzBhSURERERERERERD0GE5ZERERERERERETUYzBhSURERERERERERD0GE5bXIc3mBCTv1V11Obq9yUhYmY+rL4noSmiQnpCA9Iob5bpERERERERE5A5vT1cAAKDPR/LK3LbEmTIGKanRUF11wTrkr0zG8dgMJIZddWHuq0hHwiYN1IucX1e3NxnJeSokZiRCfQ2rpdmcgNygFKTcb2lZ1f0pyLi/W6+I9IR0aKS/1df8nn8ONJsTkH6yq96JrmJ5troZbf2pQ/p8JK88jhipD6iRmJHRtdUS3z0Zh39PuuG61mvnjOxhz4mIiIiIiIjo+uPxhKUleQfEpGYgWikGK9KRXoFrm2TsakoVdDn50IXZJy80yM3TAT/3lIZN0jbD+hz1+Ujfq4Pa3QQXAfp85J5UQ41SaPTRbe+Ih+n25kI3Tg2UaqC7v4cl6MYlImNBW1pctzcZyQmliElN6THtR0RERERERESueTZhqc9HurORhmGJSLT5U7M5Aell1r9sR+lpkJ6Qi5GLwlG6SRyhKSUrbEb3bUpAgs0oK9flwW60p/21bEYL2iVFHIwIR/hJxySTbm8udDNioM47bnuHsrJVNqPWdHuTkVwTjpiTucjVW+ojYz+a02n9LSNNc/UAypKRkGeJq/YmI7kmxnIf1tFvi4B0cYSaym70nCW5rBN/S0R4aS6Q5CwJpEH6Jp08CQ0Aymgk2ozotC0PUMkSSpbRoDFQ5eVa2mVcIjIWoK2dZO3vpB/YjaqTPXPb39q7bycj5uxHqXY3XVkpEJ6IGKQjvUyHaOt17Ucl29wX9iYjHYltddTnIzkNSEyNhsraVjNUyM3TtN2ry37vtFbQlALhSTFAWrrTRKrs2SpjkBJ7HMli+6YnJIjX1VnqkpqCaJ3zti69u71+7R7V/SlIQTKS8zSIlv5tEK+rtOtrUt+wfSdVdslOm/cJlv6SiHTxfjVITsh18T7avVNi3wufoUNung7qaWpoKj3b34iIiIiIiIh6Ao+uYakrK4VuXHi7iQfd3mTLdNiMDGRkZCBjEZAuW3dRh9wcIDEjAxkZiVCXpYtr06mRmJGCGCUso/zEJED75WmQvrIU4anib1JSRIf8lZbprxnieYlI72AdSRWiYy1JoTYa5OYB4ePskg8VpcAi8ZqpMUBeOvL1Nr+XlQJJtvUR6fORLCYGLaNR7eov3ZsK0akZSBxnSZg4lGNTv/Svw53XoyIdyaXhUrslIldK2DioKIVGGQ51e6PZKtLFafHW+w5H6Urb6eOALu84wm2ea0JCqexv+RqEtv0gA4kjcpG82VqaBqVIFJ9dCmKQi3TZs3Nx32HhUOtLodG3HVdapkbMNUseiYnBcSqoxoUD1uQtACij2/pwRiLUUCEmyd2Rjjrk1lju15IIc9VvXNBrUIpwqJUqqMNh18fFZKVtXwkHEJaIjNQYqMTp2A4JOBdtHd5uv3afalw4VGWl0Lj4XeprqdFQie972ztp2zctycrS8BSp7cMhLq+wSG1JzmbYvo+5UFnLyUhBeGmyXb9t65uJcZ7ub0REREREREQ9g8c33VEFtfcf45YEnywRExaDGNj+R71tokaN8HGArsZVKqOj8lQYqdThuP3pFbnIRQwSbRIH6hkxlumw7d1cWDjUZbk2Sb9SaMbFOI5IDEtsm/6uVCPc/ndn50jJkLaRX7q9ufLyw8Kh1h/vRGJHjUTrqEWlGuFSW+iQn6OBOrat3VT3JyKmvYTkCFU7yTOxvEU2iVNlNGLGaVBqk8xRzYiR1joMH+f4t/w5yxN26hkxNgkqm/uCCupw+5q5um81wsfZ9IeKUmg6SLC7Q7c3GQkJCZZPe4m3ilzkQkz8KtUIV8rbx0qzOR26GYmdmO6sQswM2ynTnes3mrxcIFwNFZwlAi1JVtmzcGvKuOu2vvp+DUDZXn+07VuQ3vcY2Tupg04PMVlr+2+Bum3Uqx1LvW3ebagQHauG5mvbtKltQrJ7+hsRERERERHR9cbza1jWdLSeowoqpd3fI3Qo1QFwkqBpPwHaUXkqRKcmIj0hAQmAfNMc+wScUgWVvhTt116NmBm54lReID9Hh5gky5RUOfkUU0CFmA7uQpeXC924xLb1Ia3K0pFQZhtQYaQeTtuqfSqoRgDHbf4e2ZmBXid1HbSNY3mqIJWlP4R1wYgypQoqm9rLp58Dqhmu62V73+q71Uj/WgOEWRJN6rsTXZ3oNnc3O9J8rYEqPEZsQ0uyK0Gsi6QiHelIRMbVjsJzu99oUFqmQvgM8XrKaMSMS0BpBaAOAwAdjutVjkl3N7S1tcrmXels/VzQ66BTjnR/rU19LpITcuX10wHAcehGhLtdjsO/R6qRULXzbnRHfyMiIiIiIiK63ng0YakaFw5VXik0C9TtrpenkyUmdNCdVGGky4RTRzoqz7qDsAbpCcnIT01BNOCYgHMzAaK6PwaqhFxogoDcETHIcEiwtO1knhFm/Tu9w7uwrCGZjuS98vXt7Ned7DriyC+bdjuuB0Y6OzQsHOpNuR1sEmNfniV5rbq7i+pu83x01rU6M8QJ/nuT0XELi8JiEJNjmYpdWqZG+IKuqV7HNCgtA3RlyUjIs43rkD9DLbarBumbgMSMqx+D53a/qSiFBjpoViZAls47abvBlP075qawcKg3lUIzYyRKEY5Em/Ovtl9bRoWmuJ+wdLVGbQXcSMa3cfgfZHQdJDw91t+IiIiIiIiIeg7PTgkXpwHLNrMBpF3CrVMkc9Nsps3aTpPttM6UZzM9PCwcar183UPbabEdX1OD9E0aqO92lliyjEiTRhvqNSh1tTakXf2iUxOhykuW1tK0rHNot/5ll7BMo9bktLWbbm+uy/UALSNLgdyVyfK6iLuES+Vtsnnu+nzkSmsWXgmdzVqKOuSntT0fXY3OZqSbDprSTq1+CHW4DqWbSy2bJV1p9TrJOp04Q1qnUlwPcpwOpWXiiqub04FFjuuRqoJU0EnLFVjaot3VVt3uN9ap/Bl29Uq0WXvR8R3T7HV3vUnLu1Kad1z2bl1tv9ZsTkD6SfmSDu0KC3eyRqrNb7J/CzTId7GWrWW6vG05Yvs5/XdAOssj/Y2IiIiIiIioJ/H4lHD1ggykBCUjOSGhLSjuCG39PXFzQtv0TLvdn9snTqO12SW8/fKc7NYdBlh3JU5PaBvt1pkRX+oZMVCdRNuaePJfkbioFAnWEWtKdSeSsWokpsYgeWUyEmoSkbEgGimLjreVBchGiqlnxCB3pc0u4e5eBpZpzIk1be2mmpGIGGVuu8dnBKXL66KMQUqqSvo9BbbPvXM7Pzu5ImKCSpGQII6dHNc2TVq9IBGl0rNTQW2/6VFHJY8Lhy6vtG0adLezJFXVsY6tob5bjfRNlhG76WUAyizLFwBo68thMYjJSRaflQoxi2Kgymnncsr2+41Er0GpXu2kH6sRPi4d6eIu3A7v2LhEZIjXiRmXYLNLuGNVLPenQ4xtW7tbPyu76eOqGSnIWNCZZ2d9r5y0rZN/C9SLMixfbNrdspxENFJSIStHtsyEC9e+vxERERERERH1LF6ZmZlCfHy8p+tB1x0N0hNKEX5VScaurEsuRqamdGLjmU7Q5yM5DUh0O1FOdBXY34iIiIiIiOgGlpWV5fldwun6pNmcfsPsYKzJy4UqlskjujbY34iIiIiIiOhG5/Ep4XR9sN9l2zJF9meerqxIR8ImjWX68RWvrUnkJvY3IiIiIiIiIgCcEk5EREREREREREQ9BKeEExERERERERERUY/ChCURERERERERERH1GExYEhERERERERERUY/BhCURERERERERERH1GExYEhERERERERERUY/BhCURERERERERERH1GN4A0NDQ4Ol6EBEREREREREREVkSlv/5z388XQ8iIiIiIiIiIiIiS8Jy1KhRnq4HEdENqaqqCkFBQRg0aJCnq0JERERERETkcRqNhmtYEhERERERERERUc/BhCURERERERERERH1GExYEhERERERERERUY/BhCURERERERERERH1GExYEhERERERERERUY/BhCURERERERERERH1GExYEhERERERERERUY/BhCURERERERERERH1GExYEhERERERERERUY/BhCURERERERERERH1GExYEhFdIaPRiDfeeEMWq6ysRG5urodqRBI5VQkAACAASURBVERERERERHT98/Z0BYiIrkdGoxExMTGyhGVlZSWeffbZ6zph+eLnZ/CVtqFLyqo2NGJyaH9sfyioS8r7uanUmbFkrx57Zt0MhU/vqypr9u4aTA7tj9ljFV1UOyIiIiIiIs9hwpKIqJNsk5VjxowBIE9WKhTXb9LopQNn8duQ/pgc6if77q4vjzXgK+0lrJo6FIIA7Cg3MmHpwrMf6/GV9hLm7K7Bnlkjr7ic2btr8HeNEbk/XmTCkoiIiIiIfhaYsCQi6oSfc7LSanKoH1783TC8dOCs9N1dlhGal/Di74ZJ38m53D/ejMlbqpH740XM+ajmihK7z+7V4+8aIwb79MaX84O7vpJEREREREQewDUsiYjcdCMkK+naUYhJxrtUPthRbsScj2o6df6OciPeLKqTkpVjVD7dVFMiIiIiIqJriwlLIiI3ffnll5g8ebKUrASAHTt2ICYmhslKuiJXmrS0HstkJRERERER/RwxYUlE5KaYmBgEBwdjx44dUuyNN95AZWWlLEbUGdak5WCf3thRbsQbRXXtHs9kpVx5eTnuj46CVqv1dFWIiIiIiKiLMGFJRNQJs2fPBgBZgnLHjh348ssvmbS8ClqtFvdHR2GsOkz6/OmPf4TRaPR01a4J26Tlkr167Ch3ft/W9S6vNFlZXl4ua2PbT3l5ucPx1ufi7DciIiIiIqLuwoQlEVEnMWnZtfLycvH0U0l4a2MayjUVKNdUoKi4BOPGjfN01a6pMSofKWk556Mah6Rlpc6MObuvfmSlSqXCR9k5UluXayrwUXYOViWvvKGSxERERERE1HMxYUlEdAWYtOwaRqMROdk5SJg/HyEhIVLcx8cHTy9efMOtDeoqaVmpM2PKlmoYzS3InXVzl08DDwkJwUfZORhx8wi89tqrMJvNUnxvfgHGjh3bpdcjIiIiIiJqj7enK0BEdL2aPXu2w2i0HTt2oLq62jMV6gZfaRvw0oGznTq+MwwGA+rqajFixM2drdrPljVpOXlLNeZ8VAMvL+DZj/Uwmluw/aEgTA7t3y3X9fHxQWxsHFYlr4ROp5MlkImIiIiIiK4lJiyJiK6CsxGAwcHB174i3eTLY5fw5bFL3Va+SqXCXWPGICcnG6NHj4aPj+uRg3l5uUh56SXZuW9tTENISAje2rAB+tN6rFyZLCtDq9Xi6aeS8FJKqjRK0L6c5FWrMGNGTDfc3ZWzTVrO3m3ZOXz7Q0GYPbZ7R5z+8pe/REBAIL799huEhIQ4bb/y8nLMT5gnnXPnnb/Cmxs2SO+C2WxGamoK9n3yiXTM7Nlz8PTixU5/mzZ9uuy55eXl4uuvv0Z8/BN4ftlSAJCes9FoxDOLF+P777+Trj1r1qxubRMiIiIiIrr2mLAkIiKnhFdGd/s1fHx8MG9eAp5+KgkTJ0RgS8ZWp9OPjUYjjv/nOIqKS6TE1lsbNuDFVavw5oYNmDBxotORgd9++w0CAgLxy1/+UjqnrKwMBwq/gEKhkBJyAHpc0jLYvw9C/PugUtcChU9vjLmp+3cD9/HxwYibR+D4f447/b28vByrklfio+wcqZ3ff/996XdrQnHEzSOkZ2U0GrFv3z4AwA8//IC7774ba9a8LDs+Y8sWPL14sVTOiRMnkJeXi4+yc6TnbX1WCfPn4+/vvivVZ37CPKhUqq5vDCIiIiIi8hiuYUlERB5lXT9x2vTpmJ8wz+mO1QqFAk8vXiwbPXn/Aw9AgACDwSAbGWhlNpvx9ddfIzYuVkpO7t+/D4ufeUYaDRgSEoKE+fORk53TozabMZpbMGVLNSp1ZqyaOlT2tyedPHkCd40ZI0sQPvbYY1J77nz3XYy4eYRsxKRCocBjjz0GABg7dqwsMaxQKBAbFwv9ab20biYAnKurw2OPPS573ns//hj33TdNdv7YsWORvGpV99wsERERERF5DBOWRETkcT4+Pliz5mUUFZdIicu8vFyH48rLyzFWHYax6jA8FBeLH77/HufOnZMSX7aJR51OhxMnTuDXv74LgGW05V1jxmD0aPnI0REjbkZdXS0MBkP336gbbJOT2x8Kwou/G4btDwX1iKTliBE3Y98nnyBjyxaH34xGI8rKynD33Xe3O7UfsIx0tT7HlJdewskTJ2UJy4CAQPj7+zuUPWHiRKd1IiIiIiKinxdOCSciIpd2lBvxd417Iw+/SAi+6utZE5d33303MrZswa9/fZdsLcWAgECn07kB4Ne/vgsZW7bgp59+wtixY7H3449x8803S6MBj//nOPZ98ols/USrnjKl2DYp+czEAGnNSuv/nfNRDaZsqcYX84O7fKdwwDIq9eSJk4iNjXP6+9ixY/FRdg6efioJO3Zsl61f6c4GStb1Q2fPnoNyTYUUy8nOkR034uYRsqSntWwiIiIiIroxcIQlERG5VG1oxJfHLkEQ4PKjPdfY5Rvz/Pa3k6Up3mazGVu3ZuC++6bh7+++63SjI6BtA5/ioiJpRF5sbJyU+Br5i5GYNn06iopLUK6pkH325hd4fFds22Tln9QKvHG/Uvb77LGKbh9p+dNPPwGAtOanMyEhIdibX4Ci4hKMuHkEnoifCa1WC39/fwQEBLo8T6vVImPLFmzJ2Cpbr9IdHZVNREREREQ/L0xYEhFRh76cH+zy0507V7c3Wu/bb7+BTqeT/vbx8UFsbBzKyspQ9s9/ApAn3kaMuBnfVFbKzukp7JOVOx4Ocnrc7LEKrL9fKR1vNLd0WR20Wi1WJa+U1vzsiI+PD5Ytex4BAYE4d+6ctGFPcVGR29e0rjPqzrVcld2Z6xERERER0fWBCUsiInLLjnIjpmRUd2mZWq0Wr7zysmz9QrPZjNdeexUjbh6B0aNHw8fHB8rhSpSVlUnrU1pH69mzJij/8pfnHRJvo0ePxl1jxuDFVatkG+xotVp8/tlnXXpfneFustLq2YkB+JNa0aVJy7y8XDwUF4uE+fPb3S39888+g1arlf7+6aefUFdXiyFDhkg7vu/fvw9vbdjQdn9GI95//31plKRtgnH//n1Op+jbsyajd+zYLlvbtLy8HDt2bO/s7RIRERERUQ/HNSyJiEjGaG51GrdOD+9qRYcO4aPdu2Wx2bPnyKYNJ8yfD/1pPaZGTgEATJs+Ha++thbPL1sqO0+hUGDcuHGoq6uVNtuxsq6P+daGDVI5AKR1GD3BNll5l8qnw2SllfW4v2uM0pqWCp/ebp2r0+nwUFysLGadKt/RZjmXGi7JzlWpVHhrY5o0nT4kJASZWbvwzOLFGKsOk47bkrEVCoUCL770krT+JQAkr1qF5FWrHNawdGbs2LHYkrEV8xPmIeWllwBY+smWjK1YlbzSrXsnIiIiIqLrg1dmZqYQHx/v6XoQEd2QqqqqEBQUhEGDBnm6KgCA2btr8HeNEdsfCsLssQq8+PkZvHTgLIRXRsu+2+psnNpM3lKNr7SXcJfKB192IuloZX1eY1Q+nUpaEhERERER9VRZWVkcYUlERG12PGzZ1GXORzX4RmeWNnZ56cBZfKVtkL7b6ihOzs3eXXNVyUqg7Xnl/XgRU7ZUo2Kx681yiIiIiIiIrhdMWBIRkcyOh4MweUs13iiqk2Ivfn7G6XdbruLk3OTQ/qjUma84WWllfV7PTAzowtoRERERERF5DhOWREQko/DpjUqO1Ot2s8cqumSHdT4vIiIiIiL6ueEu4URERERERERERNRjMGFJREREREREREREPQYTlkRERERERERERNRjMGFJREREREREREREPQYTlkRERERERERERNRjMGFJREREREREREREPQYTlkRERERERERERNRjMGFJREREREREREREPQYTlkRERERERERERNRj9IiE5akmAQlaM9bpG3HU3Or2eeuK/g/7/qXvxpoRERERERERERHRtdQjEpY39fHCHxTe2FXbhJn/NuFjQ3O7x58434B7d/wvtpQdw4SRAdeolkRERERERERERNTdvD1dAasH/L1xsUXAWt1lrNVdxuRBvTGwt5fDcecvNyHuvRKcON+AN6LGYFC/Ph6oLRFR17pw4YKnq0BERERERETUI3gsYXmqsRUDe3vJkpIDewMQBNQ3C/jY0ISZgX0dztv3f3qcON+AR+4cgUd/dfM1rDFdSyaTCUuWLEFQUBBWrlzZrdc6evQoHn30UaSlpWHixIndeq1rKTU1FQA6bL+srCzs3LkTWVlZCAjgiGVPGPzPtn8Hf7zpJAQAo0+NAAB4AfjhppNoBXCnGOsF4PubTqIFwK/EWG8A3910Es2CF36tCwIAeHsJ+FZVgybBC3eJsT5eAr5R1aBR8MIYMdbXS0ClqgaXBS+EibF+XgIqVDUwCV4YK8Z8vQSUq2rQIHhhnBjz8xJQpqrBJcELvxFj/b0E/FNVg3qhF+7W3QQAGODViq9Vp3CxtRfC9ZbYwF6tKFWewoXWXhgvxgb1asVh5Smcb+2FCDE2uFcrSpSnYGzthQliTNGrFcXKUzC09sJEMebfqxVFylM419oL94ixIb1acUh5CnWtvTFJrwIABPRqwUGlDrWtvfFfYiywVwv+V6nD2Zbe+O1pS2xo7xZ8NVyHMy29MVmMDevdgi+H66Bv6Y1IMabs3YLC4TroWnpjqhhT9W7BgeE6nGrpjd+JsZt6t+Dz4TrUtHjj3tNKAEBQ7xZ8NlyHky3e+L0YG9G7GZ8O1+NEszfuO2OJ3ezdjP3D9Dje7I1pYmykdzP2DdPjP83emC7GfuHdjE+G6VHd7I0oMRbs3YyCYXpom70RLcZCvJuRP0yPY83euF+MhXo3Y+8wPX5q7oMHzgwHAPzSuwkfDzuNfzf3wR/E2C3eTfjHsNP4V1MfzDhrid3apwl5Q0/jaFMfPCjGbuvThD1DT+NIUx/EirHb+zQhZ+hpVDX1QZwYG9WnCdlDT+PHpj54SIzd0acJHw09jR+a+uLhs8MAAKP7NGL30DP4vqkvHhFjd/ZpxIdDz+C7pr54VIz9qk8jPhh6Bt829sVjtZbYr/s24v3AM/imsS8eF2N39W3Ee4FnUNnYFzPF2Ji+jdgVeAYVjX0RL8bC+jYiK/AMNI398ETtUACAuu9lZAaeRXljP8wSY2P7XsbOwLMoa+yHP4qxcX0v493As/jn5X74U50ldne/y9gRcBall/thjhgL73cZ2wPO4vDlfnhSjI3vdxnvBJxFyeV+mCvGIvpdxraAsyi+7IN5dYEAgAn9zNgaUIuiyz5IEGMT+5mREVCLQ5d9MF+M3dPPjC0BtTh42QcLxNikfmZsDqjF/5p9sPCcJfZfPma8PaQWX5l9kCjGfutjRvqQWnxp9sEiMTbZx4xNQ2rxhdkXSecs/79jio8JaUPqUGj2xVNiLNLHhI1D6nDA7IunxdhUHxPeGlKHz82+WCzGfudjwoYhdfjU7ItnxdjvfUx4Y0gd9pt8scRgid3na8J6/zrsM/niz2Jsmq8Jr/vX4ROTH54zDAEATPdtwDr/cygw+WGpGIvybcBa/3PIN/lhmRiL9m3Aa/7nsNfkh+fF2P2+DXjV/xw+NvnhL2LsAd8G/I//OfzD5If/FmN/8G3A3/zPIa/BDy8YLbEZfg14RXEOuQ398VejPwAgxu8SXlYYsKehP5aLsQf9LmGNwoCchv5YIcZi/S5htcKA7Ib+WCnG4vwuIVVhwO6G/lglxh72u4SXFAZ82NAfL4qxR/wu4UWFAR9c6o+Xzltij/a/hFWDDXj/Un+kiLHH+l9C8mAD3rs0AKnnFQCAx/vXY+VgI3ZdGoDVYmxm/3qsGGxE1qUBWCPG4vvXY/lgIzIvDcDLYuyJ/vX462Ajdl4agFfE2Kz+9XhhsBHvXhqAv4mxP/avx38PNuLv9QPwPxcssT8NqMdfBhmxo34gXr0wGAAwe8BFPD/oPLbXD8RrYmzOgItYNug83qkfiLVi7MkBF7F00HlsrR+I18XYvAEX8edB55FRPxDrxVjCgItYMug8ttQPxBtibP6Ai3h20Hlsrh+IN8XYggEX8cyg83j74iBsuDgIALBw4AUsHngB6RcH4S0xljjwAp4eeAGbLg7CRjG2aOAFPDXwAtIuDkKaGEsaeAFJAy9g48VB2CTGnhp4AYsGXsBbFwchXYw9PfACEgdewIaLg/C2GFs88AIWDryANy8Mxub6gQCAZwadx4IBF/HGhcHYIsaeHXQe8wdcxPoLg5EhxpYMOo+EARfx+oXB2CrG/jzoPOYNuIi1FwbjHTG2dNB5PDngIl67MBjbxdiyQecxZ8BFvHphMHaIsecHncfsARfxPxcU+Hv9AADAXwYZ8acB9fjbeQXevWSJ/fdgI/7Yvx6vnFdgpxh7YbARs/rX4+XzCmSKsb8ONuKJ/vVYc16BLDG2fLAR8f3rsfq8ArvE2IrBRszsX4/U8wq8J8ZWDjbi8f71SDnvj/cv9QcAJA824LH+l/DSeX98IMZWDTbg0f6X8KLRHx82WGIvKgx4xO8SVhn9sVuMvaQw4GG/S1hp9Ee2GEtVGBDndwkrjP7IEWOrFQbE+l3CcqM/9oixNQoDHvS7hL8a/ZErxl5WnEOMXwNeMA5BXoMfAOAVxTnM8GvAfxuG4B8mS+xv/ufwB98G/MUwBB+Lsf/xP4cHfBvwvGEI9oqxV/3P4X7fBiwzDEG+GHvN/xyifRuw1DAEBWJsrf85RPk24DnDEHwixtb5n8N03wb82RCAfSZfAMDr/nWY5mvCEkMA9oux9f51uM/XhGfPBeBTsyX2xpA6/N7HhMXnAvC5GNswpA6/8zHh6XMBOCDG3hpSh6k+Jjx1LgCFYmzjkDpE+piQdC4AX4ixtCF1mOJjwqJzgfjS7AMA2DSkFpN9zEg8F4ivxFj6kFr81seMhecC8b9i7O0htfgvHzMW1AXi4GVLbHNALSb1M2N+XSAOibEtAbW4p58ZCXWBKBJjGQG1mNjPjHl1gSgWY1sDajGhnxlz64ai5HI/AMC2gLOI6HcZT9YNxWEx9k7AWYzvdxlz6oaiVIxtDziL8H6XMbtuKL4WY38POIvf9LuMP9YORVmjJfZu4FmM63sZs2qHolyM7Qw8i7F9L+OJ2qHQiLHMwLNQ972M+NphqGi05DyyAs8grG8jZtYOQ6UY2xV4BmP6NuLx2mH4Roy9F3gGd/VtxGO1w/CtGHs/8Ax+3bcRj54dhu+aLLEPhp7Br/o04pGzw/C9GPtw6Bnc2acRD58dhh/E2O6hZzC6TyMeOjscPzZZBoN9NPQ07ujThLizw1ElxrKHnsaoPk2IPTscR8RYztDTuL1PEx48OxxHxdieoadxW58mzDg7HP8SY3lDT+PWPk34w5nh+HezJfaPYadxi3cTHjgzHD+JsY+HncYvvZtw/xkljjVbUlV7h+kR6t2M6DNKaMVY/jA9QrybEXVGiWoxVjBMj2DvZkw/o8R/xNgnw/T4hXczpp1R4rgY2zdMj5HezbjvjBInxNj+YXrc7N2M359W4mSLJfbpcD1G9G7GvadVqGnpDQD4bLgOQb1b8LvTKpwSY58P1+Gm3i2YeloFnRg7MFwHVe8WRJ5WQS/GCofroOzdgsmnVTgjxr4crsOw3i347WkVzoqxr4brMLR3C/5Lr0JtqyX2v0odAnu1YJJehToxdlCpQ0CvFtyjvwnnWi0Tpw8pT2FIr1ZM1N8EgxgrUp6Cf69WTNDfBKMYK1aegqJXKyL0N+G8GCtRnsLgXq0Yr78JF8TYYeUpDOrVinD9TbgoxkqVpzCwVyvu1t2EesES+1p1CgO8WvEbXRAuCZb/rv2nqgb9vQSM0wWhQYyVqWrg5yVgrC4IJjFWrqqBr5eAMF0QLouxClUN+nkJAACvzMxMIT4+HtdaWX0z1p26jC2/9JOSlqtOmPDxuSYAwPzh/bBQ2U92zgffncDKz79HzswJuHP44C6pR11dHeLj47F//36H31JSUhySPdbjZ82aBU+0242CCcurx4Tl9aGqqgp3nBoBYepAT1eFiIiIiIiIyOOysrI8t4blwN5eOFLfhIT/q8euM5eR8H/1+MfZyxBaWiC0tAKCIDv+g2+7PllpKzMzE4IgSJ+GhgbU1NTAy8sLRUVFXX49IiIiIiIiIiIicuSxKeG3+faG2q8Xyi424kh9IwQI8IIXBFimQGbqGjBlsDdu8/PG+98ex4pPv0furIndkqx0xtfXF2+//TYmTZqEpKQkfPDBB7jtttsQEBCAffv2XZM6ENGN4fxvhI4PIiIiIiIiIrpBeHSX8NSQ/vh//bwgtLTafCwjLC80NmP29wa8WXESK/Z9j9wnrl2y0ta0adOgVCpRVlZ2za9NRDcGpiuJiIiIiIiI2ng0YXlTv9545w4FUkIHYOFNflhwky/6Q0BrSwuElhZcampBxgXgzUcjcKfy2icrASAgIAATJ07EwYMHYTKZUFdXh2nTpiErK0s6xhrz8vKSPtb1A20dPXoUY8aMkY5ZuHAhtmzZgmnTpqGurg6AZZ7+woULcfLkSVmZzsozmUxYuHBhh9fNysqSHbNw4UKYTKZ262X7uzNFRUWyMu2nzlvbpKioSHb9MWPG4OjRox3WcefOne1e31U9bNuyM21k3xbOlgFITU2VtY39c7e/tjOunq/9uUePHsV9992HyspKqf62fc6+vdq79pU8X+v9unq+zupn27YdPfOOntuNRmGz6Q4RERERERHRjc6jCUsAGOjdCzOG+WLRyAFYNHIAtt85BH2amyE0t6C1uQUAkHKiAUfqmzxWx9DQUFRXV6OhocHp7/v27cPKlSul9S+PHDmC7OxsWYKpqKgIt99+O9LS0qTjJk2ahAULFjiUt3nzZsybNw9ZWVkuyzt69CgiIiIQFBQklVdbW4uioiJZQsq6oUptba20NqdarXZZL+s9LlmyxGVSy2QyobCwUCpTEARkZmYiKSnJITF1zz33AIB0XFxcHJ555hlZcio1NdWhjhqNBps3b273uRQVFSEpKQlHjhyRld/ZNrI1cuRIjB8/HoWFhbJ4XV0dioqKMGnSJPj6+uLo0aOYOnUqZs2aJZU9ceJExMfHd5h402q1WLZsmfR8GxoaEBwc7PTcv/3tb1iyZAkEQUB8fLyUgLVtL+u1p06d6tD+hw4dwrZt21BSUiLdf3V1dYfPd+HChaipqUFDQwMEQcChQ4dwzz33yJKWp0+fxuzZs6X6HTp0CMnJyXjsscdw7Ngxl8+8o+dGRERERERERDc2jycsbX2nO4+8r/+N098dQ2tTM1qbm9Da1IyL5ib8qUyHIxcbPV1Fp+Lj42W7S992222Ii4vDsWPHAFgSQDt37kRmZqbsuPj4eKSkpDiUd9ddd+HNN9+Udmy2lmcd5QkAH374IeLi4mQ7QAcEBODNN9/E4cOHodFoAADHjh3DxIkTpbJ8fX0xf/58+Pr6SvVKSUmR6uXr64slS5bIyrDn6+uLlStXynaUtk6dr62tlR2bkpIi2039kUcegV6vx5EjRwBYkoqHDh2S3a+vry/WrFmD++67z3WjA6iursb48eMxcuRIKZaQkCCV424b2d/bpEmTUFRUJEseWus7bdo0qezx48cjNjZWOmbRokUA0OEap6dPn8aLL77ocL/2554+fRoPPPAAbrvtNimm0WhQXV3tsKP30qVLMX78eHz44Yeya3l5eeEvf/kLfH193bp/6zUOHz6MJUuWSOdNnDgRKSkp2LlzpyzRuWzZMql+arUaCxYsgNFolNoCcHzmHT23GxHHVxIRERERERG16TEJy0PHzuK/NhzAK59VoaGmFoYftBCaWiA0N0NobsYFcyP+9HUNqi5c9nRVnbKfepycnIyamhqYTCYcP34chw8fRnBwsMN5oaGhDjH7ZI71OOsoT+tov8jISIdz7UcIhoaGIjk5WTY60+r48ePQarV45JFHZPHAwEAolUpUV1e3e8+2U40DAwOxf/9+h3Ps62hfdllZGUJCQhzu18/Pz2l72QoODsbmzZuxdu1ah98600b2rElJ2+RhYWGhlPi1lj1r1iwpoWdbZ2ui2hVnz9fVufZtYFsPW64Src6O7ej5FhYWIi4uTpYoBRxHGg8fPhzjxo2T1SEoKAjBwcHw8/Nzef/tPbcblZGb7hARERERERFJekTC8rtTRjy+oxitLa1obW5FS3MrZigHYM3oQMtIS/FjNF3GC5WncKGp9ZrWz36Uor3U1FT4+flh0qRJ0hRX25GT1lGHgYGBXVKf2tpa6PV6t46Nj4/HoUOH8MQTTzisX1hbW4tPP/0Ut99+u2w9QWvy0RXr2o2PPvooPvjgA2mqcUcjIp3pKLnXnokTJ0rT5e3XQexMG9mzX7f06NGjyM7OlpKf1rLvueceWbv5+fl1OI29M4YPHy7rMyaTCTU1NV1WvjPWayQnJzusUfrEE090yTXae243qhbmK4mIiIiIiIgkHk9YfltjxPS0L2G4eBmtzQJaWwQILQLixwYj9ubBeOXXwyE0N6O1qQlCUzN+qK3HrIPHcKGp5ZrUr72ReoBlPb7s7GwcOXJENvW5O1lHyLlr4sSJsvULH3zwQdTV1SEwMBC///3vZWsJ2n5c3c+mTZsQHByMkpISh1F4neVshGln3HbbbaisrJTWgbSu49jZNrIXGRmJw4cP4/jx4ygrK8P48eOltT+tZR86dMhpu9lOQe+s9trDOoKxqzgbwWq9RkpKitN727dvX5dM3Xb13G5UQ8o4KZyIiIiIiIjIyqMJy29rjJi2odCSrGwR0NpsGWG58J5bMOmWoQCA2F/445UxKrRebrR8Ghvxw5kLiD/wf7jQ2L1JS5PJhOXLlyM4OFi2UU1HrElOq9tvvx1KpRJlZWUO5R88eLDT9bJOH3Y2pdk6/dxZgtW6fqE1eRkYGAgvLy+Hel2JI0eOtDsq05Xg4GApMWjLeh/usq4DaV1H80rbyEqtVmP8+PH46quvcPDgQWmzxutvTAAAIABJREFUHaD99ndHe/fb0TT40NBQh2nfQFtfsh8J7OzYI0eOQK/Xuxzx6+oa3cH+uREREREREREReSxh+c1JA36/vhDn6hvFZKVldGX8uGC8FhsmOzYuJAB/+mUAWhsb0Xq5Ca2Njfj+9HnM/PTHbqufdYdpAFi/fr1srUJb1qSPbdJv06ZNsuRdQEAAZs2ahSeeeEKWyMzJybmiKcTWjXGys7ORmpoqxevq6vDMM88gLi5O2kQnIyNDlngqKyuTpn27qpfJZMKWLVtc7iIdGhoqS7rV1dXJ6tEZ1sSg7S7SJpMJ69evxzfffNPuuXl5ebJRebaJuM60kTPWNSEXLFiA6upqaV1L62+zZs1yujaofXs7880332D9+vVS+1rrZDuK05XY2FinO4qvXbsW1dXVss1uAGD//v3YtGmT9PfRo0eRlJTkdI1KK+u9Ll++XNYHioqKZP3kSrX33G5UvTnAkoiIiIiIiEjiuRGWAtAijqhsbW5Fa0sr4n8TjIw/hjs9PPnuYDz4C38xaWn5fK8z4LDO2CXVsa7xaP1Y12d8++23XSYrAcvU1rS0NNn5kZGRDrt/x8fHIzMzU7buIQBkZmZeUX1vu+02HDhwAEVFRbK1J2fNmiWbkmxNBFmP2blzp2yHaesal7b18vPzw+jRo13ed3x8POLi4qS1L+Pj47Fhw4YrWsPS19cX69evR3BwsFTPiIgILFy4EAsWLGj33Pr6etn6m0lJSfjggw+kRJy7beTKuHHjcNdddzldv9S6DuNrr73msI5lR1OmFyxYgLi4OPj5+Ul1mjhxYod9zdpeb7/9NiZOnCh7rjU1NdizZ4/DtVNSUhAaGiodd/vtt2PZsmXt3n9AQAD27NkDAFIdrX2nMyONXenoud2Izo3jIpZEREREREREVl6ZmZnCtVp70d43xw2IfPUzXDA1YdaEULwzN6LDc/78+Q/46KgOggB4eXnhk0fvxujAgdegtt0jKysLBw8ebHcUJ/188HmTvaqqKgy/KQhDBg/ydFWIiIiIiIiIPC4rK8uza1jeNdIfB5b9DklT/p9byUoAeP13ozHnjpvQcvky5tyhuq6TldZ1B4OCgpi8IrqBBXDTHSIiIiIiIiKJt6crMOYXQ/DGL4Z06pyXptyBl6bc0U016h7r169HVFSUbNqrdd3BNWvWeLBmREREREREREREPYdHR1jeSIYNGyZbt6+9dQeJ6MbizQGWRERERERERBKPrmFJRHSjq6qqQlBQEAYN4hqWRERERERERFlZWZ6fEk5EdKNr4ibhRNeNyspK5OXlwWg0AgAUCgVmzJiBMWPGeLhmREREREQ/H5wSTkTkYYHcdMejBEHAiRMnpARUdyovL8dYdRje2rChS8p7a8MGjFWHoby8vEvKA4C8vFyMVYchLy+3y8rUarW4PzoKy5f/FWaz+arOM5lM+Omnn9Da2trpelxNe1VWVmLKlCmYPHkytFotBg8ejMGDB0Or1WLy5MmYMmUKvvzyy06XS0REREREjjjCkoiInDp16hRycrLx6f79qKmpgbe3N2699VbExsVhxowY9O7d29NV7BI//PA9EhMTceutt+KN9W9g0ODBnq4SudDU1IR169ZiT04OUlJTER19/zW57o4dO/Dss8/ixRdfxBdffOHwu9FoxI4dOzBlyhSsX78ezz777DWpFxERERHRzxUTlkREHtanhw2wbG1txf59+/Dqq/+DCxcuwNvbG7fcciuam5tQVVWF8vJyREVFd1nCsqWlBV9/XYqPdu/+/+zdeVxU5f4H8M8AgiwiyKAgLogYoKkguIUlgiIoLqk/u4ko2tUsKyD1lguk4pLZTdRr2aYYgmVqWrhfEAvcYjNTpGRRQFCHxYVh0WF+f3DnyLCJipxRP+/Xi9dLznnOM9/zzBFe8+V5ni/8pk2Do6NTs/TbVG3aGMPSwgLdunWDrp5ei742PRwtLS1YWlqiffv2sLCwbJHX3Lt3LwIDAxEXF9fgsm8TExMEBgbCzc0Nbm5usLa2xvjx41skPiIiIiKiZxETlkREIpO5aNYmlgcOHEDo8mVo27YtQj76CF5e3tD7XyKvqLAQJ06cgJZW8+0ocvfuXURHRyMuLg5TfKc2W79N1bVrV+z8cVeLvy49PG1tbbzxxj/xxhv/bLHXDAwMRHh4eJ1kZXZ2NgDA2tpaOObo6IiwsDAEBgYyYUlERERE9Bi4hyURkcgqNChfeePGDfzw/Q4YGBhgxcpVGDduvJCsBIB2ZmbwGTMGurq6IkZJ1DLCw8MbnC0ZFxdX756V/v7+sLa2Rnh4+JMPkIiIiIjoGcWEJRGRyNprUNGds2fP4sKFCxg7dhycnZ0bbasqIFO7kEp9hWXy8nKxYkUohrkNhXM/J0x4dTxOnjyBpKQkuL40GIcOHgQAzJ71T7WCLwqFAnFxcZjhPx0DB/THwAH9McN/OhISEtSKrqiKqZw5cwbR0dEY5e2NwYMG4dNP1+LmzZsoKirCqpUrMXjQIAxzG4rwrVtRUVEBoG5hF1X89X1NnzZNKM5TUVGBqKhITHh1PJz7OWHsGB+Eb92KsrKyJo11RkYG5s59GwMH9Mcob29ER0dDoVAI5xUKBQ4fPoypvlPg3M8JniOGY91nn6GosLDBPmveS0FBAT79dK1wz//+9FPcvHlTaKtUKnH+/HkhBs8Rw7EjKgr37t2r029TYikqLMQXX3wOzxHDhTaNFe7JyMjAhFfHw3PEcJw5c6ZJYwbULZxTXl6OxYsXwWf0KKSnpyMqKhKeI4Zj8KBBWLJkMYqKihrsS6FQYPPmL+Dczwmhy5dBLpernQ8PD4e/v3+916qWf9fH398fe/c2X9EiIiIiIqLnDZeEExGRIO3CBQBA//79m22PytzcXLwfFIicnFz4+PjATGqGtLQ0yG7I0KdPH8yYORO/Hj+OjIwMjBk7FhYWFujatSsUCgW+/vorfP3VV+jQwQKTJ7+GysoKHDlyBO8HBWLu3HfgN20aJJL7Cd8dUVEoLb0DNzc3xMXFYUdUFG6W3MTt27ehr68PHx8fREdHY+PGDTBtZ4px4+rOnJOamWHW7NnC93fv3sWx2Fjk5eVh4qSJaNu2LeRyOdZ8vBpHjhyFj48PPEeOxOXsy/jii89x9epVzF+woNFZqMnJSTh58gR69+4N4zbGiI2NwZo1H6N9+/YYMGCAcO9bt2yBu7sHhrz8Mgplhdi5cycuZVzC6lWrGy0OJJPJ8NFHIWjdujUmTZqEmJgYREVF4tatm/jgw4UwMDBAcnIy5s97H3K5HIMGD4Ztd1vs27cXd+/eVeurKbEAQHBIMBJ//x3u7h7oat0VOTk5yM3NbTC+NR+vRnFxMdZ8shYDBgxo8F6aqqKiAmHrPoOWtjbGjBmLmJj/4uCBAzDQN6j3/VAqldi/Pxpbt2yBj48P5s1fAAMDA7U2x48fb3CmpOr40qVL65xzc3Nj4R0iIiIiosfAhCURkcj0NGeCpUC/VuLmcVy7dg0ZGRnwmzYNAQGBkEgkqKqqglwuh5GREf75z1nIz8+vTliOGSvM7Dxx4gS2btkCZ2dnrFr9MaRSKQBg8mv/wIL587B3709w9/BAp06d7set3xorV62CgYEBxo4bi8CAABw4sB+zZs/GrFmzoa2tDZf+/bFo4YdITkqCt/eoOvF2tbbGnDlvCd9HR0dje14EvEeNgqfnSEgkEhw9egSxx47hs3WfYfDglwAAlZWV0NfXx7FjsZg4cSLs7O0bHJP8/HyErV8Pe3sHKBQKfPGFFbZu2YKkxEQMGDAASUlJiIyMxMJFizFu3DhIJBIolUpYWFrg802b8Mcff2DIyy832H9qSgrWfLIWQ4cOhUQiwXR/fyxa+CEOHTqEsePGw8HBAd/v2AG5XI7QFSswYoQnJBIJZr7xBlaEhgr7MwJoUixWnTrhcnY23N09EPLRR9DX14dSqcSdO3fqxCaXy7Fxw3qcPXsWi5csQf/+/Ru8j4dRVFSEXi++iLfeehva2tp4dcIEvPfuO0hOTsKNGzdgZWWl1v7333/Hus8+Q9++ffHuewF1kpUqNfeobCpra2u12axERERERPRwmLAkIhLZdQ0rugNAbWny4zI2Noa5uTkO7N8PU1NT+PiMgZmZGYyMjBq97mxqKu7du4fJr/1DSFYCgI2NDV4ZOhQR332HixcvqiUs3T2GC4knCwtLdOhgAYVCgWFuw4QZo7a2tujQwQL3FAq1ZeX1ycjIwJZvv0Hfvn3xzjvvonXr1qisrERyUhLkpaV4Z+7ceq+7U1raaL8DBw6EjU13ANWFZBz7Vhd0US3HTkpMhLy0FKHLlyF0+bI61xcWNbwsHACcXVzg7OwszD6VSqUYNswdSUlJyM3NgVQqxV9/pcPZxQWDB78ktDM0NMSgwYNw5Mhhoa+mxGJnbw9TU1PExcXB0tISEydNRMeOVmjTpo1a23v37mHbtnBER0dj1uzZGD3aR22G7ONo164dRgwfIbzPZmZmsLOzx7lzf6CyslKt7aVLf+OH77+HqakpPvhwodrzVVt2dvZDJy3j4uLQtpEZsERERERE1DgmLImIRFZeBRiLHcT/qBI35879gf79+zdLMsnW1hYfLV2KsHVh2LB+PT7ftAkeHh4Ien8ezM3NG7xOlbwzNTVVOy6RSNCtWzcAQGmp+gy+2m0BQE9PD7o1CgdpaWlBS+vB91VUVIS1n3yC4uJifLhwkTA2VVVVuKdQoF27dnjn3XdhYWFZ51obG5tG+5ZKzdWWKNee0aq69/fnzYOtbY8619dM0tbH1NQUrVq1UjtmYHj/NaqqqqBQKOptV1tTYjE3N8eixUuwPiwM27aFY9u2cPTvPwAL/vUvdO/eXWibduECUpKT0aGDBTw8hjfbtgNA3fdZIpFAS7v+rbr37duHy5cvY9r06Y0mI4cOHYq4uLgG97FsSHZ2dp2q4kRERERE1HRMWBIRiaxDkgRKD7GjqObSvz/Mzc2xPzoabm7D1JJNTVVWq3CJRCLB4MEvYeDAQcjKzMSO73fgpz17INHSQnBwyAP7Ky4uVvteqVQiKysLAGDWzuyh42sKhUKBnTt/QEpKcoPLlssrKmBt3Q19+/Z9IjEA1YnNgQMHPvR1VYoqKJX3Z+4qlUrk5OQAAHR07v/qLy8rQ1Wt2bTyUvX3r6mxODg44IvNm1FQUIA9e3bju23b8PHqVfh4zSdCm959+sCxryM+/XQt1n6yRm2pf0uaPt0fP+3Zg6jISHTr1g1jxoytNzk/fvx4bNu27aETlmFhYQ99DRERERER3ccq4UREJLCxsYHPmDG4fPkyFn74Ac6mpqotm75x4waif/kFlZWVMDExQYcOFsjKysLNm9WVs+VyOY4ePaLWZ0FBASorK6GlpYXutrZ466234eDggNycXLXq4oD6UnRnFxfo6Ohg5w/fQyaTCcczMzPx6/Hj6N69O6z/N9OyuR08eBBbt2yBl5cXhg8foZbMat26NbrbdIe8tBR7du9SqyxdWlqKkydPPPbrO/TsCQDYvetHtXuvrKzEqZMn6yxxru3UqZM4d+6c8H1mZiZiY2Jgbm6OF16wg4mJCczNzXHm999x9o+zQjuZTIZjx2IfOpaioiKUlpZCIpHA0tISM2bMxNChQ5Gfn49bt26p9ec9ahRmzJyJpKQkbNywvk5l7pYglUqx4F//gpWVFdZ99hl+//33etsFBgYiKyur3orf/v7+9SYlw8PDkZ2dzYQlEREREdFj4AxLIiKRtdagPx1pa2tjxoyZKJQV4uef92HmzBkwNjZGp06dIJfLkZ2dDS9vbwwfMQKWlpbo1asXYmNj8N6772HwS4Nx4fx5GBqq7015+vQpREVGYciQIWil2wrnzp1DWloaXp8yBW3atIGWlhYsLauXVa9auQIvv/wKHJ2c4OrqCp8xY7D3p58wzc8PHh4eQpXw8vIKLF6ypE4hleag2rdSR0cHenqt8d1324RzxsbGGD9uPMaOG4dTp04iOjoaFy+mY8iQIaisrERMTAy8vb2FQjyP6qWXXhIqmqvuXVdXF/Hx8bDtYQtHJ6dGrzczM8Oaj1fDxcUFurp6iImJwbVrBZgz5y3Y2NhAW1sbEyf9H0KXL8P7Qe/D3cMd7Uzb4eTJE3WWuDcllqysLAQvWQIPDw8YGhnicvZlHD9+HENefhnm5ua4ceOG0J+Ojg6mTZuO/KtXER0dDcuOHYWCSC2pe/fu+HDhInzwrwX4ePUqrP303/XOKFbNloyLi1Nb5l3fUvLU1FQEBQUhPDwcJiYmTzJ8IiIiIqJnGhOWREQiu+asWUV3DA0NsSQ4GJ4jPbF9+3YkJyXjwoULMDMzg6fnSEz+v8nQ09ODRCLB+/PmQSIBjh8/juLiIsyYMRPdbW3x66/Hhf5sbXtAai5FVFQUKisr0KNHD8ybPx8TJ04SklRTpvjial4eYmJiEB39C3r36Y3WrVvjgw8+RP/+A7A94jtERUVCV1cPL788BDPfeAN2dvbNVrBFpbKyEt9tC8fly5cBALt371I7/+KLvTFq1GhIpVJ8/PEabNu2DQcPHkB4+FaYmZlh6FA3TJg44bHjMDAwwIcLF6FbNxvs2bMbUVGRMDY2xsCBg+Dn5we9Gns11sfO3h5Tpvhi44YN+P33M+jatSuWLl2GkV5ewph7e3sDALZ8+w0OHTwIBwcHzJs/H9evX1ebJdqUWCwsLNCnTx9ER/+CW7duwcrKCv4zZmDKFF8YGRmpJSxVfb77XgDy8/OxdcsWdOzYscFl2U9S//79EfT++1i5YgXWfLy63iXq48ePR1hYGJycnBAWFobp06fXm4wMCwtDUFAQ1q1bh/Hjx7fULRARERERPZMk27dvV/r6+oodBxHRcyktLQ3tLK3QwURTyu7Q0ywrKwvvvjMXfR0dERwcgtatW4sd0jMjLi4OS5cuxdmzZ+Hm5ibMtszOzsbevXvRt29fhIWFsdgOEREREdFjioyM5B6WRERis0hq2VllRPTw3NzcEBcXh2PHjqFv374oLi5GcXEx+vbti2PHjtVZMk5ERERERI+OS8KJiIiImsjR0ZGJSSIiIiKiJ4wzLImIRKbPn8REREREREREAs6wJCISWYGGFd2hp1e3bt0Qvf+A2GEQERERERE9Fs7rISISmbxK7AiIiIiIiIiINAcTlkREIrNk0R0iIiIiIiIiAROWREREREREREREpDGYsCQiEpkBfxITERERERERCfgxmYhIZPksukNEREREREQkYJVwIiKR3VEAxmIH8ZDS0tKQmZmJq1evori4GGVlZVAqmXil5iORSKCvrw9TU1N07NgRNjY2cHBwEDssIiIiIiJqAUxYEhGJzCpZAqWH2FE8WEVFBRISEpCYmAhLS0vY2tqiT58+aNeuHQwMDCCRsHgQNR+lUgm5XI6ioiLk5uYiMTERv/zyC1xcXODq6go9PT2xQyQiIiIioieECUsiInqglJQUHD16FL169cLMmTMhlUrFDomecRKJBIaGhjA0NETnzp0xePBgyGQynD59GuvXr8eIESPg5OQkdphERERERPQEMGFJRCQyI22xI2jc/v37kZeXh9dffx2dO3cWOxx6jkmlUowePRp9+vTBwYMHcfXqVYwePVrssIiIiIiIqJkxYUlEJLK8fpq79+Pu3buhVCoxa9YsYcl3oVyByNSbOPL3HaReLUPBnXtQVIkcqIi0tQALIx04dtSHZw8j+Dq2hZmBhmehn3KdO3fGrFmzsHv3buzevRsTJ04UOyQiIiIiImpGrBJORCSy2wqxI6jf/v37oVQqMWnSJCFZufjIdXRYeREBv+Rj/8XbyLv1fCcrAUBRBeTduof9F28j4Jd8dFh5EYuPXBc7rGeeRCLBpEmToFQqsX//frHDISIiIiKiZsSEJRGRyDola16xmpSUFOTl5Qkz1y5cr4DLfzKw6tiN5z5B+SCKKmDVsRtw+U8GLlyvEDucZ97EiRORl5eHlJQUsUMhIiIiIqJmwoQlERGpqaiowNGjR+Ht7Q2JRIIL1yvg+W02kvLKxQ7tqZKUVw7Pb7OZtHzCJBIJvL29cfToUVRUcKyJiIiIiJ4FTFgSEYmsjYZtd5iQkIBevXoJBXam7cxF3q17Ikf1dMq7dQ/TduaKHcYzr3PnzujVqxcSEhLEDoWIiIiIiJoBE5ZERCLL1bCiO4mJiRg4cCCA6j0rObPy8STllXNPyxYwcOBAJCYmih0GERERERE1AyYsiYhEdkuDiu6kpaXB0tISUqkUhXIF1hy/IXZIz4Q1x2+gUK5Bb/QzSCqVwtLSEmlpaWKHQkREREREj4kJSyIikXXWoKI7mZmZsLW1BQBEpt4UrcDO+SBb5C58Ae7dDes9dz7IVoSoHp2iqno8NcW+fXvh3M8J+/btrXOuvLwcixcvqvecprO1tUVmZqbYYRARERER0WMSLWGZnp4OR0dHSCQSBAQE1LtRfkVFBQICAiCRSODl5YXCwkIRIiUien5cvXoVnTp1AgAc+fuOaHHs/vMWzA11MMWxrdrx5SPao72hDj6Ok4kU2aMTczwb8vVXXyErK0vsMJpNp06dcPXqVbHDICIiIiKix6QRMyyPHj2KS5cu1Tl+6dIlHD16VISIiIhajrEGFd0pLi5Gu3btAACpV8tEiyPk6HX8li2H1wtGwixL9+6GmOligrMF5YhIKREttkcl5njWx8vbG65DhuCbb75GefmzsU9pu3btUFxcLHYYRERERET0mERPWHp6ekJXVxfx8fF1zh05cgQGBgYYPny4CJEREbWMHA0qulNWVgYDAwMAQMEdcSuDb0sqgbGetjDLcopjWxjraWNbUnWy0s/JBLeWOkC5uheUq3vVWUK+fER7VKzo2eD5lib2eNZnxoyZyM3JxeHDhx7YNikpCc79nISvxYsXaVyi08DAAGVlmpUYJiIiIiKihyd6wtLZ2RlDhw7F4cOH1WZFFBcX47fffsOYMWPQrVs3tWsqKirw/fffY/jw4ZBIJLC2tsaSJUtQVFQEoPoD95w5c+Dl5YXU1FTMnDkTxsbGeOWVV3Dq1Cmhn9u3b2PTpk0YNGgQJBIJ7O3tsWHDBrUPO7dv38bSpUthbW0Na2trfPzxx/j6668hkUiQkJAgtLtx4waWLFkCa2trmJmZYfbs2cjJyXlSw0ZEz5ASDarFolQqIZFU76kp1v6VKhEpJTiTWwavF4zg52QCrxeMcCa3DBEpJfBzMsGmcZbYee4mJAvPQ7LwPG6WV+G7yVZw724IPycTBLqaISKlBJKF5+HxTTYuF98V9X7EHs/6mJiY4L2AgAcuDd+3by8+CgnGrt17kJScgqTkFFh0sMCbs2ejpERzZrtKJBIolZrzBwAiIiIiIno0oics9fX1MXbsWCQkJCA5OVk4npycjEuXLmHUqFHQ0lIP886dO4iLi8P06dNx7NgxzJo1Cxs2bEBYWBgUivuf/C9evIiFCxdi5MiRWLZsGa5cuYLg4GDk5+cDqN6r7ezZs/jggw/w3//+F6NGjUJAQACioqIAVCdGly1bhs8++wxjxozBpk2bkJeXh5UrV6rFc+3aNcyaNQtnz57Fhg0bsHXrVly+fBkBAQG4cYMVdomocV01qOhOzYSPtui/Ie7PsvzQTQoAWHWs+mfqdGcT5Ny8i3/uvr9f4e4/b8FYTxtuNoboIdUFAFy9VT2rMTajFK6bsxCbUdrCd3CfJoxnfZydnTFypFeDS8NLSkqwZ/ceLFseqvYHRL9p0wAAGRkZLRbrg9RMuBMRERER0dNLR+wAAKBfv35wdXXFzz//jCFDhgAAfv75ZwwbNkyoVltTu3bt8PnnnwuJTGdnZ6SnpyMtLQ137tyBrm71B1UDAwOsWbMGffr0gVKpRGlpKT7//HNcvXoVlpaW6NGjB7788kvhw42DgwNSUlJw/vx5VFZWIj09HT///DP+9a9/4cMPP4SOjg5GjhwJY2NjrFq1SognOjoaBQUF2LFjh/BhTl9fH56ennjrrbcwYsSIJzp+RETNRV9fH3K5HIaGhrAw0kHeLXGXMUeklGC6swk8uhvi28RiIeFo2UYHPdvrQbm6l1r7SkV1sjXk6HVMfNEYwe7mmPiiMXqtq7tPckuzMNKIX7n18ps2DQHvvYfDhw9h5EgvtXPFxcVoa9IW3bt3VztuYmICFxcX5ObmwNnZuSXDbZBcLoe+vr7YYRARERER0WPSiE9PpqamGD16NP79738LxXeOHTuGdevWoXXr1nXaK5VKnD59GocPH0ZiYiIuXbqE9PR0jBw5Evfu3RMSll26dIGVlRWA6llD3bp1Q35+vjCD5O7du/j1119x9OhRpKSk4O+//8bly5dhZ2cHhUKB7Oxs/P3333jllVego1M9VDo6OujZs6cQS3l5OZKTk3H69GnY2NjUifX69evNO1hE9Mwx0aCiO6ampigqKoKhoSEcO+oj79ZtsUPCictyDOikL8yWVInJKMXwb7IbvK7Xuktw726I7yZbQbm6Fy5crxA1cenYUXMTaaql4R+FBKNHjxfEDueRFRUVwdTUVOwwiIiIiIjoMWnMAjV3d3cYGxsjPj4ehw8fhq2tLfr161dv2507d2L8+PGoqqrC/Pnz8csvv2DGjBkP9XoKhQIbNmzArFmzYGlpiaVLl+LgwYPw8PAQ2ty+Xf1BXVtbu861KkqlEgqFAh4eHvj7778hk8nUviZMmPBQcRHR8+eyBhXd6dixI3JzcwEAnj2MRI6mYfm378HeXPeBRXRiM0rRafVf+DaxGJ3btoKfk0kLRViXJo8ncH9peGTkdhgZ3Y/V1NQUN0tu1ln6XVJSgsTERHTq1LmlQ21Qbm4uOnbsKHYYRERERET0mDQmYdmlSxd4enpi48aN2Lx5M0aPHl3vLImysjLExcXByckJAQEBcHNzg6mpqbAvZVOqmZ0yAAAgAElEQVSVlJQgJiYGXl5emDNnDlxdXaGlpQWZTCa0sba2Rps2bXD69GlhT7fS0lK1iub6+vqws7PDhQsXcOXKFZiZmal9cWkaET1IsQYVj7axsRFmuvs6ttXYfRdPXJbD3FAHi4aZC8f8nEwQP6d6W47lI9rj52ldxAqvDm2t6vHUdH7TpiE3Jxe7fvxROGZiYoIJEyfgo5BgtcI8Ed99h06dO6FXr171dSWKS5cu1bvagYiIiIiIni4asSQcqJ7F6OPjg2+++QYmJiYYNGhQg+0MDAzw+++/IzIyEg4ODti9ezdycnLQqVOnJr+ejo4O2rRpg7i4OOzatQtt27bFjz/+qFbttGfPnvDy8sLSpUtRUlICFxcX/Pjjj0I1chUfHx/88MMPePvtt/Hmm2/CyckJOTk5yM3NRWBgIJOWRNQo6xQJlB4PbtcSHBwc8Msvv0Amk0EqleKDoeZCoRtNEnK0eruND4ZKhX0sKxVKrDl+/49OI18wEs7drqjC3H35iEgRp6L1B0PNYWagQWv/G6BaGj571j/Vjo8bNx4AMGni/VUD/v4zsHLlKmgKmUyG/Px8ODg4iB0KERERERE9Jo1JWAJAr169hKI29RXbAQBdXV0EBASgoKAAS5YsgaOjI5YuXQoAyM7ObvJrtW3bFgsXLsTixYsxbdo0vPrqq1iwYIFaVW9TU1P8+9//hpGREcLCwmBtbY1FixahoqICBw4cENr16NEDERERWL16NVasWIGioiIMHToUM2bMEPbTJCJ6Wri4uOD06dMYPXo0Vnq2x+G/biMpr2716JYScvS6kKBsyvEHnWtpzlatsdKzvdhhqBk3bryQhKzN2dkZSckpD3WNJjh9+jRcXFzEDoOIiIiIiJqBZPv27UpfX1+x43iqrF69Gj/88AN++OEH2NnZiR0OET3F0tLS4Hq9E4qGthE7FEFFRQXWr1+P119/HZ07d8aF6xXw/DZb9IrhTyMrYx0cecMaPdvriR3KMy0nJwc7duxAQEAA9PQ41kRERERET7PIyEjN2cPyaZGXl4ejR4/CxsYG7dtr1owZIno6ZTtpTtEdANDT08OIESNw8OBBKJVK9GyvhyNvWMPZqrXYoT1VnK1aM1nZApRKJQ4ePIgRI0YwWUlERERE9IzQqCXhmqasrAyffPIJ2rZti969e+Ovv/7C1q1bcfHiRXz11Vf1FgUiInpYRfcAY7GDqMXJyQlXr17F7t27MWnSJPRsr4fEd7pj8ZHrWHP8BhRVYkeoubS1qves1LRl4M+q3bt3w8rKCk5OTmKHQkREREREzYQzLBuhra0Nc3NzfPfddxg+fDiWLFkCa2tr7Nu3D5MnTxY7PCJ6RnRLkYgdQr1Gjx4NiUSCXbt2QamsngW60rM9ri22x/oxlhht3wZWxjoaW0m8pWhrVS/9Hm3fBuvHWOLaYnsmK1uAUqnErl27IJFIMHr0aLHDISIiIiKiZsQ9LImIRJSWloaeVztB6aE5e1jWtn//fuTl5cHb2xudO3cWOxwi5OTk4ODBg7CysmKykoiIiIjoGRMZGckl4UREYmun4T+JR48ejZSUFOzYsQO9evXCwIEDIZVKxQ6LnkMymQynT5/G+fPnMWLECC4DJyIiIiJ6Rmn4x2QiomdfloYV3amPk5MTevbsiYSEBGzZsgWWlpawtbVFp06d0K5dOxgYGEAi0cyl7fR0UiqVkMvlKCoqQm5uLi5duoT8/Hy4uLiwGjgRERER0TOOCUsiIpHJNLDoTn309PTg7u4Od3d3pKWlITMzE3/++SeKi4tRVlYm7HNJ1BwkEgn09fVhamqKjh07wsXFBQ4ODmKHRURERERELYAJSyIikXVPkUDpIXYUD8fBwYHJIyIiIiIiInoinvParkRERERERERERKRJmLAkIhKZlHPdiYiIiIiIiARMWBIRiSzjKSi6Q0RERERERNRSmLAkIhLZjbtiR0BERERERESkOZiwJCISmW2qROwQiIiIiIiIiDQGE5ZERERERERERESkMUQp9ZCUlCTGyxIR1eHs7Cx2CDBvJXYERERERERERJpDlISlJiQIiIg0xSVHFt0hIiIiIiIiUuGScCIikV1n0R0iIiIiIiIiAROWREQi68GiO0REREREREQCJiyJiIiIiIiIiIhIYzBhSUQksvYsukNEREREREQkYMKSiEhkf7PoDhEREREREZGACUsiIpFdY9EdIiIiIiIiIgETlkREInuBRXeIiIiIiIiIBExYEhERERERERERkcZgwpKISGQdWHSHiIiIiIiISMCEJRGRyP5i0R0iIiIiIiIiAROWREQiy2fRHSIiIiIiIiKBjlgvXF5ejj9yZcL3nY1awdKiAwCgpKQEf8nuCOdekBrBxMQEAJCTX4D80nvCuT6dpGjdunULRU1E1PzsUyVQeogdBREREREREZFmEC1hCQDpt+7hYH4lAODfzm3Vzu3Lq0DWHQV6tNHGC1IjtXNh6XIAgI+VHvq0TKhERERERERERETUArgknIhIZJYsukNEREREREQkYMKSiEhkF1l0h4iIiIiIiEjw3CcsCwsL4eXlBYlEovY1Z84clJWViR1es4mMjISXlxcKCwvFDoWIarlaKXYERERERERERJrjuU9Yqmzfvh1KpRJKpRJyefUema+++upTl+BTJWATEhLEDoWImsjhrETsEIjoOZSamoply5YhKCgIQUFBWLZsGVJTU8UOi4iIiIiICcv66OvrIygoCAUFBbh48aLY4TQLX19fHDp0CGZmZmKHQkSk8ZKSkuDczwkbN2x47L7Ky8uxePEi+IwehaysrGaIrtq+fXvh3M8J+/btbbY+s7Ky4DN6FBYvXoTy8vJm67elKJVK5OTkoKSkRDi2ccMGOPdzQlJSkoiRaZbU1FQMGzYMbm5uyMrKQtu2bdG2bVtkZWXBzc0Nw4YNQ1xcnNhhEhEREdFzTLQq4Tk5ORjYVhtdFXcgNTFBUaEMlhYdHnhdbnYWphtX7/fWulSCy5fLYWdn1+zxdenSBYMGDUJ2djZcXV2bvX8iIpWOumJHUL+rV69iz57dOHL4MPLy8qCjo4MePXpgwsSJGDduPLS1tcUOkUjN+fN/4q233kKPHj0Qti4Mxm3bihpPVlYW3n1nLvo6OiI4OAStW7dWO79v314sX7YM/v4z8O5776GkpAQB772HP/88p9bOwcEBU/2mwd3dHbq61T8wVG0LC2XY+J9N6NatW5NiCg8PR2BgIJYuXYpjx47VOV9SUoLw8HAMGzYM69atQ2Bg4CPePRERERHRoxNthuXt27fxw67dOH7sGHb/9BMOHDjQpOt+i4/HmZMncebkSfwWH4/S0tInHGm1yMhIzJkzB6mpqXB0dISjoyPS09MBAGVlZZgzZ47aHpihoaFq19dcqh0ZGanWNjIyss7rpaenw9HRscE9NUNDQxEaGoqEhARIJBJ4eXlh4cKFkEqlOHz4MIYMGaIWR0N7WIaGhqrFUnspee1Yn7W9PYk0QVpfzSq6U1VVhYMHDsB3yuvYumULrl27BlvbHujUqRPS0tKQlJSEu3fvNtvrKRQKnDx5AvPeD0Jqakqz9UvPnzZtjGFpYYFu3bpBV09P7HAemY6ODmxte6DXiy/Czt4eGRmZWLxoIbZs+RYKheKR+927dy8CAwMRFxfXYCLSxMQEgYGBSElJwdKlS7F3b/PN4CUiIiIiairRZlj26NEDve7qAa2qP1C8oNe0qhOe3qOQWVl9jZaiEj16dH4i8V25cgWnTp2Cn5+fcCwrKwtRUVE4efIk9PX1AVQnFl977TVMnDgRSmV10qGwsBC+vr6YM2cO1q1bJ7QFgI0bN2LMmDFC24SEBAwZMgRA9bLtmsfi4+Ph6uqKsrIyYX+pmv3Fx8fDyMhI6AsA5s+fD19fXwQHBzc6M1TVJwDI5XLo6+vXed3IyEhERERAJpPBzMwMZWVliIiIeOyxJSJ1eZWAsdhB1HDgwAGELl+Gtm3bIuSjj+Dl5Q29/yV/igoLceLECWhpNd/fu+7evYvo6GjExcVhiu/UZuuXnj9du3bFzh93iR3GYzM3N8fHa9YIsybPnDmDD/61ANG//IKRI72aPJuytsDAQISHh8PR0VHteHZ2NgDA2tpaOObo6IiwsDAEBgZi/Pjxj/R6RERERESPSrQZlq1atYKJmRQmUnOYSM0hlUqbdJ1Uev8aEzMpWrVq1eyxFRYWIiAgABMnTlRL+l27dg1vvPGGWgJy586dmDhxIoKDg4VjZmZmWL9+PU6dOoXk5GS1vnv16iUkJgHA1dUV27dvR0REBAoLC4Wk4PLly4XXVu2pWbs/iUSCadOmPdI9Jicn49SpUwgKChLux9XVFcuXL0dERATKysqQmZkJV1dXYd9LfX19zJ49W+3+iejx9dSgojs3btzAD9/vgIGBAVasXIVx48YLyUoAaGdmBp8xY4RlqUT05L3Yqxf69euH/Px8FBUVPVIf4eHhsLa2rjf5GBcXV++elf7+/rC2tkZ4ePgjvSYRERER0aNi0Z3/mTp1qrDsWSqVws/PTy0JCQAWFhZqidXCwkIkJCTA3d29Tn+qPTBjY2PVjtfX1traGgUFBZDJZLhy5QqysrIwefJktTZSqRQWFhbCLAjVdQYGBo9yu4iNjcXEiRPr7P9pY2OD7OxsyOVy2NjYICQkpN4l60T0bDp79iwuXLiAsWPHwdnZudG2qsI0tQu01FewJi8vFytWhGKY21A493PChFfH4+TJE0hKSoLrS4Nx6OBBAMDsWf9UKySjUCgQFxeHGf7TMXBAfwwc0B8z/KcjISEBVVVVQv+qwipnzpxBdHQ0Rnl7Y/CgQfj007W4efMmioqKsGrlSgweNAjD3IYifOtWVFRUNGlMMjIyMHfu2xg4oD9GeXsjOjpabVmuQqHA4cOHMdV3Cpz7OcFzxHCs++wzFNXagqOmmsVtCgoK8Omna4XY/v3pp7h586bQVqlU4vz580IMniOGY0dUFO7du1en36bE0tB70dj9T3h1PDxHDMeZM2cabPeg165ZfCgtLQ3hW7dimNtQtffjypUrmDfv/XrHurKyEkeOHMbcuW9j8KBBcO7nhKm+U3Dy5AlhpcHjFA16lGdtz57dGOY2tFkLH9UbW1UVysrL0a5dOxgZGj5SH+Hh4fD396/3nJubG9zc3Oo95+/vz2XhRERERNTiRFsSrmm2b9+uNvOxPrUThDKZDAUFBc0ah0wmw5EjR2Bvb1/v+ZpL1K2srB5ptmNZWRny8vLw5ZdfIiQkpM75kSNHAqheom5tbY0hQ4Zg6tSpePPNN+sscSeix2elQZMV0y5cAAD079+/2Yrq5Obm4v2gQOTk5MLHxwdmUjOkpaVBdkOGPn36YMbMmfj1+HFkZGRgzNixsLCwQNeuXaFQKPD111/h66++QocOFpg8+TVUVlbgyJEjeD8oEHPnvgO/adMgkdyfobojKgqlpXfg5uaGuLg47IiKws2Sm7h9+zb09fXh4+OD6OhobNy4AabtTDFuXONLXZOTk3Dy5An07t0bxm2MERsbgzVrPkb79u0xYMAAIcatW7bA3d0DQ15+GYWyQuzcuROXMi5h9arVje6lKJPJ8NFH1cVYJk2ahJiYGERFReLWrZv44MOFMDAwQHJyMubPex9yuRyDBg+GbXdb7Nu3t84+ok2J5dbt2w2+Fw3Ft+bj1SguLsaaT9ZiwIAB9bZ7mHGoqKjAf/6zETo6OvD09MSRI0ewceMGyApl+OOPP2D3gh3c3T3qjHVeXh4+37QJvV58EdP9p+P27ds4euQIFi1ciA0b/4PevXs3+l425lGetYT4eOz5aQ/kT3gvbaVSiaSkJCQlJuKVV4aic5cuj9TP8ePHG5wpqTq+dOnSOufc3NxYeIeIiIiIWpxGJiwvX76MbpVlaCdRwqRSgsuX78DExETssOpQzXpsDjVnb3p6emLDhg1PpPo5UL2028rKCsuXL68zi7Q2V1dXKJVKYV/OV199FZGRkcIycSJ6fBc0rOgOAOg/4uzt+ly7dg0ZGRnwmzYNAQGBkEgkqKqqglwuh5GREf75z1nIz8+vTliOGSvM7Dxx4gS2btkCZ2dnrFr9sfAzcvJr/8CC+fOwd+9PcPfwQKdOne7Hrd8aK1etgoGBAcaOG4vAgAAcOLAfs2bPxqxZs6GtrQ2X/v2xaOGHSE5Kgrf3qEaXt+fn5yNs/XrY2ztAoVDgiy+ssHXLFiQlJmLAgAFISkpCZGQkFi5ajHHjxkEikUCpVMLC0gKfb9qEP/74Ay79+zfYf2pKCtZ8shZDhw6FRCLBdH9/LFr4IQ4dOoSx48bDwcEB3+/YAblcjtAVKzBihCckEglmvvEGVoSGqs26b0os+gYGDb4XtcnlcmzcsB5nz57F4iVL0L+R+3iYcSgqKoKDgwPeeuttaGtr4+WXX8G8ee/jx507sXjJEowZMxYAsGXLt/h80yZhrE1NTfHV19+gffv2wuvadrfFihWh+P3MmcdKWJ4+ffqhn7VTp05h06bP0bt3b7VEZnO4ceMGPvzgA+i11kNFeQWys7PQu3cfvPPOO4+8sgJQ36PyYa6pOeOXiIiIiKglaGTCsqioCLicgbYAlACKtLuLHVK9DAwMYG1tjdjY2DoFblRFezZt2qR2vL62sbGxwuxNqVQKiUSCxMTEJ5awBKqXfqv2zWxK8lG1L+d7770nFOEhouaRUwn0EjuIWh6nEnFtxsbGMDc3x4H9+2FqagofnzEwMzODkZFRo9edTU3FvXv3MPm1f6htx2FjY4NXhg5FxHff4eLFi2pJJHeP4UJCx8LCEh06WEChUGCY2zBhxqitrS06dLDAPYVCbalvfQYOHAgbm+rfQdra2nDsW12sRLUcOykxEfLSUoQuX4bQ5cvqXF9Y1PCycABwdnGBs7OzkPCSSqUYNswdSUlJyM3NgVQqxV9/pcPZxQWDB78ktDM0NMSgwYNw5Mhhoa+mxNLTwqJJ78W9e/ewbVs4oqOjMWv2bIwe7dNoUu5hxsHA0BBubm7C+2HVqRPMzc1hbGyMQYMGC6/Tu3cfIRagunr1tWsF2LnzB5z/809cvJiO7OwsAEDpY85yfJRnzXOkZ7MlKw1rLfO+d+8eLl36W/h+5MiRWLIkGAaPuBxcJTs7+6GTlnFxcWjbtu1jvS4RERER0cPSyISlkZERKqVd0UpbGwqF4oEfasWiKobz2muvAYAwW7Ghoj0AEBISAnd3d+F4ZGQkQkJCEB8fD319fejr68PPzw9Tp06FtbW10E5VjMfPz6/RJdmNJVFr8vLyQkREBBYvXqy2zDshIQFA9czKr7/+GhMmTBCSk4mJicIen0TUfF48K4HSQ+woqqn+f5879wf69+/fLMkYW1tbfLR0KcLWhWHD+vX4fNMmeHh4IOj9eTA3N2/wOlWiytTUVO24RCIRqiSXlt5RO1e7LQDo6empLcvW0tKCllbT7ksqNVebgVl75qkqxvfnzYOtbY8619dMcNXH1NS0TvE4A8P7r1FVVQWFQlFvu9qaEkvHjh2b9F6kXbiAlORkdOhgAQ+P4Q/cHuBhxqGtsTEMDev+Xm/VSldtrGu/pqpSdqtWrTDM3R2+U32RmZmJiO++azS2pniUZ6137z5N/v9RXlaGqnr+CFClqE6Ym0nV/whoaWmJjf/ZhI4dO+Knn37Cus/+jVatWgnbBDyKoUOHIi4ursF9LBuSnZ1dp6o4EREREdGTppEJyx49ekBmpoCejg7u3buHHu2aZx+1J8HOzg4xMTHw9fVV++DS0J6YR44cQUREBIYMGQIA6Nu3Ly5evKg2m7Lm3pE1qZKajVElPIcMGYKQkJAGl32bmZnhp59+QlBQkNqHH9U+lQBQUFCglpwcOXIkl4MTPeNc+veHubk59kdHw81tGLp3f/gZ7mW1lhdLJBIMHvwSBg4chKzMTOz4fgd+2rMHEi0tBAfX3Ue3tuLiYrXvlUolsrKqZ9aZtdOMn0dSqTkGDhxY77nGir9UKaqEgjFA9b3l5OQAAHR07v+Kri/hJS+tu4z7QbEAaNJ70btPHzj2dcSnn67F2k/WqC2TbsyjjsODyEtL8cP3O6Cjo4N1YevRq1f1nOTmLnbzMM9aU/Z4NTQ0hLGxMdLT03Ht+nUh+QlUFxE6d+5cvX2r6OnpYcKECcjMyMDu3bvg1M9ZWHL/sMaPH49t27Y9dMIyLCzsoa8hIiIiInpcz32VcDMzMxw6dOiBBXd8fX2xefPmehOGqj6USqXw1VB/BgYG2Lx5s9AuNTW13qXfqr0ja37VnDEZHBzc4P6TNa9VtfH19cWhQ4fUko36+vpqsSiVSrV7DA4OVjtX+3oiah6dNajojo2NDXzGjMHly5ex8MMPcDY1VW3Z9I0bNxD9yy+orKyEiYkJOnSwQFZWFm7eLAFQve/h0aNH1PosKChAZWUltLS00N3WFm+99TYcHByQm5NbJ4lVcym6s4sLdHR0sPOH7yGT3S8Kk5mZiV+PH0f37t1hXSMBJAaHnj0BALt3/agWY2VlJU6dPInKyspGrz916qSQtAKq7y02Jgbm5uZ44QU7mJiYwNzcHGd+/x1n/zgrtJPJZDh2LPahY3mY98J71CjMmDkTSUlJ2Lhhfb37XDbXODxI5d27kMkK0aqVLlq3bg2g+llLTkp6rH5VntSzZmJiAnt7B+Tn52PLt98KS9erqqqQkBCPY8di0bNnT9g1UGgPAHR1dTHF1xddu3bFN19/hcyMjIe/QQCBgYHIysqqt+K3v79/vUnJ8PBwZGdnM2FJRERERC1OI2dYEhE9T/7UoKI72tramDFjJgplhfj5532YOXMGjI2N0alTJ8jlcmRnZ8PL2xvDR4yApaUlevXqhdjYGLz37nsY/NJgXDh/vs5y39OnTyEqMgpDhgxBK91WOHfuHNLS0vD6lClo06YNtLS0YGlpCQBYtXIFXn75FTg6OcHV1RU+Y8Zg708/YZqfHzw8PITKzeXlFVi8ZAmsrKzEGCbBSy+9JFQeV8Woq6uL+Ph42PawhaOTU6PXm5mZYc3Hq+Hi4gJdXT3ExMTg2rUCzJnzFmxsbKCtrY2Jk/4PocuX4f2g9+Hu4Y52pu1w8uQJWFhYPnQsD3ovas4w1NHRwbRp05F/9Sqio6Nh2bGjULioucfhQQwNDeHQ0wF/7jyH5cuWYeDAgUhLu4CrV68+Vr8q/fr1eyLPmq6uLnynTkVqagoOHNiP//73v+hm0w13bt9GXl4edHX18No/Xn/g7NWuXbti8mv/wNpP1uDbb7/BkhqzYWsW6FGx6miFhQsXwrjW3pOq2ZJxcXFqy7zr29cyNTUVQUFBCA8P18jCh0RERET0bBM1YdlOpwqoUs3YUP8AZKlVCVRV/m8OqPqsxnaqa577+aFE9Cy4UgG8KHYQNRgaGmJJcDA8R3pi+/btSE5KxoULF2BmZgZPz5GY/H+ToaenB4lEgvfnzYNEAhw/fhzFxUWYMWMmutva4tdfjwv92dr2gNRciqioKFRWVqBHjx6YN38+Jk6cJCS/pkzxxdW8PMTExCA6+hf07tMbrVu3xgcffIj+/Qdge8R3iIqKhK6uHl5+eQhmvvEG7Ozsm70688MyMDDAhwsXoVs3G+zZsxtRUZEwNjbGwIGD4OfnBz09PVRUVDR4vZ29PaZM8cXGDRvw++9n0LVrVyxdugwjvbyEsfH29gYAbPn2Gxw6eBAODg6YN38+rl+/jpMnTzxULE15L2rf37vvBSA/Px9bt2xBx44dMWbM2Drj/rjj8CCtWrXC7Nlv4s6dO4j5bwxu3LiBt+fORUVFOVatXPnI/ao8yWete/fu2Pif/yB8aziOH49D+sWLMDY2xogRnvCf4d+kviUSCUZ5e+O3335FTEwMXnIdImwbU7tADwBIIEGVsu4fQsaPH4+wsDA4OTkhLCwM06dPrzcZGRYWhqCgIKxbtw7jx49/pPsmIiIiInocku3btysftByaHl9hYSF8fX0RHBzcaDEcInq+pKWloefVTlB6tBE7FGpBWVlZePeduejr6Ijg4BBhmTNRS4iLi8PSpUtx9uxZuLm5CbMts7OzsXfvXvTt2xdhYWEstkNEREREooiMjOSS8Jai2ueSiIiISExubm6Ii4tDamoq9u7dK2wF0LdvXwQEBDBRSURERESiY8KSiEhkXfQe3IaIqLk5OjoyOUlEREREGom7QBIRiexcH80pukNEREREREQkNs6wJCIS2eUKoLfYQVCL6tatG6L3HxA7DCIiIiIiIo3EGZZERCLr84e4la6JiIiIiIiINAkTlkRERERERERERKQxmLAkIhJZVxbdISIiIiIiIhIwYUlEJLI/WHSHiIiIiIiISMCEJRGRyLIqxI6AiIiIiIiISHMwYUlEJDJHFt0hIiIiIiIiEuiIHQAREWmOtX2ixA6BiIiIiIiInkML/pgi/JsJSyIikXXTsKI7NX9JEBERERERET1ptSfPcEk4EZHIUll0h4iIiIiIiEjAhCURkcgyWXSHiIiIiIiISMCEJRGRyJxYdIeIiIiIiIhIwIQlERERERERERERaQwmLImIRGajYUV3iIiIiIiIiMTEhCURkchSWHSHiIiIiIiISMCEJRGRyDLKxY6AiIiIiIiISHMwYUlEJLJ+557eojtlZWWYM2cOIiMjxQ6l2SQkJMDLywuFhYWP1U9oaChCQ0ObJabm7Ku57k/ThIaGYs6cOSgrK3si/aue9eZ6H4iIiIiIqGFMWBIR0XMjPT0dr7/+ep1kXWFhIV5//XWkp6eLFBkRERERERGpMGFJRCSy7q3FjuDJi4yMrDP7rbCwEF5eXkhISGixOHbu3AkfHx+YmZmpHT906BB69uwJOzu7FouFmldwcDA2b94MfX39x+6rvmdTX18fmzdvRnBw8GP3T0RERET0vDqeEeHp48QAACAASURBVI4vTs54YDuNTFhmF9/FtuQSLIu5gW3JJcguvit2SERET0xybxbdaQmFhYW4cOECXFxc1I6XlZXht99+g7u7u0iRERERERERPftUycqe7Yc+sK1GJSxLyhWYsSsPr3xxBZ8du4UTf1Xhs2O38MrnVzBjVx5KyhVih0hE1Oz+fkaK7oSGhkIikUAikQizKVX7/k2dOhVffvklDAwMMGfOHMTGxkIqleLw4cMYMmQIJBIJEhIS1PbEjIyMFPqrveeiqp3qvKOjo7Ccu6G9DBuaRZmcnAwA6Nevn9rxixcvwtHRUXiN2jNBVbPwat9zY+MTGhqKhISEeuNuqN+G9kysOT71xVfz/ajvvEp6ejocHR0bjb/2a9WOSbUv5r59++qMRc1rHR0dsW/fPowcOVLtvmv3X3NP1JrPRH3PWO3xra+/2nHXHuOaz1dCQsIDn81HGZuEhIRGn6faaj4nte+39vPf0Puv+qo5rrWvfZb2nyUiIiIizaVKVr41eCuGdvd/YHtRE5bZxXdxPKsU25JLMGNXHlzWX0bedR0MtTJDH7M2aG+ghz5mbTC0kxnyruvAZf1lzNiVh23JJTieVcqZl0T0THB5iovuqEydOhXu7u5QKpWQyWTIzs7Gnj17hGW027dvx5tvvgm5XI7NmzfD3d0dMpkMI0eORHx8PJRKJVxdXdX6AwClUimc8/X1FZJKn376KaysrITzy5YtazS+xmZRxsbG4uWXX1ZbSnz48GFERETg5MmTUCqV2L59O0JDQ4XXLywshK+vL4KDg4UYrKysEBQU1GjSMiQkBLGxscI1CxYswGuvvSYk71T9+vn5CW1sbGwQEhKi1k9kZCR+++03yOVyKJVKXLx4EXPnzhWSVpGRkcjLyxPOx8fH1xtPYWEhAgICsGDBggaXU4eGhiIiIgIymQxKpRJyuRx5eXl1EoaHDx/GH3/8AaVSKfQVGRmpdm1MTAy++OILXLt2TS0GVZyqe1m7dm2dBFxDz1h9fH19hf5U79+bb76J+fPnAwDi4+Oxfv16tedr8eLFKCsrg6ura6PP5qOOTWPPU22RkZGYO3cuLl68KPSrSqgXFhbi1VdfVXv+Ve9/7eRjSEiIMGbx8fGYOnUqDAwMhOcrPj4ea9eu5d6tRERERPREPWyyEhA5Yen/Yx5Com8i4lQ57txsjYEdTGGu3wpVSiUUSiWqanxJ9VthYAdT3LnZGhGnyhEcfRP+P+aJGT4REf3P8uXLhaSOmZkZ/Pz88Ntvvz1yxebly5fD19dX+P7tt98GUD3rsaysDHl5ebCxsRHOjxs3Tpg5Wd9ehg3NokxPT8eFCxfg5eWldrxv374ICgoS+lCdv3jxIoDq2Zqurq5qiazJkycjKysLV65cafC+aibNAGDChAkYNGgQEhMThX6tra0xYcIEoY2vry+WL18ufF9YWIjo6Gi1+Ozs7DBx4kTExsYCADIzM2FlZSWcrx2rqh9fX18hGVyf9PR0Ibmn2vdTX18fQUFBde61b9++mDx5slr/ERERCA4OFq41MzPD+vXr0aFDB6GdmZkZZs2aJXzfpUsXDBo0CNnZ2WqxPOozlpCQgLVr16qNV83nBQDc3d2RnZ0NuVzeaF+PMzaNPU81qcZt06ZNQoz6+vqYPXs29PX1hWek5nNkZ2eHBQsW1BmPmmPWr18/vPnmm3WO1Xz+iIiIiIge1u85e1FaWdLg+UdJVgIasCS8o1FrmOvrQkdLUp2cBNC51TmsthyGyC5SrLIchs6tzkEJoEqphI6WBOb6urAyevqqVKSnp9dZBkfPnvqKizwJqiWNXM739Ovx9P04q6Nm8vBJ9GdgYABra2tkZ2dDX18ffn5+mDp1ap2l4g2pbxYlACQmJqJnz551ivBYWFhAKpU22F9mZiZCQkLUluTa29urzRysT80kIlCdiLKyskJmZqbQb31x1iSTyZCWlgZ7e3u11685C3Py5MnYvXt3vUvOAaCgoADvvvsuXF1dGy0iI5PJ0K1bN3Tp0kXteJcuXdCtWzfIZDLhWO0xk8lkMDU1hb29fSMjUq3mEm0DAwN8+eWXddo8yjNWWFiI0NBQLFiwoM5WADWXcg8ZMuSh+36csXlQv42NW0PPiIuLC27evPnApGtz/18lIiIioudbYs5ehB4dVm/S8lGTlYAGJCzvVilxr0qJu1VVuFelhC5KMM98GpRQYmn+T1BCiXnm06CL4v+1u9++uan2dWroA96zRLVnWUtU52VijahxiSy689BcXV2hVCrh5+cHqVTaaOKyoVmUqpmKNWcFPozt27erLTtWKpVITU1tkUrjDg4OwjLkml+q5KOdnR1SU1OxadMm2NvbN/h7LS8v74n/ceVBIiMjIZVKheX1crkcb775ZrP0/fnnn9eZQar6nVRzSX1DS+aJiIiIiKhxb70Ujq6mfeskLR8nWQloQMJSUaXEPaUSiirgnlKJLq3+hLlODpbk/YSzZS9hSd5PMNfJQZdW5//X7n775nblyhVkZWWhQ4cOj708qqVm2WlaLJp030+a6kNvSyR96dn21zNSdOdJUv18rl3h29fXV5jJVt/yWuD/27v/8KjqO//7r1FrmSCoZJRgFKcpOlFbQxEldELVUE3aympNBe8m0Pa+q0Syt9y00m3rJvealLb3F2wWt2CQq9+1ZmZ3gw1qsW1wv0ZbMkugKQXtykxLY77BaKIZkKoZRJJz/xHPcU5m8jtwBng+rmuuMHM+cz7vc2aAizefz/s9+CrKcDis888/P2GF3EhkZWWNa8u7KRqNKhQK2WprDjyvuQXe5PF4dPjw4UGvN57f71dPT0/Ctt+MjAz97Gc/k6Qh6256PJ6k29zNz2O4VYP79+9PiLO7u9taiWrWFg0EAoPWiRyrUCikUChklRMwmfGsWbNmyJWswxnvvRnqvEN9voN991paWnT++ecrLS1tTPMCAAAAYzUwaTneZKWUAgnL49aKyf6fvX39K43ePj5Vx/sMHTk+1TYufvxEa2lpUV5enpYtWzYh/xBNZebqm4n+B2Iy6enpamhoGLRGGnCmu/40aLozHHM7d/x21fht3gOVlJRY/xkQi8VUXV1tbb+NxWJ67LHHBv0zOr5L+GCrKGOxmGpra7V06dIxJa3mzp2r5uZmW9OXaDSqzZs3D/m+iooK22rzjRs3SpK1/Xfx4sUJ5926datti3R6err8fn9C05ZnnnnGWkW5efPmYbfKu91uVVdXS7InLePvn8/nU15enlauXGmdz/w88vLyhlxNatbVHNisKL6L9sAt8cmudywikYjKysps9TNNHo/HatyTLCZp6O9m/PWN9d4MFAwGrVXCZn3OsrIy6/OM/84XFhaqra1N69ats13v2rVrx/x9BgAAAMbLTFp+99efGXeyUkqFhKXxYRLSMOQ772WVXfMvkmem1s/5hv75M9/QP8/5huSZqRVXrddlH/9v2/iJZBa5z8/P19y5c4dtnAAAGLk5c+bI6/XK4/FYybD4WpQul8u2WnnTpk2qra21ahpKUnV1tZWM2bNnj9LS0uRyuaztxMn+A2awVZTt7e06cuTIiOorJuPz+VRXV6e1a9dadRAXLlyoz33uc0O+r7KyUq2trdZ7QqGQgsGglVRLdl7zffHM6/V4PNa4l156yUqSdXZ2WsfS0tK0YMGCpP9p5Ha7tWbNGrW1tWn+/PlJt40PnMs831C1Lwd7r9lZPb7pzooVKxQKhazreO+998a1JdxMGu7bt095eXm2Op9VVVXy+XxatmyZVQO0uLhY9913X8J9Gey7OVH3ZijFxcVavXq1FWNaWpomT54st9ut9PR0BYNB2z1bsmSJ6urqTsp/QgIAAACDue+zj+vqi28cd7JSkhQIBAyn3LjpVePmn75h5P/0DePmn75hbHj6UcN47XbDaPMbxoGrPnr8KcMwdp9jVAVrbONv3PTqhMXS1NRkFBQUGN3d3UZPT4+xfPlyo7KyMmFMTk6OEQ6Hba+Hw2EjJyfHaGpqsn4tyXqY7wmHw8att95qhMNho7Ky0jpuzjtQ/BhJRlNTk3Wsu7vbKCgoMJqamoxAIJAwV3xcg8VixjzwGpONj58z/rh5j4aay3zfwO9asvMNHBMIBIzly5cbBw8etI0d+NkkU1lZaVRWVtquaWBMQ51v4Jj4z2ngZxN/jtHEbH7Xkp0n2fXEj3v66acT7uvAz2+w7xZSxyuvvGJc2fQ3p8Ow/I9PBx2d3/w9MRF/N5nnGvjnnGH0/3462X//mX8mneni/y4EAAAAAMOw/1s0EAgYjq6wnH3JJMWO9+pYn6FjfX3qNQxJZ0vnTJfOvbw/5fK3dum9Lsno1XGjv9nOsT5DseO9mn3JxLXWbWxslN/vV3p6utxutxYsWKBQKDSi7rPxzK3WgUBAy5cvV09Pj60JQ1dXl7Kzs5Wfn281F/B6vXrwwQet7Xhm85+Ojg5bQ4C8vLyEVR5mZ1Pjw4YLRUVF1va04WIZKBgMKi8vT01NTdb5HnroIet4Q0OD1RTBMAyFw2HV19crGAyOeq5QKCSPx6OlS5fazrd27dqErXmbNm3SN7/5TQWDwYR5h1NRUaHGxkbrXufm5ur+++/XV7/6Va1fv37Q80UiES1cuNAWn9m4IRqNqry8XN3d3SooKLDuV/yKmpHEHIlENH/+fGVmZlpzdHd3KxQK2eqAJvs+dHd369FHH9X27dtt97SsrEzhcNj2fUDq+z1Nd06IPXv2qK2tLWEVZSQSUVNTU0I9TJwcLS0tSbtrAwAAAIDJ2YTljEnq6nlfx3p7day3v0u45cgbUkerFFfv7Hifofd7+3Sst1ddPe9r9oyJSVgma3owd+5cdXZ2jqipwWjFNxcwt501NzdbW9D37Nmj5uZmrVq1ytr+6Pf7VVlZqdraWlvdtsrKSts2v8WLF48pbrP+VVNTk21L2e23324lHYuLi23HzPpk8bXHRsKsHRcIBGyx+3w+bdiwQfX19bZtiTk5OVq/fr1ty2RRUdGI6owWFBRYDRfMe/3cc89p2bJl1nUlO9+WLVuUm5urO++80zqXeZ6GhoZhr3EkMW/ZskVFRUW2RGd6errWr1+v5uZm7dmzR9JHSZf4BhHmuJycHOu9bW1tys3NtSUB7rnnnoT6bUg9kdO3XK6j/H6/GhoaEn4P+Hw+bd++/aR08z7TVVdX2/48D4VCKikpodYiAAAAgCE5mrD8+nUX6Kyz+1dMHuv9cIXl+0ekthekN1+Wej+Q3ndJMZfUpw+b7fSPP+vsPn39ugsmJA4zARW/CmfmzJnKzc1VY2PjhMxhmj59esKqHrOTqNkAoLGxUUVFRQn/mM7KykpoWhGfZDXPlZGRMWSjgGRaWlqUkZExbD03c7WfWTeroqJCHR0do2pQNFi3X6n/M8jIyLB1sx2YhJOS34tkzFWzJo/Ho5ycHHm93kHfYyawB/6D2mzCMJIE7XAxJ0uSmwZ+9+JX/8YzP2uT1+vVpk2bbI0YcGq44U+nf9MdnJkuvvhiqw6jy+WyVvFTaxEAAADAUM5xOoB1t01XaX2XLvz4OWp4/Qa9/KZHLpdkGEr42fr+J3X0eJ8Ov39cNUXThz/5CMRiMe3YsUPbt2+3EofxcnJytHjx4pO2EicWi6mjo0ObNm1SRUVFwvGCgoITMm9ra6u8Xq/V3CKZqqoqVVRUKBAIqKamxnqto6NjVHN1d3erq6trXPGeSN3d3ers7LS22w80sPnFeOYYjvl9yMzMHHas3+9XOBzWkiVLVFFRoYKCAlszD+BU4Ha7rT9fTjfjbcRyKiouLk7a7AcAAAAAhuJ4l/A7rp6iz1/p1jsf9OrV9zza8fb1+t3bN2jH29drx4c/zeevH03XOx/06vNXunXH1VMmZP729nY1Nzfb6jbG11SUZK3283g8ts6mJ4Lb7VZmZqYqKysT4jEMI+n2xomQlZU15PFQKKT6+nqFw+Fx/+PzZNzH8TBXLib7TgysVTneOYZjfh9GyqwlatZGXbhwYdKuv0gtPnbGAgAAAABgcTxhKUmBJZnK8pytd44d19HePr1/vFdHe/t09Hif7fk7x47rM5d+TIElI0/gDGeordDJ6g52dXVZW7fjz7Fv374JiykrK2tMDX/Gw+v12upojoS5rXm0PB6PXC6Xbdu3KRwOq7Oz09FmGObW74kuBzDSOcwkurldfLDvQzgctjXdied2u7VmzRplZGQkfF+RenZ/iqY7AAAAAACYUiJhKUm//NpluuVKt9491qv3ew29f7xP7/eaD0PvHOvVLVe6te1rE9dVNBqNqra2Nml9QFN+fr6VyDNrC1ZVVVnJI7NZzUBjSQCaCgsLJcnWOVzqX+U4lgThSGLx+/0qKirSkiVLbCvynnnmGUUiEWu7fHyScePGjQkJs5HMlZ6ervLycpWUlCR0zS4rK9Pq1asdbYZhNuepqKhI6ES+efNm67MfT2LT7XZr1apVqq+vt3VFj0ajWrlypYqKiqwab8m+D9FoNKGbuvlZmczkb7JSB0gtYZruAAAAAABgSZmE5QWTzlbw7kv1rc9dqL8d+6B/hWVvr44e79Pfjn2gb3/uQgXvvnRC5zRXqCVrfGIym8Bs2bLFWrUmfbRKsLq6Wo8//ritW7MkzZkzR7m5ucrOztbs2bNHtS03PT1dTz31lKT+pJjZrKC2tlZz5swZ9XWONJby8nKtXr3a1iDhN7/5jWbOnGl18C4pKbGO5efnJ9RzHOlcZr3FtWvXWufLzs7Whg0bUqLeWbL4XC6X0tLSrOR2fGLT5XIlJBCH4/P59PzzzysUClnn93g8Wrp0aULn8GAwqLa2Nuv7UFxcrEceecRW0/Tdd9+1fXZlZWWqq6ujE/IpYB5NdwAAAAAAsLgCgYCRCgmieC+2vqeSutf0+ju9umTK2QosuVQ3ZU12OiwAmHD79+/X1a9fKmPhxNTlHa+11/6b0yEAAAAAAM5Aq1/6qiQpGAw63yU8mZuyJutPq2bp6f9+R3dcM0UXTDrb6ZAA4ITJTqGmO+ZfEAAAAAAAOCUlE5ZS/xbxr193gdNhAMAJt4umOwAAAAAAWFKmhiUAnKleoekOAAAAAAAWEpYA4LD5NN0BAAAAAMBCwhIAAAAAAABAyiBhCQAOuzqFmu4AAAAAAOA0EpYA4LCdNN0BAAAAAMBCwhIAHPbfNN0BAAAAAMBCwhIAHPZZmu4AAAAAAGAhYQkAAAAAAAAgZZCwBACHXUPTHQAAAAAALCQsAcBh/0XTHQAAAAAALCQsAcBhf+pxOgIAAAAAAFIHCUsAcJj/v2m6AwAAAACAiYQlAAAAAAAAgJRBwhIAHPapNKcjAAAAAAAgdZCwBACHha6h6Q4AAAAAACYSlgDgsJdougMAAAAAgIWEJQA4bAFNdwAAAAAAsJCwBAAAAAAAAJAySFgCgMOupekOAAAAAAAWEpYA4LAdNN0BAAAAAMBCwhIAHLaPpjsAAAAAAFhIWAKAwz5H0x0AAAAAACwkLAEAAAAAAACkDBKWAOCwHJruAAAAAABgSYmEZcfb2/S7P9/mdBgA4Ijf0XQHAAAAAADLOU5M2vH2Nk2ddKWmTPKp4+1tCneu0w3ex9R+8KAOHzo86vOde+65uuqq7BMQKQCceHvfkz431ekoAAAAAABIDY4kLKdOulJ/bP+2Mi/8O7VFg7rB+5imTPJpf+fvtX9/eNTnO/fcj5GwBHDKuvEVl4wZTkcBAAAAAEBqcCRhOWWST5+Z+bDCnQ9byUpJuuH663XD9def1Fii0aiKi4u1fft22+sFBQUKBoNKT08/IfNWVVWpo6ND1dXVcrvdJ2SOsYhEIlqyZIk2bNggv9/vdDgAAAAAAAA4wzhWw3LKJJ+uj0tWOi0QCMgwDOvh9/u1cOFCRSIRp0OT1J/grKqqSvlzAhi92ZOdjgAAAAAAgNThyArLU8GKFSsUCoXU0tIin2/ik6rl5eUTfs6J4PP5tHfvXqfDAM4ov72apjsAAAAAAJhSokv4O0cj+n3bvU6HYZOWliav1+t0GADOAHveczoCAAAAAABShyMJy3eORnS89x3r17vbluuSCxbp3XffVVdX15geE62np0dtbW0JScuqqiq5XC7rEQqFEt47cMwzzzyjwsJCBYNB25jS0lLFYjFJUiwWU2lpqe19wWBQoVBILpdLFRUVqqiokMvlUmFhoaLRqCKRiAoKCrR3717rveYc5vuSxTrcOWfPnp1wXQPPN3v27ITt8uYWc/Mc8dcBYHA3v+JyOgQAAAAAAFKGI1vC/3b0z3q545806+Llernjn5Sd8W1lXrBIjS+8qIMHD47pnF9btnTC4ovFYnrwwQfl9Xo1Z84c67VVq1ZJ6k9mut1uhUIh5eXlqampSX6/P+mY+KY+S5cmj9F8X2Zmpgyjf2toJBJROByW3++XYRhWrcn4reTd3d2SpB//+Md66KGHVFNTY52vsbFR3d3dVtOgYDCosrIy1dXVjeic8aqqqlRfX69wOGxtjw8Gg8rOzrau3VRRUaGOjg7t3LnTdo+8Xi9NfAAAAAAAADAsRxKWmRcskiS93PH/6tOZD+niKTdJkvL8n9WhQ4dHfb5zz/3YuGMqKSlRSUmJJCknJ0d1dXW22pV79uxRc3Oz6urqrK7efr9flZWVqq2t1Zw5c7Rnzx61tbUpGAxaY9LT07V+/XotWbJk0LnN1ZzxCU2fzzei2pldXV1atmyZbazb7U6okVlYWKja2lp1d3ePqiZnJBJRU1NTwv0oLi5Wa2urde3m9RYUFGjNmjXW8zlz5mj58uVqbGwkYQkMYg5NdwAAAAAAsDhWwzLzgkW68YpnrWSlJJ177rnKyJg+6se0adPGHY/ZJby7u1sZGRmqrq62tmtLUmNjo4qKihKSfVlZWWpra1NPT48aGxvl9XqVlpZmG+PxeJSRkTHo3Ga9zLKysjF1JR+s1mb81myPx6Pt27erra1tVOduaWnRJz7xCc2cOTPhWH5+vpqbm9Xe3m695vf7rVWdUn/yNDMzUx0dHbb7CeAjL9B0BwAAAAAAi6NNd845e4qT0ydlrohsbm7W1q1bJfVvse7o6LDqPcY/zFWZR48eVUdHhzIzM63VhSPldrtVU1OjoqIiZWdnj6ru4/Tp0+XxeGyvRaNRFRYWasmSJaqrq7MSsQUFBaOKS5JaW1tH/R4Ao/MHmu4AAAAAAGBJiS7hx3vf0V/feszpMCw+n09FRUWqra1VNBq1VglWVlbKMIyER0NDw4Ss8iwvL5dhGGpqalJJSYlVY3K0Nm7cKK/Xq507d45q+3cyWVlZ43o/gOHl03QHAAAAAACLIwlLs0O4+evdbcvVc6zDiVAGtWLFCkn9yT+pP3EXCoUUjUaTjne73VqwYEHSMeFwWNu3bx/x3H6/X4FAYEK3UY82BpPX603Y9m1qbGxUbm5u0u3iAAAAAAAAwFg40nSnLfpvOvrBG/rkxffqj+0PaMqkK/TpzIfUFPov/fWvfx3TOSeyS7jUvzV86dKlWrt2rRYvXmw1rXnwwQdVXV1tbfsOhUKS+pOMycZEo9FhV0pGo1Ft3bpV99xzj6T+Leg7duywbS/PysqyVnzG14hMJisrS/X19Wpvb5fP5xs0hpGc0+/3q6ioyNpeHt8lvL6+3taECMDYXEfTHQAAAAAALI6ssJx18XIZMvS7Py/SxVNu1KczH5IkXX1VtnJyrh314/rr556QOAsLC60GPGlpaXrqqack9TfJMWtYml2ypf4kZzAYVFtbmzWmuLhYjzzyyLD1I+vr661zpqWlKTMz09bpu7CwUFJ/A5/CwsJBV3pK/R284+thDhbDSM9ZXl6u1atXW+czr/v5558f95ZzAFIjTXcAAAAAALC4AoGAUVxc7Mjkh977g6ZNvs6RuU+maDSq4uJilZeXy+/3Ox0OgBSyf/9+vXFBpvJnTHU6FAAAAAAAHBcMBp1tunMmJCul/vqRnZ2dCd28AUCSFtJ0BwAAAAAAS0p0CT9dRCIRVVdXJ7xWVlam1atXs30aAAAAAAAAGIYjTXdOVx6PR9u3b9e3vvUt2+tNTU1sBQcwqLk03QEAAAAAwELCcgKlp6eroaHB6TAAnGKep+kOAAAAAAAWtoQDgMN+/67TEQAAAAAAkDpIWAKAwz6/n6Y7AAAAAACYSFgCAAAAAAAASBkkLAHAYdef53QEAAAAAACkDhKWAOCw/3UVTXcAAAAAADCRsAQAh+2i6Q4AAAAAABYSlgDgsFtpugMAAAAAgIWEJQAAAAAAAICUQcISABw2j6Y7AAAAAABYSFgCgMOeo+kOAAAAAAAWEpYA4LBmmu4AAAAAAGAhYQkADiug6Q4AAAAAABYSlgAAAAAAAABSBglLAHBYLk13AAAAAACwkLAEAIdtp+kOAAAAAAAWEpYA4LCd7zgdAQAAAAAAqYOEJQA4rDBM0x0AAAAAAEwkLAEAAAAAAACkDBKWAOCw+VOcjgAAAAAAgNRBwhIAHNaQTdMdAAAAAABMJCwBwGEhmu4AAAAAAGAhYQkADvsiTXcAAAAAALCc48Skbe+06MXXN8nlkgxD4/550yXL5Z0y14lLAQAAAAAAADCBHElYvnqkRX89/Hu5JBlS0p+zL/o7XfjxS3T4/de1961fDjrOkHT55OtIWAI4ZflpugMAAAAAgMWRLeF9fYb6jhvq65X6jhvqPa6E51+8/Du6+dJS5V96X9Lj8c/7+k6PhhWxWEylpaVyuVwqLS1VLBZzOiQAJ8GvaboDAAAAAIDFkYSl0Sf1HjfU+4Gh3uPGh0lI+/PX3w1Lkg7FOpIej39u9I09lmg0qsLCQs2ePVuRSCTpmFAoNOTxsc4ZDAat12KxmFatWqXMzEwZhqGamhq1t7dr9uzZCoVCEzLvaGMCcHI00XQHAAAAAACLYwlLM+nYd1y2JKT5XOaCIyP58fjn40lYe2fKUAAAHKtJREFUmvbt26fq6uoJX9UYDAZHtFqyvb1dzc3Nys/Pn9D5xxMTgJPjSzTdAQAAAADA4kgNy76+/tWR/UUo47vofPTc+DBhaRhmAnPw8ROxJXz16tV67rnntHXrVhUXF4/7fENJT09XQ0PDsON8Pp/27t17QmMxjTQmAAAAAAAA4ERyJGHZv8JSkuvDlZSD/ZQko3815lDjJmKFZU5OjqZMmaLa2loVFhYqPT19/CcFgBHIo+kOAAAAAAAWh7aE22tQJvtpfLjE8s9v7R5yXH8Ny4lpWLFixQpJ0saNG0c0PhgMyuVyWY/CwkJFo1FJUiQS0ezZs1VSUqJNmzYpLS3NqoM5sF5kVVWVsrOztW/fPuXl5cnlcikUClnnGFjDMhQK2eaNr6858Jh5rtHGZDJfjz/fwDHmFvPXXnvNNraqqso2Lr6p0GDnAs5Ev6LpDgAAAAAAFudqWPYaQ/60toT3DT3O/DkR0tPTVV5eroqKiiEb3ZiJt9raWnV3d8sw+hOsfr9fCxcuVCQSsbZzBwIBLV++XD09Pdq7d698Pl/C+crLyxUOh5WTk6OmpibrXMkEg0Hl5eVZ4wzD0EMPPWTF1djYaIspEAiorKxs1DFJ/clPj8ejpUuXWucLh8Nau3ZtQjJy06ZN+uY3v6lgMGiNq6+vtxKSA5sKmWPOO++8EX02wOlsB013AAAAAACwOJOwNAz19cY9jvclPH9i1/f0zy9+XTtbn0p6PP65uRpzIvj9flVWVqqqqspaLTnQnj171NbWpmAwaNs6/sADDyg3N1dbtmyZsHjiRSIRrV27Vk1NTbaE5u233y6fzye3263y8nJbTIWFhcrIyFB3d/eo5orFYqqtrVUgELDV9PT5fNqwYYPq6+ttXdNzcnK0fv16a26fz6eioiLt2LFDsVhMPT09amtrszUV8vl8uv3220d9H4DTzW003QEAAAAAwOLYCkvDTDb2Sn1Jnmec90ldf9ltunDSJUmPxz+fqBWWpsWLF6uzs3PQJjSNjY3y+/0JdS7dbrcWLFigUCg0aLJzPFpaWpSRkaHs7Owhx5lbv10ulzwej7Zv3662trZRzdXe3q5XX31Vc+fOTTiWnZ2tjIwMtbS0WK/l5uZq5syZtnFZWVlqa2tTT0+P0tLS5PV6rdWeAAAAAAAAQDIOrbCUfcVkkscn0mfL/8mv6PJpnx527AQusJTUv/Jv9erVWrt2bUJyLRaLqaOjY2InHKHW1lZ5vV6lpaUlPW7Wm1yyZInq6upkGIa6u7tVUFAw6rm6u7vV1dU13pAtbrdbNTU1KioqUnZ2NvUrgTgLaLoDAAAAAIDFsaY7fb0frpLsMz5cLWl//ttwnf7nju+o6c+/SHrc9nyCmu7Eu/POO5Wbm6vq6mr19PRYr7vdbmVmZk74fCORlZU15PGNGzfK6/Vq586dg9alHCmPx6Pp06eP6xzJlJeXyzAMNTU1qaSkJKEWJnAmepamOwAAAAAAWBxJWLo/NiWuHuXAepb9P7v/9rr+6y9P62/vHU56PP65+2MTvzzJ7XZr1apVam5u1s9+9jPbsaysrKTbvmOxmHbs2JF0u/hE8Hq9am5uVnt7+4jfEw6HtX379lHP5fF45HK5bNu+48/Z2dmZdLv4SPn9fgUCAcdWqwKp5Ld/czoCAAAAAABSxzlOTOq/4k5dNu0quSQZ0qA/Y8fe0b/t/IEOvfu6DEl3z/u+LktPfF/2jHknJE5za3hJSYlycnKs1++8807t2LFDxcXFtsY769atU1tbm9asWWON9Xq9Wrt2rdrb28e96tHv96uoqMja8m2e75lnnlF2draysrJUX19vzRWNRpOuYBxJTGbH9Ly8PEmyGu9EIhGVlZVp9erVo7qeaDSqrVu36p577pH0UXLXqdWqQCr5u4hLxqVORwEAAAAAQGpwJGGZdu7UEScZfTNu0L88t0Lh13fpsvSrTlhycjCFhYUqKChQZ2en9ZpZj7Gqqkoej8d6ffny5Xrqqafkdrut1+bMmaPc3FxlZ2crJydHdXV1tveMVnl5ubKysmyNd5YvX65bb71VPp9Pra2t1rGCggI98sgjuv/++23nGGlMfr9f4XBYS5YsUUlJifX6wC7lI1VfX697773Xel5ZWany8vJRnwcAAAAAAACnL1cgEDDM1XOp7OmWRzTnE7doZvpVTocCABNm//79uu/dS/Xi9XTeAQAAAAAgGAw6s8JyLO6Ye//wgwDgFPRLH013AAAAAAAwOdJ0BwDwkRdpugMAAAAAgIWEJQA47PaIy+kQAAAAAABIGSQsAQAAAAAAAKQMEpYA4LCbpjodAQAAAAAAqYOEJQA47Bma7gAAAAAAYCFhCQAOe4GmOwAAAAAAWEhYAoDD7qDpDgAAAAAAFhKWAAAAAAAAAFIGCUsAcNjNNN0BAAAAAMBCwhIAHPY0TXcAAAAAALCQsAQAhz1/xOkIAAAAAABIHSQsAcBhd/6ZpjsAAAAAAJjOkaRD3W86HQcAAAAAAAAAsMISAJy28HynIwAAAAAAIHWQsAQAh229kqY7AAAAAACYSFgCgMP+F013AAAAAACwkLAEAIcV0XQHAAAAAAALCUsAAAAAAAAAKYOEJQA47PM03QEAAAAAwELCEgAcVk/THQAAAAAALCQsAcBh/0nTHQAAAAAALCQsAcBhX6HpDgAAAAAAFhKWAAAAAAAAAFLGOY5M+s7vNWX3XQmv955/hWrP92n7X59MOFbwybv09Kv/oLfePZZwrGpBpj5z0aQTEisAnGi30HQHAAAAAAALKywBwGG/oOkOAAAAAAAWEpYA4LDnaLoDAAAAAIDFkS3hkmRc+LHE1z72cUnS1RddlPQ9k889R++fR44VwOnlrj+7ZFzmdBQAAAAAAKQGRxKWfe50GRmJNSf7Pn6pct0LdcnUvyYcmzlloTp6p+qVIx8kHJtxXmLyEwAAAAAAAMCph+WKcQ4dOqy7Ft+t9Ium2x7rHv6J06FNmHUP/0TffmC1jh49elrNBZzKbqXpDgAAAAAAllMsYXniGlOse/gnusKXrQce+Jaib3VZj107Q5o8efKEzvXkL+pPq0TegQMH9JXFS3TgwAGnQwFOSU/SdAcAAAAAAItjNSxTyZO/qNeuXbv1l0hY06ZdaDs2a9YszZo1y6HIJt4D3/7WaTkXcCpreFtaPNXpKAAAAAAASA2n2ApL14Sf8cCBA/rpTzfogQe+lZCsBICTYclfJv7PNgAAAAAATlWnWMJy4v1x7z7NnXudcq69dshxR48e1bcfWJ20nuXAWo3m2Pg6mE/+ol4HDhzQjTflq/S+FXr8508o87LLdeNN+bat1E/+ot72vrsW361Dhw4nzLfu4Z9o1+7d1jjzPAPrcA6MNz5WM56BNTvj35fsWsz3m8fmzffrhRde1Lz5futak92Xwc43MMb4LebrHv7JkPcCAAAAAAAAp5czOmF59OhRNTc3a8aMGZo0KbFr+VjP+eA/lmvGjBm2OpjnTZ6sWbNm6bcvNqrm0Y36+teWqePg/9ZvX2zUrFmzrETeli1P6i+RsPXeefNu0JfvLEqoD/mjH/9/2rGjSdG3utRx8H9r7tzr9N3vP6h7S0v1ox/+wJp327ZnrQTiQGY88TU7v/fdf1D+zTfr//zGNyRJ+156Sbm5udbxv0TCam8/qJ9u2KhJkybp4XVrtWtnSDfffJN27Qwp+laX7vpKUdL5Dhw4oILCL9ruzV8iYe3atTshsfnWm29p3ny/FizIs65x5szLtOaHPzxtan8CpsILnI4AAAAAAIDUcUYnLE+Enp6Y2tsPasGCPOu1WbNm6QtfKBzyffteeknt7Qe1qeZR29b0vy9boblzr9PTz/zSNj4+qThp0iQtXnyXXnjhRS1ZvNiquTlr1iwtWnSbmpubR5Tk27V7t7Zte1Y/+uEPrBjm3XCDLQE5bdqFWrz4Lr3xxhujThw+/cwvtWjRbbbaltOmXagf/fAHamn5g/a99JJtfM2jGzXvhhts19jS8ge99tpro5oXSHV1V9B0BwAAAAAA0ymWsEz9f9Snpbk1c+Zl+s53vjuqrtk7djRp3rwbEupoTpo0Sbm5udq1a7dtO/TAsenTpulT11yjmTMvG1PcBw4c0He+8139/d+XJW0yFL81u/S+FWpvP6ientiIz3/o0GHt2rXblsg1XXrppZo79zrt2NFkvXbRxRfpM7NzbOPSp02TJEUPHRrxvMCp4DdvOx0BAAAAAACp4xRLWE5sY4pJkyZpxowZY1otONQ5H163VosW3ZZQ03EwR48e1RtvvDEh84/F0aNH9WjNJs2de50W3fYl2zGzpqYkaxt3zaMbRz3HoUNRvfnmmxMSL3C6uZumOwAAAAAAWE6xhOXEW7Agb0TbjM3k5kg98O1vKfpWl379q20qvW9F0mY9Yz33RNv27K/U0vIH3Ve63FbL0+yg/utfbbNt4x6LadPSdfHFF483VAAAAAAAAJzmTrGE5cRvCc+59lrNnXudHq3ZNKJVlgNXY5pbnQcz74YbVPPoxmFXcV5++eUJ276ljxoDJdsuPhHMpORgW8EHMuMZLXOrfPy2b9Nrr72mlpY/JN0uDpwJvkDTHQAAAAAALKdYwnLiTZo0SQ9+//tqbz+opcu+npAw3LV7t7U6csGCPD3+8ye07dlfWcf/57/+qxpfeMF6fujQYT1RG7CeJ+tEPnPmZQmrOhfd9iXNnHmZlpfeZ4vhpxs2qr39oNVgZyINtRVc+mhVZHyScduzv9LjP38iYZxLLv1x775B55o0aZLuK12ubdueta02PXTosL73/X/s30L/YYMd4EzzHzTdAQAAAADAcsYnLKX+TtVPbvkPLV58l67wZVvNZdIvmq4vfmmRtfLPXC1Zet8K6/iCBXn63nf/wXa+bduetY5nXna5ZsyYYdtSba7qnDffrxtvyteBAwes2pfz5t1gi+GNN95Q7ROPn5DVlT/dsFGP//wJPf7zJ5R52eW261738E+sDt7x1yMpoYal2TncvC+D1eycNWuWntpar127dlvnu8KXrcWL7xr3lnPgVPZrmu4AAAAAAGBxBQIB4wsFt5zUSc863qopb96e8Prxj/vV6i5Q+zuPJRybOeVe1bffoleOHE849o/XTlGG++wTEisAnEhdb0V19euXylg4xelQAAAAAABwXDAYZIUlAAAAAAAAgNRBwhIAHPZFmu4AAAAAAGA5x4lJ+87J0pFLXk56bLqk6WlfTnpsRfYJDAoAHPLvNN0BAAAAAMDCCksAcNizh52OAAAAAACA1EHCEgAcVnzA5XQIAAAAAACkDBKWAAAAAAAAAFIGCUsAcNhtFzodAQAAAAAAqYOEJQA4LDiLpjsAAAAAAJhIWAKAw7bRdAcAAAAAAAsJSwBwWAlNdwAAAAAAsJCwBAAAAAAAAJAySFgCgMMW0XQHAAAAAAALCUsAcFiApjsAAAAAAFjOkaRpnoudjgMAzkhdb0X1y8NSyVSnIwEAAAAAIDWwwhIAHLaUpjsAAAAAAFhIWAIAAAAAAABIGSQsAcBhf0fTHQAAAAAALCQsAcBhtTTdAQAAAADAQsISABz29GGnIwAAAAAAIHWQsAQAh32NpjsAAAAAAFhIWAIAAAAAAABIGSQsAcBhd0xzOgIAAAAAAFIHCUsAcNjPP0nTHQAAAAAATCQsAcBhTx1yOgIAAAAAAFIHCUsAcNjX/0rTHQAAAAAATCQsAQAAAAAAAKQMEpYA4LAv03QHAAAAAAALCUsAcNjjNN0BAAAAAMDieMLyvWNv69Gd39DTf/rRiMYb3Y+pr+3rMmJ/OsGRAcDJsZWmOwAAAAAAWBxNWLYd3quK7Z9V+M0dmp35hWHH9x28X8aR30jua9TX+uUJT1oGg0G5XC7bo6qqakLnOJUEg0EVFhYqGo06FkMkEtHs2bMVCoUci+Fkq6qqUmlpqWKxmNOh4CT5Bk13AAAAAACwOJaw3P/mDv2PFxbpeN8xFfr+b/UcO6JXun5re7z1bps1vu/g/TIO10nua3TW9NXS2VPV13rnhCQto9GoCgsLVVtbq+7ubhmGIcMw1NPTo46ODs2ePVuRSGTc8+DkqqqqSumEcyQSUUFBAd8tAAAAAACAOOc4Mel7x97W+t/dpbePdkmSft7y/yQdd2PW13TfZx9X3+v/2J+slGR0b1Zv92ZrTF/rnTora6tc7k+NKZZYLKYHH3xQXq9X1dXVcrvd1jG3262amhpVVVVp5cqVCgaDSk9PH9M8p6Li4mIVFxc7GoPP59PevXsdjeFkKy8vdzoEnGR30nQHAAAAAACLIwnLyedeoO8ubNC/NH1VR2Jduu3qB3TlRfMTxl002StJMg7Xqe31Xj3xzFHb8csvOVtfu10yDv+HXO4fjCmWPXv2qLm5WXV1dbZkZbwVK1YoFAqpoaHB8QQegNPPv9J0BwAAAAAAi2Nbwr0XztZ3b/61Jn/8Qj37yjq5XGfr6uk32R4XneftD/KSKh15x9CLLcdsj32R49LZU3WWZ/mY42hsbFRubq5mzpw56Jj09HT5/X7t2LFDsVjM2kIeCoVsdS9Hs3U8fjtwVVWVrW7mwHqN5tbmUCgkl8tlqytp1ng03zuw9mEwGFRpaan27t1rGxcKhRSLxVRaWjrkewfWsBxY53Pge4aLZ+CcLpdLwWBwyPsUX8NyJPfevE8VFRWqqKhIuGfmPR3qnie71scee0ylpaW2beaDfTZmnMnqoZr3IDs7W88995yys7Nt9yFZDctk923gdvfBvlNO1yHF8H5B0x0AAAAAACyONt256DyvfviFFl136SK9/MZ/DjrOdeHd+sznN6jxZxfaHtUV83T2FY3SuZeNaf5YLKaOjg5lZmYOurrSlJWVpba2NvX09Fiv5eXlSZJV87KoqEgrV64cVXLo/vvvV35+vnWOQCCgvLy8hARaU1OTdu/eLcMw1NDQoPT0dIVCIWVnZ2vDhg1WzU1JWrVqlS3ZtWnTJtXU1Gjnzp0yDEOVlZUqKyvTHXfcoaVLl8owDHV3d6utrU3r1q0bNNZgMGir89nT06M5c+ZYx4eLJxaLadWqVcrMzLSuNxwO67zzzhvx/TINde/9fr91nZWVlbZ7Zib+Ojo61NPTI8Mw1NTUlHDPq6qqEq51z5492rRpU0IsyT6bhoYGlZeX266zvr5ewWDQKjUQDod16623KhwOyzCMQVfvRiIRzZ8/33bfuru7FQqFEhKbXV1dys7Otr5TPT098nq9evDBB2nik8L+L5ruAAAAAABgcTRhKfVvD7/vs49Lkh7d+Q29d+ztpONcF96tsy75aEWZa9I1OuuTT405WTkRKisrbUmmxYsXq7OzU+FweETv7+rq0rJly+T3+63XiouLVVlZqdraWluCyeVyadmyZdbzWCym2tpaVVZWWu93u91atWqVmpubtWfPHmtsTk6OVq1aZSVlFy9eLKk/6We+Nz09XUuXLlUoFBo04dra2iq/32/V8XS73br33nvldrtHFE9PT4/a2tqUn59vndPn8+n2228f0f2KN9Z7b5YAiL8ffr/fds8jkYiampq0fv1627WuWbNGBQUFCecc+NlI/Z9j/Ofq8/lUVFSk1tbWUV/rli1bVFRUZKttmZ6ervXr1yd81pIUCARsn8HSpUvV3Nys9vb2Uc8NAAAAAABwsjmesDR9esYt+sPBX+r7v7ne1h3cZtKnVPnoe/2/dp38FUler1dpaWnW8/jEmyR5PB5lZGSora1NUuKW4oFbj6dPn665c+cmzJNsNefAudvb2/Xqq69aycfBYpCUsOXdHJOVlTWq68/KylJFRUXSLdwjiSctLU1er1dlZWXj7ow93L0fTGNjo4qKiuTz+Wyvx9/zlpYWuVwueTwe2xgz/oEGfjamgdu4Kyoq1NHRMaqVjtFoVKFQKOF6JWnmzJnKzc1VY2Oj9Vqy75R5Hd3d3SOeFyfXV2i6AwAAAACAxZGE5VvvtumVrt/aHobRp0XXrNZ77x/Sj1/4ktoOD90Z2ug9Ip19/rjicLvdyszMHFESqbW1dURbx+MVFxdbW3jNR/yqu9EYOHd3d7et/qH58Hg82r59+5jmGE5xcbGamppUUlKSUJ9yJPGYW6GLiooS6jaeDGYJALOuZfyjpKTEGtfa2jpoEjKZZN+LqqoqpaWlacGCBdZnX1lZOeqYu7u71dnZOer34dTyM5ruAAAAAABgcSRh+YuX/kmV/3lTwuPf//g9vXvskDqOvKKHX7xjyHO4zpoq9R4Zdyz5+fnDbpcdapXbiTJcwszj8djqHw58nKhu5mZ9SLPm5Ze//GVFo9FRxWPWdjSTnwObx5woZoLarGs58GHWnxyvUCik+vp6hcPhcX8O5spRnN6epCcSAAAAAAAWRxKWX7n2n1RxywsJj7tn/1BpHztf06d8UhW3vDjkOYwPXpuQWObMmaPc3FxVV1cPuspy48aN8nq9tgYzE6Grq0stLS2212KxmHbs2DHsak6PxyOXy5Xw/pPFrKFoJi/HEo/f71cgEBj1NunxyMrKGrJOpzR4Eru9vV3Nzc1jmtdMeo+WuQ09ftv3wHhOZiIdJ8Y3W2m6AwAAAACAyZGE5UXneXX19JtsD5frbD37yjrNmHqlfviFFl10njfhfa7zPquVf9+/Yu2sSyrHvSVc+qiZSvxqQZNZgzAUCmnNmjWj2g4+UmvXrrXVc1y3bp2am5sTakEOZDbJKSkpsSXCYrGYHnvssROSANy8ebPt/sTXehxJPNFoVJs3b7YdG0lydqySJScLCwslKaFrdigUsuI2k9jxHd9jsZiqq6u1b9++Yec1a0bGJ283btyYsFV/JEles3FRfX29bSVqNBrVypUrVVRUNOYyAwAAAAAAAKkoZZruvPzGfyr38rv0/YXPafK5Fww6bto1m3R2dotcF949YXOnp6eroaFBS5cutZJILpfLqkE4UVuFB5o+fbo2bNiglStX2pryPP/88wlNYZIxa0rm5eXZYr7mmmtOSAKws7PTdn9qa2sVDAatezOSeOrr623HMjMzbd2vJ5KZnPR4PCosLFQ0GlV6erqeeuopSf2rF+OvxVxB63a7VV1dLa/Xa13v/PnzVVpaquXLlw87r8/n04YNG6xany6XS/n5+Qk1LOOTvEPV8/T5fHr++ecVCoVstUGXLl16wu4dTq67Jv6PFwAAAAAATlmuQCBgnKh6hxhcJBLR/fffr0ceeWREyUk4LxaLadWqVVqwYMEJqxGKM8/+/fuVmZmpqVOnOh0KAAAAAACOCwaDqbPCEkh1Zs1Ir9frdCg4zWyh6Q4AAAAAABYSlsAA0WhUVVVVthqX1IzEiXQPTXcAAAAAALCc43QAQKpJS0tTR0eH0tLSbK8HAgG2ggMAAAAAAJxgJCwd4vP5ErpGIzW43W7V1NSopqbG6VBwhlhM0x0AAAAAACxsCQcAh23OMpwOAQAAAACAlEHCEgAcVkfTHQAAAAAALCQsAcBh99J0BwAAAAAACwlLAAAAAAAAACmDhCUAOGwJTXcAAAAAALCQsAQAhz1G0x0AAAAAACwkLAHAYf/e7XQEAAAAAACkDhKWAOCw0ldpugMAAAAAgImEJQAAAAAAAICUQcISABz2f3icjgAAAAAAgNRBwhIAHFbzCZruAAAAAABgImEJAA77N5ruAAAAAABgIWEJAA67j6Y7AAAAAABYSFgCAAAAAAAASBkkLAHAYV+l6Q4AAAAAABYSlgDgsEdpugMAAAAAgIWEJQA4LEjTHQAAAAAALK5AIMDSHgAAAAAAAAAp4f8Hxj7KyXRakAwAAAAASUVORK5CYII=" id="37" name="Picture"/>
                    <pic:cNvPicPr>
                      <a:picLocks noChangeArrowheads="1" noChangeAspect="1"/>
                    </pic:cNvPicPr>
                  </pic:nvPicPr>
                  <pic:blipFill>
                    <a:blip r:embed="rId35"/>
                    <a:stretch>
                      <a:fillRect/>
                    </a:stretch>
                  </pic:blipFill>
                  <pic:spPr bwMode="auto">
                    <a:xfrm>
                      <a:off x="0" y="0"/>
                      <a:ext cx="5334000" cy="1841116"/>
                    </a:xfrm>
                    <a:prstGeom prst="rect">
                      <a:avLst/>
                    </a:prstGeom>
                    <a:noFill/>
                    <a:ln w="9525">
                      <a:noFill/>
                      <a:headEnd/>
                      <a:tailEnd/>
                    </a:ln>
                  </pic:spPr>
                </pic:pic>
              </a:graphicData>
            </a:graphic>
          </wp:inline>
        </w:drawing>
      </w:r>
    </w:p>
    <w:p>
      <w:pPr>
        <w:numPr>
          <w:ilvl w:val="0"/>
          <w:numId w:val="1000"/>
        </w:numPr>
        <w:pStyle w:val="ImageCaption"/>
      </w:pPr>
      <w:r>
        <w:t xml:space="preserve">Screenshot of the Password Reset panel’s Customization option selected displaying panel with helpdesk options.</w:t>
      </w:r>
    </w:p>
    <w:p>
      <w:r>
        <w:pict>
          <v:rect style="width:0;height:1.5pt" o:hralign="center" o:hrstd="t" o:hr="t"/>
        </w:pict>
      </w:r>
    </w:p>
    <w:bookmarkEnd w:id="38"/>
    <w:bookmarkStart w:id="42" w:name="X33bd99b313caf5ababca6ffae9f688aee60e335"/>
    <w:p>
      <w:pPr>
        <w:pStyle w:val="Heading2"/>
      </w:pPr>
      <w:r>
        <w:t xml:space="preserve">Next unit: Exercise - Set up self-service password reset</w:t>
      </w:r>
    </w:p>
    <w:p>
      <w:pPr>
        <w:pStyle w:val="FirstParagraph"/>
      </w:pPr>
      <w:hyperlink r:id="rId39">
        <w:r>
          <w:rPr>
            <w:rStyle w:val="Hyperlink"/>
          </w:rPr>
          <w:t xml:space="preserve">Continue</w:t>
        </w:r>
      </w:hyperlink>
    </w:p>
    <w:p>
      <w:pPr>
        <w:pStyle w:val="BodyText"/>
      </w:pPr>
      <w:r>
        <w:t xml:space="preserve">Need help? See our</w:t>
      </w:r>
      <w:r>
        <w:t xml:space="preserve"> </w:t>
      </w:r>
      <w:hyperlink r:id="rId40">
        <w:r>
          <w:rPr>
            <w:rStyle w:val="Hyperlink"/>
          </w:rPr>
          <w:t xml:space="preserve">troubleshooting guide</w:t>
        </w:r>
      </w:hyperlink>
      <w:r>
        <w:t xml:space="preserve"> </w:t>
      </w:r>
      <w:r>
        <w:t xml:space="preserve">or provide specific feedback by</w:t>
      </w:r>
      <w:r>
        <w:t xml:space="preserve"> </w:t>
      </w:r>
      <w:hyperlink r:id="rId41">
        <w:r>
          <w:rPr>
            <w:rStyle w:val="Hyperlink"/>
          </w:rPr>
          <w:t xml:space="preserve">reporting an issue</w:t>
        </w:r>
      </w:hyperlink>
      <w:r>
        <w:t xml:space="preserve">.</w:t>
      </w:r>
    </w:p>
    <w:bookmarkEnd w:id="4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2" Type="http://schemas.openxmlformats.org/officeDocument/2006/relationships/image" Target="media/rId32.png"/><Relationship Id="rId29" Type="http://schemas.openxmlformats.org/officeDocument/2006/relationships/image" Target="media/rId29.png"/><Relationship Id="rId23" Type="http://schemas.openxmlformats.org/officeDocument/2006/relationships/image" Target="media/rId23.png"/><Relationship Id="rId26" Type="http://schemas.openxmlformats.org/officeDocument/2006/relationships/image" Target="media/rId26.png"/><Relationship Id="rId35" Type="http://schemas.openxmlformats.org/officeDocument/2006/relationships/image" Target="media/rId35.png"/><Relationship Id="rId39" Type="http://schemas.openxmlformats.org/officeDocument/2006/relationships/hyperlink" Target="https://docs.microsoft.com/en-us/learn/modules/allow-users-reset-their-password/4-exercise-set-up-self-service-password-reset/" TargetMode="External"/><Relationship Id="rId40" Type="http://schemas.openxmlformats.org/officeDocument/2006/relationships/hyperlink" Target="https://docs.microsoft.com/en-us/learn/support/troubleshooting?uid=learn.azure.allow-users-to-reset-their-password.implement-azure-ad-self-service-password-reset&amp;documentId=01417c0e-d9e9-f278-b7d5-e600b252bb4f&amp;versionIndependentDocumentId=36b59371-ebe3-2c84-c3a9-f30f2a726e29&amp;contentPath=%2FMicrosoftDocs%2Flearn-pr%2Fblob%2Flive%2Flearn-pr%2Fazure%2Fallow-users-reset-their-password%2F3-implement-azure-ad-self-service-password-reset.yml&amp;url=https%3A%2F%2Fdocs.microsoft.com%2Fen-us%2Flearn%2Fmodules%2Fallow-users-reset-their-password%2F3-implement-azure-ad-self-service-password-reset&amp;author=justinha" TargetMode="External"/><Relationship Id="rId41" Type="http://schemas.openxmlformats.org/officeDocument/2006/relationships/hyperlink" Target="https://docs.microsoft.com/en-us/learn/support/troubleshooting?uid=learn.azure.allow-users-to-reset-their-password.implement-azure-ad-self-service-password-reset&amp;documentId=01417c0e-d9e9-f278-b7d5-e600b252bb4f&amp;versionIndependentDocumentId=36b59371-ebe3-2c84-c3a9-f30f2a726e29&amp;contentPath=%2FMicrosoftDocs%2Flearn-pr%2Fblob%2Flive%2Flearn-pr%2Fazure%2Fallow-users-reset-their-password%2F3-implement-azure-ad-self-service-password-reset.yml&amp;url=https%3A%2F%2Fdocs.microsoft.com%2Fen-us%2Flearn%2Fmodules%2Fallow-users-reset-their-password%2F3-implement-azure-ad-self-service-password-reset&amp;author=justinha#report-feedback" TargetMode="External"/><Relationship Id="rId22" Type="http://schemas.openxmlformats.org/officeDocument/2006/relationships/hyperlink" Target="https://portal.azure.co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9" Type="http://schemas.openxmlformats.org/officeDocument/2006/relationships/hyperlink" Target="https://docs.microsoft.com/en-us/learn/modules/allow-users-reset-their-password/4-exercise-set-up-self-service-password-reset/" TargetMode="External"/><Relationship Id="rId40" Type="http://schemas.openxmlformats.org/officeDocument/2006/relationships/hyperlink" Target="https://docs.microsoft.com/en-us/learn/support/troubleshooting?uid=learn.azure.allow-users-to-reset-their-password.implement-azure-ad-self-service-password-reset&amp;documentId=01417c0e-d9e9-f278-b7d5-e600b252bb4f&amp;versionIndependentDocumentId=36b59371-ebe3-2c84-c3a9-f30f2a726e29&amp;contentPath=%2FMicrosoftDocs%2Flearn-pr%2Fblob%2Flive%2Flearn-pr%2Fazure%2Fallow-users-reset-their-password%2F3-implement-azure-ad-self-service-password-reset.yml&amp;url=https%3A%2F%2Fdocs.microsoft.com%2Fen-us%2Flearn%2Fmodules%2Fallow-users-reset-their-password%2F3-implement-azure-ad-self-service-password-reset&amp;author=justinha" TargetMode="External"/><Relationship Id="rId41" Type="http://schemas.openxmlformats.org/officeDocument/2006/relationships/hyperlink" Target="https://docs.microsoft.com/en-us/learn/support/troubleshooting?uid=learn.azure.allow-users-to-reset-their-password.implement-azure-ad-self-service-password-reset&amp;documentId=01417c0e-d9e9-f278-b7d5-e600b252bb4f&amp;versionIndependentDocumentId=36b59371-ebe3-2c84-c3a9-f30f2a726e29&amp;contentPath=%2FMicrosoftDocs%2Flearn-pr%2Fblob%2Flive%2Flearn-pr%2Fazure%2Fallow-users-reset-their-password%2F3-implement-azure-ad-self-service-password-reset.yml&amp;url=https%3A%2F%2Fdocs.microsoft.com%2Fen-us%2Flearn%2Fmodules%2Fallow-users-reset-their-password%2F3-implement-azure-ad-self-service-password-reset&amp;author=justinha#report-feedback" TargetMode="External"/><Relationship Id="rId22" Type="http://schemas.openxmlformats.org/officeDocument/2006/relationships/hyperlink" Target="https://portal.azur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9:02Z</dcterms:created>
  <dcterms:modified xsi:type="dcterms:W3CDTF">2022-04-22T11:09:02Z</dcterms:modified>
</cp:coreProperties>
</file>

<file path=docProps/custom.xml><?xml version="1.0" encoding="utf-8"?>
<Properties xmlns="http://schemas.openxmlformats.org/officeDocument/2006/custom-properties" xmlns:vt="http://schemas.openxmlformats.org/officeDocument/2006/docPropsVTypes"/>
</file>